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F8247" w14:textId="77777777" w:rsidR="00765402" w:rsidRDefault="003F767A" w:rsidP="003B3E5B">
      <w:pPr>
        <w:pStyle w:val="Heading1"/>
      </w:pPr>
      <w:bookmarkStart w:id="0" w:name="_GoBack"/>
      <w:r>
        <w:t>Earth Observation from Space Roadmap 2021-2030</w:t>
      </w:r>
      <w:r w:rsidR="006509A4">
        <w:t xml:space="preserve"> </w:t>
      </w:r>
    </w:p>
    <w:bookmarkEnd w:id="0"/>
    <w:p w14:paraId="5AEF8248" w14:textId="77777777" w:rsidR="003F767A" w:rsidRDefault="003F767A" w:rsidP="003F767A"/>
    <w:p w14:paraId="5AEF8249" w14:textId="77777777" w:rsidR="003F767A" w:rsidRPr="00835AA0" w:rsidRDefault="003F767A" w:rsidP="003F767A">
      <w:pPr>
        <w:tabs>
          <w:tab w:val="left" w:pos="3261"/>
        </w:tabs>
        <w:rPr>
          <w:color w:val="000000" w:themeColor="text1"/>
        </w:rPr>
      </w:pPr>
      <w:r w:rsidRPr="00835AA0">
        <w:rPr>
          <w:color w:val="000000" w:themeColor="text1"/>
        </w:rPr>
        <w:t>The material in this publication is licensed under a Creative Commons Attribution - 4.0 International licence, with the exception of:</w:t>
      </w:r>
    </w:p>
    <w:p w14:paraId="5AEF824A" w14:textId="77777777" w:rsidR="003F767A" w:rsidRPr="003F767A" w:rsidRDefault="003F767A" w:rsidP="003F767A">
      <w:pPr>
        <w:pStyle w:val="ListBullet"/>
      </w:pPr>
      <w:r w:rsidRPr="003F767A">
        <w:t>the Commonwealth Coat of Arms</w:t>
      </w:r>
    </w:p>
    <w:p w14:paraId="5AEF824B" w14:textId="77777777" w:rsidR="003F767A" w:rsidRPr="003F767A" w:rsidRDefault="003F767A" w:rsidP="003F767A">
      <w:pPr>
        <w:pStyle w:val="ListBullet"/>
      </w:pPr>
      <w:r w:rsidRPr="003F767A">
        <w:t>any third party material</w:t>
      </w:r>
    </w:p>
    <w:p w14:paraId="5AEF824C" w14:textId="77777777" w:rsidR="003F767A" w:rsidRPr="003F767A" w:rsidRDefault="003F767A" w:rsidP="003F767A">
      <w:pPr>
        <w:pStyle w:val="ListBullet"/>
      </w:pPr>
      <w:r w:rsidRPr="003F767A">
        <w:t>any trademarks, and</w:t>
      </w:r>
    </w:p>
    <w:p w14:paraId="5AEF824D" w14:textId="77777777" w:rsidR="003F767A" w:rsidRPr="003F767A" w:rsidRDefault="003F767A" w:rsidP="003F767A">
      <w:pPr>
        <w:pStyle w:val="ListBullet"/>
      </w:pPr>
      <w:r w:rsidRPr="003F767A">
        <w:t>any images or photographs.</w:t>
      </w:r>
    </w:p>
    <w:p w14:paraId="5AEF824E" w14:textId="77777777" w:rsidR="003F767A" w:rsidRPr="00835AA0" w:rsidRDefault="003F767A" w:rsidP="003F767A">
      <w:pPr>
        <w:tabs>
          <w:tab w:val="left" w:pos="3261"/>
        </w:tabs>
        <w:rPr>
          <w:color w:val="000000" w:themeColor="text1"/>
        </w:rPr>
      </w:pPr>
      <w:r w:rsidRPr="00835AA0">
        <w:rPr>
          <w:color w:val="000000" w:themeColor="text1"/>
        </w:rPr>
        <w:t>The terms under which the Coat of Arms can be used are detailed on the following website: pmc.gov.au/government/its-honour</w:t>
      </w:r>
    </w:p>
    <w:p w14:paraId="5AEF824F" w14:textId="77777777" w:rsidR="003F767A" w:rsidRPr="00835AA0" w:rsidRDefault="003F767A" w:rsidP="003F767A">
      <w:pPr>
        <w:tabs>
          <w:tab w:val="left" w:pos="3261"/>
        </w:tabs>
        <w:rPr>
          <w:color w:val="000000" w:themeColor="text1"/>
        </w:rPr>
      </w:pPr>
      <w:r w:rsidRPr="00835AA0">
        <w:rPr>
          <w:color w:val="000000" w:themeColor="text1"/>
        </w:rPr>
        <w:t>Wherever a third party holds copyright in this material, the copyright remains with that party. Their permission may be required to use the material. Please contact them directly.</w:t>
      </w:r>
    </w:p>
    <w:p w14:paraId="5AEF8250" w14:textId="77777777" w:rsidR="003F767A" w:rsidRPr="00835AA0" w:rsidRDefault="003F767A" w:rsidP="003F767A">
      <w:pPr>
        <w:tabs>
          <w:tab w:val="left" w:pos="3261"/>
        </w:tabs>
        <w:rPr>
          <w:color w:val="000000" w:themeColor="text1"/>
        </w:rPr>
      </w:pPr>
      <w:r w:rsidRPr="00835AA0">
        <w:rPr>
          <w:color w:val="000000" w:themeColor="text1"/>
        </w:rPr>
        <w:t>More information on this CC BY license is set out at the Creative Commons Website. Enquiries about this publication can be sent to:</w:t>
      </w:r>
    </w:p>
    <w:p w14:paraId="5AEF8251" w14:textId="77777777" w:rsidR="003F767A" w:rsidRPr="00835AA0" w:rsidRDefault="003F767A" w:rsidP="003F767A">
      <w:pPr>
        <w:tabs>
          <w:tab w:val="left" w:pos="3261"/>
        </w:tabs>
        <w:rPr>
          <w:color w:val="000000" w:themeColor="text1"/>
        </w:rPr>
      </w:pPr>
      <w:r w:rsidRPr="00835AA0">
        <w:rPr>
          <w:color w:val="000000" w:themeColor="text1"/>
        </w:rPr>
        <w:t>Australian Space Agency</w:t>
      </w:r>
    </w:p>
    <w:p w14:paraId="5AEF8252" w14:textId="77777777" w:rsidR="003F767A" w:rsidRPr="00835AA0" w:rsidRDefault="003F767A" w:rsidP="003F767A">
      <w:pPr>
        <w:tabs>
          <w:tab w:val="left" w:pos="3261"/>
        </w:tabs>
        <w:rPr>
          <w:color w:val="000000" w:themeColor="text1"/>
        </w:rPr>
      </w:pPr>
      <w:r w:rsidRPr="00835AA0">
        <w:rPr>
          <w:color w:val="000000" w:themeColor="text1"/>
        </w:rPr>
        <w:t>Lot Fourteen, McEwin Building. North Terrace, Adelaide, SA 5000</w:t>
      </w:r>
    </w:p>
    <w:p w14:paraId="5AEF8253" w14:textId="77777777" w:rsidR="003F767A" w:rsidRPr="00835AA0" w:rsidRDefault="003F767A" w:rsidP="003F767A">
      <w:pPr>
        <w:tabs>
          <w:tab w:val="left" w:pos="3261"/>
        </w:tabs>
        <w:rPr>
          <w:color w:val="000000" w:themeColor="text1"/>
        </w:rPr>
      </w:pPr>
      <w:r w:rsidRPr="00835AA0">
        <w:rPr>
          <w:color w:val="000000" w:themeColor="text1"/>
        </w:rPr>
        <w:t>Phone: 1800 087 367 (within Australia) / +61 2 6276 1166</w:t>
      </w:r>
    </w:p>
    <w:p w14:paraId="5AEF8254" w14:textId="77777777" w:rsidR="003F767A" w:rsidRPr="00835AA0" w:rsidRDefault="003F767A" w:rsidP="003F767A">
      <w:pPr>
        <w:tabs>
          <w:tab w:val="left" w:pos="3261"/>
        </w:tabs>
        <w:rPr>
          <w:color w:val="000000" w:themeColor="text1"/>
        </w:rPr>
      </w:pPr>
      <w:r w:rsidRPr="00835AA0">
        <w:rPr>
          <w:color w:val="000000" w:themeColor="text1"/>
        </w:rPr>
        <w:t xml:space="preserve">Email: </w:t>
      </w:r>
      <w:hyperlink r:id="rId13">
        <w:r w:rsidRPr="00835AA0">
          <w:rPr>
            <w:rStyle w:val="Hyperlink"/>
          </w:rPr>
          <w:t>enquiries@space.gov.au</w:t>
        </w:r>
      </w:hyperlink>
      <w:r w:rsidRPr="00835AA0">
        <w:rPr>
          <w:color w:val="000000" w:themeColor="text1"/>
        </w:rPr>
        <w:t xml:space="preserve"> </w:t>
      </w:r>
    </w:p>
    <w:p w14:paraId="5AEF8255" w14:textId="77777777" w:rsidR="003F767A" w:rsidRPr="00AB5F8D" w:rsidRDefault="003F767A" w:rsidP="003F767A">
      <w:pPr>
        <w:tabs>
          <w:tab w:val="left" w:pos="3261"/>
        </w:tabs>
        <w:rPr>
          <w:rFonts w:cstheme="minorHAnsi"/>
          <w:color w:val="000000" w:themeColor="text1"/>
        </w:rPr>
      </w:pPr>
      <w:r w:rsidRPr="00AB5F8D">
        <w:rPr>
          <w:rFonts w:cstheme="minorHAnsi"/>
          <w:color w:val="000000" w:themeColor="text1"/>
        </w:rPr>
        <w:t>space.gov.au</w:t>
      </w:r>
    </w:p>
    <w:p w14:paraId="5AEF8256" w14:textId="77777777" w:rsidR="003F767A" w:rsidRPr="00AB5F8D" w:rsidRDefault="003F767A" w:rsidP="003F767A">
      <w:r w:rsidRPr="00AB5F8D">
        <w:t xml:space="preserve">The Earth Observation from Space Roadmap is an Australian Government publication that provides a vision for the next phase of Australian Earth </w:t>
      </w:r>
      <w:r>
        <w:t>observation</w:t>
      </w:r>
      <w:r w:rsidRPr="00AB5F8D">
        <w:t xml:space="preserve"> capability development to drive economic growth and industry transformation. It is the second report in the Australian Space Agency’s Roadmap series.</w:t>
      </w:r>
    </w:p>
    <w:p w14:paraId="5AEF8257" w14:textId="77777777" w:rsidR="003F767A" w:rsidRPr="00AB5F8D" w:rsidRDefault="003F767A" w:rsidP="003F767A">
      <w:r w:rsidRPr="00AB5F8D">
        <w:t>© Commonwealth of Australia and the States and Territories of Australia 2021</w:t>
      </w:r>
      <w:r>
        <w:t xml:space="preserve">, </w:t>
      </w:r>
    </w:p>
    <w:p w14:paraId="5AEF8258" w14:textId="77777777" w:rsidR="003F767A" w:rsidRPr="00AB5F8D" w:rsidRDefault="003F767A" w:rsidP="003F767A">
      <w:pPr>
        <w:rPr>
          <w:rFonts w:cstheme="minorHAnsi"/>
        </w:rPr>
      </w:pPr>
      <w:r w:rsidRPr="00AB5F8D">
        <w:rPr>
          <w:rFonts w:cstheme="minorHAnsi"/>
        </w:rPr>
        <w:t xml:space="preserve">Published by the Australian Space Agency </w:t>
      </w:r>
      <w:r>
        <w:rPr>
          <w:rFonts w:cstheme="minorHAnsi"/>
        </w:rPr>
        <w:t>November</w:t>
      </w:r>
      <w:r w:rsidRPr="00A67F7C">
        <w:rPr>
          <w:rFonts w:cstheme="minorHAnsi"/>
        </w:rPr>
        <w:t xml:space="preserve"> 202</w:t>
      </w:r>
      <w:r w:rsidRPr="00AB5F8D">
        <w:rPr>
          <w:rFonts w:cstheme="minorHAnsi"/>
        </w:rPr>
        <w:t>1.</w:t>
      </w:r>
    </w:p>
    <w:p w14:paraId="5AEF8259" w14:textId="77777777" w:rsidR="003F767A" w:rsidRPr="00A67F7C" w:rsidRDefault="003F767A" w:rsidP="003F767A">
      <w:pPr>
        <w:rPr>
          <w:rFonts w:cstheme="minorHAnsi"/>
        </w:rPr>
      </w:pPr>
      <w:r w:rsidRPr="00A67F7C">
        <w:rPr>
          <w:rFonts w:cstheme="minorHAnsi"/>
        </w:rPr>
        <w:t>ISBN</w:t>
      </w:r>
      <w:r>
        <w:rPr>
          <w:rFonts w:cstheme="minorHAnsi"/>
        </w:rPr>
        <w:t xml:space="preserve"> (print):</w:t>
      </w:r>
      <w:r w:rsidRPr="00A67F7C">
        <w:rPr>
          <w:rFonts w:cstheme="minorHAnsi"/>
        </w:rPr>
        <w:t xml:space="preserve"> 978-1-922125-</w:t>
      </w:r>
      <w:r>
        <w:rPr>
          <w:rFonts w:cstheme="minorHAnsi"/>
        </w:rPr>
        <w:t>97</w:t>
      </w:r>
      <w:r w:rsidRPr="00A67F7C">
        <w:rPr>
          <w:rFonts w:cstheme="minorHAnsi"/>
        </w:rPr>
        <w:t>-</w:t>
      </w:r>
      <w:r>
        <w:rPr>
          <w:rFonts w:cstheme="minorHAnsi"/>
        </w:rPr>
        <w:t>2</w:t>
      </w:r>
    </w:p>
    <w:p w14:paraId="5AEF825A" w14:textId="77777777" w:rsidR="003F767A" w:rsidRPr="00AB5F8D" w:rsidRDefault="003F767A" w:rsidP="003F767A">
      <w:pPr>
        <w:rPr>
          <w:rFonts w:cstheme="minorHAnsi"/>
        </w:rPr>
      </w:pPr>
      <w:r w:rsidRPr="00A67F7C">
        <w:rPr>
          <w:rFonts w:cstheme="minorHAnsi"/>
        </w:rPr>
        <w:t>ISBN</w:t>
      </w:r>
      <w:r>
        <w:rPr>
          <w:rFonts w:cstheme="minorHAnsi"/>
        </w:rPr>
        <w:t xml:space="preserve"> (online): 978-1-922125-98-9</w:t>
      </w:r>
    </w:p>
    <w:p w14:paraId="5AEF825B" w14:textId="77777777" w:rsidR="009F63B4" w:rsidRDefault="009F63B4" w:rsidP="003F767A">
      <w:pPr>
        <w:rPr>
          <w:rFonts w:asciiTheme="majorHAnsi" w:eastAsiaTheme="majorEastAsia" w:hAnsiTheme="majorHAnsi" w:cstheme="majorBidi"/>
          <w:b/>
          <w:bCs/>
          <w:color w:val="004976" w:themeColor="background2"/>
          <w:sz w:val="32"/>
          <w:szCs w:val="26"/>
        </w:rPr>
      </w:pPr>
    </w:p>
    <w:p w14:paraId="5AEF825C" w14:textId="77777777" w:rsidR="00AB673A" w:rsidRDefault="00AB673A" w:rsidP="003F767A">
      <w:pPr>
        <w:rPr>
          <w:rFonts w:asciiTheme="majorHAnsi" w:eastAsiaTheme="majorEastAsia" w:hAnsiTheme="majorHAnsi" w:cstheme="majorBidi"/>
          <w:b/>
          <w:bCs/>
          <w:color w:val="004976" w:themeColor="background2"/>
          <w:sz w:val="32"/>
          <w:szCs w:val="26"/>
        </w:rPr>
      </w:pPr>
    </w:p>
    <w:p w14:paraId="5AEF825D" w14:textId="77777777" w:rsidR="00AB673A" w:rsidRDefault="00AB673A" w:rsidP="003F767A">
      <w:pPr>
        <w:rPr>
          <w:rFonts w:asciiTheme="majorHAnsi" w:eastAsiaTheme="majorEastAsia" w:hAnsiTheme="majorHAnsi" w:cstheme="majorBidi"/>
          <w:b/>
          <w:bCs/>
          <w:color w:val="004976" w:themeColor="background2"/>
          <w:sz w:val="32"/>
          <w:szCs w:val="26"/>
        </w:rPr>
      </w:pPr>
    </w:p>
    <w:p w14:paraId="5AEF825E" w14:textId="77777777" w:rsidR="003F767A" w:rsidRPr="003F767A" w:rsidRDefault="003F767A" w:rsidP="003F767A">
      <w:pPr>
        <w:rPr>
          <w:rFonts w:asciiTheme="majorHAnsi" w:eastAsiaTheme="majorEastAsia" w:hAnsiTheme="majorHAnsi" w:cstheme="majorBidi"/>
          <w:b/>
          <w:bCs/>
          <w:color w:val="004976" w:themeColor="background2"/>
          <w:sz w:val="32"/>
          <w:szCs w:val="26"/>
        </w:rPr>
      </w:pPr>
      <w:r w:rsidRPr="003F767A">
        <w:rPr>
          <w:rFonts w:asciiTheme="majorHAnsi" w:eastAsiaTheme="majorEastAsia" w:hAnsiTheme="majorHAnsi" w:cstheme="majorBidi"/>
          <w:b/>
          <w:bCs/>
          <w:color w:val="004976" w:themeColor="background2"/>
          <w:sz w:val="32"/>
          <w:szCs w:val="26"/>
        </w:rPr>
        <w:lastRenderedPageBreak/>
        <w:t>Attribution</w:t>
      </w:r>
    </w:p>
    <w:p w14:paraId="5AEF825F" w14:textId="77777777" w:rsidR="003F767A" w:rsidRPr="00AB5F8D" w:rsidRDefault="003F767A" w:rsidP="003F767A">
      <w:pPr>
        <w:rPr>
          <w:rFonts w:cstheme="minorHAnsi"/>
        </w:rPr>
      </w:pPr>
      <w:r w:rsidRPr="00AB5F8D">
        <w:rPr>
          <w:rFonts w:cstheme="minorHAnsi"/>
        </w:rPr>
        <w:t>Use of all or part of this publication must include the following attribution:</w:t>
      </w:r>
    </w:p>
    <w:p w14:paraId="5AEF8260" w14:textId="77777777" w:rsidR="003F767A" w:rsidRPr="00AB5F8D" w:rsidRDefault="003F767A" w:rsidP="003F767A">
      <w:r w:rsidRPr="00AB5F8D">
        <w:t>© Commonwealth of Australia 2021, published by the Australian Space Agency.</w:t>
      </w:r>
    </w:p>
    <w:p w14:paraId="5AEF8261" w14:textId="77777777" w:rsidR="003F767A" w:rsidRPr="003F767A" w:rsidRDefault="003F767A" w:rsidP="003F767A">
      <w:pPr>
        <w:rPr>
          <w:rFonts w:asciiTheme="majorHAnsi" w:eastAsiaTheme="majorEastAsia" w:hAnsiTheme="majorHAnsi" w:cstheme="majorBidi"/>
          <w:b/>
          <w:bCs/>
          <w:color w:val="004976" w:themeColor="background2"/>
          <w:sz w:val="28"/>
        </w:rPr>
      </w:pPr>
      <w:r w:rsidRPr="003F767A">
        <w:rPr>
          <w:rFonts w:asciiTheme="majorHAnsi" w:eastAsiaTheme="majorEastAsia" w:hAnsiTheme="majorHAnsi" w:cstheme="majorBidi"/>
          <w:b/>
          <w:bCs/>
          <w:color w:val="004976" w:themeColor="background2"/>
          <w:sz w:val="28"/>
        </w:rPr>
        <w:t>Citation</w:t>
      </w:r>
    </w:p>
    <w:p w14:paraId="5AEF8262" w14:textId="77777777" w:rsidR="003F767A" w:rsidRPr="00AB5F8D" w:rsidRDefault="003F767A" w:rsidP="003F767A">
      <w:r w:rsidRPr="00AB5F8D">
        <w:t xml:space="preserve">Australian Space Agency (2021), Earth Observation from Space Roadmap 2021-2030, </w:t>
      </w:r>
      <w:r>
        <w:t>November</w:t>
      </w:r>
      <w:r w:rsidRPr="00AB5F8D">
        <w:t xml:space="preserve">, available at </w:t>
      </w:r>
      <w:r w:rsidRPr="00AB5F8D">
        <w:rPr>
          <w:u w:val="single"/>
        </w:rPr>
        <w:t>space.gov.au</w:t>
      </w:r>
    </w:p>
    <w:p w14:paraId="5AEF8263" w14:textId="77777777" w:rsidR="003F767A" w:rsidRPr="003F767A" w:rsidRDefault="003F767A" w:rsidP="003F767A">
      <w:pPr>
        <w:rPr>
          <w:rFonts w:asciiTheme="majorHAnsi" w:eastAsiaTheme="majorEastAsia" w:hAnsiTheme="majorHAnsi" w:cstheme="majorBidi"/>
          <w:b/>
          <w:bCs/>
          <w:color w:val="004976" w:themeColor="background2"/>
          <w:sz w:val="28"/>
        </w:rPr>
      </w:pPr>
      <w:r w:rsidRPr="003F767A">
        <w:rPr>
          <w:rFonts w:asciiTheme="majorHAnsi" w:eastAsiaTheme="majorEastAsia" w:hAnsiTheme="majorHAnsi" w:cstheme="majorBidi"/>
          <w:b/>
          <w:bCs/>
          <w:color w:val="004976" w:themeColor="background2"/>
          <w:sz w:val="28"/>
        </w:rPr>
        <w:t>Disclaimer</w:t>
      </w:r>
    </w:p>
    <w:p w14:paraId="5AEF8264" w14:textId="77777777" w:rsidR="003F767A" w:rsidRPr="00AB5F8D" w:rsidRDefault="003F767A" w:rsidP="003F767A">
      <w:pPr>
        <w:rPr>
          <w:rFonts w:cstheme="minorHAnsi"/>
        </w:rPr>
      </w:pPr>
      <w:r w:rsidRPr="00AB5F8D">
        <w:rPr>
          <w:rFonts w:cstheme="minorHAnsi"/>
        </w:rPr>
        <w:t>By accessing or using this publication, you agree to the following:</w:t>
      </w:r>
    </w:p>
    <w:p w14:paraId="5AEF8265" w14:textId="77777777" w:rsidR="003F767A" w:rsidRDefault="003F767A" w:rsidP="003F767A">
      <w:pPr>
        <w:rPr>
          <w:rFonts w:cstheme="minorHAnsi"/>
        </w:rPr>
      </w:pPr>
      <w:r w:rsidRPr="00AB5F8D">
        <w:rPr>
          <w:rFonts w:cstheme="minorHAnsi"/>
        </w:rPr>
        <w:t>This publication is not legal or professional advice. Persons rely upon this publication entirely at their own risk and must take responsibility for assessing the relevance and accuracy of the information in relation to their particular circumstances.</w:t>
      </w:r>
    </w:p>
    <w:p w14:paraId="5AEF8266" w14:textId="77777777" w:rsidR="004716A1" w:rsidRDefault="004716A1" w:rsidP="003F767A">
      <w:pPr>
        <w:rPr>
          <w:rFonts w:cstheme="minorHAnsi"/>
        </w:rPr>
      </w:pPr>
    </w:p>
    <w:p w14:paraId="5AEF8267" w14:textId="77777777" w:rsidR="004716A1" w:rsidRDefault="004716A1" w:rsidP="003F767A">
      <w:pPr>
        <w:rPr>
          <w:rFonts w:cstheme="minorHAnsi"/>
        </w:rPr>
      </w:pPr>
    </w:p>
    <w:p w14:paraId="5AEF8268" w14:textId="77777777" w:rsidR="004716A1" w:rsidRDefault="004716A1" w:rsidP="003F767A">
      <w:pPr>
        <w:rPr>
          <w:rFonts w:cstheme="minorHAnsi"/>
        </w:rPr>
      </w:pPr>
    </w:p>
    <w:p w14:paraId="5AEF8269" w14:textId="77777777" w:rsidR="004716A1" w:rsidRDefault="004716A1" w:rsidP="003F767A">
      <w:pPr>
        <w:rPr>
          <w:rFonts w:cstheme="minorHAnsi"/>
        </w:rPr>
      </w:pPr>
    </w:p>
    <w:p w14:paraId="5AEF826A" w14:textId="77777777" w:rsidR="004716A1" w:rsidRDefault="004716A1" w:rsidP="003F767A">
      <w:pPr>
        <w:rPr>
          <w:rFonts w:cstheme="minorHAnsi"/>
        </w:rPr>
      </w:pPr>
    </w:p>
    <w:p w14:paraId="5AEF826B" w14:textId="77777777" w:rsidR="004716A1" w:rsidRDefault="004716A1" w:rsidP="003F767A">
      <w:pPr>
        <w:rPr>
          <w:rFonts w:cstheme="minorHAnsi"/>
        </w:rPr>
      </w:pPr>
    </w:p>
    <w:p w14:paraId="5AEF826C" w14:textId="77777777" w:rsidR="004716A1" w:rsidRDefault="004716A1" w:rsidP="003F767A">
      <w:pPr>
        <w:rPr>
          <w:rFonts w:cstheme="minorHAnsi"/>
        </w:rPr>
      </w:pPr>
    </w:p>
    <w:p w14:paraId="5AEF826D" w14:textId="77777777" w:rsidR="004716A1" w:rsidRDefault="004716A1" w:rsidP="003F767A">
      <w:pPr>
        <w:rPr>
          <w:rFonts w:cstheme="minorHAnsi"/>
        </w:rPr>
      </w:pPr>
    </w:p>
    <w:p w14:paraId="5AEF826E" w14:textId="77777777" w:rsidR="004716A1" w:rsidRDefault="004716A1" w:rsidP="003F767A">
      <w:pPr>
        <w:rPr>
          <w:rFonts w:cstheme="minorHAnsi"/>
        </w:rPr>
      </w:pPr>
    </w:p>
    <w:p w14:paraId="5AEF826F" w14:textId="77777777" w:rsidR="004716A1" w:rsidRDefault="004716A1" w:rsidP="003F767A">
      <w:pPr>
        <w:rPr>
          <w:rFonts w:cstheme="minorHAnsi"/>
        </w:rPr>
      </w:pPr>
    </w:p>
    <w:p w14:paraId="5AEF8270" w14:textId="77777777" w:rsidR="004716A1" w:rsidRDefault="004716A1" w:rsidP="003F767A">
      <w:pPr>
        <w:rPr>
          <w:rFonts w:cstheme="minorHAnsi"/>
        </w:rPr>
      </w:pPr>
    </w:p>
    <w:p w14:paraId="5AEF8271" w14:textId="77777777" w:rsidR="004716A1" w:rsidRDefault="004716A1" w:rsidP="003F767A">
      <w:pPr>
        <w:rPr>
          <w:rFonts w:cstheme="minorHAnsi"/>
        </w:rPr>
      </w:pPr>
    </w:p>
    <w:p w14:paraId="5AEF8272" w14:textId="77777777" w:rsidR="004716A1" w:rsidRDefault="004716A1" w:rsidP="003F767A">
      <w:pPr>
        <w:rPr>
          <w:rFonts w:cstheme="minorHAnsi"/>
        </w:rPr>
      </w:pPr>
    </w:p>
    <w:p w14:paraId="5AEF8273" w14:textId="77777777" w:rsidR="004716A1" w:rsidRDefault="004716A1" w:rsidP="003F767A">
      <w:pPr>
        <w:rPr>
          <w:rFonts w:cstheme="minorHAnsi"/>
        </w:rPr>
      </w:pPr>
    </w:p>
    <w:p w14:paraId="5AEF8274" w14:textId="77777777" w:rsidR="004716A1" w:rsidRDefault="004716A1" w:rsidP="003F767A">
      <w:pPr>
        <w:rPr>
          <w:rFonts w:cstheme="minorHAnsi"/>
        </w:rPr>
      </w:pPr>
    </w:p>
    <w:p w14:paraId="5AEF8275" w14:textId="77777777" w:rsidR="004716A1" w:rsidRDefault="004716A1" w:rsidP="003F767A">
      <w:pPr>
        <w:rPr>
          <w:rFonts w:cstheme="minorHAnsi"/>
        </w:rPr>
      </w:pPr>
    </w:p>
    <w:p w14:paraId="5AEF8276" w14:textId="77777777" w:rsidR="004716A1" w:rsidRDefault="004716A1" w:rsidP="003F767A">
      <w:pPr>
        <w:rPr>
          <w:rFonts w:cstheme="minorHAnsi"/>
        </w:rPr>
      </w:pPr>
    </w:p>
    <w:p w14:paraId="5AEF8277" w14:textId="77777777" w:rsidR="004716A1" w:rsidRDefault="004716A1" w:rsidP="003F767A">
      <w:pPr>
        <w:rPr>
          <w:rFonts w:cstheme="minorHAnsi"/>
        </w:rPr>
      </w:pPr>
    </w:p>
    <w:p w14:paraId="5AEF8278" w14:textId="77777777" w:rsidR="004716A1" w:rsidRDefault="004716A1" w:rsidP="003F767A">
      <w:pPr>
        <w:rPr>
          <w:rFonts w:cstheme="minorHAnsi"/>
        </w:rPr>
      </w:pPr>
    </w:p>
    <w:p w14:paraId="5AEF8279" w14:textId="77777777" w:rsidR="004716A1" w:rsidRDefault="004716A1" w:rsidP="003F767A">
      <w:pPr>
        <w:rPr>
          <w:rFonts w:cstheme="minorHAnsi"/>
        </w:rPr>
      </w:pPr>
    </w:p>
    <w:p w14:paraId="5AEF827A" w14:textId="77777777" w:rsidR="004716A1" w:rsidRDefault="004716A1" w:rsidP="003F767A">
      <w:pPr>
        <w:rPr>
          <w:rFonts w:cstheme="minorHAnsi"/>
        </w:rPr>
      </w:pPr>
    </w:p>
    <w:p w14:paraId="5AEF827B" w14:textId="77777777" w:rsidR="004716A1" w:rsidRDefault="004716A1" w:rsidP="003F767A">
      <w:pPr>
        <w:rPr>
          <w:rFonts w:cstheme="minorHAnsi"/>
        </w:rPr>
      </w:pPr>
    </w:p>
    <w:p w14:paraId="5AEF827C" w14:textId="77777777" w:rsidR="004716A1" w:rsidRDefault="004716A1" w:rsidP="003F767A">
      <w:pPr>
        <w:rPr>
          <w:rFonts w:cstheme="minorHAnsi"/>
        </w:rPr>
      </w:pPr>
    </w:p>
    <w:p w14:paraId="5AEF827D" w14:textId="77777777" w:rsidR="004716A1" w:rsidRDefault="004716A1" w:rsidP="003F767A">
      <w:pPr>
        <w:rPr>
          <w:rFonts w:cstheme="minorHAnsi"/>
        </w:rPr>
      </w:pPr>
    </w:p>
    <w:p w14:paraId="5AEF827E" w14:textId="77777777" w:rsidR="004716A1" w:rsidRDefault="004716A1" w:rsidP="003F767A">
      <w:pPr>
        <w:rPr>
          <w:rFonts w:cstheme="minorHAnsi"/>
        </w:rPr>
      </w:pPr>
    </w:p>
    <w:p w14:paraId="5AEF827F" w14:textId="77777777" w:rsidR="004716A1" w:rsidRDefault="004716A1" w:rsidP="003F767A">
      <w:pPr>
        <w:rPr>
          <w:rFonts w:cstheme="minorHAnsi"/>
        </w:rPr>
      </w:pPr>
    </w:p>
    <w:p w14:paraId="5AEF8280" w14:textId="77777777" w:rsidR="003F767A" w:rsidRDefault="003F767A" w:rsidP="003F767A"/>
    <w:p w14:paraId="5AEF8281" w14:textId="77777777" w:rsidR="003C78B9" w:rsidRDefault="003C78B9" w:rsidP="003C78B9">
      <w:pPr>
        <w:rPr>
          <w:rFonts w:asciiTheme="majorHAnsi" w:eastAsiaTheme="majorEastAsia" w:hAnsiTheme="majorHAnsi" w:cstheme="majorBidi"/>
          <w:b/>
          <w:bCs/>
          <w:color w:val="004976" w:themeColor="background2"/>
          <w:sz w:val="32"/>
          <w:szCs w:val="26"/>
        </w:rPr>
      </w:pPr>
      <w:r w:rsidRPr="003C78B9">
        <w:rPr>
          <w:rFonts w:asciiTheme="majorHAnsi" w:eastAsiaTheme="majorEastAsia" w:hAnsiTheme="majorHAnsi" w:cstheme="majorBidi"/>
          <w:b/>
          <w:bCs/>
          <w:color w:val="004976" w:themeColor="background2"/>
          <w:sz w:val="32"/>
          <w:szCs w:val="26"/>
        </w:rPr>
        <w:lastRenderedPageBreak/>
        <w:t>Head of Agency – Introduction</w:t>
      </w:r>
    </w:p>
    <w:p w14:paraId="5AEF8282" w14:textId="77777777" w:rsidR="003C78B9" w:rsidRDefault="003C78B9" w:rsidP="003C78B9">
      <w:pPr>
        <w:rPr>
          <w:rFonts w:asciiTheme="majorHAnsi" w:eastAsiaTheme="majorEastAsia" w:hAnsiTheme="majorHAnsi" w:cstheme="majorBidi"/>
          <w:b/>
          <w:bCs/>
          <w:color w:val="004976" w:themeColor="background2"/>
          <w:sz w:val="32"/>
          <w:szCs w:val="26"/>
        </w:rPr>
      </w:pPr>
      <w:r>
        <w:rPr>
          <w:noProof/>
          <w:lang w:eastAsia="en-AU"/>
        </w:rPr>
        <w:drawing>
          <wp:inline distT="0" distB="0" distL="0" distR="0" wp14:anchorId="5AEF84B5" wp14:editId="5AEF84B6">
            <wp:extent cx="2223515" cy="1975872"/>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3024" cy="2010981"/>
                    </a:xfrm>
                    <a:prstGeom prst="rect">
                      <a:avLst/>
                    </a:prstGeom>
                  </pic:spPr>
                </pic:pic>
              </a:graphicData>
            </a:graphic>
          </wp:inline>
        </w:drawing>
      </w:r>
    </w:p>
    <w:p w14:paraId="5AEF8283" w14:textId="77777777" w:rsidR="003C78B9" w:rsidRPr="00AB5F8D" w:rsidRDefault="003C78B9" w:rsidP="003C78B9">
      <w:pPr>
        <w:rPr>
          <w:b/>
          <w:i/>
        </w:rPr>
      </w:pPr>
      <w:r>
        <w:rPr>
          <w:i/>
        </w:rPr>
        <w:t xml:space="preserve">Observing Earth from space can help address </w:t>
      </w:r>
      <w:r w:rsidRPr="008D2319">
        <w:rPr>
          <w:i/>
        </w:rPr>
        <w:t>Australia’s biggest challenges</w:t>
      </w:r>
      <w:r>
        <w:rPr>
          <w:i/>
        </w:rPr>
        <w:t xml:space="preserve"> and unlock economic opportunities for current and </w:t>
      </w:r>
      <w:r w:rsidRPr="008D2319">
        <w:rPr>
          <w:i/>
        </w:rPr>
        <w:t>future g</w:t>
      </w:r>
      <w:r>
        <w:rPr>
          <w:i/>
        </w:rPr>
        <w:t xml:space="preserve">enerations. </w:t>
      </w:r>
    </w:p>
    <w:p w14:paraId="5AEF8284" w14:textId="77777777" w:rsidR="003C78B9" w:rsidRPr="003C78B9" w:rsidRDefault="003C78B9" w:rsidP="003C78B9">
      <w:pPr>
        <w:rPr>
          <w:rFonts w:asciiTheme="majorHAnsi" w:eastAsiaTheme="majorEastAsia" w:hAnsiTheme="majorHAnsi" w:cstheme="majorBidi"/>
          <w:b/>
          <w:bCs/>
          <w:color w:val="004976" w:themeColor="background2"/>
          <w:sz w:val="28"/>
        </w:rPr>
      </w:pPr>
      <w:r w:rsidRPr="003C78B9">
        <w:rPr>
          <w:rFonts w:asciiTheme="majorHAnsi" w:eastAsiaTheme="majorEastAsia" w:hAnsiTheme="majorHAnsi" w:cstheme="majorBidi"/>
          <w:b/>
          <w:bCs/>
          <w:color w:val="004976" w:themeColor="background2"/>
          <w:sz w:val="28"/>
        </w:rPr>
        <w:t xml:space="preserve">Earth Observations from space </w:t>
      </w:r>
    </w:p>
    <w:p w14:paraId="5AEF8285" w14:textId="77777777" w:rsidR="003C78B9" w:rsidRDefault="003C78B9" w:rsidP="003C78B9">
      <w:r w:rsidRPr="00444C34">
        <w:t xml:space="preserve">Our reliance on Earth Observation </w:t>
      </w:r>
      <w:r>
        <w:t xml:space="preserve">(EO) </w:t>
      </w:r>
      <w:r w:rsidRPr="00444C34">
        <w:t xml:space="preserve">data and technologies has never been more </w:t>
      </w:r>
      <w:r>
        <w:t xml:space="preserve">profound, and they play a vital role in the fabric of our society. For example, insights from EO data are increasingly being used to inform agriculture and </w:t>
      </w:r>
      <w:r w:rsidRPr="00EE4EBE">
        <w:t>resource management practices, so farmer</w:t>
      </w:r>
      <w:r>
        <w:t>s</w:t>
      </w:r>
      <w:r w:rsidRPr="00EE4EBE">
        <w:t xml:space="preserve"> can </w:t>
      </w:r>
      <w:r>
        <w:t>manage their pastures and livestock over larger areas with greater precision</w:t>
      </w:r>
      <w:r w:rsidRPr="00EE4EBE">
        <w:t>.</w:t>
      </w:r>
      <w:r>
        <w:t xml:space="preserve"> Natural disaster response and climate science also look to EO to model and mitigate the impacts of catastrophic weather events like bushfires and drought, which have significant economic and soci</w:t>
      </w:r>
      <w:r w:rsidR="009F63B4">
        <w:t xml:space="preserve">al effects on the community. Of </w:t>
      </w:r>
      <w:r>
        <w:t>note, the economic benefits to Australia attributable to EO data were estimated to be up to $2.5 billion in 2020.</w:t>
      </w:r>
      <w:r>
        <w:rPr>
          <w:rStyle w:val="FootnoteReference"/>
        </w:rPr>
        <w:footnoteReference w:id="1"/>
      </w:r>
    </w:p>
    <w:p w14:paraId="5AEF8286" w14:textId="77777777" w:rsidR="003C78B9" w:rsidRPr="00AB5F8D" w:rsidRDefault="003C78B9" w:rsidP="003C78B9">
      <w:pPr>
        <w:tabs>
          <w:tab w:val="left" w:pos="3261"/>
        </w:tabs>
        <w:rPr>
          <w:color w:val="000000" w:themeColor="text1"/>
        </w:rPr>
      </w:pPr>
      <w:r>
        <w:t xml:space="preserve">It is within this context that the vision of the EO from Space roadmap is founded. As the second technical roadmap to be delivered in accordance with </w:t>
      </w:r>
      <w:r w:rsidRPr="00975174">
        <w:t xml:space="preserve">the </w:t>
      </w:r>
      <w:r w:rsidRPr="00FE511A">
        <w:t>Australian Civil Space Strategy 2019-2028</w:t>
      </w:r>
      <w:r w:rsidRPr="00975174">
        <w:rPr>
          <w:rStyle w:val="FootnoteReference"/>
        </w:rPr>
        <w:footnoteReference w:id="2"/>
      </w:r>
      <w:r w:rsidRPr="00975174">
        <w:t xml:space="preserve"> (the Strategy),</w:t>
      </w:r>
      <w:r>
        <w:t xml:space="preserve"> this roadmap explores EO as a National Civil Space Priority Area </w:t>
      </w:r>
      <w:r w:rsidRPr="00AB5F8D">
        <w:rPr>
          <w:color w:val="000000" w:themeColor="text1"/>
        </w:rPr>
        <w:t xml:space="preserve">which can be further developed to advance </w:t>
      </w:r>
      <w:r w:rsidRPr="00AB5F8D">
        <w:rPr>
          <w:color w:val="000000" w:themeColor="text1"/>
          <w:lang w:val="en"/>
        </w:rPr>
        <w:t>Australia’s competitiveness and role as a responsible actor in civil space activities.</w:t>
      </w:r>
      <w:r w:rsidRPr="00AB5F8D">
        <w:rPr>
          <w:color w:val="000000" w:themeColor="text1"/>
        </w:rPr>
        <w:t xml:space="preserve"> </w:t>
      </w:r>
      <w:r>
        <w:rPr>
          <w:color w:val="000000" w:themeColor="text1"/>
        </w:rPr>
        <w:t xml:space="preserve">In essence, the roadmap </w:t>
      </w:r>
      <w:r w:rsidRPr="00AB5F8D">
        <w:rPr>
          <w:rFonts w:cstheme="minorHAnsi"/>
        </w:rPr>
        <w:t xml:space="preserve">provides </w:t>
      </w:r>
      <w:r>
        <w:rPr>
          <w:rFonts w:cstheme="minorHAnsi"/>
        </w:rPr>
        <w:t>the</w:t>
      </w:r>
      <w:r w:rsidRPr="00AB5F8D">
        <w:rPr>
          <w:rFonts w:cstheme="minorHAnsi"/>
        </w:rPr>
        <w:t xml:space="preserve"> vision, ambition and aspirational capability targets to support the growth of a globally respected and thriving industry in Australia consistent with the Australian Space Agency’s </w:t>
      </w:r>
      <w:r>
        <w:rPr>
          <w:rFonts w:cstheme="minorHAnsi"/>
        </w:rPr>
        <w:t>mission to</w:t>
      </w:r>
      <w:r w:rsidRPr="00AB5F8D">
        <w:rPr>
          <w:color w:val="000000" w:themeColor="text1"/>
        </w:rPr>
        <w:t xml:space="preserve"> triple the size of the </w:t>
      </w:r>
      <w:r>
        <w:rPr>
          <w:color w:val="000000" w:themeColor="text1"/>
        </w:rPr>
        <w:t xml:space="preserve">national civil </w:t>
      </w:r>
      <w:r w:rsidRPr="00AB5F8D">
        <w:rPr>
          <w:color w:val="000000" w:themeColor="text1"/>
        </w:rPr>
        <w:t>space sector to $12 billion and create an additional 20,000 jobs by 2030</w:t>
      </w:r>
      <w:r w:rsidRPr="00AB5F8D">
        <w:rPr>
          <w:rFonts w:cstheme="minorHAnsi"/>
        </w:rPr>
        <w:t>.</w:t>
      </w:r>
    </w:p>
    <w:p w14:paraId="5AEF8287"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 xml:space="preserve">Future proofing by building sovereign capability </w:t>
      </w:r>
    </w:p>
    <w:p w14:paraId="5AEF8288" w14:textId="77777777" w:rsidR="003C78B9" w:rsidRDefault="003C78B9" w:rsidP="003C78B9">
      <w:r>
        <w:t>Australia is heavily reliant on EO data from the international community. As such, there exists an urgent, growing need for the Australian EO sector to be better positioned to build sovereign capability, particularly for assured access to EO data for Australia’s national needs.</w:t>
      </w:r>
      <w:r w:rsidRPr="00AE73F0">
        <w:t xml:space="preserve"> </w:t>
      </w:r>
      <w:r>
        <w:t xml:space="preserve">These include </w:t>
      </w:r>
      <w:r w:rsidRPr="00DE4C22">
        <w:rPr>
          <w:rFonts w:cstheme="minorHAnsi"/>
        </w:rPr>
        <w:t>measuring and mitigating climate change, providing better insights to growing the economy, and meeting</w:t>
      </w:r>
      <w:r>
        <w:rPr>
          <w:rFonts w:cstheme="minorHAnsi"/>
        </w:rPr>
        <w:t xml:space="preserve"> particular</w:t>
      </w:r>
      <w:r w:rsidRPr="00DE4C22">
        <w:rPr>
          <w:rFonts w:cstheme="minorHAnsi"/>
        </w:rPr>
        <w:t xml:space="preserve"> sovereign capability requirements for defence and meteorology.</w:t>
      </w:r>
      <w:r>
        <w:t xml:space="preserve"> </w:t>
      </w:r>
      <w:r w:rsidRPr="00635FD5">
        <w:t>Building capability and expertise within the nation to meet those needs in the next decade is critical.</w:t>
      </w:r>
    </w:p>
    <w:p w14:paraId="5AEF8289" w14:textId="77777777" w:rsidR="003C78B9" w:rsidRPr="005D703D" w:rsidRDefault="003C78B9" w:rsidP="003C78B9">
      <w:r>
        <w:rPr>
          <w:rFonts w:cstheme="minorHAnsi"/>
        </w:rPr>
        <w:t xml:space="preserve">This roadmap identifies broad pathways to achieve these goals, while its implementation </w:t>
      </w:r>
      <w:r>
        <w:rPr>
          <w:szCs w:val="24"/>
        </w:rPr>
        <w:t xml:space="preserve">will ultimately strengthen our international relationships, build Australian space manufacturing capability, help meet Australia’s sovereign needs, and create skilled jobs.  </w:t>
      </w:r>
    </w:p>
    <w:p w14:paraId="5AEF828A"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Partnering for success</w:t>
      </w:r>
    </w:p>
    <w:p w14:paraId="5AEF828B" w14:textId="77777777" w:rsidR="003C78B9" w:rsidRDefault="006C68F4" w:rsidP="003C78B9">
      <w:pPr>
        <w:rPr>
          <w:rFonts w:cstheme="minorHAnsi"/>
        </w:rPr>
      </w:pPr>
      <w:r>
        <w:t>The EO from S</w:t>
      </w:r>
      <w:r w:rsidR="003C78B9">
        <w:t xml:space="preserve">pace </w:t>
      </w:r>
      <w:r>
        <w:t>R</w:t>
      </w:r>
      <w:r w:rsidR="003C78B9">
        <w:t>oadmap</w:t>
      </w:r>
      <w:r w:rsidR="003C78B9">
        <w:rPr>
          <w:rFonts w:cstheme="minorHAnsi"/>
        </w:rPr>
        <w:t xml:space="preserve"> is a collaborative venture achieved through ongoing cooperation across government, industry and the research sector. Creating</w:t>
      </w:r>
      <w:r w:rsidR="003C78B9" w:rsidRPr="00A67F7C">
        <w:rPr>
          <w:rFonts w:cstheme="minorHAnsi"/>
        </w:rPr>
        <w:t xml:space="preserve"> a globally responsible and respected space sector that </w:t>
      </w:r>
      <w:r w:rsidR="003C78B9" w:rsidRPr="00A67F7C">
        <w:rPr>
          <w:rFonts w:cstheme="minorHAnsi"/>
        </w:rPr>
        <w:lastRenderedPageBreak/>
        <w:t>lifts the broader economy and inspires and improves the lives of Australians</w:t>
      </w:r>
      <w:r w:rsidR="003C78B9">
        <w:rPr>
          <w:rFonts w:cstheme="minorHAnsi"/>
        </w:rPr>
        <w:t xml:space="preserve"> is a joint mission and one that will be realised through these strong partnerships. </w:t>
      </w:r>
    </w:p>
    <w:p w14:paraId="5AEF828C" w14:textId="77777777" w:rsidR="003C78B9" w:rsidRPr="00AB5F8D" w:rsidRDefault="003C78B9" w:rsidP="003C78B9">
      <w:pPr>
        <w:rPr>
          <w:rFonts w:cstheme="minorHAnsi"/>
        </w:rPr>
      </w:pPr>
      <w:r>
        <w:rPr>
          <w:rFonts w:cstheme="minorHAnsi"/>
        </w:rPr>
        <w:t>This</w:t>
      </w:r>
      <w:r>
        <w:t xml:space="preserve"> roadmap is symbolic of a pivotal moment in time for the Australian civil space sector; an opportunity that must be harnessed now to the benefit of our industry and society into the future. </w:t>
      </w:r>
    </w:p>
    <w:p w14:paraId="5AEF828D" w14:textId="77777777" w:rsidR="003C78B9" w:rsidRDefault="003C78B9" w:rsidP="003C78B9">
      <w:pPr>
        <w:spacing w:after="0" w:line="240" w:lineRule="auto"/>
        <w:rPr>
          <w:rFonts w:cstheme="minorHAnsi"/>
          <w:b/>
        </w:rPr>
      </w:pPr>
      <w:r w:rsidRPr="00AB5F8D">
        <w:rPr>
          <w:rFonts w:cstheme="minorHAnsi"/>
          <w:b/>
        </w:rPr>
        <w:t>Enrico Palermo</w:t>
      </w:r>
    </w:p>
    <w:p w14:paraId="5AEF828E" w14:textId="77777777" w:rsidR="003C78B9" w:rsidRDefault="003C78B9" w:rsidP="003C78B9">
      <w:pPr>
        <w:spacing w:after="0" w:line="240" w:lineRule="auto"/>
        <w:rPr>
          <w:rFonts w:cstheme="minorHAnsi"/>
        </w:rPr>
      </w:pPr>
      <w:r>
        <w:rPr>
          <w:rFonts w:cstheme="minorHAnsi"/>
        </w:rPr>
        <w:t>Head, Australian Space Agency</w:t>
      </w:r>
    </w:p>
    <w:p w14:paraId="5AEF828F" w14:textId="77777777" w:rsidR="003C78B9" w:rsidRDefault="003C78B9" w:rsidP="003C78B9">
      <w:pPr>
        <w:spacing w:after="0" w:line="240" w:lineRule="auto"/>
        <w:rPr>
          <w:rFonts w:cstheme="minorHAnsi"/>
        </w:rPr>
      </w:pPr>
      <w:r>
        <w:rPr>
          <w:rFonts w:cstheme="minorHAnsi"/>
        </w:rPr>
        <w:t>November 2021</w:t>
      </w:r>
    </w:p>
    <w:p w14:paraId="5AEF8290" w14:textId="77777777" w:rsidR="004716A1" w:rsidRDefault="004716A1" w:rsidP="003C78B9">
      <w:pPr>
        <w:spacing w:after="0" w:line="240" w:lineRule="auto"/>
        <w:rPr>
          <w:rFonts w:cstheme="minorHAnsi"/>
        </w:rPr>
      </w:pPr>
    </w:p>
    <w:p w14:paraId="5AEF8291" w14:textId="77777777" w:rsidR="004716A1" w:rsidRDefault="004716A1" w:rsidP="003C78B9">
      <w:pPr>
        <w:spacing w:after="0" w:line="240" w:lineRule="auto"/>
        <w:rPr>
          <w:rFonts w:cstheme="minorHAnsi"/>
        </w:rPr>
      </w:pPr>
    </w:p>
    <w:p w14:paraId="5AEF8292" w14:textId="77777777" w:rsidR="004716A1" w:rsidRDefault="004716A1" w:rsidP="003C78B9">
      <w:pPr>
        <w:spacing w:after="0" w:line="240" w:lineRule="auto"/>
        <w:rPr>
          <w:rFonts w:cstheme="minorHAnsi"/>
        </w:rPr>
      </w:pPr>
    </w:p>
    <w:p w14:paraId="5AEF8293" w14:textId="77777777" w:rsidR="004716A1" w:rsidRDefault="004716A1" w:rsidP="003C78B9">
      <w:pPr>
        <w:spacing w:after="0" w:line="240" w:lineRule="auto"/>
        <w:rPr>
          <w:rFonts w:cstheme="minorHAnsi"/>
        </w:rPr>
      </w:pPr>
    </w:p>
    <w:p w14:paraId="5AEF8294" w14:textId="77777777" w:rsidR="004716A1" w:rsidRDefault="004716A1" w:rsidP="003C78B9">
      <w:pPr>
        <w:spacing w:after="0" w:line="240" w:lineRule="auto"/>
        <w:rPr>
          <w:rFonts w:cstheme="minorHAnsi"/>
        </w:rPr>
      </w:pPr>
    </w:p>
    <w:p w14:paraId="5AEF8295" w14:textId="77777777" w:rsidR="004716A1" w:rsidRDefault="004716A1" w:rsidP="003C78B9">
      <w:pPr>
        <w:spacing w:after="0" w:line="240" w:lineRule="auto"/>
        <w:rPr>
          <w:rFonts w:cstheme="minorHAnsi"/>
        </w:rPr>
      </w:pPr>
    </w:p>
    <w:p w14:paraId="5AEF8296" w14:textId="77777777" w:rsidR="004716A1" w:rsidRDefault="004716A1" w:rsidP="003C78B9">
      <w:pPr>
        <w:spacing w:after="0" w:line="240" w:lineRule="auto"/>
        <w:rPr>
          <w:rFonts w:cstheme="minorHAnsi"/>
        </w:rPr>
      </w:pPr>
    </w:p>
    <w:p w14:paraId="5AEF8297" w14:textId="77777777" w:rsidR="004716A1" w:rsidRDefault="004716A1" w:rsidP="003C78B9">
      <w:pPr>
        <w:spacing w:after="0" w:line="240" w:lineRule="auto"/>
        <w:rPr>
          <w:rFonts w:cstheme="minorHAnsi"/>
        </w:rPr>
      </w:pPr>
    </w:p>
    <w:p w14:paraId="5AEF8298" w14:textId="77777777" w:rsidR="004716A1" w:rsidRDefault="004716A1" w:rsidP="003C78B9">
      <w:pPr>
        <w:spacing w:after="0" w:line="240" w:lineRule="auto"/>
        <w:rPr>
          <w:rFonts w:cstheme="minorHAnsi"/>
        </w:rPr>
      </w:pPr>
    </w:p>
    <w:p w14:paraId="5AEF8299" w14:textId="77777777" w:rsidR="004716A1" w:rsidRDefault="004716A1" w:rsidP="003C78B9">
      <w:pPr>
        <w:spacing w:after="0" w:line="240" w:lineRule="auto"/>
        <w:rPr>
          <w:rFonts w:cstheme="minorHAnsi"/>
        </w:rPr>
      </w:pPr>
    </w:p>
    <w:p w14:paraId="5AEF829A" w14:textId="77777777" w:rsidR="004716A1" w:rsidRDefault="004716A1" w:rsidP="003C78B9">
      <w:pPr>
        <w:spacing w:after="0" w:line="240" w:lineRule="auto"/>
        <w:rPr>
          <w:rFonts w:cstheme="minorHAnsi"/>
        </w:rPr>
      </w:pPr>
    </w:p>
    <w:p w14:paraId="5AEF829B" w14:textId="77777777" w:rsidR="004716A1" w:rsidRDefault="004716A1" w:rsidP="003C78B9">
      <w:pPr>
        <w:spacing w:after="0" w:line="240" w:lineRule="auto"/>
        <w:rPr>
          <w:rFonts w:cstheme="minorHAnsi"/>
        </w:rPr>
      </w:pPr>
    </w:p>
    <w:p w14:paraId="5AEF829C" w14:textId="77777777" w:rsidR="004716A1" w:rsidRDefault="004716A1" w:rsidP="003C78B9">
      <w:pPr>
        <w:spacing w:after="0" w:line="240" w:lineRule="auto"/>
        <w:rPr>
          <w:rFonts w:cstheme="minorHAnsi"/>
        </w:rPr>
      </w:pPr>
    </w:p>
    <w:p w14:paraId="5AEF829D" w14:textId="77777777" w:rsidR="004716A1" w:rsidRDefault="004716A1" w:rsidP="003C78B9">
      <w:pPr>
        <w:spacing w:after="0" w:line="240" w:lineRule="auto"/>
        <w:rPr>
          <w:rFonts w:cstheme="minorHAnsi"/>
        </w:rPr>
      </w:pPr>
    </w:p>
    <w:p w14:paraId="5AEF829E" w14:textId="77777777" w:rsidR="004716A1" w:rsidRDefault="004716A1" w:rsidP="003C78B9">
      <w:pPr>
        <w:spacing w:after="0" w:line="240" w:lineRule="auto"/>
        <w:rPr>
          <w:rFonts w:cstheme="minorHAnsi"/>
        </w:rPr>
      </w:pPr>
    </w:p>
    <w:p w14:paraId="5AEF829F" w14:textId="77777777" w:rsidR="004716A1" w:rsidRDefault="004716A1" w:rsidP="003C78B9">
      <w:pPr>
        <w:spacing w:after="0" w:line="240" w:lineRule="auto"/>
        <w:rPr>
          <w:rFonts w:cstheme="minorHAnsi"/>
        </w:rPr>
      </w:pPr>
    </w:p>
    <w:p w14:paraId="5AEF82A0" w14:textId="77777777" w:rsidR="004716A1" w:rsidRDefault="004716A1" w:rsidP="003C78B9">
      <w:pPr>
        <w:spacing w:after="0" w:line="240" w:lineRule="auto"/>
        <w:rPr>
          <w:rFonts w:cstheme="minorHAnsi"/>
        </w:rPr>
      </w:pPr>
    </w:p>
    <w:p w14:paraId="5AEF82A1" w14:textId="77777777" w:rsidR="004716A1" w:rsidRDefault="004716A1" w:rsidP="003C78B9">
      <w:pPr>
        <w:spacing w:after="0" w:line="240" w:lineRule="auto"/>
        <w:rPr>
          <w:rFonts w:cstheme="minorHAnsi"/>
        </w:rPr>
      </w:pPr>
    </w:p>
    <w:p w14:paraId="5AEF82A2" w14:textId="77777777" w:rsidR="004716A1" w:rsidRDefault="004716A1" w:rsidP="003C78B9">
      <w:pPr>
        <w:spacing w:after="0" w:line="240" w:lineRule="auto"/>
        <w:rPr>
          <w:rFonts w:cstheme="minorHAnsi"/>
        </w:rPr>
      </w:pPr>
    </w:p>
    <w:p w14:paraId="5AEF82A3" w14:textId="77777777" w:rsidR="004716A1" w:rsidRPr="00DC2D82" w:rsidRDefault="004716A1" w:rsidP="003C78B9">
      <w:pPr>
        <w:spacing w:after="0" w:line="240" w:lineRule="auto"/>
        <w:rPr>
          <w:rFonts w:cstheme="minorHAnsi"/>
        </w:rPr>
      </w:pPr>
    </w:p>
    <w:p w14:paraId="5AEF82A4" w14:textId="77777777" w:rsidR="003C78B9" w:rsidRDefault="003C78B9" w:rsidP="003C78B9">
      <w:pPr>
        <w:jc w:val="both"/>
        <w:rPr>
          <w:b/>
        </w:rPr>
      </w:pPr>
    </w:p>
    <w:p w14:paraId="5AEF82A5" w14:textId="77777777" w:rsidR="004716A1" w:rsidRDefault="004716A1" w:rsidP="003C78B9">
      <w:pPr>
        <w:jc w:val="both"/>
        <w:rPr>
          <w:b/>
        </w:rPr>
      </w:pPr>
    </w:p>
    <w:p w14:paraId="5AEF82A6" w14:textId="77777777" w:rsidR="004716A1" w:rsidRDefault="004716A1" w:rsidP="003C78B9">
      <w:pPr>
        <w:jc w:val="both"/>
        <w:rPr>
          <w:b/>
        </w:rPr>
      </w:pPr>
    </w:p>
    <w:p w14:paraId="5AEF82A7" w14:textId="77777777" w:rsidR="004716A1" w:rsidRDefault="004716A1" w:rsidP="003C78B9">
      <w:pPr>
        <w:jc w:val="both"/>
        <w:rPr>
          <w:b/>
        </w:rPr>
      </w:pPr>
    </w:p>
    <w:p w14:paraId="5AEF82A8" w14:textId="77777777" w:rsidR="004716A1" w:rsidRDefault="004716A1" w:rsidP="003C78B9">
      <w:pPr>
        <w:jc w:val="both"/>
        <w:rPr>
          <w:b/>
        </w:rPr>
      </w:pPr>
    </w:p>
    <w:p w14:paraId="5AEF82A9" w14:textId="77777777" w:rsidR="004716A1" w:rsidRDefault="004716A1" w:rsidP="003C78B9">
      <w:pPr>
        <w:jc w:val="both"/>
        <w:rPr>
          <w:b/>
        </w:rPr>
      </w:pPr>
    </w:p>
    <w:p w14:paraId="5AEF82AA" w14:textId="77777777" w:rsidR="004716A1" w:rsidRDefault="004716A1" w:rsidP="003C78B9">
      <w:pPr>
        <w:jc w:val="both"/>
        <w:rPr>
          <w:b/>
        </w:rPr>
      </w:pPr>
    </w:p>
    <w:p w14:paraId="5AEF82AB" w14:textId="77777777" w:rsidR="004716A1" w:rsidRDefault="004716A1" w:rsidP="003C78B9">
      <w:pPr>
        <w:jc w:val="both"/>
        <w:rPr>
          <w:b/>
        </w:rPr>
      </w:pPr>
    </w:p>
    <w:p w14:paraId="5AEF82AC" w14:textId="77777777" w:rsidR="004716A1" w:rsidRDefault="004716A1" w:rsidP="003C78B9">
      <w:pPr>
        <w:jc w:val="both"/>
        <w:rPr>
          <w:b/>
        </w:rPr>
      </w:pPr>
    </w:p>
    <w:p w14:paraId="5AEF82AD" w14:textId="77777777" w:rsidR="004716A1" w:rsidRDefault="004716A1" w:rsidP="003C78B9">
      <w:pPr>
        <w:jc w:val="both"/>
        <w:rPr>
          <w:b/>
        </w:rPr>
      </w:pPr>
    </w:p>
    <w:p w14:paraId="5AEF82AE" w14:textId="77777777" w:rsidR="004716A1" w:rsidRDefault="004716A1" w:rsidP="003C78B9">
      <w:pPr>
        <w:jc w:val="both"/>
        <w:rPr>
          <w:b/>
        </w:rPr>
      </w:pPr>
    </w:p>
    <w:p w14:paraId="5AEF82AF" w14:textId="77777777" w:rsidR="004716A1" w:rsidRDefault="004716A1" w:rsidP="003C78B9">
      <w:pPr>
        <w:jc w:val="both"/>
        <w:rPr>
          <w:b/>
        </w:rPr>
      </w:pPr>
    </w:p>
    <w:p w14:paraId="5AEF82B0" w14:textId="77777777" w:rsidR="004716A1" w:rsidRDefault="004716A1" w:rsidP="003C78B9">
      <w:pPr>
        <w:jc w:val="both"/>
        <w:rPr>
          <w:b/>
        </w:rPr>
      </w:pPr>
    </w:p>
    <w:p w14:paraId="5AEF82B1" w14:textId="77777777" w:rsidR="004716A1" w:rsidRDefault="004716A1" w:rsidP="003C78B9">
      <w:pPr>
        <w:jc w:val="both"/>
        <w:rPr>
          <w:b/>
        </w:rPr>
      </w:pPr>
    </w:p>
    <w:p w14:paraId="5AEF82B2" w14:textId="77777777" w:rsidR="004716A1" w:rsidRDefault="004716A1" w:rsidP="003C78B9">
      <w:pPr>
        <w:jc w:val="both"/>
        <w:rPr>
          <w:b/>
        </w:rPr>
      </w:pPr>
    </w:p>
    <w:p w14:paraId="5AEF82B3" w14:textId="77777777" w:rsidR="004716A1" w:rsidRDefault="004716A1" w:rsidP="003C78B9">
      <w:pPr>
        <w:jc w:val="both"/>
        <w:rPr>
          <w:b/>
        </w:rPr>
      </w:pPr>
    </w:p>
    <w:p w14:paraId="5AEF82B4" w14:textId="77777777" w:rsidR="004716A1" w:rsidRDefault="004716A1" w:rsidP="003C78B9">
      <w:pPr>
        <w:jc w:val="both"/>
        <w:rPr>
          <w:b/>
        </w:rPr>
      </w:pPr>
    </w:p>
    <w:p w14:paraId="5AEF82B5" w14:textId="77777777" w:rsidR="004716A1" w:rsidRDefault="004716A1" w:rsidP="003C78B9">
      <w:pPr>
        <w:jc w:val="both"/>
        <w:rPr>
          <w:b/>
        </w:rPr>
      </w:pPr>
    </w:p>
    <w:p w14:paraId="5AEF82B6" w14:textId="77777777" w:rsidR="004716A1" w:rsidRDefault="004716A1" w:rsidP="003C78B9">
      <w:pPr>
        <w:jc w:val="both"/>
        <w:rPr>
          <w:b/>
        </w:rPr>
      </w:pPr>
    </w:p>
    <w:p w14:paraId="5AEF82B7" w14:textId="77777777" w:rsidR="003C78B9" w:rsidRPr="003C78B9" w:rsidRDefault="003C78B9" w:rsidP="003C78B9">
      <w:pPr>
        <w:rPr>
          <w:rFonts w:asciiTheme="majorHAnsi" w:eastAsiaTheme="majorEastAsia" w:hAnsiTheme="majorHAnsi" w:cstheme="majorBidi"/>
          <w:b/>
          <w:bCs/>
          <w:color w:val="004976" w:themeColor="background2"/>
          <w:sz w:val="32"/>
          <w:szCs w:val="26"/>
        </w:rPr>
      </w:pPr>
      <w:r w:rsidRPr="003C78B9">
        <w:rPr>
          <w:rFonts w:asciiTheme="majorHAnsi" w:eastAsiaTheme="majorEastAsia" w:hAnsiTheme="majorHAnsi" w:cstheme="majorBidi"/>
          <w:b/>
          <w:bCs/>
          <w:color w:val="004976" w:themeColor="background2"/>
          <w:sz w:val="32"/>
          <w:szCs w:val="26"/>
        </w:rPr>
        <w:lastRenderedPageBreak/>
        <w:t>National Civil Space Priority Areas</w:t>
      </w:r>
    </w:p>
    <w:p w14:paraId="5AEF82B8" w14:textId="77777777" w:rsidR="003C78B9" w:rsidRPr="003C78B9" w:rsidRDefault="003C78B9" w:rsidP="003C78B9">
      <w:pPr>
        <w:rPr>
          <w:rFonts w:asciiTheme="majorHAnsi" w:eastAsiaTheme="majorEastAsia" w:hAnsiTheme="majorHAnsi" w:cstheme="majorBidi"/>
          <w:b/>
          <w:bCs/>
          <w:color w:val="004976" w:themeColor="background2"/>
          <w:sz w:val="28"/>
        </w:rPr>
      </w:pPr>
      <w:r w:rsidRPr="003C78B9">
        <w:rPr>
          <w:rFonts w:asciiTheme="majorHAnsi" w:eastAsiaTheme="majorEastAsia" w:hAnsiTheme="majorHAnsi" w:cstheme="majorBidi"/>
          <w:b/>
          <w:bCs/>
          <w:color w:val="004976" w:themeColor="background2"/>
          <w:sz w:val="28"/>
        </w:rPr>
        <w:t>Roadmap development approach</w:t>
      </w:r>
    </w:p>
    <w:p w14:paraId="5AEF82B9" w14:textId="77777777" w:rsidR="003C78B9" w:rsidRPr="005A0BF8" w:rsidRDefault="003C78B9" w:rsidP="003C78B9">
      <w:pPr>
        <w:rPr>
          <w:rFonts w:cstheme="minorHAnsi"/>
          <w:i/>
        </w:rPr>
      </w:pPr>
      <w:r w:rsidRPr="001B214E">
        <w:rPr>
          <w:rFonts w:cstheme="minorHAnsi"/>
          <w:i/>
        </w:rPr>
        <w:t>An aligned, connected,</w:t>
      </w:r>
      <w:r w:rsidRPr="005A0BF8">
        <w:rPr>
          <w:rFonts w:cstheme="minorHAnsi"/>
          <w:i/>
        </w:rPr>
        <w:t xml:space="preserve"> and informed Australian space sector that is united behind a shared vision for each Civil Space Priority Area and clear pathways to meeting our ambitions. </w:t>
      </w:r>
    </w:p>
    <w:p w14:paraId="5AEF82BA"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Roadmaps guiding principles</w:t>
      </w:r>
    </w:p>
    <w:p w14:paraId="5AEF82BB" w14:textId="77777777" w:rsidR="003C78B9" w:rsidRPr="00AB5F8D" w:rsidRDefault="003C78B9" w:rsidP="003C78B9">
      <w:pPr>
        <w:rPr>
          <w:rFonts w:cstheme="minorHAnsi"/>
        </w:rPr>
      </w:pPr>
      <w:r w:rsidRPr="00AB5F8D">
        <w:rPr>
          <w:rFonts w:cstheme="minorHAnsi"/>
        </w:rPr>
        <w:t>Development of technical roadmaps for each of the Civil Space Priority Areas is an action identified in the national space pillar of the Strategy. The roadmaps serve to provide strategic direction for the sector, and to inform and guide opportunities to support the growth of the industry. Each roadmap identifies necessary activities and supporting conditions for achieving the vision in each Civil Space Priority Area on a 10 year horizon. Their development and implementation are guided by the following principles:</w:t>
      </w:r>
    </w:p>
    <w:p w14:paraId="5AEF82BC" w14:textId="77777777" w:rsidR="003C78B9" w:rsidRPr="003C78B9" w:rsidRDefault="003C78B9" w:rsidP="003C78B9">
      <w:pPr>
        <w:pStyle w:val="ListBullet"/>
      </w:pPr>
      <w:r w:rsidRPr="003C78B9">
        <w:t>Describe a pathway to uplift capability in a manner that enables the tripling of the size of the Australian space sector to $12 billion and the creation of up to an extra 20,000 jobs by 2030</w:t>
      </w:r>
    </w:p>
    <w:p w14:paraId="5AEF82BD" w14:textId="77777777" w:rsidR="003C78B9" w:rsidRPr="003C78B9" w:rsidRDefault="003C78B9" w:rsidP="003C78B9">
      <w:pPr>
        <w:pStyle w:val="ListBullet"/>
      </w:pPr>
      <w:r w:rsidRPr="003C78B9">
        <w:t>Identify and engage with opportunity - aligning activities by consulting widely and deeply with industry, researchers and government agencies</w:t>
      </w:r>
    </w:p>
    <w:p w14:paraId="5AEF82BE" w14:textId="77777777" w:rsidR="003C78B9" w:rsidRPr="003C78B9" w:rsidRDefault="003C78B9" w:rsidP="003C78B9">
      <w:pPr>
        <w:pStyle w:val="ListBullet"/>
      </w:pPr>
      <w:r w:rsidRPr="003C78B9">
        <w:t>Encourage organisations to invest resources and efforts where they want to pursue the opportunities identified in the roadmaps</w:t>
      </w:r>
    </w:p>
    <w:p w14:paraId="5AEF82BF" w14:textId="77777777" w:rsidR="003C78B9" w:rsidRPr="003C78B9" w:rsidRDefault="003C78B9" w:rsidP="003C78B9">
      <w:pPr>
        <w:pStyle w:val="ListBullet"/>
      </w:pPr>
      <w:r w:rsidRPr="003C78B9">
        <w:t>Reinforce the role of government as a partner, facilitator and regulator for, and customer of, the sector (in line with the Strategy, including its investment principles).</w:t>
      </w:r>
    </w:p>
    <w:p w14:paraId="5AEF82C0" w14:textId="77777777" w:rsidR="003C78B9" w:rsidRDefault="003C78B9" w:rsidP="003C78B9">
      <w:pPr>
        <w:adjustRightInd/>
        <w:snapToGrid/>
        <w:spacing w:after="160" w:line="259" w:lineRule="auto"/>
        <w:rPr>
          <w:rFonts w:cstheme="minorHAnsi"/>
        </w:rPr>
      </w:pPr>
      <w:r>
        <w:rPr>
          <w:noProof/>
          <w:lang w:eastAsia="en-AU"/>
        </w:rPr>
        <w:drawing>
          <wp:inline distT="0" distB="0" distL="0" distR="0" wp14:anchorId="5AEF84B7" wp14:editId="5AEF84B8">
            <wp:extent cx="2754217" cy="2735024"/>
            <wp:effectExtent l="0" t="0" r="8255" b="8255"/>
            <wp:docPr id="14" name="Picture 14" descr="Showing that an Australian competitive advantage is an Australian competitive strength that overlaps with a customer need or want, but does not overlap with an international competitor strength" title="Competitive advantage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54217" cy="2735024"/>
                    </a:xfrm>
                    <a:prstGeom prst="rect">
                      <a:avLst/>
                    </a:prstGeom>
                  </pic:spPr>
                </pic:pic>
              </a:graphicData>
            </a:graphic>
          </wp:inline>
        </w:drawing>
      </w:r>
    </w:p>
    <w:p w14:paraId="5AEF82C1" w14:textId="77777777" w:rsidR="004716A1" w:rsidRDefault="004716A1" w:rsidP="003C78B9">
      <w:pPr>
        <w:rPr>
          <w:rFonts w:asciiTheme="majorHAnsi" w:eastAsiaTheme="majorEastAsia" w:hAnsiTheme="majorHAnsi" w:cstheme="majorBidi"/>
          <w:b/>
          <w:bCs/>
          <w:color w:val="004976" w:themeColor="background2"/>
          <w:sz w:val="24"/>
        </w:rPr>
      </w:pPr>
    </w:p>
    <w:p w14:paraId="5AEF82C2" w14:textId="77777777" w:rsidR="004716A1" w:rsidRDefault="004716A1" w:rsidP="003C78B9">
      <w:pPr>
        <w:rPr>
          <w:rFonts w:asciiTheme="majorHAnsi" w:eastAsiaTheme="majorEastAsia" w:hAnsiTheme="majorHAnsi" w:cstheme="majorBidi"/>
          <w:b/>
          <w:bCs/>
          <w:color w:val="004976" w:themeColor="background2"/>
          <w:sz w:val="24"/>
        </w:rPr>
      </w:pPr>
    </w:p>
    <w:p w14:paraId="5AEF82C3" w14:textId="77777777" w:rsidR="004716A1" w:rsidRDefault="004716A1" w:rsidP="003C78B9">
      <w:pPr>
        <w:rPr>
          <w:rFonts w:asciiTheme="majorHAnsi" w:eastAsiaTheme="majorEastAsia" w:hAnsiTheme="majorHAnsi" w:cstheme="majorBidi"/>
          <w:b/>
          <w:bCs/>
          <w:color w:val="004976" w:themeColor="background2"/>
          <w:sz w:val="24"/>
        </w:rPr>
      </w:pPr>
    </w:p>
    <w:p w14:paraId="5AEF82C4" w14:textId="77777777" w:rsidR="00127884" w:rsidRDefault="00127884" w:rsidP="003C78B9">
      <w:pPr>
        <w:rPr>
          <w:rFonts w:asciiTheme="majorHAnsi" w:eastAsiaTheme="majorEastAsia" w:hAnsiTheme="majorHAnsi" w:cstheme="majorBidi"/>
          <w:b/>
          <w:bCs/>
          <w:color w:val="004976" w:themeColor="background2"/>
          <w:sz w:val="24"/>
        </w:rPr>
      </w:pPr>
    </w:p>
    <w:p w14:paraId="5AEF82C5" w14:textId="77777777" w:rsidR="00127884" w:rsidRDefault="00127884" w:rsidP="003C78B9">
      <w:pPr>
        <w:rPr>
          <w:rFonts w:asciiTheme="majorHAnsi" w:eastAsiaTheme="majorEastAsia" w:hAnsiTheme="majorHAnsi" w:cstheme="majorBidi"/>
          <w:b/>
          <w:bCs/>
          <w:color w:val="004976" w:themeColor="background2"/>
          <w:sz w:val="24"/>
        </w:rPr>
      </w:pPr>
    </w:p>
    <w:p w14:paraId="5AEF82C6" w14:textId="77777777" w:rsidR="00127884" w:rsidRDefault="00127884" w:rsidP="003C78B9">
      <w:pPr>
        <w:rPr>
          <w:rFonts w:asciiTheme="majorHAnsi" w:eastAsiaTheme="majorEastAsia" w:hAnsiTheme="majorHAnsi" w:cstheme="majorBidi"/>
          <w:b/>
          <w:bCs/>
          <w:color w:val="004976" w:themeColor="background2"/>
          <w:sz w:val="24"/>
        </w:rPr>
      </w:pPr>
    </w:p>
    <w:p w14:paraId="5AEF82C7" w14:textId="77777777" w:rsidR="00127884" w:rsidRDefault="00127884" w:rsidP="003C78B9">
      <w:pPr>
        <w:rPr>
          <w:rFonts w:asciiTheme="majorHAnsi" w:eastAsiaTheme="majorEastAsia" w:hAnsiTheme="majorHAnsi" w:cstheme="majorBidi"/>
          <w:b/>
          <w:bCs/>
          <w:color w:val="004976" w:themeColor="background2"/>
          <w:sz w:val="24"/>
        </w:rPr>
      </w:pPr>
    </w:p>
    <w:p w14:paraId="5AEF82C8" w14:textId="77777777" w:rsidR="00127884" w:rsidRDefault="00127884" w:rsidP="003C78B9">
      <w:pPr>
        <w:rPr>
          <w:rFonts w:asciiTheme="majorHAnsi" w:eastAsiaTheme="majorEastAsia" w:hAnsiTheme="majorHAnsi" w:cstheme="majorBidi"/>
          <w:b/>
          <w:bCs/>
          <w:color w:val="004976" w:themeColor="background2"/>
          <w:sz w:val="24"/>
        </w:rPr>
      </w:pPr>
    </w:p>
    <w:p w14:paraId="5AEF82C9" w14:textId="77777777" w:rsidR="00127884" w:rsidRDefault="00127884" w:rsidP="003C78B9">
      <w:pPr>
        <w:rPr>
          <w:rFonts w:asciiTheme="majorHAnsi" w:eastAsiaTheme="majorEastAsia" w:hAnsiTheme="majorHAnsi" w:cstheme="majorBidi"/>
          <w:b/>
          <w:bCs/>
          <w:color w:val="004976" w:themeColor="background2"/>
          <w:sz w:val="24"/>
        </w:rPr>
      </w:pPr>
    </w:p>
    <w:p w14:paraId="5AEF82CA" w14:textId="77777777" w:rsidR="004716A1" w:rsidRDefault="004716A1" w:rsidP="003C78B9">
      <w:pPr>
        <w:rPr>
          <w:rFonts w:asciiTheme="majorHAnsi" w:eastAsiaTheme="majorEastAsia" w:hAnsiTheme="majorHAnsi" w:cstheme="majorBidi"/>
          <w:b/>
          <w:bCs/>
          <w:color w:val="004976" w:themeColor="background2"/>
          <w:sz w:val="24"/>
        </w:rPr>
      </w:pPr>
    </w:p>
    <w:p w14:paraId="5AEF82CB" w14:textId="77777777" w:rsid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lastRenderedPageBreak/>
        <w:t>Roadmap priorities and inclusions</w:t>
      </w:r>
    </w:p>
    <w:p w14:paraId="5AEF82CC" w14:textId="77777777" w:rsidR="003C78B9" w:rsidRDefault="003C78B9" w:rsidP="003C78B9">
      <w:pPr>
        <w:rPr>
          <w:rFonts w:asciiTheme="majorHAnsi" w:eastAsiaTheme="majorEastAsia" w:hAnsiTheme="majorHAnsi" w:cstheme="majorBidi"/>
          <w:b/>
          <w:bCs/>
          <w:color w:val="004976" w:themeColor="background2"/>
          <w:sz w:val="24"/>
        </w:rPr>
      </w:pPr>
    </w:p>
    <w:p w14:paraId="5AEF82CD" w14:textId="77777777" w:rsidR="003C78B9" w:rsidRPr="003C78B9" w:rsidRDefault="003C78B9" w:rsidP="003C78B9">
      <w:pPr>
        <w:rPr>
          <w:rFonts w:asciiTheme="majorHAnsi" w:eastAsiaTheme="majorEastAsia" w:hAnsiTheme="majorHAnsi" w:cstheme="majorBidi"/>
          <w:b/>
          <w:bCs/>
          <w:color w:val="004976" w:themeColor="background2"/>
          <w:sz w:val="24"/>
        </w:rPr>
      </w:pPr>
      <w:r>
        <w:rPr>
          <w:noProof/>
          <w:lang w:eastAsia="en-AU"/>
        </w:rPr>
        <w:drawing>
          <wp:inline distT="0" distB="0" distL="0" distR="0" wp14:anchorId="5AEF84B9" wp14:editId="5AEF84BA">
            <wp:extent cx="2514600" cy="2562225"/>
            <wp:effectExtent l="0" t="0" r="0" b="9525"/>
            <wp:docPr id="4" name="Picture 4" descr="Describes pictorially most of the items written in the text of the roadmap priorities and inclusions list" title="Roadmap inclusion criter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14600" cy="2562225"/>
                    </a:xfrm>
                    <a:prstGeom prst="rect">
                      <a:avLst/>
                    </a:prstGeom>
                  </pic:spPr>
                </pic:pic>
              </a:graphicData>
            </a:graphic>
          </wp:inline>
        </w:drawing>
      </w:r>
    </w:p>
    <w:p w14:paraId="5AEF82CE" w14:textId="77777777" w:rsidR="003C78B9" w:rsidRPr="00AB5F8D" w:rsidRDefault="003C78B9" w:rsidP="003C78B9">
      <w:pPr>
        <w:rPr>
          <w:rFonts w:cstheme="minorHAnsi"/>
        </w:rPr>
      </w:pPr>
      <w:r w:rsidRPr="00AB5F8D">
        <w:rPr>
          <w:rFonts w:cstheme="minorHAnsi"/>
        </w:rPr>
        <w:t xml:space="preserve">The roadmaps </w:t>
      </w:r>
      <w:r w:rsidRPr="00AB5F8D" w:rsidDel="00804FDF">
        <w:rPr>
          <w:rFonts w:cstheme="minorHAnsi"/>
        </w:rPr>
        <w:t xml:space="preserve">chart </w:t>
      </w:r>
      <w:r w:rsidRPr="00AB5F8D">
        <w:rPr>
          <w:rFonts w:cstheme="minorHAnsi"/>
        </w:rPr>
        <w:t xml:space="preserve">capability developments, rather than detailed technology developments, so </w:t>
      </w:r>
      <w:r w:rsidRPr="00E34AC9">
        <w:rPr>
          <w:rFonts w:cstheme="minorHAnsi"/>
        </w:rPr>
        <w:t>industry</w:t>
      </w:r>
      <w:r w:rsidR="00442637" w:rsidRPr="00E34AC9">
        <w:rPr>
          <w:rFonts w:cstheme="minorHAnsi"/>
        </w:rPr>
        <w:t xml:space="preserve"> and</w:t>
      </w:r>
      <w:r w:rsidRPr="00E34AC9">
        <w:rPr>
          <w:rFonts w:cstheme="minorHAnsi"/>
        </w:rPr>
        <w:t xml:space="preserve"> government researchers</w:t>
      </w:r>
      <w:r w:rsidRPr="00AB5F8D">
        <w:rPr>
          <w:rFonts w:cstheme="minorHAnsi"/>
        </w:rPr>
        <w:t xml:space="preserve"> can drive innovation and have flexibility in their delivery.</w:t>
      </w:r>
      <w:r w:rsidRPr="00AB5F8D" w:rsidDel="00EA2DAF">
        <w:rPr>
          <w:rFonts w:cstheme="minorHAnsi"/>
        </w:rPr>
        <w:t xml:space="preserve"> </w:t>
      </w:r>
    </w:p>
    <w:p w14:paraId="5AEF82CF" w14:textId="77777777" w:rsidR="003C78B9" w:rsidRPr="00AB5F8D" w:rsidRDefault="003C78B9" w:rsidP="003C78B9">
      <w:pPr>
        <w:rPr>
          <w:rFonts w:cstheme="minorHAnsi"/>
        </w:rPr>
      </w:pPr>
      <w:r w:rsidRPr="00AB5F8D">
        <w:rPr>
          <w:rFonts w:cstheme="minorHAnsi"/>
        </w:rPr>
        <w:t>To be included, a capability must:</w:t>
      </w:r>
    </w:p>
    <w:p w14:paraId="5AEF82D0" w14:textId="77777777" w:rsidR="003C78B9" w:rsidRPr="003C78B9" w:rsidRDefault="003C78B9" w:rsidP="003C78B9">
      <w:pPr>
        <w:pStyle w:val="ListBullet"/>
      </w:pPr>
      <w:r w:rsidRPr="003C78B9">
        <w:t>Strive towards bold visions and ambitions that align with the Strategy, and</w:t>
      </w:r>
    </w:p>
    <w:p w14:paraId="5AEF82D1" w14:textId="77777777" w:rsidR="003C78B9" w:rsidRPr="003C78B9" w:rsidRDefault="00442637" w:rsidP="003C78B9">
      <w:pPr>
        <w:pStyle w:val="ListBullet"/>
      </w:pPr>
      <w:r>
        <w:t>H</w:t>
      </w:r>
      <w:r w:rsidR="003C78B9" w:rsidRPr="003C78B9">
        <w:t>ave the potential to synergise with other selected capabilities to uplift the sector in an enduring manner, and</w:t>
      </w:r>
    </w:p>
    <w:p w14:paraId="5AEF82D2" w14:textId="77777777" w:rsidR="003C78B9" w:rsidRPr="003C78B9" w:rsidRDefault="003C78B9" w:rsidP="003C78B9">
      <w:pPr>
        <w:pStyle w:val="ListBullet"/>
      </w:pPr>
      <w:r w:rsidRPr="003C78B9">
        <w:t xml:space="preserve">Be based on a comparative or competitive advantage (a domestic government or commercial market opportunity for which Australia has a competitive strength), and/or </w:t>
      </w:r>
    </w:p>
    <w:p w14:paraId="5AEF82D3" w14:textId="77777777" w:rsidR="003C78B9" w:rsidRPr="003C78B9" w:rsidRDefault="003C78B9" w:rsidP="003C78B9">
      <w:pPr>
        <w:pStyle w:val="ListBullet"/>
      </w:pPr>
      <w:r w:rsidRPr="003C78B9">
        <w:t>Be an area of national strategic interest, or</w:t>
      </w:r>
    </w:p>
    <w:p w14:paraId="5AEF82D4" w14:textId="77777777" w:rsidR="003C78B9" w:rsidRPr="003C78B9" w:rsidRDefault="003C78B9" w:rsidP="003C78B9">
      <w:pPr>
        <w:pStyle w:val="ListBullet"/>
      </w:pPr>
      <w:r w:rsidRPr="003C78B9">
        <w:t xml:space="preserve">Be a necessary input to realise another included capability. </w:t>
      </w:r>
    </w:p>
    <w:p w14:paraId="5AEF82D5" w14:textId="77777777" w:rsidR="003C78B9" w:rsidRPr="00AB5F8D" w:rsidRDefault="003C78B9" w:rsidP="003C78B9">
      <w:pPr>
        <w:rPr>
          <w:rFonts w:cstheme="minorHAnsi"/>
        </w:rPr>
      </w:pPr>
      <w:r w:rsidRPr="00AB5F8D">
        <w:rPr>
          <w:rFonts w:cstheme="minorHAnsi"/>
        </w:rPr>
        <w:t xml:space="preserve">The roadmaps prioritise capabilities that are essential to the stated vision and ambition for each pathway. Opportunities exist outside the pathways that may still be pursued by the Australian space sector. </w:t>
      </w:r>
    </w:p>
    <w:p w14:paraId="5AEF82D6" w14:textId="77777777" w:rsidR="003C78B9" w:rsidRPr="00AB5F8D" w:rsidRDefault="003C78B9" w:rsidP="003C78B9">
      <w:pPr>
        <w:pStyle w:val="ListParagraph"/>
        <w:ind w:left="0"/>
        <w:rPr>
          <w:rFonts w:cstheme="minorHAnsi"/>
        </w:rPr>
      </w:pPr>
      <w:r w:rsidRPr="00AB5F8D">
        <w:rPr>
          <w:rFonts w:cstheme="minorHAnsi"/>
        </w:rPr>
        <w:t>The roadmaps also include supporting conditions that would harmonise, support and facilitate the growth of these capabilities. These are prioritised according to their capacity to address challenges and foster opportunity.</w:t>
      </w:r>
    </w:p>
    <w:p w14:paraId="5AEF82D7" w14:textId="77777777" w:rsidR="003C78B9" w:rsidRPr="003C78B9" w:rsidRDefault="00EC0D5D" w:rsidP="003C78B9">
      <w:pPr>
        <w:rPr>
          <w:rFonts w:asciiTheme="majorHAnsi" w:eastAsiaTheme="majorEastAsia" w:hAnsiTheme="majorHAnsi" w:cstheme="majorBidi"/>
          <w:b/>
          <w:bCs/>
          <w:color w:val="004976" w:themeColor="background2"/>
          <w:sz w:val="32"/>
          <w:szCs w:val="26"/>
        </w:rPr>
      </w:pPr>
      <w:r>
        <w:rPr>
          <w:rFonts w:asciiTheme="majorHAnsi" w:eastAsiaTheme="majorEastAsia" w:hAnsiTheme="majorHAnsi" w:cstheme="majorBidi"/>
          <w:b/>
          <w:bCs/>
          <w:color w:val="004976" w:themeColor="background2"/>
          <w:sz w:val="32"/>
          <w:szCs w:val="26"/>
        </w:rPr>
        <w:t>Approach to d</w:t>
      </w:r>
      <w:r w:rsidR="003C78B9" w:rsidRPr="003C78B9">
        <w:rPr>
          <w:rFonts w:asciiTheme="majorHAnsi" w:eastAsiaTheme="majorEastAsia" w:hAnsiTheme="majorHAnsi" w:cstheme="majorBidi"/>
          <w:b/>
          <w:bCs/>
          <w:color w:val="004976" w:themeColor="background2"/>
          <w:sz w:val="32"/>
          <w:szCs w:val="26"/>
        </w:rPr>
        <w:t xml:space="preserve">eveloping the </w:t>
      </w:r>
      <w:r>
        <w:rPr>
          <w:rFonts w:asciiTheme="majorHAnsi" w:eastAsiaTheme="majorEastAsia" w:hAnsiTheme="majorHAnsi" w:cstheme="majorBidi"/>
          <w:b/>
          <w:bCs/>
          <w:color w:val="004976" w:themeColor="background2"/>
          <w:sz w:val="32"/>
          <w:szCs w:val="26"/>
        </w:rPr>
        <w:t>r</w:t>
      </w:r>
      <w:r w:rsidR="003C78B9" w:rsidRPr="003C78B9">
        <w:rPr>
          <w:rFonts w:asciiTheme="majorHAnsi" w:eastAsiaTheme="majorEastAsia" w:hAnsiTheme="majorHAnsi" w:cstheme="majorBidi"/>
          <w:b/>
          <w:bCs/>
          <w:color w:val="004976" w:themeColor="background2"/>
          <w:sz w:val="32"/>
          <w:szCs w:val="26"/>
        </w:rPr>
        <w:t>oadmaps</w:t>
      </w:r>
    </w:p>
    <w:p w14:paraId="5AEF82D8" w14:textId="77777777" w:rsidR="003C78B9" w:rsidRPr="00AB5F8D" w:rsidRDefault="003C78B9" w:rsidP="003C78B9">
      <w:pPr>
        <w:rPr>
          <w:rFonts w:cstheme="minorHAnsi"/>
        </w:rPr>
      </w:pPr>
      <w:r w:rsidRPr="00AB5F8D">
        <w:rPr>
          <w:rFonts w:cstheme="minorHAnsi"/>
        </w:rPr>
        <w:t xml:space="preserve">The Australian Space Agency worked together with industry, researchers and Australian </w:t>
      </w:r>
      <w:r w:rsidRPr="00A67F7C">
        <w:rPr>
          <w:rFonts w:cstheme="minorHAnsi"/>
        </w:rPr>
        <w:t>G</w:t>
      </w:r>
      <w:r w:rsidRPr="00AB5F8D">
        <w:rPr>
          <w:rFonts w:cstheme="minorHAnsi"/>
        </w:rPr>
        <w:t xml:space="preserve">overnment agencies to develop each roadmap. Feedback and </w:t>
      </w:r>
      <w:r w:rsidRPr="00A67F7C">
        <w:rPr>
          <w:rFonts w:cstheme="minorHAnsi"/>
        </w:rPr>
        <w:t>support to the validation</w:t>
      </w:r>
      <w:r w:rsidRPr="00AB5F8D">
        <w:rPr>
          <w:rFonts w:cstheme="minorHAnsi"/>
        </w:rPr>
        <w:t xml:space="preserve"> of the assessments of Australia’s state-of-the-art capabilities, technologies and opportunities were provided by peer space agencies and stakeholder organisations.</w:t>
      </w:r>
    </w:p>
    <w:p w14:paraId="5AEF82D9"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Phase 1: Assess opportunity</w:t>
      </w:r>
    </w:p>
    <w:p w14:paraId="5AEF82DA" w14:textId="77777777" w:rsidR="003C78B9" w:rsidRPr="003C78B9" w:rsidRDefault="003C78B9" w:rsidP="003C78B9">
      <w:pPr>
        <w:pStyle w:val="ListBullet"/>
      </w:pPr>
      <w:r w:rsidRPr="003C78B9">
        <w:t>State-of-the-art assessments identify and evaluate Australia’s key strengths in the global context. Consideration is made for the ecosystem and value chain, spin-in potential from adjacent sectors, national application needs, strategic value, growth trends and market gaps.</w:t>
      </w:r>
    </w:p>
    <w:p w14:paraId="5AEF82DB" w14:textId="77777777" w:rsidR="003C78B9" w:rsidRPr="003C78B9" w:rsidRDefault="003C78B9" w:rsidP="003C78B9">
      <w:pPr>
        <w:pStyle w:val="ListBullet"/>
      </w:pPr>
      <w:r w:rsidRPr="003C78B9">
        <w:t>Australia’s competitive advantages are identified, with capabilities assessed and gaps validated along with their opportunities, risks and barriers.</w:t>
      </w:r>
    </w:p>
    <w:p w14:paraId="5AEF82DC"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Phase 2: Set targets</w:t>
      </w:r>
    </w:p>
    <w:p w14:paraId="5AEF82DD" w14:textId="77777777" w:rsidR="003C78B9" w:rsidRPr="003C78B9" w:rsidRDefault="003C78B9" w:rsidP="003C78B9">
      <w:pPr>
        <w:pStyle w:val="ListBullet"/>
      </w:pPr>
      <w:r w:rsidRPr="003C78B9">
        <w:lastRenderedPageBreak/>
        <w:t>A strategic direction is set via the definition of targets for 2030 including: the vision - an aspirational statement about Australia’s future capabilities,</w:t>
      </w:r>
      <w:r w:rsidRPr="003C78B9" w:rsidDel="007F4088">
        <w:t xml:space="preserve"> </w:t>
      </w:r>
      <w:r w:rsidRPr="003C78B9">
        <w:t>and the ambition - a positional statement about Australia’s future role.</w:t>
      </w:r>
    </w:p>
    <w:p w14:paraId="5AEF82DE" w14:textId="77777777" w:rsidR="003C78B9" w:rsidRPr="003C78B9" w:rsidRDefault="003C78B9" w:rsidP="003C78B9">
      <w:pPr>
        <w:pStyle w:val="ListBullet"/>
      </w:pPr>
      <w:r w:rsidRPr="003C78B9">
        <w:t>Focus segments are areas of greatest opportunity for the Australian space sector within the Civil Space Priority Area over the next decade. The focus segments interplay strategically to achieve the vision and ambition. Focus segments and related objectives (sub-visions), outcomes (sub-ambitions) and capability targets are defined based on identified opportunities.</w:t>
      </w:r>
    </w:p>
    <w:p w14:paraId="5AEF82DF"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Phase 3: Devise pathways</w:t>
      </w:r>
    </w:p>
    <w:p w14:paraId="5AEF82E0" w14:textId="77777777" w:rsidR="003C78B9" w:rsidRPr="003C78B9" w:rsidRDefault="003C78B9" w:rsidP="003C78B9">
      <w:pPr>
        <w:pStyle w:val="ListBullet"/>
      </w:pPr>
      <w:r w:rsidRPr="003C78B9">
        <w:t xml:space="preserve">Pathways are developed to set the action plan towards achieving the targets and roadmap objectives. </w:t>
      </w:r>
    </w:p>
    <w:p w14:paraId="5AEF82E1" w14:textId="77777777" w:rsidR="003C78B9" w:rsidRPr="003C78B9" w:rsidRDefault="003C78B9" w:rsidP="003C78B9">
      <w:pPr>
        <w:pStyle w:val="ListBullet"/>
      </w:pPr>
      <w:r w:rsidRPr="003C78B9">
        <w:t>The roadmap pathways diagram presents an action plan to be led by the space industry, and facilitated by the Australian Space Agency where appropriate, towards achieving the roadmap objectives.</w:t>
      </w:r>
    </w:p>
    <w:p w14:paraId="5AEF82E2" w14:textId="77777777" w:rsidR="003C78B9" w:rsidRPr="003C78B9" w:rsidRDefault="003C78B9" w:rsidP="003C78B9">
      <w:pPr>
        <w:pStyle w:val="ListBullet"/>
      </w:pPr>
      <w:r w:rsidRPr="003C78B9">
        <w:t>Capabilities are mapped along the core paths to the targets, together with external drivers that influence the roadmap. These should be captured or mitigated to progress the capability pathways and non-technical facilitating activities (facilitators).</w:t>
      </w:r>
    </w:p>
    <w:p w14:paraId="5AEF82E3" w14:textId="77777777" w:rsidR="003C78B9" w:rsidRPr="003C78B9" w:rsidRDefault="003C78B9" w:rsidP="003C78B9">
      <w:pPr>
        <w:rPr>
          <w:rFonts w:asciiTheme="majorHAnsi" w:eastAsiaTheme="majorEastAsia" w:hAnsiTheme="majorHAnsi" w:cstheme="majorBidi"/>
          <w:b/>
          <w:bCs/>
          <w:color w:val="004976" w:themeColor="background2"/>
          <w:sz w:val="24"/>
        </w:rPr>
      </w:pPr>
      <w:r w:rsidRPr="003C78B9">
        <w:rPr>
          <w:rFonts w:asciiTheme="majorHAnsi" w:eastAsiaTheme="majorEastAsia" w:hAnsiTheme="majorHAnsi" w:cstheme="majorBidi"/>
          <w:b/>
          <w:bCs/>
          <w:color w:val="004976" w:themeColor="background2"/>
          <w:sz w:val="24"/>
        </w:rPr>
        <w:t>Phase 4: Enable implementation and monitor progress</w:t>
      </w:r>
    </w:p>
    <w:p w14:paraId="5AEF82E4" w14:textId="77777777" w:rsidR="003C78B9" w:rsidRPr="003C78B9" w:rsidRDefault="003C78B9" w:rsidP="003C78B9">
      <w:pPr>
        <w:pStyle w:val="ListBullet"/>
      </w:pPr>
      <w:r w:rsidRPr="003C78B9">
        <w:t xml:space="preserve">The roadmaps will guide future investment in Australian industry and inform Australian Space Agency activities under the four space pillars in the Strategy. </w:t>
      </w:r>
    </w:p>
    <w:p w14:paraId="5AEF82E5" w14:textId="77777777" w:rsidR="003C78B9" w:rsidRPr="003C78B9" w:rsidRDefault="003C78B9" w:rsidP="003C78B9">
      <w:pPr>
        <w:pStyle w:val="ListBullet"/>
      </w:pPr>
      <w:r w:rsidRPr="003C78B9">
        <w:t>Progress against the roadmaps will contribute to the Australian Government’s goals to grow the industry. Their development during Phase 2 of the Strategy ‘Engaging with Opportunity’ (2019 to 2020) will support Phase 3 - ‘Delivering Success’ (2021 to 2028). Progress will be monitored via future State of Space reports and other publications.</w:t>
      </w:r>
    </w:p>
    <w:p w14:paraId="5AEF82E6" w14:textId="77777777" w:rsidR="003C78B9" w:rsidRPr="003C78B9" w:rsidRDefault="003C78B9" w:rsidP="003C78B9">
      <w:pPr>
        <w:pStyle w:val="ListBullet"/>
      </w:pPr>
      <w:r w:rsidRPr="003C78B9">
        <w:t>The roadmaps will be updated regularly to allow for refinement as the sector develops.</w:t>
      </w:r>
    </w:p>
    <w:p w14:paraId="5AEF82E7" w14:textId="77777777" w:rsidR="003C78B9" w:rsidRPr="003C78B9" w:rsidRDefault="003C78B9" w:rsidP="003C78B9">
      <w:pPr>
        <w:rPr>
          <w:rFonts w:asciiTheme="majorHAnsi" w:eastAsiaTheme="majorEastAsia" w:hAnsiTheme="majorHAnsi" w:cstheme="majorBidi"/>
          <w:b/>
          <w:bCs/>
          <w:color w:val="004976" w:themeColor="background2"/>
          <w:sz w:val="24"/>
        </w:rPr>
      </w:pPr>
    </w:p>
    <w:p w14:paraId="5AEF82E8" w14:textId="77777777" w:rsidR="003C78B9" w:rsidRPr="003C78B9" w:rsidRDefault="003C78B9" w:rsidP="003C78B9">
      <w:pPr>
        <w:rPr>
          <w:rFonts w:asciiTheme="majorHAnsi" w:eastAsiaTheme="majorEastAsia" w:hAnsiTheme="majorHAnsi" w:cstheme="majorBidi"/>
          <w:b/>
          <w:bCs/>
          <w:color w:val="004976" w:themeColor="background2"/>
          <w:sz w:val="32"/>
          <w:szCs w:val="26"/>
        </w:rPr>
      </w:pPr>
      <w:r w:rsidRPr="003C78B9">
        <w:rPr>
          <w:rFonts w:asciiTheme="majorHAnsi" w:eastAsiaTheme="majorEastAsia" w:hAnsiTheme="majorHAnsi" w:cstheme="majorBidi"/>
          <w:b/>
          <w:bCs/>
          <w:color w:val="004976" w:themeColor="background2"/>
          <w:sz w:val="32"/>
          <w:szCs w:val="26"/>
        </w:rPr>
        <w:t xml:space="preserve">Roadmaps audience </w:t>
      </w:r>
    </w:p>
    <w:p w14:paraId="5AEF82E9" w14:textId="77777777" w:rsidR="003C78B9" w:rsidRPr="00AB5F8D" w:rsidRDefault="003C78B9" w:rsidP="003C78B9">
      <w:pPr>
        <w:rPr>
          <w:rFonts w:cstheme="minorHAnsi"/>
        </w:rPr>
      </w:pPr>
      <w:r w:rsidRPr="00AB5F8D">
        <w:rPr>
          <w:rFonts w:cstheme="minorHAnsi"/>
        </w:rPr>
        <w:t>The roadmaps are for all Australian space sector stakeholders, including industry, governments, researchers, the future workforce, investors and international partners. The roadmaps can also inform stakeholders in adjacent sectors, including mining and energy, defence and national security, agriculture and natural resources, remote medicine, and environmental and disaster management. These stakeholders could extend their existing capabilities into the space sector, leverage expertise in the space sector or become customers of the sector.</w:t>
      </w:r>
    </w:p>
    <w:p w14:paraId="5AEF82EA" w14:textId="77777777" w:rsidR="003C78B9" w:rsidRDefault="003C78B9" w:rsidP="003C78B9">
      <w:pPr>
        <w:pStyle w:val="Default"/>
        <w:rPr>
          <w:rFonts w:asciiTheme="minorHAnsi" w:hAnsiTheme="minorHAnsi" w:cstheme="minorHAnsi"/>
          <w:sz w:val="22"/>
          <w:szCs w:val="22"/>
        </w:rPr>
      </w:pPr>
    </w:p>
    <w:p w14:paraId="5AEF82EB" w14:textId="77777777" w:rsidR="003C78B9" w:rsidRPr="003C78B9" w:rsidRDefault="003C78B9" w:rsidP="003C78B9">
      <w:pPr>
        <w:jc w:val="both"/>
        <w:rPr>
          <w:rFonts w:asciiTheme="majorHAnsi" w:eastAsiaTheme="majorEastAsia" w:hAnsiTheme="majorHAnsi" w:cstheme="majorBidi"/>
          <w:b/>
          <w:bCs/>
          <w:color w:val="004976" w:themeColor="background2"/>
          <w:sz w:val="32"/>
          <w:szCs w:val="26"/>
        </w:rPr>
      </w:pPr>
      <w:r w:rsidRPr="003C78B9">
        <w:rPr>
          <w:rFonts w:asciiTheme="majorHAnsi" w:eastAsiaTheme="majorEastAsia" w:hAnsiTheme="majorHAnsi" w:cstheme="majorBidi"/>
          <w:b/>
          <w:bCs/>
          <w:color w:val="004976" w:themeColor="background2"/>
          <w:sz w:val="32"/>
          <w:szCs w:val="26"/>
        </w:rPr>
        <w:t>Seven interconnected roadmaps</w:t>
      </w:r>
    </w:p>
    <w:p w14:paraId="5AEF82EC" w14:textId="77777777" w:rsidR="003C78B9" w:rsidRDefault="003C78B9" w:rsidP="003C78B9">
      <w:pPr>
        <w:jc w:val="both"/>
        <w:rPr>
          <w:rFonts w:cstheme="minorHAnsi"/>
        </w:rPr>
      </w:pPr>
      <w:r w:rsidRPr="00AB5F8D">
        <w:rPr>
          <w:rFonts w:cstheme="minorHAnsi"/>
        </w:rPr>
        <w:t xml:space="preserve">The Civil Space Priority Areas are interconnected, reliant on cross-cutting technology areas, facilitated by non-technical enabling activities, and may be applied to many cross-cutting services. </w:t>
      </w:r>
    </w:p>
    <w:p w14:paraId="5AEF82ED" w14:textId="77777777" w:rsidR="003C78B9" w:rsidRPr="00AB5F8D" w:rsidRDefault="003C78B9" w:rsidP="003C78B9">
      <w:pPr>
        <w:jc w:val="both"/>
        <w:rPr>
          <w:rFonts w:cstheme="minorHAnsi"/>
        </w:rPr>
      </w:pPr>
      <w:r w:rsidRPr="00AB5F8D">
        <w:rPr>
          <w:rFonts w:cstheme="minorHAnsi"/>
        </w:rPr>
        <w:t xml:space="preserve">The roadmap for each Civil Space Priority Area details the significance of these factors to its implementation. The roadmaps nexus illustrates the strategic interplay of these important categories. </w:t>
      </w:r>
    </w:p>
    <w:p w14:paraId="5AEF82EE" w14:textId="77777777" w:rsidR="003C78B9" w:rsidRDefault="003C78B9" w:rsidP="003C78B9">
      <w:pPr>
        <w:autoSpaceDE w:val="0"/>
        <w:autoSpaceDN w:val="0"/>
        <w:spacing w:after="0" w:line="240" w:lineRule="auto"/>
        <w:rPr>
          <w:rFonts w:cstheme="minorHAnsi"/>
        </w:rPr>
      </w:pPr>
      <w:r>
        <w:rPr>
          <w:rFonts w:cstheme="minorHAnsi"/>
        </w:rPr>
        <w:t xml:space="preserve">The roadmaps identify areas of opportunity for industry including investment, as well as identifying areas where government could provide effective investment to deliver on the Strategy. </w:t>
      </w:r>
      <w:r w:rsidRPr="009A1384">
        <w:rPr>
          <w:rFonts w:cstheme="minorHAnsi"/>
        </w:rPr>
        <w:t>T</w:t>
      </w:r>
      <w:r w:rsidRPr="008B43ED">
        <w:rPr>
          <w:rFonts w:cstheme="minorHAnsi"/>
        </w:rPr>
        <w:t>hey also link to a range of cross-cutting technology areas, for example there are strong links between these roadmaps and the Modern Manufacturing Strategy where space is a priority sector.</w:t>
      </w:r>
    </w:p>
    <w:p w14:paraId="5AEF82EF" w14:textId="77777777" w:rsidR="003C78B9" w:rsidRDefault="003C78B9" w:rsidP="003C78B9">
      <w:pPr>
        <w:autoSpaceDE w:val="0"/>
        <w:autoSpaceDN w:val="0"/>
        <w:spacing w:after="0" w:line="240" w:lineRule="auto"/>
        <w:rPr>
          <w:rFonts w:cstheme="minorHAnsi"/>
        </w:rPr>
      </w:pPr>
    </w:p>
    <w:p w14:paraId="5AEF82F0" w14:textId="77777777" w:rsidR="009F63B4" w:rsidRDefault="009F63B4" w:rsidP="003C78B9">
      <w:pPr>
        <w:jc w:val="both"/>
        <w:rPr>
          <w:rFonts w:asciiTheme="majorHAnsi" w:eastAsiaTheme="majorEastAsia" w:hAnsiTheme="majorHAnsi" w:cstheme="majorBidi"/>
          <w:b/>
          <w:bCs/>
          <w:color w:val="004976" w:themeColor="background2"/>
          <w:sz w:val="32"/>
          <w:szCs w:val="26"/>
        </w:rPr>
      </w:pPr>
    </w:p>
    <w:p w14:paraId="5AEF82F1" w14:textId="77777777" w:rsidR="009F63B4" w:rsidRDefault="009F63B4" w:rsidP="003C78B9">
      <w:pPr>
        <w:jc w:val="both"/>
        <w:rPr>
          <w:rFonts w:asciiTheme="majorHAnsi" w:eastAsiaTheme="majorEastAsia" w:hAnsiTheme="majorHAnsi" w:cstheme="majorBidi"/>
          <w:b/>
          <w:bCs/>
          <w:color w:val="004976" w:themeColor="background2"/>
          <w:sz w:val="32"/>
          <w:szCs w:val="26"/>
        </w:rPr>
      </w:pPr>
    </w:p>
    <w:p w14:paraId="5AEF82F2" w14:textId="77777777" w:rsidR="004716A1" w:rsidRDefault="004716A1" w:rsidP="003C78B9">
      <w:pPr>
        <w:jc w:val="both"/>
        <w:rPr>
          <w:rFonts w:asciiTheme="majorHAnsi" w:eastAsiaTheme="majorEastAsia" w:hAnsiTheme="majorHAnsi" w:cstheme="majorBidi"/>
          <w:b/>
          <w:bCs/>
          <w:color w:val="004976" w:themeColor="background2"/>
          <w:sz w:val="32"/>
          <w:szCs w:val="26"/>
        </w:rPr>
      </w:pPr>
    </w:p>
    <w:p w14:paraId="5AEF82F3" w14:textId="77777777" w:rsidR="003C78B9" w:rsidRPr="003C78B9" w:rsidRDefault="003C78B9" w:rsidP="003C78B9">
      <w:pPr>
        <w:jc w:val="both"/>
        <w:rPr>
          <w:rFonts w:asciiTheme="majorHAnsi" w:eastAsiaTheme="majorEastAsia" w:hAnsiTheme="majorHAnsi" w:cstheme="majorBidi"/>
          <w:b/>
          <w:bCs/>
          <w:color w:val="004976" w:themeColor="background2"/>
          <w:sz w:val="32"/>
          <w:szCs w:val="26"/>
        </w:rPr>
      </w:pPr>
      <w:r w:rsidRPr="003C78B9">
        <w:rPr>
          <w:rFonts w:asciiTheme="majorHAnsi" w:eastAsiaTheme="majorEastAsia" w:hAnsiTheme="majorHAnsi" w:cstheme="majorBidi"/>
          <w:b/>
          <w:bCs/>
          <w:color w:val="004976" w:themeColor="background2"/>
          <w:sz w:val="32"/>
          <w:szCs w:val="26"/>
        </w:rPr>
        <w:lastRenderedPageBreak/>
        <w:t xml:space="preserve">Roadmaps nexus </w:t>
      </w:r>
    </w:p>
    <w:p w14:paraId="5AEF82F4" w14:textId="77777777" w:rsidR="004716A1" w:rsidRDefault="003C78B9" w:rsidP="003C78B9">
      <w:pPr>
        <w:jc w:val="both"/>
        <w:rPr>
          <w:rFonts w:asciiTheme="majorHAnsi" w:eastAsiaTheme="majorEastAsia" w:hAnsiTheme="majorHAnsi" w:cstheme="majorBidi"/>
          <w:b/>
          <w:bCs/>
          <w:color w:val="004976" w:themeColor="background2"/>
          <w:sz w:val="24"/>
        </w:rPr>
      </w:pPr>
      <w:r w:rsidRPr="00061B52">
        <w:rPr>
          <w:rFonts w:asciiTheme="majorHAnsi" w:eastAsiaTheme="majorEastAsia" w:hAnsiTheme="majorHAnsi" w:cstheme="majorBidi"/>
          <w:b/>
          <w:bCs/>
          <w:color w:val="004976" w:themeColor="background2"/>
          <w:sz w:val="24"/>
        </w:rPr>
        <w:t>Identifying growth activities</w:t>
      </w:r>
    </w:p>
    <w:p w14:paraId="5AEF82F5" w14:textId="77777777" w:rsidR="00061B52" w:rsidRDefault="00061B52" w:rsidP="003C78B9">
      <w:pPr>
        <w:jc w:val="both"/>
        <w:rPr>
          <w:rFonts w:asciiTheme="majorHAnsi" w:eastAsiaTheme="majorEastAsia" w:hAnsiTheme="majorHAnsi" w:cstheme="majorBidi"/>
          <w:b/>
          <w:bCs/>
          <w:color w:val="004976" w:themeColor="background2"/>
          <w:sz w:val="24"/>
        </w:rPr>
      </w:pPr>
      <w:r>
        <w:rPr>
          <w:noProof/>
          <w:lang w:eastAsia="en-AU"/>
        </w:rPr>
        <w:drawing>
          <wp:inline distT="0" distB="0" distL="0" distR="0" wp14:anchorId="5AEF84BB" wp14:editId="5AEF84BC">
            <wp:extent cx="5769772" cy="6720520"/>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75775" cy="6727512"/>
                    </a:xfrm>
                    <a:prstGeom prst="rect">
                      <a:avLst/>
                    </a:prstGeom>
                  </pic:spPr>
                </pic:pic>
              </a:graphicData>
            </a:graphic>
          </wp:inline>
        </w:drawing>
      </w:r>
    </w:p>
    <w:p w14:paraId="5AEF82F6" w14:textId="77777777" w:rsidR="00061B52" w:rsidRPr="00061B52" w:rsidRDefault="00061B52" w:rsidP="003C78B9">
      <w:pPr>
        <w:jc w:val="both"/>
        <w:rPr>
          <w:rFonts w:asciiTheme="majorHAnsi" w:eastAsiaTheme="majorEastAsia" w:hAnsiTheme="majorHAnsi" w:cstheme="majorBidi"/>
          <w:b/>
          <w:bCs/>
          <w:color w:val="004976" w:themeColor="background2"/>
        </w:rPr>
      </w:pPr>
    </w:p>
    <w:p w14:paraId="5AEF82F7" w14:textId="77777777" w:rsidR="00061B52" w:rsidRPr="00061B52" w:rsidRDefault="00061B52" w:rsidP="003C78B9">
      <w:pPr>
        <w:jc w:val="both"/>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 xml:space="preserve">Diagram: </w:t>
      </w:r>
      <w:r w:rsidR="003C78B9" w:rsidRPr="00061B52">
        <w:rPr>
          <w:rFonts w:asciiTheme="majorHAnsi" w:eastAsiaTheme="majorEastAsia" w:hAnsiTheme="majorHAnsi" w:cstheme="majorBidi"/>
          <w:b/>
          <w:bCs/>
          <w:color w:val="004976" w:themeColor="background2"/>
          <w:sz w:val="24"/>
          <w:szCs w:val="26"/>
        </w:rPr>
        <w:t>NATIONAL CIVIL SPACE PRIORITY AREAS</w:t>
      </w:r>
    </w:p>
    <w:p w14:paraId="5AEF82F8" w14:textId="6D5F707D" w:rsidR="003C78B9" w:rsidRPr="00A67F7C" w:rsidRDefault="003C78B9" w:rsidP="003C78B9">
      <w:pPr>
        <w:jc w:val="both"/>
        <w:rPr>
          <w:rFonts w:cstheme="minorHAnsi"/>
          <w:color w:val="000000" w:themeColor="text1"/>
        </w:rPr>
      </w:pPr>
      <w:r w:rsidRPr="00A67F7C">
        <w:rPr>
          <w:rFonts w:cstheme="minorHAnsi"/>
          <w:color w:val="000000" w:themeColor="text1"/>
        </w:rPr>
        <w:t xml:space="preserve">Communications technologies </w:t>
      </w:r>
      <w:r w:rsidR="005B5FC1">
        <w:rPr>
          <w:rFonts w:cstheme="minorHAnsi"/>
          <w:color w:val="000000" w:themeColor="text1"/>
        </w:rPr>
        <w:t>and</w:t>
      </w:r>
      <w:r w:rsidRPr="00A67F7C">
        <w:rPr>
          <w:rFonts w:cstheme="minorHAnsi"/>
          <w:color w:val="000000" w:themeColor="text1"/>
        </w:rPr>
        <w:t xml:space="preserve"> services, </w:t>
      </w:r>
      <w:r>
        <w:rPr>
          <w:rFonts w:cstheme="minorHAnsi"/>
          <w:color w:val="000000" w:themeColor="text1"/>
        </w:rPr>
        <w:t>Earth observation</w:t>
      </w:r>
      <w:r w:rsidR="005B5FC1">
        <w:rPr>
          <w:rFonts w:cstheme="minorHAnsi"/>
          <w:color w:val="000000" w:themeColor="text1"/>
        </w:rPr>
        <w:t>, Robotics and</w:t>
      </w:r>
      <w:r w:rsidRPr="00A67F7C">
        <w:rPr>
          <w:rFonts w:cstheme="minorHAnsi"/>
          <w:color w:val="000000" w:themeColor="text1"/>
        </w:rPr>
        <w:t xml:space="preserve"> automation on Earth and in space, Leapfrog R&amp;D</w:t>
      </w:r>
      <w:r w:rsidR="005B5FC1">
        <w:rPr>
          <w:rFonts w:cstheme="minorHAnsi"/>
          <w:color w:val="000000" w:themeColor="text1"/>
        </w:rPr>
        <w:t xml:space="preserve">, Space situational awareness and </w:t>
      </w:r>
      <w:r w:rsidRPr="00A67F7C">
        <w:rPr>
          <w:rFonts w:cstheme="minorHAnsi"/>
          <w:color w:val="000000" w:themeColor="text1"/>
        </w:rPr>
        <w:t xml:space="preserve">debris monitoring, Position navigation </w:t>
      </w:r>
      <w:r w:rsidR="005B5FC1">
        <w:rPr>
          <w:rFonts w:cstheme="minorHAnsi"/>
          <w:color w:val="000000" w:themeColor="text1"/>
        </w:rPr>
        <w:t>and</w:t>
      </w:r>
      <w:r w:rsidRPr="00A67F7C">
        <w:rPr>
          <w:rFonts w:cstheme="minorHAnsi"/>
          <w:color w:val="000000" w:themeColor="text1"/>
        </w:rPr>
        <w:t xml:space="preserve"> timing, Access to space.</w:t>
      </w:r>
    </w:p>
    <w:p w14:paraId="5AEF82F9" w14:textId="77777777" w:rsidR="003C78B9" w:rsidRPr="00061B52" w:rsidRDefault="003C78B9" w:rsidP="003C78B9">
      <w:pPr>
        <w:jc w:val="both"/>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Cross-cutting technology areas</w:t>
      </w:r>
    </w:p>
    <w:p w14:paraId="5AEF82FA" w14:textId="77777777" w:rsidR="003C78B9" w:rsidRPr="00AB5F8D" w:rsidRDefault="003C78B9" w:rsidP="003C78B9">
      <w:pPr>
        <w:jc w:val="both"/>
        <w:rPr>
          <w:rFonts w:cstheme="minorHAnsi"/>
        </w:rPr>
      </w:pPr>
      <w:r w:rsidRPr="00AB5F8D">
        <w:rPr>
          <w:rFonts w:cstheme="minorHAnsi"/>
        </w:rPr>
        <w:t xml:space="preserve">Key technology areas from the broader economy have been identified that should underpin Australia’s future space capability. Leveraging these will foster a more robust development pathway. Government, including the </w:t>
      </w:r>
      <w:r w:rsidRPr="00AB5F8D">
        <w:rPr>
          <w:rFonts w:cstheme="minorHAnsi"/>
        </w:rPr>
        <w:lastRenderedPageBreak/>
        <w:t>Australian Space Agency, is supporting this through its activities. For example, space has been identified as a national manufacturing priority.</w:t>
      </w:r>
    </w:p>
    <w:p w14:paraId="5AEF82FB" w14:textId="71F9139B" w:rsidR="003C78B9" w:rsidRPr="00A67F7C" w:rsidRDefault="003C78B9" w:rsidP="003C78B9">
      <w:pPr>
        <w:jc w:val="both"/>
        <w:rPr>
          <w:rFonts w:cstheme="minorHAnsi"/>
          <w:color w:val="000000" w:themeColor="text1"/>
        </w:rPr>
      </w:pPr>
      <w:r w:rsidRPr="00A67F7C">
        <w:rPr>
          <w:rFonts w:cstheme="minorHAnsi"/>
          <w:color w:val="000000" w:themeColor="text1"/>
          <w:u w:val="single"/>
        </w:rPr>
        <w:t>Cross-Cutting Technology Areas boxes:</w:t>
      </w:r>
      <w:r w:rsidRPr="00A67F7C">
        <w:rPr>
          <w:rFonts w:cstheme="minorHAnsi"/>
          <w:color w:val="000000" w:themeColor="text1"/>
        </w:rPr>
        <w:t xml:space="preserve"> Advanced manufacturing, Artificial intelligence, Cybersecurity, Interoperability, Digitised </w:t>
      </w:r>
      <w:r w:rsidR="00883C45">
        <w:rPr>
          <w:rFonts w:cstheme="minorHAnsi"/>
          <w:color w:val="000000" w:themeColor="text1"/>
        </w:rPr>
        <w:t>and</w:t>
      </w:r>
      <w:r w:rsidRPr="00A67F7C">
        <w:rPr>
          <w:rFonts w:cstheme="minorHAnsi"/>
          <w:color w:val="000000" w:themeColor="text1"/>
        </w:rPr>
        <w:t xml:space="preserve"> data driven systems engineering, Platform-based architectures.</w:t>
      </w:r>
    </w:p>
    <w:p w14:paraId="5AEF82FC" w14:textId="77777777" w:rsidR="003C78B9" w:rsidRPr="00061B52" w:rsidRDefault="003C78B9" w:rsidP="003C78B9">
      <w:pPr>
        <w:jc w:val="both"/>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Cross-cutting services</w:t>
      </w:r>
    </w:p>
    <w:p w14:paraId="5AEF82FD" w14:textId="77777777" w:rsidR="003C78B9" w:rsidRPr="00AB5F8D" w:rsidRDefault="003C78B9" w:rsidP="003C78B9">
      <w:pPr>
        <w:jc w:val="both"/>
        <w:rPr>
          <w:rFonts w:cstheme="minorHAnsi"/>
        </w:rPr>
      </w:pPr>
      <w:r w:rsidRPr="00AB5F8D">
        <w:rPr>
          <w:rFonts w:cstheme="minorHAnsi"/>
        </w:rPr>
        <w:t xml:space="preserve">Cross-cutting services are areas of high opportunity and enduring priority for the application of Australian space capability. They are based on both national need and market considerations. They each draw upon capabilities spanning more than one Civil Space Priority Area. Further service application areas are in scope but are considered within the domain of their relevant Civil Space Priority Area. Sourcing first customers for these applications is critical to capability realisation. </w:t>
      </w:r>
    </w:p>
    <w:p w14:paraId="5AEF82FE" w14:textId="182C3E30" w:rsidR="003C78B9" w:rsidRPr="00A67F7C" w:rsidRDefault="003C78B9" w:rsidP="003C78B9">
      <w:pPr>
        <w:jc w:val="both"/>
        <w:rPr>
          <w:rFonts w:cstheme="minorHAnsi"/>
          <w:color w:val="000000" w:themeColor="text1"/>
        </w:rPr>
      </w:pPr>
      <w:r w:rsidRPr="00A67F7C">
        <w:rPr>
          <w:rFonts w:cstheme="minorHAnsi"/>
          <w:color w:val="000000" w:themeColor="text1"/>
          <w:u w:val="single"/>
        </w:rPr>
        <w:t>Cross-Cutting Services boxes:</w:t>
      </w:r>
      <w:r w:rsidRPr="00A67F7C">
        <w:rPr>
          <w:rFonts w:cstheme="minorHAnsi"/>
          <w:color w:val="000000" w:themeColor="text1"/>
        </w:rPr>
        <w:t xml:space="preserve"> Disaster risk management</w:t>
      </w:r>
      <w:r w:rsidR="00883C45">
        <w:rPr>
          <w:rFonts w:cstheme="minorHAnsi"/>
          <w:color w:val="000000" w:themeColor="text1"/>
        </w:rPr>
        <w:t>, Remote industry, environment and</w:t>
      </w:r>
      <w:r w:rsidRPr="00A67F7C">
        <w:rPr>
          <w:rFonts w:cstheme="minorHAnsi"/>
          <w:color w:val="000000" w:themeColor="text1"/>
        </w:rPr>
        <w:t xml:space="preserve"> resource management, Exploration services, Science services, National security.</w:t>
      </w:r>
    </w:p>
    <w:p w14:paraId="5AEF82FF" w14:textId="77777777" w:rsidR="003C78B9" w:rsidRPr="00061B52" w:rsidRDefault="003C78B9" w:rsidP="003C78B9">
      <w:pPr>
        <w:jc w:val="both"/>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Facilitators</w:t>
      </w:r>
    </w:p>
    <w:p w14:paraId="5AEF8300" w14:textId="77777777" w:rsidR="003C78B9" w:rsidRPr="00AB5F8D" w:rsidRDefault="003C78B9" w:rsidP="003C78B9">
      <w:pPr>
        <w:jc w:val="both"/>
        <w:rPr>
          <w:rFonts w:cstheme="minorHAnsi"/>
        </w:rPr>
      </w:pPr>
      <w:r w:rsidRPr="00AB5F8D">
        <w:rPr>
          <w:rFonts w:cstheme="minorHAnsi"/>
        </w:rPr>
        <w:t xml:space="preserve">Facilitators enable progress towards reaching the targeted capabilities. They provide the supporting conditions to contribute to addressing challenges identified by the Australian space sector and streamline the path to achieving the roadmap visions. Together, the implementation of these facilitators will foster environments conducive to impactful research and development (R&amp;D), and to a dynamic and robust commercially-focused ecosystem favourable to new business ventures. </w:t>
      </w:r>
    </w:p>
    <w:p w14:paraId="5AEF8301" w14:textId="09107B8E" w:rsidR="003C78B9" w:rsidRPr="00AB5F8D" w:rsidRDefault="003C78B9" w:rsidP="003C78B9">
      <w:pPr>
        <w:rPr>
          <w:rFonts w:cstheme="minorHAnsi"/>
          <w:color w:val="000000" w:themeColor="text1"/>
        </w:rPr>
      </w:pPr>
      <w:r w:rsidRPr="00A94172">
        <w:rPr>
          <w:rFonts w:cstheme="minorHAnsi"/>
          <w:color w:val="000000" w:themeColor="text1"/>
          <w:u w:val="single"/>
        </w:rPr>
        <w:t>Facilitators boxes</w:t>
      </w:r>
      <w:r w:rsidRPr="00A94172">
        <w:rPr>
          <w:rFonts w:cstheme="minorHAnsi"/>
          <w:color w:val="000000" w:themeColor="text1"/>
        </w:rPr>
        <w:t>: Investment and poli</w:t>
      </w:r>
      <w:r w:rsidR="00316417">
        <w:rPr>
          <w:rFonts w:cstheme="minorHAnsi"/>
          <w:color w:val="000000" w:themeColor="text1"/>
        </w:rPr>
        <w:t>cy, governance and coordination, Industry resilience, workforce and</w:t>
      </w:r>
      <w:r w:rsidRPr="00A94172">
        <w:rPr>
          <w:rFonts w:cstheme="minorHAnsi"/>
          <w:color w:val="000000" w:themeColor="text1"/>
        </w:rPr>
        <w:t xml:space="preserve"> skills, Regulation </w:t>
      </w:r>
      <w:r w:rsidR="00316417">
        <w:rPr>
          <w:rFonts w:cstheme="minorHAnsi"/>
          <w:color w:val="000000" w:themeColor="text1"/>
        </w:rPr>
        <w:t xml:space="preserve">and standards, Social licence and </w:t>
      </w:r>
      <w:r w:rsidRPr="00A94172">
        <w:rPr>
          <w:rFonts w:cstheme="minorHAnsi"/>
          <w:color w:val="000000" w:themeColor="text1"/>
        </w:rPr>
        <w:t>sustainability.</w:t>
      </w:r>
      <w:r w:rsidRPr="00AB5F8D" w:rsidDel="00E6333E">
        <w:rPr>
          <w:rFonts w:cstheme="minorHAnsi"/>
          <w:color w:val="000000" w:themeColor="text1"/>
        </w:rPr>
        <w:t xml:space="preserve"> </w:t>
      </w:r>
    </w:p>
    <w:p w14:paraId="5AEF8302" w14:textId="77777777" w:rsidR="003F767A" w:rsidRDefault="003F767A" w:rsidP="003F767A">
      <w:pPr>
        <w:rPr>
          <w:rFonts w:asciiTheme="majorHAnsi" w:eastAsiaTheme="majorEastAsia" w:hAnsiTheme="majorHAnsi" w:cstheme="majorBidi"/>
          <w:b/>
          <w:bCs/>
          <w:color w:val="004976" w:themeColor="background2"/>
          <w:sz w:val="32"/>
          <w:szCs w:val="26"/>
        </w:rPr>
      </w:pPr>
    </w:p>
    <w:p w14:paraId="5AEF8303"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4"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5"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6"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7"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8"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9"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A"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B"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C"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D"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E"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0F"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10"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11" w14:textId="77777777" w:rsidR="004716A1" w:rsidRDefault="004716A1" w:rsidP="003F767A">
      <w:pPr>
        <w:rPr>
          <w:rFonts w:asciiTheme="majorHAnsi" w:eastAsiaTheme="majorEastAsia" w:hAnsiTheme="majorHAnsi" w:cstheme="majorBidi"/>
          <w:b/>
          <w:bCs/>
          <w:color w:val="004976" w:themeColor="background2"/>
          <w:sz w:val="32"/>
          <w:szCs w:val="26"/>
        </w:rPr>
      </w:pPr>
    </w:p>
    <w:p w14:paraId="5AEF8312" w14:textId="77777777" w:rsidR="00277933" w:rsidRDefault="00277933" w:rsidP="003F767A">
      <w:pPr>
        <w:rPr>
          <w:rFonts w:asciiTheme="majorHAnsi" w:eastAsiaTheme="majorEastAsia" w:hAnsiTheme="majorHAnsi" w:cstheme="majorBidi"/>
          <w:b/>
          <w:bCs/>
          <w:color w:val="004976" w:themeColor="background2"/>
          <w:sz w:val="32"/>
          <w:szCs w:val="26"/>
        </w:rPr>
      </w:pPr>
    </w:p>
    <w:p w14:paraId="5AEF8313" w14:textId="77777777" w:rsidR="00277933" w:rsidRDefault="00277933" w:rsidP="003F767A">
      <w:pPr>
        <w:rPr>
          <w:rFonts w:asciiTheme="majorHAnsi" w:eastAsiaTheme="majorEastAsia" w:hAnsiTheme="majorHAnsi" w:cstheme="majorBidi"/>
          <w:b/>
          <w:bCs/>
          <w:color w:val="004976" w:themeColor="background2"/>
          <w:sz w:val="32"/>
          <w:szCs w:val="26"/>
        </w:rPr>
      </w:pPr>
    </w:p>
    <w:p w14:paraId="5AEF8314" w14:textId="77777777" w:rsidR="00061B52" w:rsidRPr="00061B52" w:rsidRDefault="00061B52" w:rsidP="00061B52">
      <w:pPr>
        <w:rPr>
          <w:rFonts w:asciiTheme="majorHAnsi" w:eastAsiaTheme="majorEastAsia" w:hAnsiTheme="majorHAnsi" w:cstheme="majorBidi"/>
          <w:b/>
          <w:bCs/>
          <w:color w:val="004976" w:themeColor="background2"/>
          <w:sz w:val="32"/>
          <w:szCs w:val="26"/>
        </w:rPr>
      </w:pPr>
      <w:r w:rsidRPr="00061B52">
        <w:rPr>
          <w:rFonts w:asciiTheme="majorHAnsi" w:eastAsiaTheme="majorEastAsia" w:hAnsiTheme="majorHAnsi" w:cstheme="majorBidi"/>
          <w:b/>
          <w:bCs/>
          <w:color w:val="004976" w:themeColor="background2"/>
          <w:sz w:val="32"/>
          <w:szCs w:val="26"/>
        </w:rPr>
        <w:t xml:space="preserve">The value of EO to Australians </w:t>
      </w:r>
    </w:p>
    <w:p w14:paraId="5AEF8315" w14:textId="77777777" w:rsidR="00061B52" w:rsidRPr="00AB5F8D" w:rsidRDefault="00061B52" w:rsidP="00061B52">
      <w:pPr>
        <w:jc w:val="both"/>
        <w:rPr>
          <w:rFonts w:cstheme="minorHAnsi"/>
        </w:rPr>
      </w:pPr>
      <w:r w:rsidRPr="00AB5F8D">
        <w:rPr>
          <w:rFonts w:cstheme="minorHAnsi"/>
        </w:rPr>
        <w:t xml:space="preserve">The global </w:t>
      </w:r>
      <w:r>
        <w:rPr>
          <w:rFonts w:cstheme="minorHAnsi"/>
        </w:rPr>
        <w:t xml:space="preserve">EO </w:t>
      </w:r>
      <w:r w:rsidRPr="00AB5F8D">
        <w:rPr>
          <w:rFonts w:cstheme="minorHAnsi"/>
        </w:rPr>
        <w:t>market</w:t>
      </w:r>
      <w:r w:rsidRPr="00AB5F8D">
        <w:rPr>
          <w:rStyle w:val="FootnoteReference"/>
          <w:rFonts w:cstheme="minorHAnsi"/>
        </w:rPr>
        <w:footnoteReference w:id="3"/>
      </w:r>
      <w:r w:rsidRPr="00AB5F8D">
        <w:rPr>
          <w:rFonts w:cstheme="minorHAnsi"/>
        </w:rPr>
        <w:t xml:space="preserve"> is estimated to be worth USD2.7 </w:t>
      </w:r>
      <w:r>
        <w:rPr>
          <w:rFonts w:cstheme="minorHAnsi"/>
        </w:rPr>
        <w:t>t</w:t>
      </w:r>
      <w:r w:rsidRPr="00AB5F8D">
        <w:rPr>
          <w:rFonts w:cstheme="minorHAnsi"/>
        </w:rPr>
        <w:t>rillion</w:t>
      </w:r>
      <w:r w:rsidRPr="00AB5F8D">
        <w:rPr>
          <w:rStyle w:val="FootnoteReference"/>
          <w:rFonts w:cstheme="minorHAnsi"/>
        </w:rPr>
        <w:footnoteReference w:id="4"/>
      </w:r>
      <w:r w:rsidRPr="00AB5F8D">
        <w:rPr>
          <w:rFonts w:cstheme="minorHAnsi"/>
        </w:rPr>
        <w:t>, with half of that in the APEC economies alone</w:t>
      </w:r>
      <w:r w:rsidRPr="00AB5F8D">
        <w:rPr>
          <w:rStyle w:val="FootnoteReference"/>
          <w:rFonts w:cstheme="minorHAnsi"/>
        </w:rPr>
        <w:footnoteReference w:id="5"/>
      </w:r>
      <w:r w:rsidRPr="00AB5F8D">
        <w:rPr>
          <w:rFonts w:cstheme="minorHAnsi"/>
        </w:rPr>
        <w:t>. However, the true impact of EO resides in the insights and understanding</w:t>
      </w:r>
      <w:r>
        <w:rPr>
          <w:rFonts w:cstheme="minorHAnsi"/>
        </w:rPr>
        <w:t xml:space="preserve"> we gain </w:t>
      </w:r>
      <w:r w:rsidRPr="00AB5F8D">
        <w:rPr>
          <w:rFonts w:cstheme="minorHAnsi"/>
        </w:rPr>
        <w:t xml:space="preserve">of our </w:t>
      </w:r>
      <w:r w:rsidRPr="00AB5F8D">
        <w:rPr>
          <w:rFonts w:eastAsia="Calibri" w:cstheme="minorHAnsi"/>
        </w:rPr>
        <w:t>planet, its environments and human activities</w:t>
      </w:r>
      <w:r w:rsidRPr="00AB5F8D">
        <w:rPr>
          <w:rFonts w:cstheme="minorHAnsi"/>
        </w:rPr>
        <w:t xml:space="preserve">. </w:t>
      </w:r>
    </w:p>
    <w:p w14:paraId="5AEF8316" w14:textId="77777777" w:rsidR="00061B52" w:rsidRDefault="00061B52" w:rsidP="00061B52">
      <w:pPr>
        <w:jc w:val="both"/>
        <w:rPr>
          <w:rFonts w:cstheme="minorHAnsi"/>
        </w:rPr>
      </w:pPr>
      <w:r w:rsidRPr="00AB5F8D">
        <w:rPr>
          <w:rFonts w:cstheme="minorHAnsi"/>
        </w:rPr>
        <w:t>Australia has one of the largest Exclusive Economic Zones</w:t>
      </w:r>
      <w:r>
        <w:rPr>
          <w:rStyle w:val="FootnoteReference"/>
          <w:rFonts w:cstheme="minorHAnsi"/>
        </w:rPr>
        <w:footnoteReference w:id="6"/>
      </w:r>
      <w:r w:rsidRPr="00AB5F8D">
        <w:rPr>
          <w:rFonts w:cstheme="minorHAnsi"/>
        </w:rPr>
        <w:t xml:space="preserve"> in the world with 10.2 million square kilometres of ocean</w:t>
      </w:r>
      <w:r>
        <w:rPr>
          <w:rFonts w:cstheme="minorHAnsi"/>
        </w:rPr>
        <w:t>,</w:t>
      </w:r>
      <w:r w:rsidRPr="00AB5F8D">
        <w:rPr>
          <w:rFonts w:cstheme="minorHAnsi"/>
        </w:rPr>
        <w:t xml:space="preserve"> including around the Australian Antarctic Territory. In addition to 7.7 million square kilometres of land, </w:t>
      </w:r>
      <w:r>
        <w:rPr>
          <w:rFonts w:cstheme="minorHAnsi"/>
        </w:rPr>
        <w:t>Australia’s</w:t>
      </w:r>
      <w:r w:rsidRPr="00AB5F8D">
        <w:rPr>
          <w:rFonts w:cstheme="minorHAnsi"/>
        </w:rPr>
        <w:t xml:space="preserve"> vast territory has diverse ecosystems, climates, landforms, water bodies and maritime environments and these shape our lifestyle and our economy. </w:t>
      </w:r>
    </w:p>
    <w:p w14:paraId="5AEF8317" w14:textId="77777777" w:rsidR="00061B52" w:rsidRPr="00AB5F8D" w:rsidRDefault="00061B52" w:rsidP="00061B52">
      <w:pPr>
        <w:jc w:val="both"/>
        <w:rPr>
          <w:rFonts w:cstheme="minorHAnsi"/>
        </w:rPr>
      </w:pPr>
      <w:r w:rsidRPr="00AB5F8D">
        <w:rPr>
          <w:rFonts w:cstheme="minorHAnsi"/>
        </w:rPr>
        <w:t xml:space="preserve">The processes of managing, using and responding to the natural environment, designing and building infrastructure and understanding the impacts of our population are critically reliant upon EO, particularly from space. </w:t>
      </w:r>
    </w:p>
    <w:p w14:paraId="5AEF8318" w14:textId="77777777" w:rsidR="00061B52" w:rsidRDefault="00061B52" w:rsidP="00061B52">
      <w:pPr>
        <w:jc w:val="both"/>
        <w:rPr>
          <w:rFonts w:cstheme="minorHAnsi"/>
        </w:rPr>
      </w:pPr>
      <w:r w:rsidRPr="00A535BE">
        <w:rPr>
          <w:rFonts w:cstheme="minorHAnsi"/>
        </w:rPr>
        <w:t xml:space="preserve">EO data delivers decision-critical information to government, industry, scientific and education institutions, and individuals. It can provide critical information to frontline responders </w:t>
      </w:r>
      <w:r>
        <w:rPr>
          <w:rFonts w:cstheme="minorHAnsi"/>
        </w:rPr>
        <w:t>on</w:t>
      </w:r>
      <w:r w:rsidRPr="00A535BE">
        <w:rPr>
          <w:rFonts w:cstheme="minorHAnsi"/>
        </w:rPr>
        <w:t xml:space="preserve"> devastating fires</w:t>
      </w:r>
      <w:r>
        <w:rPr>
          <w:rFonts w:cstheme="minorHAnsi"/>
        </w:rPr>
        <w:t xml:space="preserve"> by providing imagery of where fire is burning and information on where it is progressing</w:t>
      </w:r>
      <w:r w:rsidRPr="00A535BE">
        <w:rPr>
          <w:rFonts w:cstheme="minorHAnsi"/>
        </w:rPr>
        <w:t xml:space="preserve">, help farmers improve agricultural </w:t>
      </w:r>
      <w:r>
        <w:rPr>
          <w:rFonts w:cstheme="minorHAnsi"/>
        </w:rPr>
        <w:t>productivity by providing insights to where water resides</w:t>
      </w:r>
      <w:r w:rsidRPr="00A535BE">
        <w:rPr>
          <w:rFonts w:cstheme="minorHAnsi"/>
        </w:rPr>
        <w:t xml:space="preserve">, and provide accurate and reliable data for weather predictions and long-term </w:t>
      </w:r>
      <w:r>
        <w:rPr>
          <w:rFonts w:cstheme="minorHAnsi"/>
        </w:rPr>
        <w:t xml:space="preserve">climate </w:t>
      </w:r>
      <w:r w:rsidRPr="00A535BE">
        <w:rPr>
          <w:rFonts w:cstheme="minorHAnsi"/>
        </w:rPr>
        <w:t>forecasting.</w:t>
      </w:r>
    </w:p>
    <w:p w14:paraId="5AEF8319" w14:textId="77777777" w:rsidR="00061B52" w:rsidRPr="00AB5F8D" w:rsidRDefault="00061B52" w:rsidP="00061B52">
      <w:pPr>
        <w:jc w:val="both"/>
        <w:rPr>
          <w:rFonts w:cstheme="minorHAnsi"/>
        </w:rPr>
      </w:pPr>
      <w:r w:rsidRPr="00AB5F8D">
        <w:rPr>
          <w:rFonts w:cstheme="minorHAnsi"/>
        </w:rPr>
        <w:t>The assured supply of quality EO data provides the basis for a small but growing part of the Australian economy employing thousands of individuals: EO data analysis and service</w:t>
      </w:r>
      <w:r>
        <w:rPr>
          <w:rFonts w:cstheme="minorHAnsi"/>
        </w:rPr>
        <w:t>s</w:t>
      </w:r>
      <w:r w:rsidRPr="00AB5F8D">
        <w:rPr>
          <w:rFonts w:cstheme="minorHAnsi"/>
        </w:rPr>
        <w:t xml:space="preserve"> </w:t>
      </w:r>
      <w:r>
        <w:rPr>
          <w:rFonts w:cstheme="minorHAnsi"/>
        </w:rPr>
        <w:t xml:space="preserve">that support </w:t>
      </w:r>
      <w:r w:rsidRPr="00AB5F8D">
        <w:rPr>
          <w:rFonts w:cstheme="minorHAnsi"/>
        </w:rPr>
        <w:t xml:space="preserve">industry and government. </w:t>
      </w:r>
    </w:p>
    <w:p w14:paraId="5AEF831A" w14:textId="77777777" w:rsidR="00061B52" w:rsidRPr="004302F7" w:rsidRDefault="00061B52" w:rsidP="00061B52">
      <w:pPr>
        <w:jc w:val="both"/>
        <w:rPr>
          <w:rFonts w:cstheme="minorHAnsi"/>
        </w:rPr>
      </w:pPr>
      <w:r w:rsidRPr="004302F7">
        <w:rPr>
          <w:rFonts w:cstheme="minorHAnsi"/>
        </w:rPr>
        <w:t xml:space="preserve">In providing this information, </w:t>
      </w:r>
      <w:r w:rsidRPr="004302F7">
        <w:t>the Australian EO from space sector directly contributed $283 million in value to the Australian economy and employed 1,570 Full Time Equivalents (FTEs) in 2020. The wider economic benefits attributable to EO data were estimated to be in the order of $2.5 billion in 2020.</w:t>
      </w:r>
      <w:r w:rsidRPr="004302F7">
        <w:rPr>
          <w:rStyle w:val="FootnoteReference"/>
        </w:rPr>
        <w:footnoteReference w:id="7"/>
      </w:r>
      <w:r w:rsidRPr="004302F7">
        <w:t xml:space="preserve"> </w:t>
      </w:r>
    </w:p>
    <w:p w14:paraId="5AEF831B" w14:textId="77777777" w:rsidR="00061B52" w:rsidRDefault="00061B52" w:rsidP="00061B52">
      <w:pPr>
        <w:jc w:val="both"/>
        <w:rPr>
          <w:color w:val="000000"/>
        </w:rPr>
      </w:pPr>
      <w:r w:rsidRPr="00B177ED">
        <w:t>EO from space also meets national security,</w:t>
      </w:r>
      <w:r>
        <w:t xml:space="preserve"> d</w:t>
      </w:r>
      <w:r w:rsidRPr="00AB5F8D">
        <w:t xml:space="preserve">efence </w:t>
      </w:r>
      <w:r>
        <w:t xml:space="preserve">and meteorological </w:t>
      </w:r>
      <w:r w:rsidRPr="00AB5F8D">
        <w:t>needs. Australia has the world’s largest maritime search and rescue region and Security Forces Area of Authority, covering over one-tenth of the Earth’s surface. Australia’s economy is critically dependent on global trade, with 99 per cent of all exports reliant on maritime transport, making safety, security and environmental protection of Australia’s maritime domain a national security and economic imperative.</w:t>
      </w:r>
      <w:r w:rsidRPr="00AB5F8D">
        <w:rPr>
          <w:rStyle w:val="FootnoteReference"/>
        </w:rPr>
        <w:footnoteReference w:id="8"/>
      </w:r>
      <w:r w:rsidRPr="00AB5F8D">
        <w:t xml:space="preserve"> Defence needs </w:t>
      </w:r>
      <w:r w:rsidRPr="00AB5F8D">
        <w:rPr>
          <w:color w:val="000000"/>
        </w:rPr>
        <w:t>geospatia</w:t>
      </w:r>
      <w:r>
        <w:rPr>
          <w:color w:val="000000"/>
        </w:rPr>
        <w:t xml:space="preserve">l </w:t>
      </w:r>
      <w:r w:rsidRPr="00AB5F8D">
        <w:rPr>
          <w:color w:val="000000"/>
        </w:rPr>
        <w:t xml:space="preserve">information and intelligence capabilities to support strategic intelligence requirements </w:t>
      </w:r>
      <w:r w:rsidRPr="00AB5F8D">
        <w:t xml:space="preserve">throughout </w:t>
      </w:r>
      <w:r w:rsidRPr="00AB5F8D">
        <w:rPr>
          <w:color w:val="000000"/>
        </w:rPr>
        <w:t>the Indo-Pacific region.</w:t>
      </w:r>
      <w:r w:rsidRPr="00AB5F8D">
        <w:rPr>
          <w:rStyle w:val="FootnoteReference"/>
          <w:color w:val="000000"/>
        </w:rPr>
        <w:footnoteReference w:id="9"/>
      </w:r>
      <w:r>
        <w:rPr>
          <w:color w:val="000000"/>
        </w:rPr>
        <w:t xml:space="preserve"> The Bureau of Meteorology (BOM) needs assured access to EO data </w:t>
      </w:r>
      <w:r w:rsidRPr="0008374F">
        <w:rPr>
          <w:color w:val="000000"/>
        </w:rPr>
        <w:t>for real time weather situational awareness, and to support</w:t>
      </w:r>
      <w:r>
        <w:rPr>
          <w:color w:val="000000"/>
        </w:rPr>
        <w:t xml:space="preserve"> the Numerical Weather Prediction (NWP) modelling capability that underpins all Australian weather forecasts and climate modelling, critical to disaster mitigation such as during bush fires, floods and volcanic activity in the region. </w:t>
      </w:r>
    </w:p>
    <w:p w14:paraId="5AEF831C" w14:textId="77777777" w:rsidR="00061B52" w:rsidRDefault="00061B52" w:rsidP="00061B52">
      <w:pPr>
        <w:jc w:val="both"/>
        <w:rPr>
          <w:color w:val="000000"/>
        </w:rPr>
      </w:pPr>
      <w:r w:rsidRPr="00F22375">
        <w:rPr>
          <w:color w:val="000000"/>
        </w:rPr>
        <w:t>EO data fosters a vibrant research community</w:t>
      </w:r>
      <w:r>
        <w:rPr>
          <w:color w:val="000000"/>
        </w:rPr>
        <w:t xml:space="preserve"> </w:t>
      </w:r>
      <w:r w:rsidRPr="00371E73">
        <w:rPr>
          <w:color w:val="000000"/>
        </w:rPr>
        <w:t>by providing data that supports for example, environmental, maritime and built environment research. It also supports a growing industry that develops applications for end-users, such as crop monitoring and beach management, creating jobs and incr</w:t>
      </w:r>
      <w:r>
        <w:rPr>
          <w:color w:val="000000"/>
        </w:rPr>
        <w:t>easing Australian prosperity.</w:t>
      </w:r>
      <w:r w:rsidRPr="00F22375">
        <w:rPr>
          <w:color w:val="000000"/>
        </w:rPr>
        <w:t xml:space="preserve"> </w:t>
      </w:r>
    </w:p>
    <w:p w14:paraId="5AEF831D" w14:textId="77777777" w:rsidR="00061B52" w:rsidRPr="00A67F7C" w:rsidRDefault="00061B52" w:rsidP="00061B52">
      <w:pPr>
        <w:jc w:val="both"/>
        <w:rPr>
          <w:rFonts w:cstheme="minorHAnsi"/>
        </w:rPr>
      </w:pPr>
      <w:r>
        <w:rPr>
          <w:rFonts w:cstheme="minorHAnsi"/>
        </w:rPr>
        <w:lastRenderedPageBreak/>
        <w:t>EO</w:t>
      </w:r>
      <w:r w:rsidRPr="00A67F7C">
        <w:rPr>
          <w:rFonts w:cstheme="minorHAnsi"/>
        </w:rPr>
        <w:t xml:space="preserve"> data is essential for</w:t>
      </w:r>
      <w:r w:rsidR="00E5731B">
        <w:rPr>
          <w:rFonts w:cstheme="minorHAnsi"/>
        </w:rPr>
        <w:t>:</w:t>
      </w:r>
    </w:p>
    <w:p w14:paraId="5AEF831E" w14:textId="77777777" w:rsidR="00061B52" w:rsidRPr="00061B52" w:rsidRDefault="00061B52" w:rsidP="00061B52">
      <w:pPr>
        <w:pStyle w:val="ListBullet"/>
      </w:pPr>
      <w:r w:rsidRPr="00061B52">
        <w:t>The delivery of critical services such as weather forecasting, disaster and emergency response,</w:t>
      </w:r>
    </w:p>
    <w:p w14:paraId="5AEF831F" w14:textId="77777777" w:rsidR="00061B52" w:rsidRPr="00061B52" w:rsidRDefault="00061B52" w:rsidP="00061B52">
      <w:pPr>
        <w:pStyle w:val="ListBullet"/>
      </w:pPr>
      <w:r w:rsidRPr="00061B52">
        <w:t>Enhancing economic productivity in key industries including agriculture, transport and insurance, measuring and monitoring sustainable development</w:t>
      </w:r>
      <w:r w:rsidRPr="00061B52" w:rsidDel="00505C43">
        <w:t xml:space="preserve"> </w:t>
      </w:r>
      <w:r w:rsidRPr="00061B52">
        <w:t xml:space="preserve">within our environment, </w:t>
      </w:r>
    </w:p>
    <w:p w14:paraId="5AEF8320" w14:textId="77777777" w:rsidR="00061B52" w:rsidRPr="00061B52" w:rsidRDefault="00061B52" w:rsidP="00061B52">
      <w:pPr>
        <w:pStyle w:val="ListBullet"/>
      </w:pPr>
      <w:r w:rsidRPr="00061B52">
        <w:t xml:space="preserve">Meeting maritime safety, national security and Defence data requirements, and </w:t>
      </w:r>
    </w:p>
    <w:p w14:paraId="5AEF8321" w14:textId="77777777" w:rsidR="00061B52" w:rsidRPr="00061B52" w:rsidRDefault="00061B52" w:rsidP="00061B52">
      <w:pPr>
        <w:pStyle w:val="ListBullet"/>
      </w:pPr>
      <w:r w:rsidRPr="00061B52">
        <w:t>Supporting the nation to deliver on its international commitments such as 2030 Agenda for Sustainable Development</w:t>
      </w:r>
      <w:r w:rsidRPr="00A94172">
        <w:rPr>
          <w:vertAlign w:val="superscript"/>
        </w:rPr>
        <w:footnoteReference w:id="10"/>
      </w:r>
      <w:r w:rsidRPr="00A94172">
        <w:t>; Paris Climate Agreement</w:t>
      </w:r>
      <w:r w:rsidRPr="00A94172">
        <w:rPr>
          <w:vertAlign w:val="superscript"/>
        </w:rPr>
        <w:footnoteReference w:id="11"/>
      </w:r>
      <w:r w:rsidRPr="00A94172">
        <w:rPr>
          <w:vertAlign w:val="superscript"/>
        </w:rPr>
        <w:t xml:space="preserve"> </w:t>
      </w:r>
      <w:r w:rsidRPr="00A94172">
        <w:t>and Sendai Framework for Disaster Reduction</w:t>
      </w:r>
      <w:r w:rsidRPr="00A94172">
        <w:rPr>
          <w:vertAlign w:val="superscript"/>
        </w:rPr>
        <w:footnoteReference w:id="12"/>
      </w:r>
      <w:r w:rsidRPr="00A94172">
        <w:t>.</w:t>
      </w:r>
      <w:r w:rsidRPr="00061B52">
        <w:t xml:space="preserve"> </w:t>
      </w:r>
    </w:p>
    <w:p w14:paraId="5AEF8322" w14:textId="77777777" w:rsidR="00061B52" w:rsidRDefault="00061B52" w:rsidP="00061B52">
      <w:pPr>
        <w:rPr>
          <w:rFonts w:cstheme="minorHAnsi"/>
          <w:b/>
        </w:rPr>
      </w:pPr>
    </w:p>
    <w:p w14:paraId="5AEF8323" w14:textId="77777777" w:rsidR="00061B52" w:rsidRPr="00061B52" w:rsidRDefault="00B177ED" w:rsidP="00061B52">
      <w:pPr>
        <w:rPr>
          <w:rFonts w:asciiTheme="majorHAnsi" w:eastAsiaTheme="majorEastAsia" w:hAnsiTheme="majorHAnsi" w:cstheme="majorBidi"/>
          <w:b/>
          <w:bCs/>
          <w:color w:val="004976" w:themeColor="background2"/>
          <w:sz w:val="32"/>
          <w:szCs w:val="26"/>
        </w:rPr>
      </w:pPr>
      <w:r w:rsidRPr="00A94172">
        <w:rPr>
          <w:rFonts w:asciiTheme="majorHAnsi" w:eastAsiaTheme="majorEastAsia" w:hAnsiTheme="majorHAnsi" w:cstheme="majorBidi"/>
          <w:b/>
          <w:bCs/>
          <w:color w:val="004976" w:themeColor="background2"/>
          <w:sz w:val="32"/>
          <w:szCs w:val="26"/>
        </w:rPr>
        <w:t>EO</w:t>
      </w:r>
      <w:r w:rsidR="00061B52" w:rsidRPr="00061B52">
        <w:rPr>
          <w:rFonts w:asciiTheme="majorHAnsi" w:eastAsiaTheme="majorEastAsia" w:hAnsiTheme="majorHAnsi" w:cstheme="majorBidi"/>
          <w:b/>
          <w:bCs/>
          <w:color w:val="004976" w:themeColor="background2"/>
          <w:sz w:val="32"/>
          <w:szCs w:val="26"/>
        </w:rPr>
        <w:t xml:space="preserve"> from space enables:</w:t>
      </w:r>
    </w:p>
    <w:p w14:paraId="5AEF8324" w14:textId="77777777" w:rsidR="00061B52" w:rsidRPr="00061B52" w:rsidRDefault="00061B52" w:rsidP="006B33DE">
      <w:pPr>
        <w:pStyle w:val="ListBullet"/>
      </w:pPr>
      <w:r w:rsidRPr="00061B52">
        <w:rPr>
          <w:b/>
        </w:rPr>
        <w:t>Socioeconomic game changers</w:t>
      </w:r>
      <w:r>
        <w:rPr>
          <w:b/>
        </w:rPr>
        <w:t xml:space="preserve">. </w:t>
      </w:r>
      <w:r w:rsidRPr="00126AF8">
        <w:t xml:space="preserve">Increased availability of trusted and targeted EO data </w:t>
      </w:r>
      <w:r>
        <w:t>catalyses</w:t>
      </w:r>
      <w:r w:rsidRPr="00126AF8">
        <w:t xml:space="preserve"> the </w:t>
      </w:r>
      <w:r w:rsidRPr="00221B13">
        <w:t xml:space="preserve">development of </w:t>
      </w:r>
      <w:r>
        <w:t xml:space="preserve">end-user </w:t>
      </w:r>
      <w:r w:rsidRPr="00221B13">
        <w:t xml:space="preserve">applications </w:t>
      </w:r>
      <w:r>
        <w:t>for effective decision making for example, understanding the availability and quality of water</w:t>
      </w:r>
      <w:r w:rsidRPr="00126AF8">
        <w:t xml:space="preserve">. Improving data for effective decision making lifts social wellbeing and provides economic benefits to all Australians. </w:t>
      </w:r>
    </w:p>
    <w:p w14:paraId="5AEF8325" w14:textId="77777777" w:rsidR="00061B52" w:rsidRPr="00061B52" w:rsidRDefault="00061B52" w:rsidP="00061B52">
      <w:pPr>
        <w:pStyle w:val="ListBullet"/>
        <w:rPr>
          <w:rFonts w:cstheme="minorHAnsi"/>
        </w:rPr>
      </w:pPr>
      <w:r w:rsidRPr="00061B52">
        <w:rPr>
          <w:b/>
        </w:rPr>
        <w:t xml:space="preserve">Future workforce. </w:t>
      </w:r>
      <w:r w:rsidRPr="00061B52">
        <w:rPr>
          <w:rFonts w:cstheme="minorHAnsi"/>
        </w:rPr>
        <w:t xml:space="preserve">A high-tech STEM workforce will emerge based on new jobs in high growth areas across the entire </w:t>
      </w:r>
      <w:r w:rsidR="00B177ED" w:rsidRPr="00A94172">
        <w:rPr>
          <w:rFonts w:cstheme="minorHAnsi"/>
        </w:rPr>
        <w:t>EO data</w:t>
      </w:r>
      <w:r w:rsidRPr="00061B52">
        <w:rPr>
          <w:rFonts w:cstheme="minorHAnsi"/>
        </w:rPr>
        <w:t xml:space="preserve"> chain: space systems engineering, avionics, assembly integration and test (AIT), software, technical roles in ground based systems and maintenance in rural areas, application development, data analytics, EO science and research, artificial intelligence (AI) and machine learning (ML) and wider EO-centric business opportunities.</w:t>
      </w:r>
    </w:p>
    <w:p w14:paraId="5AEF8326" w14:textId="77777777" w:rsidR="00061B52" w:rsidRPr="00061B52" w:rsidRDefault="00061B52" w:rsidP="00061B52">
      <w:pPr>
        <w:pStyle w:val="ListBullet"/>
      </w:pPr>
      <w:r w:rsidRPr="00061B52">
        <w:rPr>
          <w:b/>
        </w:rPr>
        <w:t>Increased security and resilience</w:t>
      </w:r>
      <w:r>
        <w:t>.</w:t>
      </w:r>
      <w:r w:rsidRPr="00061B52">
        <w:t xml:space="preserve"> </w:t>
      </w:r>
      <w:r w:rsidRPr="00061B52">
        <w:rPr>
          <w:rFonts w:cstheme="minorHAnsi"/>
        </w:rPr>
        <w:t xml:space="preserve">Australia is safer with EO-supported maritime surveillance that allow us to map marine pollution, identify illegal exploitation of natural resources and manage maritime traffic. Our resilience to natural disasters is enhanced when EO is used to rapidly understand the location, size and severity of disasters; it also better equips us to plan and oversee response and reconstruction. </w:t>
      </w:r>
    </w:p>
    <w:p w14:paraId="5AEF8327" w14:textId="77777777" w:rsidR="00061B52" w:rsidRPr="00061B52" w:rsidRDefault="00061B52" w:rsidP="00061B52">
      <w:pPr>
        <w:pStyle w:val="ListBullet"/>
        <w:rPr>
          <w:b/>
        </w:rPr>
      </w:pPr>
      <w:r w:rsidRPr="00061B52">
        <w:rPr>
          <w:b/>
        </w:rPr>
        <w:t>Increased productivity.</w:t>
      </w:r>
      <w:r>
        <w:rPr>
          <w:b/>
        </w:rPr>
        <w:t xml:space="preserve"> </w:t>
      </w:r>
      <w:r w:rsidRPr="00061B52">
        <w:rPr>
          <w:rFonts w:cstheme="minorHAnsi"/>
        </w:rPr>
        <w:t>Targeted insights from EO data leads to better management of Australia’s resources including agriculture, water, minerals and land, through improved decision times and better utilisation of time and resources.</w:t>
      </w:r>
    </w:p>
    <w:p w14:paraId="5AEF8328" w14:textId="77777777" w:rsidR="00061B52" w:rsidRPr="00061B52" w:rsidRDefault="00061B52" w:rsidP="00061B52">
      <w:pPr>
        <w:pStyle w:val="ListBullet"/>
      </w:pPr>
      <w:r w:rsidRPr="00061B52">
        <w:rPr>
          <w:b/>
        </w:rPr>
        <w:t>Downstream development.</w:t>
      </w:r>
      <w:r>
        <w:t xml:space="preserve"> </w:t>
      </w:r>
      <w:r w:rsidRPr="00061B52">
        <w:rPr>
          <w:rFonts w:cstheme="minorHAnsi"/>
        </w:rPr>
        <w:t xml:space="preserve">Innovation in the use and manipulation of data (the ‘downstream’) from space EO leads to an expansion of the applications for space derived data and services, leading to new businesses in data analytics and new ways to solve global challenges - increasing productivity and catalysing economic growth. </w:t>
      </w:r>
    </w:p>
    <w:p w14:paraId="5AEF8329" w14:textId="77777777" w:rsidR="00061B52" w:rsidRPr="004716A1" w:rsidRDefault="00061B52" w:rsidP="00061B52">
      <w:pPr>
        <w:pStyle w:val="ListBullet"/>
      </w:pPr>
      <w:r w:rsidRPr="00061B52">
        <w:rPr>
          <w:rFonts w:cstheme="minorHAnsi"/>
          <w:b/>
        </w:rPr>
        <w:t>Economic growth</w:t>
      </w:r>
      <w:r>
        <w:rPr>
          <w:rFonts w:cstheme="minorHAnsi"/>
          <w:b/>
        </w:rPr>
        <w:t xml:space="preserve">. </w:t>
      </w:r>
      <w:r w:rsidRPr="00061B52">
        <w:rPr>
          <w:rFonts w:cstheme="minorHAnsi"/>
        </w:rPr>
        <w:t xml:space="preserve">EO upstream manufacturing and the downstream spatial capabilities grow the wider economy through direct job creation, supply chain opportunities and flow-on benefits such as improved weather forecasting, agricultural productivity, resource management and disaster relief. </w:t>
      </w:r>
    </w:p>
    <w:p w14:paraId="5AEF832A" w14:textId="77777777" w:rsidR="004716A1" w:rsidRDefault="004716A1" w:rsidP="004716A1">
      <w:pPr>
        <w:pStyle w:val="ListBullet"/>
        <w:numPr>
          <w:ilvl w:val="0"/>
          <w:numId w:val="0"/>
        </w:numPr>
        <w:ind w:left="198" w:hanging="198"/>
      </w:pPr>
    </w:p>
    <w:p w14:paraId="5AEF832B" w14:textId="77777777" w:rsidR="004716A1" w:rsidRDefault="004716A1" w:rsidP="004716A1">
      <w:pPr>
        <w:pStyle w:val="ListBullet"/>
        <w:numPr>
          <w:ilvl w:val="0"/>
          <w:numId w:val="0"/>
        </w:numPr>
        <w:ind w:left="198" w:hanging="198"/>
      </w:pPr>
    </w:p>
    <w:p w14:paraId="5AEF832C" w14:textId="77777777" w:rsidR="004716A1" w:rsidRDefault="004716A1" w:rsidP="004716A1">
      <w:pPr>
        <w:pStyle w:val="ListBullet"/>
        <w:numPr>
          <w:ilvl w:val="0"/>
          <w:numId w:val="0"/>
        </w:numPr>
        <w:ind w:left="198" w:hanging="198"/>
      </w:pPr>
    </w:p>
    <w:p w14:paraId="5AEF832D" w14:textId="77777777" w:rsidR="004716A1" w:rsidRDefault="004716A1" w:rsidP="004716A1">
      <w:pPr>
        <w:pStyle w:val="ListBullet"/>
        <w:numPr>
          <w:ilvl w:val="0"/>
          <w:numId w:val="0"/>
        </w:numPr>
        <w:ind w:left="198" w:hanging="198"/>
      </w:pPr>
    </w:p>
    <w:p w14:paraId="5AEF832E" w14:textId="77777777" w:rsidR="004716A1" w:rsidRDefault="004716A1" w:rsidP="004716A1">
      <w:pPr>
        <w:pStyle w:val="ListBullet"/>
        <w:numPr>
          <w:ilvl w:val="0"/>
          <w:numId w:val="0"/>
        </w:numPr>
        <w:ind w:left="198" w:hanging="198"/>
      </w:pPr>
    </w:p>
    <w:p w14:paraId="5AEF832F" w14:textId="77777777" w:rsidR="004716A1" w:rsidRDefault="004716A1" w:rsidP="004716A1">
      <w:pPr>
        <w:pStyle w:val="ListBullet"/>
        <w:numPr>
          <w:ilvl w:val="0"/>
          <w:numId w:val="0"/>
        </w:numPr>
        <w:ind w:left="198" w:hanging="198"/>
      </w:pPr>
    </w:p>
    <w:p w14:paraId="5AEF8330" w14:textId="77777777" w:rsidR="004716A1" w:rsidRPr="00061B52" w:rsidRDefault="004716A1" w:rsidP="004716A1">
      <w:pPr>
        <w:pStyle w:val="ListBullet"/>
        <w:numPr>
          <w:ilvl w:val="0"/>
          <w:numId w:val="0"/>
        </w:numPr>
        <w:ind w:left="198" w:hanging="198"/>
      </w:pPr>
    </w:p>
    <w:p w14:paraId="5AEF8331" w14:textId="77777777" w:rsidR="00061B52" w:rsidRPr="00061B52" w:rsidRDefault="00B177ED" w:rsidP="00061B52">
      <w:pPr>
        <w:rPr>
          <w:rFonts w:asciiTheme="majorHAnsi" w:eastAsiaTheme="majorEastAsia" w:hAnsiTheme="majorHAnsi" w:cstheme="majorBidi"/>
          <w:b/>
          <w:bCs/>
          <w:color w:val="004976" w:themeColor="background2"/>
          <w:sz w:val="32"/>
          <w:szCs w:val="26"/>
        </w:rPr>
      </w:pPr>
      <w:r>
        <w:rPr>
          <w:rFonts w:asciiTheme="majorHAnsi" w:eastAsiaTheme="majorEastAsia" w:hAnsiTheme="majorHAnsi" w:cstheme="majorBidi"/>
          <w:b/>
          <w:bCs/>
          <w:color w:val="004976" w:themeColor="background2"/>
          <w:sz w:val="32"/>
          <w:szCs w:val="26"/>
        </w:rPr>
        <w:t>What is Earth O</w:t>
      </w:r>
      <w:r w:rsidR="00061B52" w:rsidRPr="00061B52">
        <w:rPr>
          <w:rFonts w:asciiTheme="majorHAnsi" w:eastAsiaTheme="majorEastAsia" w:hAnsiTheme="majorHAnsi" w:cstheme="majorBidi"/>
          <w:b/>
          <w:bCs/>
          <w:color w:val="004976" w:themeColor="background2"/>
          <w:sz w:val="32"/>
          <w:szCs w:val="26"/>
        </w:rPr>
        <w:t xml:space="preserve">bservation? </w:t>
      </w:r>
    </w:p>
    <w:p w14:paraId="5AEF8332" w14:textId="77777777" w:rsidR="00061B52" w:rsidRPr="009068EF" w:rsidRDefault="00061B52" w:rsidP="00061B52">
      <w:r w:rsidRPr="009068EF">
        <w:t>EO encompasses a broad suite of remote sensing activities that gather observations of the full electromagnetic spectrum and produce measurements and spatial data to monitor and examine our planet, its environments, human activities and infrastructure.</w:t>
      </w:r>
    </w:p>
    <w:p w14:paraId="5AEF8333" w14:textId="77777777" w:rsidR="00061B52" w:rsidRPr="009068EF" w:rsidRDefault="00061B52" w:rsidP="00061B52">
      <w:r w:rsidRPr="009068EF">
        <w:t>EO data is used for measuring and mapping:</w:t>
      </w:r>
    </w:p>
    <w:p w14:paraId="5AEF8334" w14:textId="77777777" w:rsidR="00061B52" w:rsidRPr="009068EF" w:rsidRDefault="00061B52" w:rsidP="00061B52">
      <w:r w:rsidRPr="009068EF">
        <w:t>i. Categories of features, such as land use and cover, mineral deposits, infrastructure, roof types, weeds</w:t>
      </w:r>
      <w:r>
        <w:t xml:space="preserve"> and</w:t>
      </w:r>
      <w:r w:rsidRPr="009068EF">
        <w:t xml:space="preserve"> road and ship traffic</w:t>
      </w:r>
      <w:r>
        <w:t>.</w:t>
      </w:r>
      <w:r w:rsidDel="00FE511A">
        <w:t xml:space="preserve"> </w:t>
      </w:r>
    </w:p>
    <w:p w14:paraId="5AEF8335" w14:textId="77777777" w:rsidR="00061B52" w:rsidRPr="009068EF" w:rsidRDefault="00061B52" w:rsidP="00061B52">
      <w:r w:rsidRPr="009068EF">
        <w:t xml:space="preserve">ii. Biological or physical properties, such as vegetation heights, fuel loads, crop yields, soil moisture, water depth, water quality, water run-off, building heights, cloud height and thickness, temperature, precipitation, sea surface winds, wave heights, currents, sea ice, snow cover, oil spills/seep, urban pollution and more. </w:t>
      </w:r>
    </w:p>
    <w:p w14:paraId="5AEF8336" w14:textId="77777777" w:rsidR="00061B52" w:rsidRPr="009068EF" w:rsidRDefault="00061B52" w:rsidP="00061B52">
      <w:r w:rsidRPr="009068EF">
        <w:t>iii. Changes in (i) and (ii) over time</w:t>
      </w:r>
      <w:r>
        <w:t xml:space="preserve"> </w:t>
      </w:r>
      <w:r w:rsidRPr="009068EF">
        <w:t xml:space="preserve">such as the detection of crop growth, or vegetation clearing, vertical profiles of aerosols, forest structure, sea surface topography, atmospheric wind direction and strength, ocean wave directions and strength, urban growth, development and disaster </w:t>
      </w:r>
      <w:r>
        <w:t>detection and recovery</w:t>
      </w:r>
      <w:r w:rsidRPr="009068EF">
        <w:t xml:space="preserve">. </w:t>
      </w:r>
    </w:p>
    <w:p w14:paraId="5AEF8337" w14:textId="77777777" w:rsidR="00061B52" w:rsidRDefault="00061B52" w:rsidP="00061B52">
      <w:pPr>
        <w:autoSpaceDE w:val="0"/>
        <w:autoSpaceDN w:val="0"/>
        <w:spacing w:after="0" w:line="240" w:lineRule="auto"/>
      </w:pPr>
    </w:p>
    <w:p w14:paraId="5AEF8338" w14:textId="77777777" w:rsidR="00061B52" w:rsidRDefault="00061B52" w:rsidP="00061B52">
      <w:pPr>
        <w:autoSpaceDE w:val="0"/>
        <w:autoSpaceDN w:val="0"/>
        <w:spacing w:after="0" w:line="240" w:lineRule="auto"/>
      </w:pPr>
      <w:r>
        <w:rPr>
          <w:noProof/>
          <w:lang w:eastAsia="en-AU"/>
        </w:rPr>
        <w:drawing>
          <wp:inline distT="0" distB="0" distL="0" distR="0" wp14:anchorId="5AEF84BD" wp14:editId="5AEF84BE">
            <wp:extent cx="6124575" cy="1285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4575" cy="1285875"/>
                    </a:xfrm>
                    <a:prstGeom prst="rect">
                      <a:avLst/>
                    </a:prstGeom>
                  </pic:spPr>
                </pic:pic>
              </a:graphicData>
            </a:graphic>
          </wp:inline>
        </w:drawing>
      </w:r>
    </w:p>
    <w:p w14:paraId="5AEF8339" w14:textId="77777777" w:rsidR="00061B52" w:rsidRPr="009068EF" w:rsidRDefault="00061B52" w:rsidP="00061B52">
      <w:pPr>
        <w:autoSpaceDE w:val="0"/>
        <w:autoSpaceDN w:val="0"/>
        <w:spacing w:after="0" w:line="240" w:lineRule="auto"/>
      </w:pPr>
    </w:p>
    <w:p w14:paraId="5AEF833A" w14:textId="77777777" w:rsidR="00061B52" w:rsidRPr="009068EF" w:rsidRDefault="00061B52" w:rsidP="00061B52">
      <w:pPr>
        <w:rPr>
          <w:rFonts w:cstheme="minorHAnsi"/>
        </w:rPr>
      </w:pPr>
      <w:r w:rsidRPr="009068EF">
        <w:rPr>
          <w:rFonts w:cstheme="minorHAnsi"/>
        </w:rPr>
        <w:t xml:space="preserve">The EO supply chain includes the broad elements indicated above. This roadmap is </w:t>
      </w:r>
      <w:r>
        <w:rPr>
          <w:rFonts w:cstheme="minorHAnsi"/>
        </w:rPr>
        <w:t>focused on</w:t>
      </w:r>
      <w:r w:rsidRPr="009068EF">
        <w:rPr>
          <w:rFonts w:cstheme="minorHAnsi"/>
        </w:rPr>
        <w:t xml:space="preserve"> the first three: Space segment, Ground segment and Storage. Analysis and Tailoring provide vital insights to the design of the </w:t>
      </w:r>
      <w:r w:rsidRPr="002327BF">
        <w:rPr>
          <w:rFonts w:cstheme="minorHAnsi"/>
        </w:rPr>
        <w:t>first three but are guided by roadmaps and plans developed by geospatial groups and organisations.</w:t>
      </w:r>
    </w:p>
    <w:p w14:paraId="5AEF833B" w14:textId="77777777" w:rsidR="00061B52" w:rsidRPr="009068EF" w:rsidRDefault="00061B52" w:rsidP="00061B52">
      <w:pPr>
        <w:autoSpaceDE w:val="0"/>
        <w:autoSpaceDN w:val="0"/>
        <w:spacing w:after="0" w:line="240" w:lineRule="auto"/>
        <w:rPr>
          <w:rFonts w:cstheme="minorHAnsi"/>
          <w:color w:val="000000"/>
        </w:rPr>
      </w:pPr>
    </w:p>
    <w:p w14:paraId="5AEF833C" w14:textId="77777777" w:rsidR="00061B52"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sz w:val="22"/>
          <w:szCs w:val="22"/>
        </w:rPr>
        <w:t xml:space="preserve">Collection of observations can use a variety of platforms: satellites, aircraft, remotely operated vehicles, and in-situ sensors. This roadmap is concerned only with satellite platforms; other platforms </w:t>
      </w:r>
      <w:r>
        <w:rPr>
          <w:rFonts w:asciiTheme="minorHAnsi" w:hAnsiTheme="minorHAnsi" w:cstheme="minorHAnsi"/>
          <w:sz w:val="22"/>
          <w:szCs w:val="22"/>
        </w:rPr>
        <w:t>may be used to test EO instruments before deployment in satellites and to validate satellite data.</w:t>
      </w:r>
    </w:p>
    <w:p w14:paraId="5AEF833D" w14:textId="77777777" w:rsidR="00061B52" w:rsidRPr="009068EF" w:rsidRDefault="00061B52" w:rsidP="00061B52">
      <w:pPr>
        <w:autoSpaceDE w:val="0"/>
        <w:autoSpaceDN w:val="0"/>
        <w:spacing w:after="0" w:line="240" w:lineRule="auto"/>
        <w:rPr>
          <w:rFonts w:cstheme="minorHAnsi"/>
          <w:color w:val="000000"/>
        </w:rPr>
      </w:pPr>
    </w:p>
    <w:p w14:paraId="5AEF833E" w14:textId="77777777" w:rsidR="00061B52" w:rsidRPr="00061B52" w:rsidRDefault="00061B52" w:rsidP="00061B52">
      <w:pPr>
        <w:autoSpaceDE w:val="0"/>
        <w:autoSpaceDN w:val="0"/>
        <w:spacing w:before="100" w:after="0" w:line="181" w:lineRule="atLeast"/>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Mission purpose</w:t>
      </w:r>
    </w:p>
    <w:p w14:paraId="5AEF833F" w14:textId="77777777" w:rsidR="00061B52" w:rsidRPr="009068EF" w:rsidRDefault="00061B52" w:rsidP="00061B52">
      <w:pPr>
        <w:autoSpaceDE w:val="0"/>
        <w:autoSpaceDN w:val="0"/>
        <w:spacing w:before="100" w:after="0" w:line="181" w:lineRule="atLeast"/>
        <w:rPr>
          <w:rFonts w:cstheme="minorHAnsi"/>
        </w:rPr>
      </w:pPr>
      <w:r w:rsidRPr="009068EF">
        <w:rPr>
          <w:rFonts w:cstheme="minorHAnsi"/>
          <w:i/>
          <w:iCs/>
        </w:rPr>
        <w:t xml:space="preserve">Operational: </w:t>
      </w:r>
      <w:r w:rsidRPr="009068EF">
        <w:rPr>
          <w:rFonts w:cstheme="minorHAnsi"/>
        </w:rPr>
        <w:t xml:space="preserve">Support ongoing decision making. Usually comprises </w:t>
      </w:r>
      <w:r>
        <w:rPr>
          <w:rFonts w:cstheme="minorHAnsi"/>
        </w:rPr>
        <w:t xml:space="preserve">of </w:t>
      </w:r>
      <w:r w:rsidRPr="009068EF">
        <w:rPr>
          <w:rFonts w:cstheme="minorHAnsi"/>
        </w:rPr>
        <w:t>multiple series; high reliability and availability needs.</w:t>
      </w:r>
    </w:p>
    <w:p w14:paraId="5AEF8340" w14:textId="77777777" w:rsidR="00061B52" w:rsidRPr="009068EF"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i/>
          <w:iCs/>
          <w:sz w:val="22"/>
          <w:szCs w:val="22"/>
        </w:rPr>
        <w:t xml:space="preserve">Science: </w:t>
      </w:r>
      <w:r w:rsidRPr="009068EF">
        <w:rPr>
          <w:rFonts w:asciiTheme="minorHAnsi" w:hAnsiTheme="minorHAnsi" w:cstheme="minorHAnsi"/>
          <w:sz w:val="22"/>
          <w:szCs w:val="22"/>
        </w:rPr>
        <w:t xml:space="preserve">Explore the utility of a mission concept or test scientific theories. May transition into an operational mission; </w:t>
      </w:r>
      <w:r>
        <w:rPr>
          <w:rFonts w:asciiTheme="minorHAnsi" w:hAnsiTheme="minorHAnsi" w:cstheme="minorHAnsi"/>
          <w:sz w:val="22"/>
          <w:szCs w:val="22"/>
        </w:rPr>
        <w:t>can be designed to provide high or low reliability and/or availability depending on mission requirements and constraints like budget.</w:t>
      </w:r>
    </w:p>
    <w:p w14:paraId="5AEF8341" w14:textId="77777777" w:rsidR="00061B52" w:rsidRPr="009068EF" w:rsidRDefault="00061B52" w:rsidP="00061B52">
      <w:pPr>
        <w:pStyle w:val="NoSpacing"/>
      </w:pPr>
    </w:p>
    <w:p w14:paraId="5AEF8342" w14:textId="77777777" w:rsidR="00061B52" w:rsidRPr="00061B52" w:rsidRDefault="00061B52" w:rsidP="00061B52">
      <w:pPr>
        <w:autoSpaceDE w:val="0"/>
        <w:autoSpaceDN w:val="0"/>
        <w:spacing w:before="100" w:after="0" w:line="181" w:lineRule="atLeast"/>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Sensing principles</w:t>
      </w:r>
    </w:p>
    <w:p w14:paraId="5AEF8343" w14:textId="77777777" w:rsidR="00061B52" w:rsidRPr="009068EF" w:rsidRDefault="00061B52" w:rsidP="00061B52">
      <w:pPr>
        <w:autoSpaceDE w:val="0"/>
        <w:autoSpaceDN w:val="0"/>
        <w:spacing w:after="0" w:line="181" w:lineRule="atLeast"/>
        <w:rPr>
          <w:rFonts w:cstheme="minorHAnsi"/>
        </w:rPr>
      </w:pPr>
      <w:r w:rsidRPr="009068EF">
        <w:rPr>
          <w:rFonts w:cstheme="minorHAnsi"/>
          <w:i/>
          <w:iCs/>
        </w:rPr>
        <w:t xml:space="preserve">Passive: </w:t>
      </w:r>
      <w:r>
        <w:rPr>
          <w:rFonts w:cstheme="minorHAnsi"/>
        </w:rPr>
        <w:t>Measure naturally available energy</w:t>
      </w:r>
      <w:r w:rsidRPr="009068EF">
        <w:rPr>
          <w:rFonts w:cstheme="minorHAnsi"/>
        </w:rPr>
        <w:t xml:space="preserve"> from the Ea</w:t>
      </w:r>
      <w:r>
        <w:rPr>
          <w:rFonts w:cstheme="minorHAnsi"/>
        </w:rPr>
        <w:t>r</w:t>
      </w:r>
      <w:r w:rsidRPr="009068EF">
        <w:rPr>
          <w:rFonts w:cstheme="minorHAnsi"/>
        </w:rPr>
        <w:t>th; usually reflected sunlight</w:t>
      </w:r>
      <w:r>
        <w:rPr>
          <w:rFonts w:cstheme="minorHAnsi"/>
        </w:rPr>
        <w:t xml:space="preserve"> (e.g. imagery)</w:t>
      </w:r>
      <w:r w:rsidRPr="009068EF">
        <w:rPr>
          <w:rFonts w:cstheme="minorHAnsi"/>
        </w:rPr>
        <w:t>.</w:t>
      </w:r>
    </w:p>
    <w:p w14:paraId="5AEF8344" w14:textId="77777777" w:rsidR="00061B52" w:rsidRPr="009068EF"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i/>
          <w:iCs/>
          <w:sz w:val="22"/>
          <w:szCs w:val="22"/>
        </w:rPr>
        <w:t xml:space="preserve">Active: </w:t>
      </w:r>
      <w:r w:rsidRPr="009068EF">
        <w:rPr>
          <w:rFonts w:asciiTheme="minorHAnsi" w:hAnsiTheme="minorHAnsi" w:cstheme="minorHAnsi"/>
          <w:sz w:val="22"/>
          <w:szCs w:val="22"/>
        </w:rPr>
        <w:t>Emit energy (e.g. radar) and process the reflections to form images; works day and night and can work through cloud.</w:t>
      </w:r>
    </w:p>
    <w:p w14:paraId="5AEF8345" w14:textId="77777777" w:rsidR="00061B52" w:rsidRPr="009068EF" w:rsidRDefault="00061B52" w:rsidP="00061B52">
      <w:pPr>
        <w:pStyle w:val="NoSpacing"/>
      </w:pPr>
    </w:p>
    <w:p w14:paraId="5AEF8346" w14:textId="77777777" w:rsidR="00061B52" w:rsidRPr="00061B52" w:rsidRDefault="00061B52" w:rsidP="00061B52">
      <w:pPr>
        <w:autoSpaceDE w:val="0"/>
        <w:autoSpaceDN w:val="0"/>
        <w:spacing w:before="100" w:after="0" w:line="181" w:lineRule="atLeast"/>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Tasking</w:t>
      </w:r>
    </w:p>
    <w:p w14:paraId="5AEF8347" w14:textId="77777777" w:rsidR="00061B52" w:rsidRPr="009068EF" w:rsidRDefault="00061B52" w:rsidP="00061B52">
      <w:pPr>
        <w:autoSpaceDE w:val="0"/>
        <w:autoSpaceDN w:val="0"/>
        <w:spacing w:after="0" w:line="181" w:lineRule="atLeast"/>
        <w:rPr>
          <w:rFonts w:cstheme="minorHAnsi"/>
        </w:rPr>
      </w:pPr>
      <w:r w:rsidRPr="009068EF">
        <w:rPr>
          <w:rFonts w:cstheme="minorHAnsi"/>
          <w:i/>
          <w:iCs/>
        </w:rPr>
        <w:t xml:space="preserve">Taskable: </w:t>
      </w:r>
      <w:r w:rsidRPr="009068EF">
        <w:rPr>
          <w:rFonts w:cstheme="minorHAnsi"/>
        </w:rPr>
        <w:t>Satellite missions that allow the user to collect specific areas at specific times.</w:t>
      </w:r>
    </w:p>
    <w:p w14:paraId="5AEF8348" w14:textId="77777777" w:rsidR="00061B52" w:rsidRPr="009068EF"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i/>
          <w:iCs/>
          <w:sz w:val="22"/>
          <w:szCs w:val="22"/>
        </w:rPr>
        <w:t xml:space="preserve">Non-tasking: </w:t>
      </w:r>
      <w:r w:rsidRPr="009068EF">
        <w:rPr>
          <w:rFonts w:asciiTheme="minorHAnsi" w:hAnsiTheme="minorHAnsi" w:cstheme="minorHAnsi"/>
          <w:sz w:val="22"/>
          <w:szCs w:val="22"/>
        </w:rPr>
        <w:t>Satellite missions that collect continuously according to a long</w:t>
      </w:r>
      <w:r>
        <w:rPr>
          <w:rFonts w:asciiTheme="minorHAnsi" w:hAnsiTheme="minorHAnsi" w:cstheme="minorHAnsi"/>
          <w:sz w:val="22"/>
          <w:szCs w:val="22"/>
        </w:rPr>
        <w:t>-</w:t>
      </w:r>
      <w:r w:rsidRPr="009068EF">
        <w:rPr>
          <w:rFonts w:asciiTheme="minorHAnsi" w:hAnsiTheme="minorHAnsi" w:cstheme="minorHAnsi"/>
          <w:sz w:val="22"/>
          <w:szCs w:val="22"/>
        </w:rPr>
        <w:t>term program.</w:t>
      </w:r>
    </w:p>
    <w:p w14:paraId="5AEF8349" w14:textId="77777777" w:rsidR="00061B52" w:rsidRDefault="00061B52" w:rsidP="00061B52">
      <w:pPr>
        <w:autoSpaceDE w:val="0"/>
        <w:autoSpaceDN w:val="0"/>
        <w:spacing w:after="0" w:line="240" w:lineRule="auto"/>
        <w:rPr>
          <w:rFonts w:cstheme="minorHAnsi"/>
          <w:color w:val="000000"/>
        </w:rPr>
      </w:pPr>
    </w:p>
    <w:p w14:paraId="5AEF834A" w14:textId="77777777" w:rsidR="004716A1" w:rsidRPr="009068EF" w:rsidRDefault="004716A1" w:rsidP="00061B52">
      <w:pPr>
        <w:autoSpaceDE w:val="0"/>
        <w:autoSpaceDN w:val="0"/>
        <w:spacing w:after="0" w:line="240" w:lineRule="auto"/>
        <w:rPr>
          <w:rFonts w:cstheme="minorHAnsi"/>
          <w:color w:val="000000"/>
        </w:rPr>
      </w:pPr>
    </w:p>
    <w:p w14:paraId="5AEF834B" w14:textId="77777777" w:rsidR="00061B52" w:rsidRPr="00061B52" w:rsidRDefault="00061B52" w:rsidP="00061B52">
      <w:pPr>
        <w:autoSpaceDE w:val="0"/>
        <w:autoSpaceDN w:val="0"/>
        <w:spacing w:before="100" w:after="0" w:line="181" w:lineRule="atLeast"/>
        <w:rPr>
          <w:rFonts w:asciiTheme="majorHAnsi" w:eastAsiaTheme="majorEastAsia" w:hAnsiTheme="majorHAnsi" w:cstheme="majorBidi"/>
          <w:b/>
          <w:bCs/>
          <w:color w:val="004976" w:themeColor="background2"/>
          <w:sz w:val="24"/>
          <w:szCs w:val="26"/>
        </w:rPr>
      </w:pPr>
      <w:r w:rsidRPr="00061B52">
        <w:rPr>
          <w:rFonts w:asciiTheme="majorHAnsi" w:eastAsiaTheme="majorEastAsia" w:hAnsiTheme="majorHAnsi" w:cstheme="majorBidi"/>
          <w:b/>
          <w:bCs/>
          <w:color w:val="004976" w:themeColor="background2"/>
          <w:sz w:val="24"/>
          <w:szCs w:val="26"/>
        </w:rPr>
        <w:t>User focus</w:t>
      </w:r>
    </w:p>
    <w:p w14:paraId="5AEF834C" w14:textId="77777777" w:rsidR="00061B52" w:rsidRPr="009068EF" w:rsidRDefault="00061B52" w:rsidP="00061B52">
      <w:pPr>
        <w:autoSpaceDE w:val="0"/>
        <w:autoSpaceDN w:val="0"/>
        <w:spacing w:after="0" w:line="181" w:lineRule="atLeast"/>
        <w:rPr>
          <w:rFonts w:cstheme="minorHAnsi"/>
        </w:rPr>
      </w:pPr>
      <w:r w:rsidRPr="009068EF">
        <w:rPr>
          <w:rFonts w:cstheme="minorHAnsi"/>
          <w:i/>
          <w:iCs/>
        </w:rPr>
        <w:t xml:space="preserve">Commercial: </w:t>
      </w:r>
      <w:r w:rsidRPr="009068EF">
        <w:rPr>
          <w:rFonts w:cstheme="minorHAnsi"/>
        </w:rPr>
        <w:t>Provided to fee-paying customers that include individuals, industry and government. Government is often the anchor customer for operational commercial missions</w:t>
      </w:r>
      <w:r>
        <w:rPr>
          <w:rFonts w:cstheme="minorHAnsi"/>
        </w:rPr>
        <w:t>.</w:t>
      </w:r>
    </w:p>
    <w:p w14:paraId="5AEF834D" w14:textId="77777777" w:rsidR="00061B52"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i/>
          <w:iCs/>
          <w:sz w:val="22"/>
          <w:szCs w:val="22"/>
        </w:rPr>
        <w:t xml:space="preserve">Public: </w:t>
      </w:r>
      <w:r w:rsidRPr="009068EF">
        <w:rPr>
          <w:rFonts w:asciiTheme="minorHAnsi" w:hAnsiTheme="minorHAnsi" w:cstheme="minorHAnsi"/>
          <w:sz w:val="22"/>
          <w:szCs w:val="22"/>
        </w:rPr>
        <w:t>Provide data freely and openly to benefit all countries, such as through the Global Observing System (GOS). Governments around the world fund missions that comprise the GOS.</w:t>
      </w:r>
    </w:p>
    <w:p w14:paraId="5AEF834E" w14:textId="77777777" w:rsidR="00061B52" w:rsidRDefault="00061B52" w:rsidP="00061B52">
      <w:pPr>
        <w:autoSpaceDE w:val="0"/>
        <w:autoSpaceDN w:val="0"/>
        <w:spacing w:after="0" w:line="240" w:lineRule="auto"/>
        <w:rPr>
          <w:rFonts w:cstheme="minorHAnsi"/>
        </w:rPr>
      </w:pPr>
      <w:r w:rsidRPr="000537DF">
        <w:rPr>
          <w:rFonts w:cstheme="minorHAnsi"/>
        </w:rPr>
        <w:t>The provision of a store of data that is ready for analysis makes the data accessible to a wider range of users, increasing utilisation.</w:t>
      </w:r>
    </w:p>
    <w:p w14:paraId="5AEF834F" w14:textId="77777777" w:rsidR="00061B52" w:rsidRPr="000537DF" w:rsidRDefault="00061B52" w:rsidP="00061B52">
      <w:pPr>
        <w:pStyle w:val="NormalWeb"/>
        <w:shd w:val="clear" w:color="auto" w:fill="FFFFFF"/>
        <w:rPr>
          <w:rFonts w:asciiTheme="minorHAnsi" w:hAnsiTheme="minorHAnsi" w:cstheme="minorHAnsi"/>
          <w:sz w:val="22"/>
          <w:szCs w:val="22"/>
        </w:rPr>
      </w:pPr>
      <w:r w:rsidRPr="009068EF">
        <w:rPr>
          <w:rFonts w:asciiTheme="minorHAnsi" w:hAnsiTheme="minorHAnsi" w:cstheme="minorHAnsi"/>
          <w:sz w:val="22"/>
          <w:szCs w:val="22"/>
        </w:rPr>
        <w:t xml:space="preserve">The ground segment allows EO satellites to be operated and to download data. It includes antennas, communications equipment and processing systems. Ground stations need reliable power, network </w:t>
      </w:r>
      <w:r w:rsidRPr="000537DF">
        <w:rPr>
          <w:rFonts w:asciiTheme="minorHAnsi" w:hAnsiTheme="minorHAnsi" w:cstheme="minorHAnsi"/>
          <w:sz w:val="22"/>
          <w:szCs w:val="22"/>
        </w:rPr>
        <w:t>connectivity and regular maintenance.</w:t>
      </w:r>
    </w:p>
    <w:p w14:paraId="5AEF8350" w14:textId="77777777" w:rsidR="00061B52" w:rsidRDefault="00061B52" w:rsidP="00061B52">
      <w:pPr>
        <w:autoSpaceDE w:val="0"/>
        <w:autoSpaceDN w:val="0"/>
        <w:spacing w:after="0" w:line="240" w:lineRule="auto"/>
        <w:rPr>
          <w:rFonts w:cstheme="minorHAnsi"/>
        </w:rPr>
      </w:pPr>
    </w:p>
    <w:p w14:paraId="5AEF8351" w14:textId="77777777" w:rsidR="00061B52" w:rsidRDefault="00061B52" w:rsidP="00061B52">
      <w:pPr>
        <w:autoSpaceDE w:val="0"/>
        <w:autoSpaceDN w:val="0"/>
        <w:spacing w:after="0" w:line="240" w:lineRule="auto"/>
        <w:rPr>
          <w:rFonts w:cstheme="minorHAnsi"/>
        </w:rPr>
      </w:pPr>
      <w:r>
        <w:rPr>
          <w:rFonts w:cstheme="minorHAnsi"/>
        </w:rPr>
        <w:t>EO Imagery examples captions:</w:t>
      </w:r>
    </w:p>
    <w:p w14:paraId="5AEF8352" w14:textId="77777777" w:rsidR="00061B52" w:rsidRDefault="00061B52" w:rsidP="001A362F">
      <w:pPr>
        <w:pStyle w:val="ListBullet"/>
        <w:rPr>
          <w:rFonts w:cstheme="minorHAnsi"/>
        </w:rPr>
      </w:pPr>
      <w:r>
        <w:rPr>
          <w:rFonts w:cstheme="minorHAnsi"/>
        </w:rPr>
        <w:t>Full disk seen from Himawari in GEO</w:t>
      </w:r>
      <w:r w:rsidR="00A94172">
        <w:rPr>
          <w:rFonts w:cstheme="minorHAnsi"/>
        </w:rPr>
        <w:t>.</w:t>
      </w:r>
    </w:p>
    <w:p w14:paraId="5AEF8353" w14:textId="77777777" w:rsidR="00061B52" w:rsidRDefault="00061B52" w:rsidP="001A362F">
      <w:pPr>
        <w:pStyle w:val="ListBullet"/>
        <w:rPr>
          <w:rFonts w:cstheme="minorHAnsi"/>
        </w:rPr>
      </w:pPr>
      <w:r>
        <w:rPr>
          <w:rFonts w:cstheme="minorHAnsi"/>
        </w:rPr>
        <w:t>Queensland coast bushfires as seen by Himawari</w:t>
      </w:r>
      <w:r w:rsidR="00A94172">
        <w:rPr>
          <w:rFonts w:cstheme="minorHAnsi"/>
        </w:rPr>
        <w:t>.</w:t>
      </w:r>
      <w:r>
        <w:rPr>
          <w:rFonts w:cstheme="minorHAnsi"/>
        </w:rPr>
        <w:t xml:space="preserve"> </w:t>
      </w:r>
    </w:p>
    <w:p w14:paraId="5AEF8354" w14:textId="77777777" w:rsidR="00061B52" w:rsidRDefault="00061B52" w:rsidP="001A362F">
      <w:pPr>
        <w:pStyle w:val="ListBullet"/>
        <w:rPr>
          <w:rFonts w:cstheme="minorHAnsi"/>
        </w:rPr>
      </w:pPr>
      <w:r>
        <w:rPr>
          <w:rFonts w:cstheme="minorHAnsi"/>
        </w:rPr>
        <w:t>True colour composite appears as the human eye sees. This example is at 10 m spatial resolution from Sentinel 2</w:t>
      </w:r>
      <w:r w:rsidR="00A94172">
        <w:rPr>
          <w:rFonts w:cstheme="minorHAnsi"/>
        </w:rPr>
        <w:t>.</w:t>
      </w:r>
    </w:p>
    <w:p w14:paraId="5AEF8355" w14:textId="77777777" w:rsidR="00061B52" w:rsidRDefault="00061B52" w:rsidP="001A362F">
      <w:pPr>
        <w:pStyle w:val="ListBullet"/>
        <w:rPr>
          <w:rFonts w:cstheme="minorHAnsi"/>
        </w:rPr>
      </w:pPr>
      <w:r>
        <w:rPr>
          <w:rFonts w:cstheme="minorHAnsi"/>
        </w:rPr>
        <w:t>False colour composite includes non-visual wavelengths (near infrared in this example) to show plant density and health. This is one of the earliest examples, from Landsat 1 in 1972 at 80 m spatial resolution</w:t>
      </w:r>
      <w:r w:rsidR="00A94172">
        <w:rPr>
          <w:rFonts w:cstheme="minorHAnsi"/>
        </w:rPr>
        <w:t>.</w:t>
      </w:r>
    </w:p>
    <w:p w14:paraId="5AEF8356" w14:textId="77777777" w:rsidR="00061B52" w:rsidRDefault="00061B52" w:rsidP="001A362F">
      <w:pPr>
        <w:pStyle w:val="ListBullet"/>
        <w:rPr>
          <w:rFonts w:cstheme="minorHAnsi"/>
        </w:rPr>
      </w:pPr>
      <w:r>
        <w:rPr>
          <w:rFonts w:cstheme="minorHAnsi"/>
        </w:rPr>
        <w:t>Thermal infrared shows surface temperature with 100 m spatial resolution from Sentinel 2</w:t>
      </w:r>
      <w:r w:rsidR="00A94172">
        <w:rPr>
          <w:rFonts w:cstheme="minorHAnsi"/>
        </w:rPr>
        <w:t>.</w:t>
      </w:r>
    </w:p>
    <w:p w14:paraId="5AEF8357" w14:textId="77777777" w:rsidR="00061B52" w:rsidRDefault="00061B52" w:rsidP="001A362F">
      <w:pPr>
        <w:pStyle w:val="ListBullet"/>
        <w:rPr>
          <w:rFonts w:cstheme="minorHAnsi"/>
        </w:rPr>
      </w:pPr>
      <w:r>
        <w:rPr>
          <w:rFonts w:cstheme="minorHAnsi"/>
        </w:rPr>
        <w:t>Synthetic Aperture Radar (SAR) is an active imagery method that can image through clouds, day and night. This example is at a 10 m spatial resolution from Sentinel 1</w:t>
      </w:r>
      <w:r w:rsidR="00A94172">
        <w:rPr>
          <w:rFonts w:cstheme="minorHAnsi"/>
        </w:rPr>
        <w:t>.</w:t>
      </w:r>
    </w:p>
    <w:p w14:paraId="5AEF8358" w14:textId="77777777" w:rsidR="00061B52" w:rsidRDefault="00061B52" w:rsidP="001A362F">
      <w:pPr>
        <w:pStyle w:val="ListBullet"/>
        <w:rPr>
          <w:rFonts w:cstheme="minorHAnsi"/>
        </w:rPr>
      </w:pPr>
      <w:r>
        <w:rPr>
          <w:rFonts w:cstheme="minorHAnsi"/>
        </w:rPr>
        <w:t>Panchromatic captures much of the visual wavelengths in a single band and appears like a black and white photo. Usually much higher spatial resolution</w:t>
      </w:r>
      <w:r w:rsidR="00A94172">
        <w:rPr>
          <w:rFonts w:cstheme="minorHAnsi"/>
        </w:rPr>
        <w:t>.</w:t>
      </w:r>
    </w:p>
    <w:p w14:paraId="5AEF8359" w14:textId="77777777" w:rsidR="00061B52" w:rsidRDefault="00061B52" w:rsidP="001A362F">
      <w:pPr>
        <w:pStyle w:val="ListBullet"/>
        <w:rPr>
          <w:rFonts w:cstheme="minorHAnsi"/>
        </w:rPr>
      </w:pPr>
      <w:r>
        <w:rPr>
          <w:rFonts w:cstheme="minorHAnsi"/>
        </w:rPr>
        <w:t>Aerosol index showing UV absorbing aerosols in the atmosphere at 7 km x 3.5 km spatial resolution, from Sentinel 5p</w:t>
      </w:r>
      <w:r w:rsidR="00A94172">
        <w:rPr>
          <w:rFonts w:cstheme="minorHAnsi"/>
        </w:rPr>
        <w:t>.</w:t>
      </w:r>
    </w:p>
    <w:p w14:paraId="5AEF835A" w14:textId="77777777" w:rsidR="00061B52" w:rsidRDefault="00061B52" w:rsidP="001A362F">
      <w:pPr>
        <w:pStyle w:val="ListBullet"/>
        <w:rPr>
          <w:rFonts w:cstheme="minorHAnsi"/>
        </w:rPr>
      </w:pPr>
      <w:r>
        <w:rPr>
          <w:rFonts w:cstheme="minorHAnsi"/>
        </w:rPr>
        <w:t>True colour composite appears as the human eye sees. This example is at 1,000 m spatial resolution from the MODIS mission</w:t>
      </w:r>
      <w:r w:rsidR="00A94172">
        <w:rPr>
          <w:rFonts w:cstheme="minorHAnsi"/>
        </w:rPr>
        <w:t>.</w:t>
      </w:r>
    </w:p>
    <w:p w14:paraId="5AEF835B" w14:textId="77777777" w:rsidR="00061B52" w:rsidRDefault="00061B52" w:rsidP="001A362F">
      <w:pPr>
        <w:pStyle w:val="ListBullet"/>
        <w:rPr>
          <w:rFonts w:cstheme="minorHAnsi"/>
        </w:rPr>
      </w:pPr>
      <w:r>
        <w:rPr>
          <w:rFonts w:cstheme="minorHAnsi"/>
        </w:rPr>
        <w:t xml:space="preserve">Short Wave InfraRed (SWIR) showing plants in green, soil and urban structures </w:t>
      </w:r>
      <w:r w:rsidR="00B177ED">
        <w:rPr>
          <w:rFonts w:cstheme="minorHAnsi"/>
        </w:rPr>
        <w:t>in brown and water in black</w:t>
      </w:r>
      <w:r>
        <w:rPr>
          <w:rFonts w:cstheme="minorHAnsi"/>
        </w:rPr>
        <w:t xml:space="preserve"> at 20 m spatial resolution. SWIR is also useful for showing newly burned land and mapping surface geology. </w:t>
      </w:r>
    </w:p>
    <w:p w14:paraId="5AEF835C" w14:textId="77777777" w:rsidR="00061B52" w:rsidRDefault="00061B52" w:rsidP="009F63B4">
      <w:pPr>
        <w:autoSpaceDE w:val="0"/>
        <w:autoSpaceDN w:val="0"/>
        <w:spacing w:after="0" w:line="240" w:lineRule="auto"/>
        <w:ind w:firstLine="198"/>
        <w:rPr>
          <w:rFonts w:cstheme="minorHAnsi"/>
        </w:rPr>
      </w:pPr>
      <w:r>
        <w:rPr>
          <w:rFonts w:cstheme="minorHAnsi"/>
        </w:rPr>
        <w:t>Imagery above is of Cairns, Queensland, Australia unless noted otherwise</w:t>
      </w:r>
    </w:p>
    <w:p w14:paraId="5AEF835D" w14:textId="77777777" w:rsidR="003F767A" w:rsidRDefault="003F767A" w:rsidP="003F767A"/>
    <w:p w14:paraId="5AEF835E" w14:textId="77777777" w:rsidR="003F767A" w:rsidRDefault="00061B52" w:rsidP="003F767A">
      <w:r>
        <w:rPr>
          <w:noProof/>
          <w:lang w:eastAsia="en-AU"/>
        </w:rPr>
        <w:lastRenderedPageBreak/>
        <w:drawing>
          <wp:inline distT="0" distB="0" distL="0" distR="0" wp14:anchorId="5AEF84BF" wp14:editId="5AEF84C0">
            <wp:extent cx="6285230" cy="755078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5230" cy="7550785"/>
                    </a:xfrm>
                    <a:prstGeom prst="rect">
                      <a:avLst/>
                    </a:prstGeom>
                  </pic:spPr>
                </pic:pic>
              </a:graphicData>
            </a:graphic>
          </wp:inline>
        </w:drawing>
      </w:r>
    </w:p>
    <w:p w14:paraId="5AEF835F" w14:textId="77777777" w:rsidR="009F63B4" w:rsidRDefault="009F63B4" w:rsidP="001A362F">
      <w:pPr>
        <w:rPr>
          <w:rFonts w:asciiTheme="majorHAnsi" w:eastAsiaTheme="majorEastAsia" w:hAnsiTheme="majorHAnsi" w:cstheme="majorBidi"/>
          <w:b/>
          <w:bCs/>
          <w:color w:val="004976" w:themeColor="background2"/>
          <w:sz w:val="32"/>
          <w:szCs w:val="26"/>
        </w:rPr>
      </w:pPr>
    </w:p>
    <w:p w14:paraId="5AEF8360" w14:textId="77777777" w:rsidR="009F63B4" w:rsidRDefault="009F63B4" w:rsidP="001A362F">
      <w:pPr>
        <w:rPr>
          <w:rFonts w:asciiTheme="majorHAnsi" w:eastAsiaTheme="majorEastAsia" w:hAnsiTheme="majorHAnsi" w:cstheme="majorBidi"/>
          <w:b/>
          <w:bCs/>
          <w:color w:val="004976" w:themeColor="background2"/>
          <w:sz w:val="32"/>
          <w:szCs w:val="26"/>
        </w:rPr>
      </w:pPr>
    </w:p>
    <w:p w14:paraId="5AEF8361" w14:textId="77777777" w:rsidR="00EF0FBE" w:rsidRDefault="00EF0FBE" w:rsidP="001A362F">
      <w:pPr>
        <w:rPr>
          <w:rFonts w:asciiTheme="majorHAnsi" w:eastAsiaTheme="majorEastAsia" w:hAnsiTheme="majorHAnsi" w:cstheme="majorBidi"/>
          <w:b/>
          <w:bCs/>
          <w:color w:val="004976" w:themeColor="background2"/>
          <w:sz w:val="32"/>
          <w:szCs w:val="26"/>
        </w:rPr>
      </w:pPr>
    </w:p>
    <w:p w14:paraId="5AEF8362" w14:textId="77777777" w:rsidR="00EF0FBE" w:rsidRDefault="00EF0FBE" w:rsidP="001A362F">
      <w:pPr>
        <w:rPr>
          <w:rFonts w:asciiTheme="majorHAnsi" w:eastAsiaTheme="majorEastAsia" w:hAnsiTheme="majorHAnsi" w:cstheme="majorBidi"/>
          <w:b/>
          <w:bCs/>
          <w:color w:val="004976" w:themeColor="background2"/>
          <w:sz w:val="32"/>
          <w:szCs w:val="26"/>
        </w:rPr>
      </w:pPr>
    </w:p>
    <w:p w14:paraId="5AEF8363" w14:textId="77777777" w:rsidR="009F63B4" w:rsidRDefault="009F63B4" w:rsidP="001A362F">
      <w:pPr>
        <w:rPr>
          <w:rFonts w:asciiTheme="majorHAnsi" w:eastAsiaTheme="majorEastAsia" w:hAnsiTheme="majorHAnsi" w:cstheme="majorBidi"/>
          <w:b/>
          <w:bCs/>
          <w:color w:val="004976" w:themeColor="background2"/>
          <w:sz w:val="32"/>
          <w:szCs w:val="26"/>
        </w:rPr>
      </w:pPr>
    </w:p>
    <w:p w14:paraId="5AEF8364" w14:textId="77777777" w:rsidR="009F63B4" w:rsidRDefault="009F63B4" w:rsidP="001A362F">
      <w:pPr>
        <w:rPr>
          <w:rFonts w:asciiTheme="majorHAnsi" w:eastAsiaTheme="majorEastAsia" w:hAnsiTheme="majorHAnsi" w:cstheme="majorBidi"/>
          <w:b/>
          <w:bCs/>
          <w:color w:val="004976" w:themeColor="background2"/>
          <w:sz w:val="32"/>
          <w:szCs w:val="26"/>
        </w:rPr>
      </w:pPr>
    </w:p>
    <w:p w14:paraId="5AEF8365" w14:textId="77777777" w:rsidR="001A362F" w:rsidRPr="001A362F" w:rsidRDefault="001A362F" w:rsidP="001A362F">
      <w:pPr>
        <w:rPr>
          <w:rFonts w:asciiTheme="majorHAnsi" w:eastAsiaTheme="majorEastAsia" w:hAnsiTheme="majorHAnsi" w:cstheme="majorBidi"/>
          <w:b/>
          <w:bCs/>
          <w:color w:val="004976" w:themeColor="background2"/>
          <w:sz w:val="32"/>
          <w:szCs w:val="26"/>
        </w:rPr>
      </w:pPr>
      <w:r w:rsidRPr="001A362F">
        <w:rPr>
          <w:rFonts w:asciiTheme="majorHAnsi" w:eastAsiaTheme="majorEastAsia" w:hAnsiTheme="majorHAnsi" w:cstheme="majorBidi"/>
          <w:b/>
          <w:bCs/>
          <w:color w:val="004976" w:themeColor="background2"/>
          <w:sz w:val="32"/>
          <w:szCs w:val="26"/>
        </w:rPr>
        <w:t>Where are we now?</w:t>
      </w:r>
    </w:p>
    <w:p w14:paraId="5AEF8366" w14:textId="77777777" w:rsidR="001A362F" w:rsidRPr="00B60677" w:rsidRDefault="001A362F" w:rsidP="001A362F">
      <w:pPr>
        <w:jc w:val="both"/>
        <w:rPr>
          <w:rFonts w:cstheme="minorHAnsi"/>
          <w:i/>
        </w:rPr>
      </w:pPr>
      <w:r w:rsidRPr="00B60677">
        <w:rPr>
          <w:i/>
        </w:rPr>
        <w:t>EO data is critical to Australia, and there is growing potential for EO space systems</w:t>
      </w:r>
      <w:r w:rsidRPr="00B60677">
        <w:rPr>
          <w:rStyle w:val="FootnoteReference"/>
          <w:rFonts w:cstheme="minorHAnsi"/>
          <w:i/>
        </w:rPr>
        <w:footnoteReference w:id="13"/>
      </w:r>
      <w:r w:rsidRPr="00B60677">
        <w:rPr>
          <w:rFonts w:cstheme="minorHAnsi"/>
          <w:i/>
        </w:rPr>
        <w:t xml:space="preserve"> </w:t>
      </w:r>
      <w:r w:rsidRPr="00B60677">
        <w:rPr>
          <w:i/>
        </w:rPr>
        <w:t>to add more value to the economy, national security, Defence and society.</w:t>
      </w:r>
    </w:p>
    <w:p w14:paraId="5AEF8367" w14:textId="77777777" w:rsidR="001A362F" w:rsidRPr="001A362F" w:rsidRDefault="001A362F" w:rsidP="001A362F">
      <w:pPr>
        <w:jc w:val="both"/>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Satellite missions will support future EO needs</w:t>
      </w:r>
    </w:p>
    <w:p w14:paraId="5AEF8368" w14:textId="77777777" w:rsidR="001A362F" w:rsidRPr="00D20AA9" w:rsidRDefault="001A362F" w:rsidP="001A362F">
      <w:pPr>
        <w:jc w:val="both"/>
      </w:pPr>
      <w:r>
        <w:t>Australia requires reliable and accurate EO data from space to function on a day-to-day operational basis</w:t>
      </w:r>
      <w:r w:rsidRPr="00D20AA9">
        <w:t xml:space="preserve">. </w:t>
      </w:r>
    </w:p>
    <w:p w14:paraId="5AEF8369" w14:textId="77777777" w:rsidR="001A362F" w:rsidRDefault="001A362F" w:rsidP="001A362F">
      <w:pPr>
        <w:autoSpaceDE w:val="0"/>
        <w:autoSpaceDN w:val="0"/>
        <w:spacing w:after="0" w:line="240" w:lineRule="auto"/>
      </w:pPr>
      <w:r w:rsidRPr="00D20AA9">
        <w:t xml:space="preserve">Currently, </w:t>
      </w:r>
      <w:r>
        <w:t>Australia</w:t>
      </w:r>
      <w:r w:rsidRPr="00D20AA9">
        <w:t xml:space="preserve"> rel</w:t>
      </w:r>
      <w:r>
        <w:t>ies</w:t>
      </w:r>
      <w:r w:rsidRPr="00D20AA9">
        <w:t xml:space="preserve"> entirely upon other </w:t>
      </w:r>
      <w:r w:rsidRPr="00982A2C">
        <w:t>nations and foreign companies for EO data</w:t>
      </w:r>
      <w:r w:rsidRPr="00982A2C">
        <w:rPr>
          <w:rFonts w:eastAsia="Times New Roman" w:cstheme="minorHAnsi"/>
          <w:lang w:val="x-none"/>
        </w:rPr>
        <w:t xml:space="preserve"> </w:t>
      </w:r>
      <w:r w:rsidRPr="00982A2C">
        <w:rPr>
          <w:rFonts w:eastAsia="Times New Roman" w:cstheme="minorHAnsi"/>
        </w:rPr>
        <w:t xml:space="preserve">to support </w:t>
      </w:r>
      <w:r>
        <w:rPr>
          <w:rFonts w:eastAsia="Times New Roman" w:cstheme="minorHAnsi"/>
        </w:rPr>
        <w:t>critical data needs for</w:t>
      </w:r>
      <w:r w:rsidRPr="00982A2C">
        <w:rPr>
          <w:rFonts w:eastAsia="Times New Roman" w:cstheme="minorHAnsi"/>
        </w:rPr>
        <w:t xml:space="preserve"> </w:t>
      </w:r>
      <w:r w:rsidRPr="00982A2C">
        <w:rPr>
          <w:rFonts w:eastAsia="Times New Roman" w:cstheme="minorHAnsi"/>
          <w:lang w:val="x-none"/>
        </w:rPr>
        <w:t>weather forecasting</w:t>
      </w:r>
      <w:r>
        <w:rPr>
          <w:rFonts w:eastAsia="Times New Roman" w:cstheme="minorHAnsi"/>
        </w:rPr>
        <w:t>,</w:t>
      </w:r>
      <w:r w:rsidDel="00A47C7E">
        <w:rPr>
          <w:rFonts w:eastAsia="Times New Roman" w:cstheme="minorHAnsi"/>
        </w:rPr>
        <w:t xml:space="preserve"> </w:t>
      </w:r>
      <w:r w:rsidRPr="00982A2C">
        <w:rPr>
          <w:rFonts w:eastAsia="Times New Roman" w:cstheme="minorHAnsi"/>
          <w:lang w:val="x-none"/>
        </w:rPr>
        <w:t>environmental</w:t>
      </w:r>
      <w:r w:rsidRPr="00982A2C">
        <w:rPr>
          <w:rFonts w:eastAsia="Times New Roman" w:cstheme="minorHAnsi"/>
        </w:rPr>
        <w:t xml:space="preserve"> </w:t>
      </w:r>
      <w:r w:rsidRPr="00982A2C">
        <w:rPr>
          <w:rFonts w:eastAsia="Times New Roman" w:cstheme="minorHAnsi"/>
          <w:lang w:val="x-none"/>
        </w:rPr>
        <w:t>management</w:t>
      </w:r>
      <w:r>
        <w:rPr>
          <w:rFonts w:eastAsia="Times New Roman" w:cstheme="minorHAnsi"/>
        </w:rPr>
        <w:t>, disaster preparedness and response</w:t>
      </w:r>
      <w:r w:rsidRPr="00982A2C">
        <w:t>. Denial of supply from other nations is considered unlikely</w:t>
      </w:r>
      <w:r>
        <w:t>,</w:t>
      </w:r>
      <w:r w:rsidRPr="00982A2C">
        <w:t xml:space="preserve"> but </w:t>
      </w:r>
      <w:r>
        <w:t>a</w:t>
      </w:r>
      <w:r w:rsidRPr="00982A2C">
        <w:t xml:space="preserve"> move</w:t>
      </w:r>
      <w:r>
        <w:t xml:space="preserve"> by</w:t>
      </w:r>
      <w:r w:rsidRPr="00982A2C">
        <w:t xml:space="preserve"> other nations to commercially source EO data would affect the free and open supply that A</w:t>
      </w:r>
      <w:r w:rsidRPr="00D20AA9">
        <w:t xml:space="preserve">ustralia currently enjoys. As </w:t>
      </w:r>
      <w:r>
        <w:t>Australia’s</w:t>
      </w:r>
      <w:r w:rsidRPr="00D20AA9">
        <w:t xml:space="preserve"> </w:t>
      </w:r>
      <w:r w:rsidRPr="002B624E">
        <w:t xml:space="preserve">dependency on EO grows, </w:t>
      </w:r>
      <w:r>
        <w:t>so does</w:t>
      </w:r>
      <w:r w:rsidRPr="002B624E">
        <w:t xml:space="preserve"> the impact of an interruption to data supply.</w:t>
      </w:r>
    </w:p>
    <w:p w14:paraId="5AEF836A" w14:textId="77777777" w:rsidR="001A362F" w:rsidRPr="002B624E" w:rsidRDefault="001A362F" w:rsidP="001A362F">
      <w:pPr>
        <w:autoSpaceDE w:val="0"/>
        <w:autoSpaceDN w:val="0"/>
        <w:spacing w:after="0" w:line="240" w:lineRule="auto"/>
      </w:pPr>
    </w:p>
    <w:p w14:paraId="5AEF836B" w14:textId="77777777" w:rsidR="001A362F" w:rsidRPr="00467EC5" w:rsidRDefault="001A362F" w:rsidP="001A362F">
      <w:pPr>
        <w:autoSpaceDE w:val="0"/>
        <w:autoSpaceDN w:val="0"/>
        <w:spacing w:after="0" w:line="240" w:lineRule="auto"/>
        <w:rPr>
          <w:rFonts w:eastAsia="Times New Roman" w:cstheme="minorHAnsi"/>
          <w:lang w:val="x-none"/>
        </w:rPr>
      </w:pPr>
      <w:r w:rsidRPr="00467EC5">
        <w:t>The global observing system is critical to Australia, and there is no intent to replicate it. However, Australia now has the potential to also make valued contributions to it, by focusing on unique national needs and competitive strengths, to help ensure continued access to EO data</w:t>
      </w:r>
      <w:r>
        <w:t>.</w:t>
      </w:r>
    </w:p>
    <w:p w14:paraId="5AEF836C" w14:textId="77777777" w:rsidR="001A362F" w:rsidRPr="00E246FF" w:rsidRDefault="001A362F" w:rsidP="001A362F">
      <w:pPr>
        <w:autoSpaceDE w:val="0"/>
        <w:autoSpaceDN w:val="0"/>
        <w:spacing w:after="0" w:line="240" w:lineRule="auto"/>
        <w:rPr>
          <w:rFonts w:eastAsia="Times New Roman" w:cstheme="minorHAnsi"/>
          <w:lang w:val="x-none"/>
        </w:rPr>
      </w:pPr>
    </w:p>
    <w:p w14:paraId="5AEF836D" w14:textId="77777777" w:rsidR="001A362F" w:rsidRPr="001A362F" w:rsidRDefault="001A362F" w:rsidP="001A362F">
      <w:pPr>
        <w:autoSpaceDE w:val="0"/>
        <w:autoSpaceDN w:val="0"/>
        <w:spacing w:after="0" w:line="240" w:lineRule="auto"/>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Market gap</w:t>
      </w:r>
    </w:p>
    <w:p w14:paraId="5AEF836E" w14:textId="77777777" w:rsidR="001A362F" w:rsidRPr="00AB5F8D" w:rsidRDefault="001A362F" w:rsidP="001A362F">
      <w:pPr>
        <w:jc w:val="both"/>
        <w:rPr>
          <w:rFonts w:cstheme="minorHAnsi"/>
        </w:rPr>
      </w:pPr>
      <w:r w:rsidRPr="00AB5F8D">
        <w:rPr>
          <w:rFonts w:cstheme="minorHAnsi"/>
        </w:rPr>
        <w:t xml:space="preserve">Australia has </w:t>
      </w:r>
      <w:r w:rsidRPr="00AB5F8D">
        <w:t xml:space="preserve">niche </w:t>
      </w:r>
      <w:r>
        <w:t>EO</w:t>
      </w:r>
      <w:r w:rsidRPr="00AB5F8D">
        <w:t xml:space="preserve"> requirements </w:t>
      </w:r>
      <w:r>
        <w:t>that</w:t>
      </w:r>
      <w:r w:rsidRPr="00AB5F8D">
        <w:t xml:space="preserve"> afford the opportunity to develop new EO capabilities</w:t>
      </w:r>
      <w:r w:rsidRPr="00A67F7C">
        <w:t xml:space="preserve"> and </w:t>
      </w:r>
      <w:r w:rsidRPr="00AB5F8D">
        <w:t xml:space="preserve">EO data streams </w:t>
      </w:r>
      <w:r w:rsidRPr="00AB5F8D">
        <w:rPr>
          <w:rFonts w:cstheme="minorHAnsi"/>
        </w:rPr>
        <w:t>designed specifically for Australian user and market needs</w:t>
      </w:r>
      <w:r w:rsidRPr="00AB5F8D">
        <w:t>.</w:t>
      </w:r>
      <w:r>
        <w:t xml:space="preserve"> </w:t>
      </w:r>
    </w:p>
    <w:p w14:paraId="5AEF836F" w14:textId="77777777" w:rsidR="001A362F" w:rsidRDefault="001A362F" w:rsidP="001A362F">
      <w:pPr>
        <w:jc w:val="both"/>
      </w:pPr>
      <w:r w:rsidRPr="00AB5F8D">
        <w:rPr>
          <w:rFonts w:cstheme="minorHAnsi"/>
        </w:rPr>
        <w:t xml:space="preserve">For example, </w:t>
      </w:r>
      <w:r>
        <w:t xml:space="preserve">Australia needs specific </w:t>
      </w:r>
      <w:r w:rsidRPr="00AB5F8D">
        <w:t>combination</w:t>
      </w:r>
      <w:r>
        <w:t>s</w:t>
      </w:r>
      <w:r w:rsidRPr="00AB5F8D">
        <w:t xml:space="preserve"> of spatial, spectral, radiometric and temporal resolution</w:t>
      </w:r>
      <w:r>
        <w:t>s</w:t>
      </w:r>
      <w:r w:rsidRPr="00AB5F8D">
        <w:t xml:space="preserve"> that </w:t>
      </w:r>
      <w:r>
        <w:t>allow collection against the</w:t>
      </w:r>
      <w:r w:rsidRPr="00AB5F8D">
        <w:t xml:space="preserve"> typically small inland water bodies and narrow rivers</w:t>
      </w:r>
      <w:r>
        <w:t xml:space="preserve"> found across the Australian land mass. Also, standing eucalyptus forests have specific spectral signatures not currently targeted by existing EO satellites, but that could be addressed with Australian systems. </w:t>
      </w:r>
    </w:p>
    <w:p w14:paraId="5AEF8370" w14:textId="77777777" w:rsidR="001A362F" w:rsidRDefault="001A362F" w:rsidP="001A362F">
      <w:pPr>
        <w:jc w:val="both"/>
      </w:pPr>
      <w:r>
        <w:t>Sovereign capability needs for operational defence, border security, PNT, land imaging and meteorological EO systems present considerable and enduring gaps that can be filled by a mature Australian industry.</w:t>
      </w:r>
    </w:p>
    <w:p w14:paraId="5AEF8371" w14:textId="77777777" w:rsidR="001A362F" w:rsidRPr="001A362F" w:rsidRDefault="001A362F" w:rsidP="001A362F">
      <w:pPr>
        <w:autoSpaceDE w:val="0"/>
        <w:autoSpaceDN w:val="0"/>
        <w:spacing w:after="0" w:line="240" w:lineRule="auto"/>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Government role</w:t>
      </w:r>
    </w:p>
    <w:p w14:paraId="5AEF8372" w14:textId="77777777" w:rsidR="001A362F" w:rsidRPr="00AB5F8D" w:rsidRDefault="001A362F" w:rsidP="001A362F">
      <w:pPr>
        <w:jc w:val="both"/>
      </w:pPr>
      <w:r w:rsidRPr="3BBC1609">
        <w:t xml:space="preserve">The costs of </w:t>
      </w:r>
      <w:r>
        <w:t xml:space="preserve">operational </w:t>
      </w:r>
      <w:r w:rsidRPr="3BBC1609">
        <w:t xml:space="preserve">EO satellite systems </w:t>
      </w:r>
      <w:r>
        <w:t>have fallen but can still be significant. G</w:t>
      </w:r>
      <w:r w:rsidRPr="3BBC1609">
        <w:t>overnment remains the largest customer for EO data around the world</w:t>
      </w:r>
      <w:r>
        <w:t xml:space="preserve">, </w:t>
      </w:r>
      <w:r w:rsidRPr="3BBC1609">
        <w:t>either</w:t>
      </w:r>
      <w:r>
        <w:t xml:space="preserve"> through</w:t>
      </w:r>
      <w:r w:rsidRPr="3BBC1609">
        <w:t xml:space="preserve"> deploying public-good constellations (e</w:t>
      </w:r>
      <w:r>
        <w:t>.</w:t>
      </w:r>
      <w:r w:rsidRPr="3BBC1609">
        <w:t>g. Landsat, Sentinel</w:t>
      </w:r>
      <w:r>
        <w:t>, Himawari</w:t>
      </w:r>
      <w:r w:rsidRPr="3BBC1609">
        <w:t>) or as the primary customer for high resolution</w:t>
      </w:r>
      <w:r>
        <w:t>,</w:t>
      </w:r>
      <w:r w:rsidRPr="3BBC1609">
        <w:t xml:space="preserve"> taskable constellations. </w:t>
      </w:r>
    </w:p>
    <w:p w14:paraId="5AEF8373" w14:textId="77777777" w:rsidR="001A362F" w:rsidRPr="00467EC5" w:rsidRDefault="001A362F" w:rsidP="001A362F">
      <w:pPr>
        <w:jc w:val="both"/>
      </w:pPr>
      <w:r w:rsidRPr="00467EC5">
        <w:t>Government needs represent one of many opportunities to support the growth of the industry, develop operational capability, access international supply chains, and contribute to other nations’ missions.</w:t>
      </w:r>
    </w:p>
    <w:p w14:paraId="5AEF8374" w14:textId="77777777" w:rsidR="001A362F" w:rsidRDefault="001A362F" w:rsidP="001A362F">
      <w:pPr>
        <w:jc w:val="both"/>
        <w:rPr>
          <w:rFonts w:cstheme="minorHAnsi"/>
          <w:color w:val="000000"/>
        </w:rPr>
      </w:pPr>
      <w:r>
        <w:rPr>
          <w:rFonts w:cstheme="minorHAnsi"/>
        </w:rPr>
        <w:t>For example, t</w:t>
      </w:r>
      <w:r w:rsidRPr="00AB5F8D">
        <w:rPr>
          <w:rFonts w:cstheme="minorHAnsi"/>
        </w:rPr>
        <w:t xml:space="preserve">he Australian Defence Organisation has recognised the </w:t>
      </w:r>
      <w:r>
        <w:rPr>
          <w:rFonts w:cstheme="minorHAnsi"/>
        </w:rPr>
        <w:t>need</w:t>
      </w:r>
      <w:r w:rsidRPr="00AB5F8D">
        <w:rPr>
          <w:rFonts w:cstheme="minorHAnsi"/>
        </w:rPr>
        <w:t xml:space="preserve"> </w:t>
      </w:r>
      <w:r>
        <w:rPr>
          <w:rFonts w:cstheme="minorHAnsi"/>
        </w:rPr>
        <w:t>for</w:t>
      </w:r>
      <w:r w:rsidRPr="00AB5F8D">
        <w:rPr>
          <w:rFonts w:cstheme="minorHAnsi"/>
        </w:rPr>
        <w:t xml:space="preserve"> </w:t>
      </w:r>
      <w:r w:rsidRPr="00AB5F8D">
        <w:rPr>
          <w:rFonts w:cstheme="minorHAnsi"/>
          <w:color w:val="000000"/>
        </w:rPr>
        <w:t xml:space="preserve">sovereign </w:t>
      </w:r>
      <w:r>
        <w:rPr>
          <w:rFonts w:cstheme="minorHAnsi"/>
          <w:color w:val="000000"/>
        </w:rPr>
        <w:t>EO</w:t>
      </w:r>
      <w:r w:rsidRPr="00AB5F8D">
        <w:rPr>
          <w:rFonts w:cstheme="minorHAnsi"/>
          <w:color w:val="000000"/>
        </w:rPr>
        <w:t xml:space="preserve"> capabilities with enhanced coverage of the Indo-Pacific region, </w:t>
      </w:r>
      <w:r>
        <w:rPr>
          <w:rFonts w:cstheme="minorHAnsi"/>
          <w:color w:val="000000"/>
        </w:rPr>
        <w:t>and plans to</w:t>
      </w:r>
      <w:r w:rsidRPr="00AB5F8D">
        <w:rPr>
          <w:rFonts w:cstheme="minorHAnsi"/>
          <w:color w:val="000000"/>
        </w:rPr>
        <w:t xml:space="preserve"> spend up to $7.1</w:t>
      </w:r>
      <w:r>
        <w:rPr>
          <w:rFonts w:cstheme="minorHAnsi"/>
          <w:color w:val="000000"/>
        </w:rPr>
        <w:t xml:space="preserve"> billion</w:t>
      </w:r>
      <w:r w:rsidRPr="00AB5F8D">
        <w:rPr>
          <w:rFonts w:cstheme="minorHAnsi"/>
          <w:color w:val="000000"/>
        </w:rPr>
        <w:t xml:space="preserve"> on sovereign satellite imagery capabilities.</w:t>
      </w:r>
      <w:r w:rsidRPr="00AB5F8D">
        <w:rPr>
          <w:rStyle w:val="FootnoteReference"/>
          <w:rFonts w:cstheme="minorHAnsi"/>
          <w:color w:val="000000"/>
        </w:rPr>
        <w:footnoteReference w:id="14"/>
      </w:r>
    </w:p>
    <w:p w14:paraId="5AEF8375" w14:textId="77777777" w:rsidR="001A362F" w:rsidRDefault="001A362F" w:rsidP="001A362F">
      <w:pPr>
        <w:jc w:val="both"/>
        <w:rPr>
          <w:rFonts w:cstheme="minorHAnsi"/>
        </w:rPr>
      </w:pPr>
      <w:r>
        <w:rPr>
          <w:rFonts w:cstheme="minorHAnsi"/>
          <w:color w:val="000000"/>
        </w:rPr>
        <w:t xml:space="preserve">Other </w:t>
      </w:r>
      <w:r w:rsidRPr="00AB5F8D">
        <w:rPr>
          <w:rFonts w:cstheme="minorHAnsi"/>
          <w:color w:val="000000"/>
        </w:rPr>
        <w:t xml:space="preserve">Government </w:t>
      </w:r>
      <w:r>
        <w:rPr>
          <w:rFonts w:cstheme="minorHAnsi"/>
          <w:color w:val="000000"/>
        </w:rPr>
        <w:t>n</w:t>
      </w:r>
      <w:r w:rsidRPr="00AB5F8D">
        <w:rPr>
          <w:rFonts w:cstheme="minorHAnsi"/>
          <w:color w:val="000000"/>
        </w:rPr>
        <w:t xml:space="preserve">eeds are </w:t>
      </w:r>
      <w:r w:rsidRPr="00AB5F8D">
        <w:rPr>
          <w:rFonts w:cstheme="minorHAnsi"/>
        </w:rPr>
        <w:t>expected to evolve</w:t>
      </w:r>
      <w:r>
        <w:rPr>
          <w:rFonts w:cstheme="minorHAnsi"/>
        </w:rPr>
        <w:t>,</w:t>
      </w:r>
      <w:r w:rsidRPr="00AB5F8D">
        <w:rPr>
          <w:rFonts w:cstheme="minorHAnsi"/>
        </w:rPr>
        <w:t xml:space="preserve"> in</w:t>
      </w:r>
      <w:r>
        <w:rPr>
          <w:rFonts w:cstheme="minorHAnsi"/>
        </w:rPr>
        <w:t xml:space="preserve">cluding: </w:t>
      </w:r>
      <w:r w:rsidRPr="00AB5F8D">
        <w:rPr>
          <w:rFonts w:cstheme="minorHAnsi"/>
        </w:rPr>
        <w:t xml:space="preserve">mapping, </w:t>
      </w:r>
      <w:r>
        <w:rPr>
          <w:rFonts w:cstheme="minorHAnsi"/>
        </w:rPr>
        <w:t xml:space="preserve">climate and weather, support to </w:t>
      </w:r>
      <w:r w:rsidRPr="00AB5F8D">
        <w:rPr>
          <w:rFonts w:cstheme="minorHAnsi"/>
        </w:rPr>
        <w:t>sustainable development</w:t>
      </w:r>
      <w:r>
        <w:rPr>
          <w:rFonts w:cstheme="minorHAnsi"/>
        </w:rPr>
        <w:t>,</w:t>
      </w:r>
      <w:r w:rsidRPr="00AB5F8D">
        <w:rPr>
          <w:rFonts w:cstheme="minorHAnsi"/>
        </w:rPr>
        <w:t xml:space="preserve"> environmental management, biosecurity, disaster management, security and surveillance, and location-based services.</w:t>
      </w:r>
      <w:r w:rsidRPr="00A64391">
        <w:rPr>
          <w:rFonts w:cstheme="minorHAnsi"/>
        </w:rPr>
        <w:t xml:space="preserve"> </w:t>
      </w:r>
    </w:p>
    <w:p w14:paraId="5AEF8376" w14:textId="77777777" w:rsidR="001A362F" w:rsidRDefault="001A362F" w:rsidP="001A362F">
      <w:pPr>
        <w:jc w:val="both"/>
        <w:rPr>
          <w:rFonts w:cstheme="minorHAnsi"/>
        </w:rPr>
      </w:pPr>
      <w:r w:rsidRPr="002F5EC3">
        <w:rPr>
          <w:rFonts w:cstheme="minorHAnsi"/>
        </w:rPr>
        <w:t>The Modern Manufacturing Strategy</w:t>
      </w:r>
      <w:r>
        <w:rPr>
          <w:rFonts w:cstheme="minorHAnsi"/>
        </w:rPr>
        <w:t xml:space="preserve"> - the $1.5 billion Government investment </w:t>
      </w:r>
      <w:r w:rsidRPr="002F5EC3">
        <w:rPr>
          <w:rFonts w:cstheme="minorHAnsi"/>
        </w:rPr>
        <w:t>to help Australian manufacturing scal</w:t>
      </w:r>
      <w:r>
        <w:rPr>
          <w:rFonts w:cstheme="minorHAnsi"/>
        </w:rPr>
        <w:t>e</w:t>
      </w:r>
      <w:r w:rsidRPr="002F5EC3">
        <w:rPr>
          <w:rFonts w:cstheme="minorHAnsi"/>
        </w:rPr>
        <w:t xml:space="preserve">, become more competitive and </w:t>
      </w:r>
      <w:r>
        <w:rPr>
          <w:rFonts w:cstheme="minorHAnsi"/>
        </w:rPr>
        <w:t xml:space="preserve">more </w:t>
      </w:r>
      <w:r w:rsidRPr="002F5EC3">
        <w:rPr>
          <w:rFonts w:cstheme="minorHAnsi"/>
        </w:rPr>
        <w:t>resilient</w:t>
      </w:r>
      <w:r>
        <w:rPr>
          <w:rFonts w:cstheme="minorHAnsi"/>
        </w:rPr>
        <w:t xml:space="preserve"> also recognises space manufacturing as one of the key priority areas, which provides an opportunity to support the growth of EO from space capabilities. </w:t>
      </w:r>
      <w:r>
        <w:rPr>
          <w:rStyle w:val="FootnoteReference"/>
          <w:rFonts w:cstheme="minorHAnsi"/>
        </w:rPr>
        <w:footnoteReference w:id="15"/>
      </w:r>
      <w:r>
        <w:rPr>
          <w:rFonts w:cstheme="minorHAnsi"/>
        </w:rPr>
        <w:t xml:space="preserve"> </w:t>
      </w:r>
    </w:p>
    <w:p w14:paraId="5AEF8377" w14:textId="77777777" w:rsidR="001A362F" w:rsidRPr="00AB5F8D" w:rsidRDefault="001A362F" w:rsidP="001A362F">
      <w:pPr>
        <w:jc w:val="both"/>
        <w:rPr>
          <w:rFonts w:cstheme="minorHAnsi"/>
          <w:color w:val="000000"/>
        </w:rPr>
      </w:pPr>
    </w:p>
    <w:p w14:paraId="5AEF8378" w14:textId="77777777" w:rsidR="001A362F" w:rsidRPr="00E246FF" w:rsidRDefault="001A362F" w:rsidP="001A362F">
      <w:pPr>
        <w:autoSpaceDE w:val="0"/>
        <w:autoSpaceDN w:val="0"/>
        <w:spacing w:after="0" w:line="240" w:lineRule="auto"/>
        <w:rPr>
          <w:rFonts w:cstheme="minorHAnsi"/>
          <w:b/>
        </w:rPr>
      </w:pPr>
      <w:r w:rsidRPr="001A362F">
        <w:rPr>
          <w:rFonts w:asciiTheme="majorHAnsi" w:eastAsiaTheme="majorEastAsia" w:hAnsiTheme="majorHAnsi" w:cstheme="majorBidi"/>
          <w:b/>
          <w:bCs/>
          <w:color w:val="004976" w:themeColor="background2"/>
          <w:sz w:val="24"/>
          <w:szCs w:val="26"/>
        </w:rPr>
        <w:t>Australia’s spatial expertise will identify opportunities</w:t>
      </w:r>
    </w:p>
    <w:p w14:paraId="5AEF8379" w14:textId="77777777" w:rsidR="001A362F" w:rsidRPr="00AB5F8D" w:rsidRDefault="001A362F" w:rsidP="001A362F">
      <w:pPr>
        <w:rPr>
          <w:rFonts w:cstheme="minorHAnsi"/>
        </w:rPr>
      </w:pPr>
      <w:r w:rsidRPr="00AB5F8D">
        <w:rPr>
          <w:rFonts w:cstheme="minorHAnsi"/>
        </w:rPr>
        <w:t xml:space="preserve">Australia’s </w:t>
      </w:r>
      <w:r>
        <w:rPr>
          <w:rFonts w:cstheme="minorHAnsi"/>
        </w:rPr>
        <w:t>EO community has</w:t>
      </w:r>
      <w:r w:rsidRPr="00AB5F8D">
        <w:rPr>
          <w:rFonts w:cstheme="minorHAnsi"/>
        </w:rPr>
        <w:t xml:space="preserve"> deep knowledge of how to best utilise EO data</w:t>
      </w:r>
      <w:r>
        <w:rPr>
          <w:rFonts w:cstheme="minorHAnsi"/>
        </w:rPr>
        <w:t>. GA has been working closely with the United States Geological Survey (USGS) Landsat Sustainable Imaging program’s EO data for over 40 years.</w:t>
      </w:r>
      <w:r>
        <w:rPr>
          <w:rStyle w:val="FootnoteReference"/>
          <w:rFonts w:cstheme="minorHAnsi"/>
        </w:rPr>
        <w:footnoteReference w:id="16"/>
      </w:r>
      <w:r>
        <w:rPr>
          <w:rFonts w:cstheme="minorHAnsi"/>
        </w:rPr>
        <w:t xml:space="preserve"> This community </w:t>
      </w:r>
      <w:r w:rsidRPr="00AB5F8D">
        <w:rPr>
          <w:rFonts w:cstheme="minorHAnsi"/>
        </w:rPr>
        <w:t>links government</w:t>
      </w:r>
      <w:r>
        <w:rPr>
          <w:rFonts w:cstheme="minorHAnsi"/>
        </w:rPr>
        <w:t xml:space="preserve"> agencies</w:t>
      </w:r>
      <w:r w:rsidRPr="00AB5F8D">
        <w:rPr>
          <w:rFonts w:cstheme="minorHAnsi"/>
        </w:rPr>
        <w:t>, research</w:t>
      </w:r>
      <w:r>
        <w:rPr>
          <w:rFonts w:cstheme="minorHAnsi"/>
        </w:rPr>
        <w:t xml:space="preserve"> bodies, </w:t>
      </w:r>
      <w:r w:rsidRPr="00AB5F8D">
        <w:rPr>
          <w:rFonts w:cstheme="minorHAnsi"/>
        </w:rPr>
        <w:t xml:space="preserve">education institutions and </w:t>
      </w:r>
      <w:r>
        <w:rPr>
          <w:rFonts w:cstheme="minorHAnsi"/>
        </w:rPr>
        <w:t xml:space="preserve">private </w:t>
      </w:r>
      <w:r w:rsidRPr="00AB5F8D">
        <w:rPr>
          <w:rFonts w:cstheme="minorHAnsi"/>
        </w:rPr>
        <w:t>industr</w:t>
      </w:r>
      <w:r>
        <w:rPr>
          <w:rFonts w:cstheme="minorHAnsi"/>
        </w:rPr>
        <w:t>y</w:t>
      </w:r>
      <w:r w:rsidRPr="00AB5F8D">
        <w:rPr>
          <w:rFonts w:cstheme="minorHAnsi"/>
        </w:rPr>
        <w:t xml:space="preserve">, </w:t>
      </w:r>
      <w:r>
        <w:rPr>
          <w:rFonts w:cstheme="minorHAnsi"/>
        </w:rPr>
        <w:t xml:space="preserve">and has </w:t>
      </w:r>
      <w:r w:rsidRPr="00AB5F8D">
        <w:rPr>
          <w:rFonts w:cstheme="minorHAnsi"/>
        </w:rPr>
        <w:t>excellent connections to the global EO community.</w:t>
      </w:r>
      <w:r>
        <w:rPr>
          <w:rFonts w:cstheme="minorHAnsi"/>
        </w:rPr>
        <w:t xml:space="preserve"> </w:t>
      </w:r>
      <w:r w:rsidRPr="00AB5F8D">
        <w:rPr>
          <w:rFonts w:cstheme="minorHAnsi"/>
        </w:rPr>
        <w:t>This expertise and cohesion enables the identification of data gaps and facilitates the development of activities, mission concepts and instrument specifications that fill those gaps through Australian missions</w:t>
      </w:r>
      <w:r>
        <w:rPr>
          <w:rFonts w:cstheme="minorHAnsi"/>
        </w:rPr>
        <w:t xml:space="preserve"> and direct involvement in international missions</w:t>
      </w:r>
      <w:r w:rsidRPr="00AB5F8D">
        <w:rPr>
          <w:rFonts w:cstheme="minorHAnsi"/>
        </w:rPr>
        <w:t xml:space="preserve">. </w:t>
      </w:r>
    </w:p>
    <w:p w14:paraId="5AEF837A" w14:textId="77777777" w:rsidR="001A362F" w:rsidRDefault="001A362F" w:rsidP="001A362F">
      <w:pPr>
        <w:rPr>
          <w:rFonts w:cstheme="minorHAnsi"/>
        </w:rPr>
      </w:pPr>
      <w:r w:rsidRPr="00AB5F8D">
        <w:rPr>
          <w:rFonts w:cstheme="minorHAnsi"/>
        </w:rPr>
        <w:t>Successfully filling niches and partnering is an effective strategy that avoids actual or perceived duplication of effort and develops new applications and markets for EO data, creating high value EO investment opportunities that give investors’ confidence.</w:t>
      </w:r>
    </w:p>
    <w:p w14:paraId="5AEF837B" w14:textId="77777777" w:rsidR="001A362F" w:rsidRPr="001A362F" w:rsidRDefault="001A362F" w:rsidP="001A362F">
      <w:pPr>
        <w:autoSpaceDE w:val="0"/>
        <w:autoSpaceDN w:val="0"/>
        <w:spacing w:after="0" w:line="240" w:lineRule="auto"/>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New and future technology</w:t>
      </w:r>
    </w:p>
    <w:p w14:paraId="5AEF837C" w14:textId="77777777" w:rsidR="001A362F" w:rsidRPr="00AB5F8D" w:rsidRDefault="001A362F" w:rsidP="001A362F">
      <w:pPr>
        <w:jc w:val="both"/>
      </w:pPr>
      <w:r w:rsidRPr="00AB5F8D">
        <w:t xml:space="preserve">Australian industry’s strength in Earth </w:t>
      </w:r>
      <w:r>
        <w:t>a</w:t>
      </w:r>
      <w:r w:rsidRPr="00AB5F8D">
        <w:t xml:space="preserve">sset </w:t>
      </w:r>
      <w:r>
        <w:t>observation</w:t>
      </w:r>
      <w:r w:rsidRPr="00AB5F8D">
        <w:t xml:space="preserve"> via </w:t>
      </w:r>
      <w:r>
        <w:t>satellite-enabled Internet of Things (IoT) and Radio Frequency (RF) mo</w:t>
      </w:r>
      <w:r w:rsidRPr="00AB5F8D">
        <w:t xml:space="preserve">nitoring can </w:t>
      </w:r>
      <w:r>
        <w:t>a</w:t>
      </w:r>
      <w:r w:rsidRPr="00AB5F8D">
        <w:t xml:space="preserve">ugment traditional EO data </w:t>
      </w:r>
      <w:r>
        <w:t>by adding in-situ measurements and locations that deliver deeper insights for end-</w:t>
      </w:r>
      <w:r w:rsidRPr="00AB5F8D">
        <w:t>users.</w:t>
      </w:r>
      <w:r>
        <w:rPr>
          <w:rStyle w:val="FootnoteReference"/>
        </w:rPr>
        <w:footnoteReference w:id="17"/>
      </w:r>
      <w:r w:rsidRPr="00AB5F8D">
        <w:t xml:space="preserve"> </w:t>
      </w:r>
    </w:p>
    <w:p w14:paraId="5AEF837D" w14:textId="77777777" w:rsidR="001A362F" w:rsidRDefault="001A362F" w:rsidP="001A362F">
      <w:pPr>
        <w:jc w:val="both"/>
      </w:pPr>
      <w:r>
        <w:t xml:space="preserve">Looking further ahead, Australia’s strengths in quantum technology provide the foundation for the development of quantum sensing to meet emerging needs for non-traditional EO methods. </w:t>
      </w:r>
    </w:p>
    <w:p w14:paraId="5AEF837E" w14:textId="77777777" w:rsidR="001A362F" w:rsidRPr="009F63B4" w:rsidRDefault="001A362F" w:rsidP="001A362F">
      <w:pPr>
        <w:rPr>
          <w:rFonts w:asciiTheme="majorHAnsi" w:eastAsiaTheme="majorEastAsia" w:hAnsiTheme="majorHAnsi" w:cstheme="majorBidi"/>
          <w:b/>
          <w:bCs/>
          <w:color w:val="004976" w:themeColor="background2"/>
          <w:sz w:val="24"/>
          <w:szCs w:val="26"/>
        </w:rPr>
      </w:pPr>
    </w:p>
    <w:p w14:paraId="5AEF837F" w14:textId="77777777" w:rsidR="001A362F" w:rsidRPr="009F63B4" w:rsidRDefault="001A362F" w:rsidP="001A362F">
      <w:pPr>
        <w:rPr>
          <w:rFonts w:asciiTheme="majorHAnsi" w:eastAsiaTheme="majorEastAsia" w:hAnsiTheme="majorHAnsi" w:cstheme="majorBidi"/>
          <w:b/>
          <w:bCs/>
          <w:color w:val="004976" w:themeColor="background2"/>
          <w:sz w:val="24"/>
          <w:szCs w:val="26"/>
        </w:rPr>
      </w:pPr>
      <w:r w:rsidRPr="009F63B4">
        <w:rPr>
          <w:rFonts w:asciiTheme="majorHAnsi" w:eastAsiaTheme="majorEastAsia" w:hAnsiTheme="majorHAnsi" w:cstheme="majorBidi"/>
          <w:b/>
          <w:bCs/>
          <w:color w:val="004976" w:themeColor="background2"/>
          <w:sz w:val="24"/>
          <w:szCs w:val="26"/>
        </w:rPr>
        <w:t>Australian space sector priorities for EO</w:t>
      </w:r>
    </w:p>
    <w:p w14:paraId="5AEF8380" w14:textId="77777777" w:rsidR="001A362F" w:rsidRPr="006C4348" w:rsidRDefault="001A362F" w:rsidP="006B33DE">
      <w:pPr>
        <w:pStyle w:val="ListParagraph"/>
        <w:numPr>
          <w:ilvl w:val="0"/>
          <w:numId w:val="19"/>
        </w:numPr>
      </w:pPr>
      <w:r w:rsidRPr="006C4348">
        <w:t>Support a sustainable industry in Australia that can build satellites and payloads capable of meeting niche national data needs, making valued contributions to international missions, supporting economic and industry growth, and providing resilience for Australia’s defence, meteorological, environmental and climate monitoring needs.</w:t>
      </w:r>
    </w:p>
    <w:p w14:paraId="5AEF8381" w14:textId="77777777" w:rsidR="001A362F" w:rsidRPr="006C4348" w:rsidRDefault="001A362F" w:rsidP="006B33DE">
      <w:pPr>
        <w:pStyle w:val="ListParagraph"/>
        <w:numPr>
          <w:ilvl w:val="0"/>
          <w:numId w:val="19"/>
        </w:numPr>
      </w:pPr>
      <w:r w:rsidRPr="006C4348">
        <w:t>Build on Australia’s leadership as a data integrator for EO, through roles on international coordination bodies.</w:t>
      </w:r>
    </w:p>
    <w:p w14:paraId="5AEF8382" w14:textId="77777777" w:rsidR="001A362F" w:rsidRPr="006C4348" w:rsidRDefault="001A362F" w:rsidP="006B33DE">
      <w:pPr>
        <w:pStyle w:val="ListParagraph"/>
        <w:numPr>
          <w:ilvl w:val="0"/>
          <w:numId w:val="19"/>
        </w:numPr>
      </w:pPr>
      <w:r w:rsidRPr="006C4348">
        <w:t>Ensure continued Australian access to the trusted international EO data that supports Australia’s EO sector.</w:t>
      </w:r>
    </w:p>
    <w:p w14:paraId="5AEF8383" w14:textId="77777777" w:rsidR="001A362F" w:rsidRDefault="001A362F" w:rsidP="001A362F">
      <w:pPr>
        <w:rPr>
          <w:lang w:eastAsia="en-AU"/>
        </w:rPr>
      </w:pPr>
    </w:p>
    <w:p w14:paraId="5AEF8384" w14:textId="77777777" w:rsidR="00EF0FBE" w:rsidRDefault="00EF0FBE" w:rsidP="001A362F">
      <w:pPr>
        <w:rPr>
          <w:lang w:eastAsia="en-AU"/>
        </w:rPr>
      </w:pPr>
    </w:p>
    <w:p w14:paraId="5AEF8385" w14:textId="77777777" w:rsidR="00EF0FBE" w:rsidRDefault="00EF0FBE" w:rsidP="001A362F">
      <w:pPr>
        <w:rPr>
          <w:lang w:eastAsia="en-AU"/>
        </w:rPr>
      </w:pPr>
    </w:p>
    <w:p w14:paraId="5AEF8386" w14:textId="77777777" w:rsidR="00EF0FBE" w:rsidRDefault="00EF0FBE" w:rsidP="001A362F">
      <w:pPr>
        <w:rPr>
          <w:lang w:eastAsia="en-AU"/>
        </w:rPr>
      </w:pPr>
    </w:p>
    <w:p w14:paraId="5AEF8387" w14:textId="77777777" w:rsidR="00EF0FBE" w:rsidRDefault="00EF0FBE" w:rsidP="001A362F">
      <w:pPr>
        <w:rPr>
          <w:lang w:eastAsia="en-AU"/>
        </w:rPr>
      </w:pPr>
    </w:p>
    <w:p w14:paraId="5AEF8388" w14:textId="77777777" w:rsidR="00EF0FBE" w:rsidRDefault="00EF0FBE" w:rsidP="001A362F">
      <w:pPr>
        <w:rPr>
          <w:lang w:eastAsia="en-AU"/>
        </w:rPr>
      </w:pPr>
    </w:p>
    <w:p w14:paraId="5AEF8389" w14:textId="77777777" w:rsidR="00EF0FBE" w:rsidRDefault="00EF0FBE" w:rsidP="001A362F">
      <w:pPr>
        <w:rPr>
          <w:lang w:eastAsia="en-AU"/>
        </w:rPr>
      </w:pPr>
    </w:p>
    <w:p w14:paraId="5AEF838A" w14:textId="77777777" w:rsidR="00EF0FBE" w:rsidRDefault="00EF0FBE" w:rsidP="001A362F">
      <w:pPr>
        <w:rPr>
          <w:lang w:eastAsia="en-AU"/>
        </w:rPr>
      </w:pPr>
    </w:p>
    <w:p w14:paraId="5AEF838B" w14:textId="77777777" w:rsidR="00EF0FBE" w:rsidRDefault="00EF0FBE" w:rsidP="001A362F">
      <w:pPr>
        <w:rPr>
          <w:lang w:eastAsia="en-AU"/>
        </w:rPr>
      </w:pPr>
    </w:p>
    <w:p w14:paraId="5AEF838C" w14:textId="77777777" w:rsidR="00EF0FBE" w:rsidRDefault="00EF0FBE" w:rsidP="001A362F">
      <w:pPr>
        <w:rPr>
          <w:lang w:eastAsia="en-AU"/>
        </w:rPr>
      </w:pPr>
    </w:p>
    <w:p w14:paraId="5AEF838D" w14:textId="77777777" w:rsidR="00EF0FBE" w:rsidRPr="00A67F7C" w:rsidRDefault="00EF0FBE" w:rsidP="001A362F">
      <w:pPr>
        <w:rPr>
          <w:lang w:eastAsia="en-AU"/>
        </w:rPr>
      </w:pPr>
    </w:p>
    <w:p w14:paraId="5AEF838E" w14:textId="77777777" w:rsidR="009F63B4" w:rsidRDefault="009F63B4" w:rsidP="001A362F">
      <w:pPr>
        <w:pStyle w:val="ListParagraph"/>
        <w:ind w:left="0"/>
        <w:rPr>
          <w:rFonts w:asciiTheme="majorHAnsi" w:eastAsiaTheme="majorEastAsia" w:hAnsiTheme="majorHAnsi" w:cstheme="majorBidi"/>
          <w:b/>
          <w:bCs/>
          <w:color w:val="004976" w:themeColor="background2"/>
          <w:sz w:val="24"/>
          <w:szCs w:val="26"/>
        </w:rPr>
      </w:pPr>
    </w:p>
    <w:p w14:paraId="5AEF838F" w14:textId="77777777" w:rsidR="009F63B4" w:rsidRDefault="009F63B4" w:rsidP="001A362F">
      <w:pPr>
        <w:pStyle w:val="ListParagraph"/>
        <w:ind w:left="0"/>
        <w:rPr>
          <w:rFonts w:asciiTheme="majorHAnsi" w:eastAsiaTheme="majorEastAsia" w:hAnsiTheme="majorHAnsi" w:cstheme="majorBidi"/>
          <w:b/>
          <w:bCs/>
          <w:color w:val="004976" w:themeColor="background2"/>
          <w:sz w:val="24"/>
          <w:szCs w:val="26"/>
        </w:rPr>
      </w:pPr>
    </w:p>
    <w:p w14:paraId="5AEF8390" w14:textId="77777777" w:rsidR="001A362F" w:rsidRPr="00127884" w:rsidRDefault="001A362F" w:rsidP="001A362F">
      <w:pPr>
        <w:pStyle w:val="ListParagraph"/>
        <w:ind w:left="0"/>
        <w:rPr>
          <w:rFonts w:asciiTheme="majorHAnsi" w:eastAsiaTheme="majorEastAsia" w:hAnsiTheme="majorHAnsi" w:cstheme="majorBidi"/>
          <w:b/>
          <w:bCs/>
          <w:color w:val="004976" w:themeColor="background2"/>
          <w:sz w:val="32"/>
          <w:szCs w:val="26"/>
        </w:rPr>
      </w:pPr>
      <w:r w:rsidRPr="00127884">
        <w:rPr>
          <w:rFonts w:asciiTheme="majorHAnsi" w:eastAsiaTheme="majorEastAsia" w:hAnsiTheme="majorHAnsi" w:cstheme="majorBidi"/>
          <w:b/>
          <w:bCs/>
          <w:color w:val="004976" w:themeColor="background2"/>
          <w:sz w:val="32"/>
          <w:szCs w:val="26"/>
        </w:rPr>
        <w:lastRenderedPageBreak/>
        <w:t xml:space="preserve">Vision   </w:t>
      </w:r>
    </w:p>
    <w:p w14:paraId="5AEF8391" w14:textId="77777777" w:rsidR="001A362F" w:rsidRPr="00AB5F8D" w:rsidRDefault="001A362F" w:rsidP="001A362F">
      <w:pPr>
        <w:pStyle w:val="ListParagraph"/>
        <w:ind w:left="0" w:hanging="11"/>
        <w:rPr>
          <w:rFonts w:cstheme="minorHAnsi"/>
        </w:rPr>
      </w:pPr>
      <w:r>
        <w:rPr>
          <w:rFonts w:cstheme="minorHAnsi"/>
        </w:rPr>
        <w:t xml:space="preserve">EO data will increasingly </w:t>
      </w:r>
      <w:r w:rsidRPr="00AB5F8D">
        <w:rPr>
          <w:rFonts w:cstheme="minorHAnsi"/>
        </w:rPr>
        <w:t xml:space="preserve">support </w:t>
      </w:r>
      <w:r>
        <w:rPr>
          <w:rFonts w:cstheme="minorHAnsi"/>
        </w:rPr>
        <w:t xml:space="preserve">the Australian community by enabling </w:t>
      </w:r>
      <w:r w:rsidRPr="00AB5F8D">
        <w:rPr>
          <w:rFonts w:cstheme="minorHAnsi"/>
        </w:rPr>
        <w:t>essential government and industry capabilities including meteorology, environmental</w:t>
      </w:r>
      <w:r>
        <w:rPr>
          <w:rFonts w:cstheme="minorHAnsi"/>
        </w:rPr>
        <w:t>, agriculture</w:t>
      </w:r>
      <w:r w:rsidRPr="00AB5F8D">
        <w:rPr>
          <w:rFonts w:cstheme="minorHAnsi"/>
        </w:rPr>
        <w:t xml:space="preserve"> and infrastructure man</w:t>
      </w:r>
      <w:r>
        <w:rPr>
          <w:rFonts w:cstheme="minorHAnsi"/>
        </w:rPr>
        <w:t xml:space="preserve">agement, disaster response, </w:t>
      </w:r>
      <w:r w:rsidRPr="00AB5F8D">
        <w:rPr>
          <w:rFonts w:cstheme="minorHAnsi"/>
        </w:rPr>
        <w:t>defence</w:t>
      </w:r>
      <w:r>
        <w:rPr>
          <w:rFonts w:cstheme="minorHAnsi"/>
        </w:rPr>
        <w:t xml:space="preserve"> and national security; it will be informed by the data needs of the broader spatial community and it will also enable businesses that design and deliver EO-based products and services.</w:t>
      </w:r>
    </w:p>
    <w:p w14:paraId="5AEF8392" w14:textId="77777777" w:rsidR="001A362F" w:rsidRPr="00127884" w:rsidRDefault="001A362F" w:rsidP="001A362F">
      <w:pPr>
        <w:pStyle w:val="ListParagraph"/>
        <w:ind w:left="0"/>
        <w:rPr>
          <w:rFonts w:asciiTheme="majorHAnsi" w:eastAsiaTheme="majorEastAsia" w:hAnsiTheme="majorHAnsi" w:cstheme="majorBidi"/>
          <w:b/>
          <w:bCs/>
          <w:color w:val="004976" w:themeColor="background2"/>
          <w:sz w:val="32"/>
          <w:szCs w:val="26"/>
        </w:rPr>
      </w:pPr>
    </w:p>
    <w:p w14:paraId="5AEF8393" w14:textId="77777777" w:rsidR="001A362F" w:rsidRPr="00127884" w:rsidRDefault="001A362F" w:rsidP="001A362F">
      <w:pPr>
        <w:pStyle w:val="ListParagraph"/>
        <w:ind w:left="0"/>
        <w:rPr>
          <w:rFonts w:asciiTheme="majorHAnsi" w:eastAsiaTheme="majorEastAsia" w:hAnsiTheme="majorHAnsi" w:cstheme="majorBidi"/>
          <w:b/>
          <w:bCs/>
          <w:color w:val="004976" w:themeColor="background2"/>
          <w:sz w:val="32"/>
          <w:szCs w:val="26"/>
        </w:rPr>
      </w:pPr>
      <w:r w:rsidRPr="00127884">
        <w:rPr>
          <w:rFonts w:asciiTheme="majorHAnsi" w:eastAsiaTheme="majorEastAsia" w:hAnsiTheme="majorHAnsi" w:cstheme="majorBidi"/>
          <w:b/>
          <w:bCs/>
          <w:color w:val="004976" w:themeColor="background2"/>
          <w:sz w:val="32"/>
          <w:szCs w:val="26"/>
        </w:rPr>
        <w:t xml:space="preserve">Ambition  </w:t>
      </w:r>
    </w:p>
    <w:p w14:paraId="5AEF8394" w14:textId="77777777" w:rsidR="003F767A" w:rsidRDefault="001A362F" w:rsidP="003F767A">
      <w:pPr>
        <w:rPr>
          <w:rFonts w:cstheme="minorHAnsi"/>
        </w:rPr>
      </w:pPr>
      <w:r w:rsidRPr="00AB5F8D">
        <w:rPr>
          <w:rFonts w:cstheme="minorHAnsi"/>
        </w:rPr>
        <w:t xml:space="preserve">Australia will complement its </w:t>
      </w:r>
      <w:r>
        <w:rPr>
          <w:rFonts w:cstheme="minorHAnsi"/>
        </w:rPr>
        <w:t>ground infrastructure,</w:t>
      </w:r>
      <w:r w:rsidRPr="00AB5F8D">
        <w:rPr>
          <w:rFonts w:cstheme="minorHAnsi"/>
        </w:rPr>
        <w:t xml:space="preserve"> </w:t>
      </w:r>
      <w:r>
        <w:rPr>
          <w:rFonts w:cstheme="minorHAnsi"/>
        </w:rPr>
        <w:t>research,</w:t>
      </w:r>
      <w:r w:rsidRPr="00AB5F8D">
        <w:rPr>
          <w:rFonts w:cstheme="minorHAnsi"/>
        </w:rPr>
        <w:t xml:space="preserve"> data </w:t>
      </w:r>
      <w:r>
        <w:rPr>
          <w:rFonts w:cstheme="minorHAnsi"/>
        </w:rPr>
        <w:t>quality and data management</w:t>
      </w:r>
      <w:r w:rsidRPr="00AB5F8D">
        <w:rPr>
          <w:rFonts w:cstheme="minorHAnsi"/>
        </w:rPr>
        <w:t xml:space="preserve"> expertise with the ability to </w:t>
      </w:r>
      <w:r>
        <w:rPr>
          <w:rFonts w:cstheme="minorHAnsi"/>
        </w:rPr>
        <w:t>develop</w:t>
      </w:r>
      <w:r w:rsidRPr="00AB5F8D">
        <w:rPr>
          <w:rFonts w:cstheme="minorHAnsi"/>
        </w:rPr>
        <w:t xml:space="preserve"> EO </w:t>
      </w:r>
      <w:r>
        <w:rPr>
          <w:rFonts w:cstheme="minorHAnsi"/>
        </w:rPr>
        <w:t>missions</w:t>
      </w:r>
      <w:r w:rsidRPr="00AB5F8D">
        <w:rPr>
          <w:rFonts w:cstheme="minorHAnsi"/>
        </w:rPr>
        <w:t xml:space="preserve"> that deliver niche data to the downstream industry and make valued contributions to the global observing system. </w:t>
      </w:r>
      <w:r>
        <w:rPr>
          <w:rFonts w:cstheme="minorHAnsi"/>
        </w:rPr>
        <w:t>Government will enable science</w:t>
      </w:r>
      <w:r w:rsidRPr="00AB5F8D">
        <w:rPr>
          <w:rFonts w:cstheme="minorHAnsi"/>
        </w:rPr>
        <w:t xml:space="preserve"> teams and international partnerships </w:t>
      </w:r>
      <w:r>
        <w:rPr>
          <w:rFonts w:cstheme="minorHAnsi"/>
        </w:rPr>
        <w:t>that facilitate i</w:t>
      </w:r>
      <w:r w:rsidRPr="00AB5F8D">
        <w:rPr>
          <w:rFonts w:cstheme="minorHAnsi"/>
        </w:rPr>
        <w:t>ndustry to design and manufacture space and ground</w:t>
      </w:r>
      <w:r>
        <w:rPr>
          <w:rFonts w:cstheme="minorHAnsi"/>
        </w:rPr>
        <w:t>-</w:t>
      </w:r>
      <w:r w:rsidRPr="00AB5F8D">
        <w:rPr>
          <w:rFonts w:cstheme="minorHAnsi"/>
        </w:rPr>
        <w:t>based systems capable of collecting and quality</w:t>
      </w:r>
      <w:r>
        <w:rPr>
          <w:rFonts w:cstheme="minorHAnsi"/>
        </w:rPr>
        <w:t>-</w:t>
      </w:r>
      <w:r w:rsidRPr="00AB5F8D">
        <w:rPr>
          <w:rFonts w:cstheme="minorHAnsi"/>
        </w:rPr>
        <w:t xml:space="preserve">assuring reliable, precise and accurate EO data to meet </w:t>
      </w:r>
      <w:r>
        <w:rPr>
          <w:rFonts w:cstheme="minorHAnsi"/>
        </w:rPr>
        <w:t xml:space="preserve">Australia’s </w:t>
      </w:r>
      <w:r w:rsidRPr="00AB5F8D">
        <w:rPr>
          <w:rFonts w:cstheme="minorHAnsi"/>
        </w:rPr>
        <w:t>operational government, commercial and scientific needs.</w:t>
      </w:r>
    </w:p>
    <w:p w14:paraId="5AEF8395" w14:textId="77777777" w:rsidR="00EF0FBE" w:rsidRDefault="00EF0FBE" w:rsidP="003F767A">
      <w:pPr>
        <w:rPr>
          <w:rFonts w:cstheme="minorHAnsi"/>
        </w:rPr>
      </w:pPr>
    </w:p>
    <w:p w14:paraId="5AEF8396" w14:textId="77777777" w:rsidR="00EF0FBE" w:rsidRDefault="00EF0FBE" w:rsidP="003F767A">
      <w:pPr>
        <w:rPr>
          <w:rFonts w:cstheme="minorHAnsi"/>
        </w:rPr>
      </w:pPr>
    </w:p>
    <w:p w14:paraId="5AEF8397" w14:textId="77777777" w:rsidR="00EF0FBE" w:rsidRDefault="00EF0FBE" w:rsidP="003F767A">
      <w:pPr>
        <w:rPr>
          <w:rFonts w:cstheme="minorHAnsi"/>
        </w:rPr>
      </w:pPr>
    </w:p>
    <w:p w14:paraId="5AEF8398" w14:textId="77777777" w:rsidR="00EF0FBE" w:rsidRDefault="00EF0FBE" w:rsidP="003F767A">
      <w:pPr>
        <w:rPr>
          <w:rFonts w:cstheme="minorHAnsi"/>
        </w:rPr>
      </w:pPr>
    </w:p>
    <w:p w14:paraId="5AEF8399" w14:textId="77777777" w:rsidR="00EF0FBE" w:rsidRDefault="00EF0FBE" w:rsidP="003F767A">
      <w:pPr>
        <w:rPr>
          <w:rFonts w:cstheme="minorHAnsi"/>
        </w:rPr>
      </w:pPr>
    </w:p>
    <w:p w14:paraId="5AEF839A" w14:textId="77777777" w:rsidR="00EF0FBE" w:rsidRDefault="00EF0FBE" w:rsidP="003F767A">
      <w:pPr>
        <w:rPr>
          <w:rFonts w:cstheme="minorHAnsi"/>
        </w:rPr>
      </w:pPr>
    </w:p>
    <w:p w14:paraId="5AEF839B" w14:textId="77777777" w:rsidR="00EF0FBE" w:rsidRDefault="00EF0FBE" w:rsidP="003F767A">
      <w:pPr>
        <w:rPr>
          <w:rFonts w:cstheme="minorHAnsi"/>
        </w:rPr>
      </w:pPr>
    </w:p>
    <w:p w14:paraId="5AEF839C" w14:textId="77777777" w:rsidR="00EF0FBE" w:rsidRDefault="00EF0FBE" w:rsidP="003F767A">
      <w:pPr>
        <w:rPr>
          <w:rFonts w:cstheme="minorHAnsi"/>
        </w:rPr>
      </w:pPr>
    </w:p>
    <w:p w14:paraId="5AEF839D" w14:textId="77777777" w:rsidR="00EF0FBE" w:rsidRDefault="00EF0FBE" w:rsidP="003F767A">
      <w:pPr>
        <w:rPr>
          <w:rFonts w:cstheme="minorHAnsi"/>
        </w:rPr>
      </w:pPr>
    </w:p>
    <w:p w14:paraId="5AEF839E" w14:textId="77777777" w:rsidR="00EF0FBE" w:rsidRDefault="00EF0FBE" w:rsidP="003F767A">
      <w:pPr>
        <w:rPr>
          <w:rFonts w:cstheme="minorHAnsi"/>
        </w:rPr>
      </w:pPr>
    </w:p>
    <w:p w14:paraId="5AEF839F" w14:textId="77777777" w:rsidR="00EF0FBE" w:rsidRDefault="00EF0FBE" w:rsidP="003F767A">
      <w:pPr>
        <w:rPr>
          <w:rFonts w:cstheme="minorHAnsi"/>
        </w:rPr>
      </w:pPr>
    </w:p>
    <w:p w14:paraId="5AEF83A0" w14:textId="77777777" w:rsidR="00EF0FBE" w:rsidRDefault="00EF0FBE" w:rsidP="003F767A">
      <w:pPr>
        <w:rPr>
          <w:rFonts w:cstheme="minorHAnsi"/>
        </w:rPr>
      </w:pPr>
    </w:p>
    <w:p w14:paraId="5AEF83A1" w14:textId="77777777" w:rsidR="00EF0FBE" w:rsidRDefault="00EF0FBE" w:rsidP="003F767A">
      <w:pPr>
        <w:rPr>
          <w:rFonts w:cstheme="minorHAnsi"/>
        </w:rPr>
      </w:pPr>
    </w:p>
    <w:p w14:paraId="5AEF83A2" w14:textId="77777777" w:rsidR="00EF0FBE" w:rsidRDefault="00EF0FBE" w:rsidP="003F767A">
      <w:pPr>
        <w:rPr>
          <w:rFonts w:cstheme="minorHAnsi"/>
        </w:rPr>
      </w:pPr>
    </w:p>
    <w:p w14:paraId="5AEF83A3" w14:textId="77777777" w:rsidR="00EF0FBE" w:rsidRDefault="00EF0FBE" w:rsidP="003F767A">
      <w:pPr>
        <w:rPr>
          <w:rFonts w:cstheme="minorHAnsi"/>
        </w:rPr>
      </w:pPr>
    </w:p>
    <w:p w14:paraId="5AEF83A4" w14:textId="77777777" w:rsidR="00EF0FBE" w:rsidRDefault="00EF0FBE" w:rsidP="003F767A">
      <w:pPr>
        <w:rPr>
          <w:rFonts w:cstheme="minorHAnsi"/>
        </w:rPr>
      </w:pPr>
    </w:p>
    <w:p w14:paraId="5AEF83A5" w14:textId="77777777" w:rsidR="00EF0FBE" w:rsidRDefault="00EF0FBE" w:rsidP="003F767A">
      <w:pPr>
        <w:rPr>
          <w:rFonts w:cstheme="minorHAnsi"/>
        </w:rPr>
      </w:pPr>
    </w:p>
    <w:p w14:paraId="5AEF83A6" w14:textId="77777777" w:rsidR="00EF0FBE" w:rsidRDefault="00EF0FBE" w:rsidP="003F767A">
      <w:pPr>
        <w:rPr>
          <w:rFonts w:cstheme="minorHAnsi"/>
        </w:rPr>
      </w:pPr>
    </w:p>
    <w:p w14:paraId="5AEF83A7" w14:textId="77777777" w:rsidR="00EF0FBE" w:rsidRDefault="00EF0FBE" w:rsidP="003F767A">
      <w:pPr>
        <w:rPr>
          <w:rFonts w:cstheme="minorHAnsi"/>
        </w:rPr>
      </w:pPr>
    </w:p>
    <w:p w14:paraId="5AEF83A8" w14:textId="77777777" w:rsidR="00EF0FBE" w:rsidRDefault="00EF0FBE" w:rsidP="003F767A">
      <w:pPr>
        <w:rPr>
          <w:rFonts w:cstheme="minorHAnsi"/>
        </w:rPr>
      </w:pPr>
    </w:p>
    <w:p w14:paraId="5AEF83A9" w14:textId="77777777" w:rsidR="00EF0FBE" w:rsidRDefault="00EF0FBE" w:rsidP="003F767A">
      <w:pPr>
        <w:rPr>
          <w:rFonts w:cstheme="minorHAnsi"/>
        </w:rPr>
      </w:pPr>
    </w:p>
    <w:p w14:paraId="5AEF83AA" w14:textId="77777777" w:rsidR="00EF0FBE" w:rsidRDefault="00EF0FBE" w:rsidP="003F767A">
      <w:pPr>
        <w:rPr>
          <w:rFonts w:cstheme="minorHAnsi"/>
        </w:rPr>
      </w:pPr>
    </w:p>
    <w:p w14:paraId="5AEF83AB" w14:textId="77777777" w:rsidR="00EF0FBE" w:rsidRDefault="00EF0FBE" w:rsidP="003F767A">
      <w:pPr>
        <w:rPr>
          <w:rFonts w:cstheme="minorHAnsi"/>
        </w:rPr>
      </w:pPr>
    </w:p>
    <w:p w14:paraId="5AEF83AC" w14:textId="77777777" w:rsidR="00EF0FBE" w:rsidRDefault="00EF0FBE" w:rsidP="003F767A">
      <w:pPr>
        <w:rPr>
          <w:rFonts w:cstheme="minorHAnsi"/>
        </w:rPr>
      </w:pPr>
    </w:p>
    <w:p w14:paraId="5AEF83AD" w14:textId="77777777" w:rsidR="00EF0FBE" w:rsidRDefault="00EF0FBE" w:rsidP="003F767A">
      <w:pPr>
        <w:rPr>
          <w:rFonts w:cstheme="minorHAnsi"/>
        </w:rPr>
      </w:pPr>
    </w:p>
    <w:p w14:paraId="5AEF83AE" w14:textId="77777777" w:rsidR="00EF0FBE" w:rsidRDefault="00EF0FBE" w:rsidP="003F767A">
      <w:pPr>
        <w:rPr>
          <w:rFonts w:cstheme="minorHAnsi"/>
        </w:rPr>
      </w:pPr>
    </w:p>
    <w:p w14:paraId="5AEF83AF" w14:textId="77777777" w:rsidR="00EF0FBE" w:rsidRDefault="00EF0FBE" w:rsidP="003F767A">
      <w:pPr>
        <w:rPr>
          <w:rFonts w:cstheme="minorHAnsi"/>
        </w:rPr>
      </w:pPr>
    </w:p>
    <w:p w14:paraId="5AEF83B0" w14:textId="77777777" w:rsidR="00EF0FBE" w:rsidRDefault="00EF0FBE" w:rsidP="003F767A">
      <w:pPr>
        <w:rPr>
          <w:rFonts w:cstheme="minorHAnsi"/>
        </w:rPr>
      </w:pPr>
    </w:p>
    <w:p w14:paraId="5AEF83B1" w14:textId="77777777" w:rsidR="001A362F" w:rsidRPr="001A362F" w:rsidRDefault="001A362F" w:rsidP="001A362F">
      <w:pPr>
        <w:rPr>
          <w:rFonts w:asciiTheme="majorHAnsi" w:eastAsiaTheme="majorEastAsia" w:hAnsiTheme="majorHAnsi" w:cstheme="majorBidi"/>
          <w:b/>
          <w:bCs/>
          <w:color w:val="004976" w:themeColor="background2"/>
          <w:sz w:val="32"/>
          <w:szCs w:val="26"/>
        </w:rPr>
      </w:pPr>
      <w:r w:rsidRPr="001A362F">
        <w:rPr>
          <w:rFonts w:asciiTheme="majorHAnsi" w:eastAsiaTheme="majorEastAsia" w:hAnsiTheme="majorHAnsi" w:cstheme="majorBidi"/>
          <w:b/>
          <w:bCs/>
          <w:color w:val="004976" w:themeColor="background2"/>
          <w:sz w:val="32"/>
          <w:szCs w:val="26"/>
        </w:rPr>
        <w:t>Focus Segments</w:t>
      </w:r>
    </w:p>
    <w:p w14:paraId="5AEF83B2" w14:textId="77777777" w:rsidR="001A362F" w:rsidRDefault="001A362F" w:rsidP="001A362F">
      <w:pPr>
        <w:jc w:val="both"/>
        <w:rPr>
          <w:rFonts w:cstheme="minorHAnsi"/>
        </w:rPr>
      </w:pPr>
      <w:r w:rsidRPr="00472A74">
        <w:rPr>
          <w:rFonts w:cstheme="minorHAnsi"/>
        </w:rPr>
        <w:t xml:space="preserve">Five focus segments have been identified for Australia’s </w:t>
      </w:r>
      <w:r w:rsidR="00B177ED">
        <w:rPr>
          <w:rFonts w:cstheme="minorHAnsi"/>
        </w:rPr>
        <w:t>Earth Observation</w:t>
      </w:r>
      <w:r w:rsidRPr="00472A74">
        <w:rPr>
          <w:rFonts w:cstheme="minorHAnsi"/>
        </w:rPr>
        <w:t xml:space="preserve"> from Space </w:t>
      </w:r>
      <w:r>
        <w:rPr>
          <w:rFonts w:cstheme="minorHAnsi"/>
        </w:rPr>
        <w:t>R</w:t>
      </w:r>
      <w:r w:rsidRPr="00472A74">
        <w:rPr>
          <w:rFonts w:cstheme="minorHAnsi"/>
        </w:rPr>
        <w:t xml:space="preserve">oadmap. </w:t>
      </w:r>
    </w:p>
    <w:p w14:paraId="5AEF83B3" w14:textId="77777777" w:rsidR="001A362F" w:rsidRDefault="001A362F" w:rsidP="001A362F">
      <w:pPr>
        <w:jc w:val="both"/>
        <w:rPr>
          <w:rFonts w:cstheme="minorHAnsi"/>
        </w:rPr>
      </w:pPr>
      <w:r w:rsidRPr="00472A74">
        <w:rPr>
          <w:rFonts w:cstheme="minorHAnsi"/>
        </w:rPr>
        <w:t>These are considered to be the areas of greatest opportunity for Australia</w:t>
      </w:r>
      <w:r>
        <w:rPr>
          <w:rFonts w:cstheme="minorHAnsi"/>
        </w:rPr>
        <w:t>’s</w:t>
      </w:r>
      <w:r w:rsidRPr="00472A74">
        <w:rPr>
          <w:rFonts w:cstheme="minorHAnsi"/>
        </w:rPr>
        <w:t xml:space="preserve"> space sector, where there is high potential to deliver capabilities and services to the </w:t>
      </w:r>
      <w:r>
        <w:rPr>
          <w:rFonts w:cstheme="minorHAnsi"/>
        </w:rPr>
        <w:t xml:space="preserve">civil </w:t>
      </w:r>
      <w:r w:rsidRPr="00472A74">
        <w:rPr>
          <w:rFonts w:cstheme="minorHAnsi"/>
        </w:rPr>
        <w:t xml:space="preserve">EO market, and also to meet Defence needs for resilience </w:t>
      </w:r>
      <w:r>
        <w:rPr>
          <w:rFonts w:cstheme="minorHAnsi"/>
        </w:rPr>
        <w:t>through</w:t>
      </w:r>
      <w:r w:rsidRPr="00472A74">
        <w:rPr>
          <w:rFonts w:cstheme="minorHAnsi"/>
        </w:rPr>
        <w:t xml:space="preserve"> the supply of EO collection capabilities.  </w:t>
      </w:r>
    </w:p>
    <w:p w14:paraId="5AEF83B4" w14:textId="77777777" w:rsidR="001A362F" w:rsidRDefault="001A362F" w:rsidP="001A362F">
      <w:pPr>
        <w:rPr>
          <w:rFonts w:cstheme="minorHAnsi"/>
        </w:rPr>
      </w:pPr>
      <w:r w:rsidRPr="009E09DF">
        <w:rPr>
          <w:rFonts w:cstheme="minorHAnsi"/>
        </w:rPr>
        <w:t xml:space="preserve">A range of manufacturing opportunities reside in each of the focus segments, </w:t>
      </w:r>
      <w:r>
        <w:rPr>
          <w:rFonts w:cstheme="minorHAnsi"/>
        </w:rPr>
        <w:t>for example t</w:t>
      </w:r>
      <w:r w:rsidRPr="009E09DF">
        <w:rPr>
          <w:rFonts w:cstheme="minorHAnsi"/>
        </w:rPr>
        <w:t>he manufacturing of satellite buses and sub-systems, payloads</w:t>
      </w:r>
      <w:r>
        <w:rPr>
          <w:rFonts w:cstheme="minorHAnsi"/>
        </w:rPr>
        <w:t xml:space="preserve"> and </w:t>
      </w:r>
      <w:r w:rsidRPr="009E09DF">
        <w:rPr>
          <w:rFonts w:cstheme="minorHAnsi"/>
        </w:rPr>
        <w:t>instruments, ground segment equipment, calibration and validation</w:t>
      </w:r>
      <w:r>
        <w:rPr>
          <w:rFonts w:cstheme="minorHAnsi"/>
        </w:rPr>
        <w:t xml:space="preserve"> sensors and infrastructure.  </w:t>
      </w:r>
    </w:p>
    <w:p w14:paraId="5AEF83B5" w14:textId="77777777" w:rsidR="001A362F" w:rsidRDefault="001A362F" w:rsidP="001A362F">
      <w:pPr>
        <w:pStyle w:val="ListBullet"/>
        <w:rPr>
          <w:rFonts w:cstheme="minorHAnsi"/>
        </w:rPr>
      </w:pPr>
      <w:r w:rsidRPr="000142A5">
        <w:rPr>
          <w:rFonts w:cstheme="minorHAnsi"/>
        </w:rPr>
        <w:t>Australian EO missions and payloads</w:t>
      </w:r>
    </w:p>
    <w:p w14:paraId="5AEF83B6" w14:textId="77777777" w:rsidR="004716A1" w:rsidRDefault="004716A1" w:rsidP="004716A1">
      <w:pPr>
        <w:pStyle w:val="ListBullet"/>
        <w:numPr>
          <w:ilvl w:val="0"/>
          <w:numId w:val="0"/>
        </w:numPr>
        <w:ind w:left="198" w:hanging="198"/>
        <w:rPr>
          <w:rFonts w:cstheme="minorHAnsi"/>
        </w:rPr>
      </w:pPr>
      <w:r>
        <w:rPr>
          <w:noProof/>
          <w:lang w:eastAsia="en-AU"/>
        </w:rPr>
        <w:drawing>
          <wp:inline distT="0" distB="0" distL="0" distR="0" wp14:anchorId="5AEF84C1" wp14:editId="5AEF84C2">
            <wp:extent cx="2543175" cy="1419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43175" cy="1419225"/>
                    </a:xfrm>
                    <a:prstGeom prst="rect">
                      <a:avLst/>
                    </a:prstGeom>
                  </pic:spPr>
                </pic:pic>
              </a:graphicData>
            </a:graphic>
          </wp:inline>
        </w:drawing>
      </w:r>
    </w:p>
    <w:p w14:paraId="5AEF83B7" w14:textId="77777777" w:rsidR="001A362F" w:rsidRDefault="001A362F" w:rsidP="001A362F">
      <w:pPr>
        <w:pStyle w:val="ListBullet"/>
        <w:rPr>
          <w:rFonts w:cstheme="minorHAnsi"/>
        </w:rPr>
      </w:pPr>
      <w:r w:rsidRPr="000142A5">
        <w:rPr>
          <w:rFonts w:cstheme="minorHAnsi"/>
        </w:rPr>
        <w:t>Data quality assurance and integrity monitoring</w:t>
      </w:r>
    </w:p>
    <w:p w14:paraId="5AEF83B8" w14:textId="77777777" w:rsidR="004716A1" w:rsidRPr="000142A5" w:rsidRDefault="004716A1" w:rsidP="004716A1">
      <w:pPr>
        <w:pStyle w:val="ListBullet"/>
        <w:numPr>
          <w:ilvl w:val="0"/>
          <w:numId w:val="0"/>
        </w:numPr>
        <w:ind w:left="198" w:hanging="198"/>
        <w:rPr>
          <w:rFonts w:cstheme="minorHAnsi"/>
        </w:rPr>
      </w:pPr>
      <w:r>
        <w:rPr>
          <w:noProof/>
          <w:lang w:eastAsia="en-AU"/>
        </w:rPr>
        <w:drawing>
          <wp:inline distT="0" distB="0" distL="0" distR="0" wp14:anchorId="5AEF84C3" wp14:editId="5AEF84C4">
            <wp:extent cx="2543175" cy="1371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43175" cy="1371600"/>
                    </a:xfrm>
                    <a:prstGeom prst="rect">
                      <a:avLst/>
                    </a:prstGeom>
                  </pic:spPr>
                </pic:pic>
              </a:graphicData>
            </a:graphic>
          </wp:inline>
        </w:drawing>
      </w:r>
    </w:p>
    <w:p w14:paraId="5AEF83B9" w14:textId="77777777" w:rsidR="001A362F" w:rsidRDefault="001A362F" w:rsidP="001A362F">
      <w:pPr>
        <w:pStyle w:val="ListBullet"/>
        <w:rPr>
          <w:rFonts w:cstheme="minorHAnsi"/>
        </w:rPr>
      </w:pPr>
      <w:r w:rsidRPr="000142A5">
        <w:rPr>
          <w:rFonts w:cstheme="minorHAnsi"/>
        </w:rPr>
        <w:t>Enhanced data management</w:t>
      </w:r>
    </w:p>
    <w:p w14:paraId="5AEF83BA" w14:textId="77777777" w:rsidR="004716A1" w:rsidRDefault="004716A1" w:rsidP="004716A1">
      <w:pPr>
        <w:pStyle w:val="ListBullet"/>
        <w:numPr>
          <w:ilvl w:val="0"/>
          <w:numId w:val="0"/>
        </w:numPr>
        <w:ind w:left="198" w:hanging="198"/>
        <w:rPr>
          <w:rFonts w:cstheme="minorHAnsi"/>
        </w:rPr>
      </w:pPr>
      <w:r>
        <w:rPr>
          <w:noProof/>
          <w:lang w:eastAsia="en-AU"/>
        </w:rPr>
        <w:drawing>
          <wp:inline distT="0" distB="0" distL="0" distR="0" wp14:anchorId="5AEF84C5" wp14:editId="5AEF84C6">
            <wp:extent cx="2524125" cy="1362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4125" cy="1362075"/>
                    </a:xfrm>
                    <a:prstGeom prst="rect">
                      <a:avLst/>
                    </a:prstGeom>
                  </pic:spPr>
                </pic:pic>
              </a:graphicData>
            </a:graphic>
          </wp:inline>
        </w:drawing>
      </w:r>
    </w:p>
    <w:p w14:paraId="5AEF83BB" w14:textId="77777777" w:rsidR="001A362F" w:rsidRDefault="001A362F" w:rsidP="001A362F">
      <w:pPr>
        <w:pStyle w:val="ListBullet"/>
        <w:rPr>
          <w:rFonts w:cstheme="minorHAnsi"/>
        </w:rPr>
      </w:pPr>
      <w:r w:rsidRPr="000142A5">
        <w:rPr>
          <w:rFonts w:cstheme="minorHAnsi"/>
        </w:rPr>
        <w:t>International EO partnership and leadership</w:t>
      </w:r>
    </w:p>
    <w:p w14:paraId="5AEF83BC" w14:textId="77777777" w:rsidR="004716A1" w:rsidRDefault="004716A1" w:rsidP="004716A1">
      <w:pPr>
        <w:pStyle w:val="ListBullet"/>
        <w:numPr>
          <w:ilvl w:val="0"/>
          <w:numId w:val="0"/>
        </w:numPr>
        <w:ind w:left="198" w:hanging="198"/>
        <w:rPr>
          <w:rFonts w:cstheme="minorHAnsi"/>
        </w:rPr>
      </w:pPr>
      <w:r>
        <w:rPr>
          <w:noProof/>
          <w:lang w:eastAsia="en-AU"/>
        </w:rPr>
        <w:drawing>
          <wp:inline distT="0" distB="0" distL="0" distR="0" wp14:anchorId="5AEF84C7" wp14:editId="5AEF84C8">
            <wp:extent cx="2514600" cy="138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14600" cy="1381125"/>
                    </a:xfrm>
                    <a:prstGeom prst="rect">
                      <a:avLst/>
                    </a:prstGeom>
                  </pic:spPr>
                </pic:pic>
              </a:graphicData>
            </a:graphic>
          </wp:inline>
        </w:drawing>
      </w:r>
    </w:p>
    <w:p w14:paraId="5AEF83BD" w14:textId="77777777" w:rsidR="004716A1" w:rsidRDefault="004716A1" w:rsidP="004716A1">
      <w:pPr>
        <w:pStyle w:val="ListBullet"/>
        <w:numPr>
          <w:ilvl w:val="0"/>
          <w:numId w:val="0"/>
        </w:numPr>
        <w:ind w:left="198" w:hanging="198"/>
        <w:rPr>
          <w:rFonts w:cstheme="minorHAnsi"/>
        </w:rPr>
      </w:pPr>
    </w:p>
    <w:p w14:paraId="5AEF83BE" w14:textId="77777777" w:rsidR="004716A1" w:rsidRDefault="004716A1" w:rsidP="004716A1">
      <w:pPr>
        <w:pStyle w:val="ListBullet"/>
        <w:numPr>
          <w:ilvl w:val="0"/>
          <w:numId w:val="0"/>
        </w:numPr>
        <w:ind w:left="198" w:hanging="198"/>
        <w:rPr>
          <w:rFonts w:cstheme="minorHAnsi"/>
        </w:rPr>
      </w:pPr>
    </w:p>
    <w:p w14:paraId="5AEF83BF" w14:textId="77777777" w:rsidR="004716A1" w:rsidRDefault="004716A1" w:rsidP="004716A1">
      <w:pPr>
        <w:pStyle w:val="ListBullet"/>
        <w:numPr>
          <w:ilvl w:val="0"/>
          <w:numId w:val="0"/>
        </w:numPr>
        <w:ind w:left="198" w:hanging="198"/>
        <w:rPr>
          <w:rFonts w:cstheme="minorHAnsi"/>
        </w:rPr>
      </w:pPr>
    </w:p>
    <w:p w14:paraId="5AEF83C0" w14:textId="77777777" w:rsidR="004716A1" w:rsidRPr="004716A1" w:rsidRDefault="001A362F" w:rsidP="001A362F">
      <w:pPr>
        <w:pStyle w:val="ListBullet"/>
        <w:rPr>
          <w:rFonts w:cstheme="minorHAnsi"/>
          <w:b/>
        </w:rPr>
      </w:pPr>
      <w:r w:rsidRPr="004716A1">
        <w:rPr>
          <w:rFonts w:cstheme="minorHAnsi"/>
        </w:rPr>
        <w:t>Access to international data and missions</w:t>
      </w:r>
    </w:p>
    <w:p w14:paraId="5AEF83C1" w14:textId="77777777" w:rsidR="001A362F" w:rsidRDefault="004716A1" w:rsidP="004716A1">
      <w:pPr>
        <w:pStyle w:val="ListBullet"/>
        <w:numPr>
          <w:ilvl w:val="0"/>
          <w:numId w:val="0"/>
        </w:numPr>
        <w:rPr>
          <w:rFonts w:cstheme="minorHAnsi"/>
          <w:b/>
        </w:rPr>
      </w:pPr>
      <w:r>
        <w:rPr>
          <w:noProof/>
          <w:lang w:eastAsia="en-AU"/>
        </w:rPr>
        <w:drawing>
          <wp:inline distT="0" distB="0" distL="0" distR="0" wp14:anchorId="5AEF84C9" wp14:editId="5AEF84CA">
            <wp:extent cx="2524125" cy="1371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4125" cy="1371600"/>
                    </a:xfrm>
                    <a:prstGeom prst="rect">
                      <a:avLst/>
                    </a:prstGeom>
                  </pic:spPr>
                </pic:pic>
              </a:graphicData>
            </a:graphic>
          </wp:inline>
        </w:drawing>
      </w:r>
    </w:p>
    <w:p w14:paraId="5AEF83C2" w14:textId="77777777" w:rsidR="004716A1" w:rsidRPr="004716A1" w:rsidRDefault="004716A1" w:rsidP="004716A1">
      <w:pPr>
        <w:pStyle w:val="ListBullet"/>
        <w:numPr>
          <w:ilvl w:val="0"/>
          <w:numId w:val="0"/>
        </w:numPr>
        <w:rPr>
          <w:rFonts w:cstheme="minorHAnsi"/>
          <w:b/>
        </w:rPr>
      </w:pPr>
    </w:p>
    <w:p w14:paraId="5AEF83C3" w14:textId="77777777" w:rsidR="001A362F" w:rsidRPr="00A67F7C" w:rsidRDefault="001A362F" w:rsidP="001A362F">
      <w:pPr>
        <w:rPr>
          <w:rFonts w:cstheme="minorHAnsi"/>
          <w:i/>
        </w:rPr>
      </w:pPr>
      <w:r w:rsidRPr="00A67F7C">
        <w:rPr>
          <w:rFonts w:cstheme="minorHAnsi"/>
        </w:rPr>
        <w:t xml:space="preserve">[Floating quote:] </w:t>
      </w:r>
      <w:r w:rsidRPr="00A67F7C">
        <w:rPr>
          <w:rFonts w:cstheme="minorHAnsi"/>
          <w:i/>
        </w:rPr>
        <w:t>“</w:t>
      </w:r>
      <w:r>
        <w:rPr>
          <w:rFonts w:cstheme="minorHAnsi"/>
          <w:i/>
        </w:rPr>
        <w:t>Earth observation</w:t>
      </w:r>
      <w:r w:rsidRPr="003C3837">
        <w:rPr>
          <w:rFonts w:cstheme="minorHAnsi"/>
          <w:i/>
        </w:rPr>
        <w:t xml:space="preserve"> data is no longer just a research activity. It informs policy, helps manage natural environments, assists recovery from major catastrophes and generates agricultural and industrial development opportunities</w:t>
      </w:r>
      <w:r>
        <w:rPr>
          <w:rFonts w:cstheme="minorHAnsi"/>
          <w:i/>
        </w:rPr>
        <w:t>,</w:t>
      </w:r>
      <w:r w:rsidRPr="006611FB">
        <w:rPr>
          <w:rFonts w:cstheme="minorHAnsi"/>
          <w:i/>
        </w:rPr>
        <w:t>...”</w:t>
      </w:r>
    </w:p>
    <w:p w14:paraId="5AEF83C4" w14:textId="77777777" w:rsidR="001A362F" w:rsidRDefault="001A362F" w:rsidP="001A362F">
      <w:pPr>
        <w:rPr>
          <w:rFonts w:cstheme="minorHAnsi"/>
          <w:i/>
        </w:rPr>
      </w:pPr>
      <w:r>
        <w:rPr>
          <w:rFonts w:cstheme="minorHAnsi"/>
          <w:i/>
        </w:rPr>
        <w:t>Dr Alex Held</w:t>
      </w:r>
      <w:r w:rsidRPr="00A67F7C">
        <w:rPr>
          <w:rFonts w:cstheme="minorHAnsi"/>
          <w:i/>
        </w:rPr>
        <w:t>,</w:t>
      </w:r>
      <w:r>
        <w:rPr>
          <w:rFonts w:cstheme="minorHAnsi"/>
          <w:i/>
        </w:rPr>
        <w:t xml:space="preserve"> Director, </w:t>
      </w:r>
      <w:r w:rsidRPr="003C3837">
        <w:rPr>
          <w:rFonts w:cstheme="minorHAnsi"/>
          <w:i/>
        </w:rPr>
        <w:t>CSIRO Centre for Earth Observation</w:t>
      </w:r>
    </w:p>
    <w:p w14:paraId="5AEF83C5" w14:textId="77777777" w:rsidR="001A362F" w:rsidRPr="001A362F" w:rsidRDefault="001A362F" w:rsidP="001A362F">
      <w:pPr>
        <w:rPr>
          <w:rFonts w:asciiTheme="majorHAnsi" w:eastAsiaTheme="majorEastAsia" w:hAnsiTheme="majorHAnsi" w:cstheme="majorBidi"/>
          <w:b/>
          <w:bCs/>
          <w:color w:val="004976" w:themeColor="background2"/>
          <w:sz w:val="32"/>
          <w:szCs w:val="26"/>
        </w:rPr>
      </w:pPr>
    </w:p>
    <w:p w14:paraId="5AEF83C6" w14:textId="77777777" w:rsidR="001A362F" w:rsidRPr="001A362F" w:rsidRDefault="001A362F" w:rsidP="001A362F">
      <w:pPr>
        <w:jc w:val="both"/>
        <w:rPr>
          <w:rFonts w:asciiTheme="majorHAnsi" w:eastAsiaTheme="majorEastAsia" w:hAnsiTheme="majorHAnsi" w:cstheme="majorBidi"/>
          <w:b/>
          <w:bCs/>
          <w:color w:val="004976" w:themeColor="background2"/>
          <w:sz w:val="32"/>
          <w:szCs w:val="26"/>
        </w:rPr>
      </w:pPr>
      <w:r w:rsidRPr="001A362F">
        <w:rPr>
          <w:rFonts w:asciiTheme="majorHAnsi" w:eastAsiaTheme="majorEastAsia" w:hAnsiTheme="majorHAnsi" w:cstheme="majorBidi"/>
          <w:b/>
          <w:bCs/>
          <w:color w:val="004976" w:themeColor="background2"/>
          <w:sz w:val="32"/>
          <w:szCs w:val="26"/>
        </w:rPr>
        <w:t xml:space="preserve">Facilitators </w:t>
      </w:r>
    </w:p>
    <w:p w14:paraId="5AEF83C7" w14:textId="77777777" w:rsidR="001A362F" w:rsidRPr="00525EB8" w:rsidRDefault="001A362F" w:rsidP="001A362F">
      <w:pPr>
        <w:jc w:val="both"/>
        <w:rPr>
          <w:rFonts w:cstheme="minorHAnsi"/>
          <w:i/>
        </w:rPr>
      </w:pPr>
      <w:r w:rsidRPr="00525EB8">
        <w:rPr>
          <w:rFonts w:cstheme="minorHAnsi"/>
          <w:i/>
        </w:rPr>
        <w:t xml:space="preserve">The Australian Government will continue to work across the stakeholder community to grow the economy and create jobs by ensuring the conditions are right. </w:t>
      </w:r>
    </w:p>
    <w:p w14:paraId="5AEF83C8" w14:textId="77777777" w:rsidR="009F63B4" w:rsidRDefault="009F63B4" w:rsidP="001A362F">
      <w:pPr>
        <w:jc w:val="both"/>
        <w:rPr>
          <w:rFonts w:cstheme="minorHAnsi"/>
          <w:b/>
        </w:rPr>
      </w:pPr>
    </w:p>
    <w:p w14:paraId="5AEF83C9" w14:textId="77777777" w:rsidR="001A362F" w:rsidRPr="001A362F" w:rsidRDefault="001A362F" w:rsidP="001A362F">
      <w:pPr>
        <w:pStyle w:val="ListParagraph"/>
        <w:ind w:left="0"/>
        <w:rPr>
          <w:rFonts w:asciiTheme="majorHAnsi" w:eastAsiaTheme="majorEastAsia" w:hAnsiTheme="majorHAnsi" w:cstheme="majorBidi"/>
          <w:b/>
          <w:bCs/>
          <w:color w:val="004976" w:themeColor="background2"/>
          <w:sz w:val="24"/>
          <w:szCs w:val="26"/>
        </w:rPr>
      </w:pPr>
      <w:r w:rsidRPr="001A362F" w:rsidDel="00604BE7">
        <w:rPr>
          <w:rFonts w:asciiTheme="majorHAnsi" w:eastAsiaTheme="majorEastAsia" w:hAnsiTheme="majorHAnsi" w:cstheme="majorBidi"/>
          <w:b/>
          <w:bCs/>
          <w:color w:val="004976" w:themeColor="background2"/>
          <w:sz w:val="24"/>
          <w:szCs w:val="26"/>
        </w:rPr>
        <w:t>I</w:t>
      </w:r>
      <w:r w:rsidRPr="001A362F">
        <w:rPr>
          <w:rFonts w:asciiTheme="majorHAnsi" w:eastAsiaTheme="majorEastAsia" w:hAnsiTheme="majorHAnsi" w:cstheme="majorBidi"/>
          <w:b/>
          <w:bCs/>
          <w:color w:val="004976" w:themeColor="background2"/>
          <w:sz w:val="24"/>
          <w:szCs w:val="26"/>
        </w:rPr>
        <w:t>nvestment and policy:</w:t>
      </w:r>
    </w:p>
    <w:p w14:paraId="5AEF83CA" w14:textId="1A430490" w:rsidR="001A362F" w:rsidRPr="001A362F" w:rsidRDefault="001A362F" w:rsidP="001A362F">
      <w:pPr>
        <w:pStyle w:val="ListBullet"/>
        <w:rPr>
          <w:rFonts w:cstheme="minorHAnsi"/>
        </w:rPr>
      </w:pPr>
      <w:r w:rsidRPr="00477400">
        <w:rPr>
          <w:rFonts w:cstheme="minorHAnsi"/>
        </w:rPr>
        <w:t xml:space="preserve">Since the </w:t>
      </w:r>
      <w:r>
        <w:rPr>
          <w:rFonts w:cstheme="minorHAnsi"/>
        </w:rPr>
        <w:t xml:space="preserve">establishment of the </w:t>
      </w:r>
      <w:r w:rsidRPr="00477400">
        <w:rPr>
          <w:rFonts w:cstheme="minorHAnsi"/>
        </w:rPr>
        <w:t xml:space="preserve">Australian Space Agency in 2018, </w:t>
      </w:r>
      <w:r>
        <w:rPr>
          <w:rFonts w:cstheme="minorHAnsi"/>
        </w:rPr>
        <w:t xml:space="preserve">the Government has committed </w:t>
      </w:r>
      <w:r w:rsidR="005B5FC1">
        <w:rPr>
          <w:rFonts w:cstheme="minorHAnsi"/>
        </w:rPr>
        <w:t>more than $800</w:t>
      </w:r>
      <w:r w:rsidRPr="00477400">
        <w:rPr>
          <w:rFonts w:cstheme="minorHAnsi"/>
        </w:rPr>
        <w:t xml:space="preserve"> </w:t>
      </w:r>
      <w:r>
        <w:rPr>
          <w:rFonts w:cstheme="minorHAnsi"/>
        </w:rPr>
        <w:t xml:space="preserve">million to </w:t>
      </w:r>
      <w:r w:rsidRPr="001A362F">
        <w:rPr>
          <w:rFonts w:cstheme="minorHAnsi"/>
        </w:rPr>
        <w:t>grow the</w:t>
      </w:r>
      <w:r w:rsidRPr="00477400">
        <w:rPr>
          <w:rFonts w:cstheme="minorHAnsi"/>
        </w:rPr>
        <w:t xml:space="preserve"> </w:t>
      </w:r>
      <w:r w:rsidRPr="001A362F">
        <w:rPr>
          <w:rFonts w:cstheme="minorHAnsi"/>
        </w:rPr>
        <w:t>civil space sector and create jobs</w:t>
      </w:r>
      <w:r>
        <w:rPr>
          <w:rFonts w:cstheme="minorHAnsi"/>
        </w:rPr>
        <w:t>.</w:t>
      </w:r>
    </w:p>
    <w:p w14:paraId="5AEF83CB" w14:textId="77777777" w:rsidR="001A362F" w:rsidRDefault="001A362F" w:rsidP="006B33DE">
      <w:pPr>
        <w:pStyle w:val="ListBullet"/>
        <w:numPr>
          <w:ilvl w:val="0"/>
          <w:numId w:val="20"/>
        </w:numPr>
        <w:rPr>
          <w:rFonts w:cstheme="minorHAnsi"/>
        </w:rPr>
      </w:pPr>
      <w:r w:rsidRPr="00477400">
        <w:rPr>
          <w:rFonts w:cstheme="minorHAnsi"/>
        </w:rPr>
        <w:t xml:space="preserve">This </w:t>
      </w:r>
      <w:r>
        <w:rPr>
          <w:rFonts w:cstheme="minorHAnsi"/>
        </w:rPr>
        <w:t xml:space="preserve">includes the Australian Government investment to implement the Strategy includes $235 million through the Australian Space Agency. This consists of $150 million to support Australian participation in NASA’s Moon to Mars ambitions, the $19.5 million </w:t>
      </w:r>
      <w:r w:rsidRPr="00477400">
        <w:rPr>
          <w:rFonts w:cstheme="minorHAnsi"/>
        </w:rPr>
        <w:t xml:space="preserve">Space Infrastructure Fund, </w:t>
      </w:r>
      <w:r>
        <w:rPr>
          <w:rFonts w:cstheme="minorHAnsi"/>
        </w:rPr>
        <w:t xml:space="preserve">$6 million for </w:t>
      </w:r>
      <w:r w:rsidRPr="00477400">
        <w:rPr>
          <w:rFonts w:cstheme="minorHAnsi"/>
        </w:rPr>
        <w:t xml:space="preserve">the Australian Space Discovery Centre, the </w:t>
      </w:r>
      <w:r>
        <w:rPr>
          <w:rFonts w:cstheme="minorHAnsi"/>
        </w:rPr>
        <w:t xml:space="preserve">$15 million </w:t>
      </w:r>
      <w:r w:rsidRPr="00477400">
        <w:rPr>
          <w:rFonts w:cstheme="minorHAnsi"/>
        </w:rPr>
        <w:t xml:space="preserve">International Space Investment initiative, and </w:t>
      </w:r>
      <w:r>
        <w:rPr>
          <w:rFonts w:cstheme="minorHAnsi"/>
        </w:rPr>
        <w:t xml:space="preserve">funding for the ongoing </w:t>
      </w:r>
      <w:r w:rsidRPr="00477400">
        <w:rPr>
          <w:rFonts w:cstheme="minorHAnsi"/>
        </w:rPr>
        <w:t>operations of the</w:t>
      </w:r>
      <w:r>
        <w:rPr>
          <w:rFonts w:cstheme="minorHAnsi"/>
        </w:rPr>
        <w:t xml:space="preserve"> Australian Space</w:t>
      </w:r>
      <w:r w:rsidRPr="00477400">
        <w:rPr>
          <w:rFonts w:cstheme="minorHAnsi"/>
        </w:rPr>
        <w:t xml:space="preserve"> Agency. </w:t>
      </w:r>
    </w:p>
    <w:p w14:paraId="5AEF83CC" w14:textId="77777777" w:rsidR="001A362F" w:rsidRDefault="001A362F" w:rsidP="006B33DE">
      <w:pPr>
        <w:pStyle w:val="ListBullet"/>
        <w:numPr>
          <w:ilvl w:val="0"/>
          <w:numId w:val="20"/>
        </w:numPr>
        <w:rPr>
          <w:rFonts w:cstheme="minorHAnsi"/>
        </w:rPr>
      </w:pPr>
      <w:r w:rsidRPr="00477400">
        <w:rPr>
          <w:rFonts w:cstheme="minorHAnsi"/>
        </w:rPr>
        <w:t xml:space="preserve">The Government has also committed over $390 million through </w:t>
      </w:r>
      <w:r>
        <w:rPr>
          <w:rFonts w:cstheme="minorHAnsi"/>
        </w:rPr>
        <w:t>GA to provide Satellite Based Augmentation of GPS and continue development of Digital Earth Australia, as well as $67</w:t>
      </w:r>
      <w:r w:rsidRPr="00477400">
        <w:rPr>
          <w:rFonts w:cstheme="minorHAnsi"/>
        </w:rPr>
        <w:t xml:space="preserve"> million to support new technologies for space through the</w:t>
      </w:r>
      <w:r>
        <w:rPr>
          <w:rFonts w:cstheme="minorHAnsi"/>
        </w:rPr>
        <w:t xml:space="preserve"> SmartSat </w:t>
      </w:r>
      <w:r w:rsidRPr="00477400">
        <w:rPr>
          <w:rFonts w:cstheme="minorHAnsi"/>
        </w:rPr>
        <w:t>CRC</w:t>
      </w:r>
      <w:r>
        <w:rPr>
          <w:rFonts w:cstheme="minorHAnsi"/>
        </w:rPr>
        <w:t>.</w:t>
      </w:r>
    </w:p>
    <w:p w14:paraId="5AEF83CD" w14:textId="77777777" w:rsidR="001A362F" w:rsidRPr="00477400" w:rsidRDefault="001A362F" w:rsidP="006B33DE">
      <w:pPr>
        <w:pStyle w:val="ListBullet"/>
        <w:numPr>
          <w:ilvl w:val="0"/>
          <w:numId w:val="20"/>
        </w:numPr>
        <w:rPr>
          <w:rFonts w:cstheme="minorHAnsi"/>
        </w:rPr>
      </w:pPr>
      <w:r>
        <w:rPr>
          <w:rFonts w:cstheme="minorHAnsi"/>
        </w:rPr>
        <w:t xml:space="preserve">Through </w:t>
      </w:r>
      <w:r w:rsidRPr="00F22375">
        <w:rPr>
          <w:rFonts w:cstheme="minorHAnsi"/>
        </w:rPr>
        <w:t>CSIRO</w:t>
      </w:r>
      <w:r>
        <w:rPr>
          <w:rFonts w:cstheme="minorHAnsi"/>
        </w:rPr>
        <w:t xml:space="preserve">, Government </w:t>
      </w:r>
      <w:r w:rsidRPr="00F22375">
        <w:rPr>
          <w:rFonts w:cstheme="minorHAnsi"/>
        </w:rPr>
        <w:t xml:space="preserve">has invested </w:t>
      </w:r>
      <w:r>
        <w:rPr>
          <w:rFonts w:cstheme="minorHAnsi"/>
        </w:rPr>
        <w:t xml:space="preserve">over </w:t>
      </w:r>
      <w:r w:rsidRPr="00F22375">
        <w:rPr>
          <w:rFonts w:cstheme="minorHAnsi"/>
        </w:rPr>
        <w:t>$35</w:t>
      </w:r>
      <w:r>
        <w:rPr>
          <w:rFonts w:cstheme="minorHAnsi"/>
        </w:rPr>
        <w:t xml:space="preserve"> </w:t>
      </w:r>
      <w:r w:rsidRPr="00F22375">
        <w:rPr>
          <w:rFonts w:cstheme="minorHAnsi"/>
        </w:rPr>
        <w:t>m</w:t>
      </w:r>
      <w:r>
        <w:rPr>
          <w:rFonts w:cstheme="minorHAnsi"/>
        </w:rPr>
        <w:t>illion</w:t>
      </w:r>
      <w:r w:rsidRPr="00F22375">
        <w:rPr>
          <w:rFonts w:cstheme="minorHAnsi"/>
        </w:rPr>
        <w:t xml:space="preserve"> in new space facilities</w:t>
      </w:r>
      <w:r>
        <w:rPr>
          <w:rFonts w:cstheme="minorHAnsi"/>
        </w:rPr>
        <w:t xml:space="preserve"> and </w:t>
      </w:r>
      <w:r w:rsidRPr="00F22375">
        <w:rPr>
          <w:rFonts w:cstheme="minorHAnsi"/>
        </w:rPr>
        <w:t>programs,</w:t>
      </w:r>
      <w:r>
        <w:rPr>
          <w:rFonts w:cstheme="minorHAnsi"/>
        </w:rPr>
        <w:t xml:space="preserve"> including the NovaSAR-1 National Facility,</w:t>
      </w:r>
      <w:r w:rsidRPr="00F22375">
        <w:rPr>
          <w:rFonts w:cstheme="minorHAnsi"/>
        </w:rPr>
        <w:t xml:space="preserve"> in addition to ongoing </w:t>
      </w:r>
      <w:r>
        <w:rPr>
          <w:rFonts w:cstheme="minorHAnsi"/>
        </w:rPr>
        <w:t>EO</w:t>
      </w:r>
      <w:r w:rsidRPr="00F22375">
        <w:rPr>
          <w:rFonts w:cstheme="minorHAnsi"/>
        </w:rPr>
        <w:t xml:space="preserve"> research.</w:t>
      </w:r>
    </w:p>
    <w:p w14:paraId="5AEF83CE" w14:textId="77777777" w:rsidR="001A362F" w:rsidRDefault="001A362F" w:rsidP="001A362F">
      <w:pPr>
        <w:pStyle w:val="ListBullet"/>
        <w:rPr>
          <w:rFonts w:cstheme="minorHAnsi"/>
        </w:rPr>
      </w:pPr>
      <w:r>
        <w:rPr>
          <w:rFonts w:cstheme="minorHAnsi"/>
        </w:rPr>
        <w:t xml:space="preserve">Phase 1 of Defence’s DEF799 </w:t>
      </w:r>
      <w:r w:rsidRPr="00AB5F8D">
        <w:rPr>
          <w:rFonts w:cstheme="minorHAnsi"/>
        </w:rPr>
        <w:t xml:space="preserve">program </w:t>
      </w:r>
      <w:r>
        <w:rPr>
          <w:rFonts w:cstheme="minorHAnsi"/>
        </w:rPr>
        <w:t>began investing</w:t>
      </w:r>
      <w:r w:rsidRPr="00AB5F8D">
        <w:rPr>
          <w:rFonts w:cstheme="minorHAnsi"/>
        </w:rPr>
        <w:t xml:space="preserve"> $500 million in 2017 to improve Australia’s </w:t>
      </w:r>
      <w:r>
        <w:rPr>
          <w:rFonts w:cstheme="minorHAnsi"/>
        </w:rPr>
        <w:t>access to commercial satellite imagery</w:t>
      </w:r>
      <w:r w:rsidRPr="00AB5F8D">
        <w:rPr>
          <w:rFonts w:cstheme="minorHAnsi"/>
        </w:rPr>
        <w:t xml:space="preserve">. </w:t>
      </w:r>
      <w:r>
        <w:rPr>
          <w:rFonts w:cstheme="minorHAnsi"/>
        </w:rPr>
        <w:t xml:space="preserve">Planned </w:t>
      </w:r>
      <w:r w:rsidRPr="007B168A">
        <w:rPr>
          <w:rFonts w:cstheme="minorHAnsi"/>
        </w:rPr>
        <w:t>investmen</w:t>
      </w:r>
      <w:r>
        <w:rPr>
          <w:rFonts w:cstheme="minorHAnsi"/>
        </w:rPr>
        <w:t>t</w:t>
      </w:r>
      <w:r w:rsidRPr="007B168A" w:rsidDel="007B168A">
        <w:rPr>
          <w:rFonts w:cstheme="minorHAnsi"/>
        </w:rPr>
        <w:t xml:space="preserve"> </w:t>
      </w:r>
      <w:r w:rsidRPr="007B168A">
        <w:rPr>
          <w:rFonts w:cstheme="minorHAnsi"/>
        </w:rPr>
        <w:t xml:space="preserve">of </w:t>
      </w:r>
      <w:r>
        <w:rPr>
          <w:rFonts w:cstheme="minorHAnsi"/>
        </w:rPr>
        <w:t xml:space="preserve">up to </w:t>
      </w:r>
      <w:r w:rsidRPr="007B168A">
        <w:rPr>
          <w:rFonts w:cstheme="minorHAnsi"/>
        </w:rPr>
        <w:t>$6.6 billion for sovereign satellite imagery capabilities</w:t>
      </w:r>
      <w:r w:rsidRPr="007A5FAB">
        <w:rPr>
          <w:vertAlign w:val="superscript"/>
        </w:rPr>
        <w:footnoteReference w:id="18"/>
      </w:r>
      <w:r w:rsidRPr="007B168A">
        <w:rPr>
          <w:rFonts w:cstheme="minorHAnsi"/>
        </w:rPr>
        <w:t xml:space="preserve"> over the period of 2020-2040 presents a significant opportunity for </w:t>
      </w:r>
      <w:r>
        <w:rPr>
          <w:rFonts w:cstheme="minorHAnsi"/>
        </w:rPr>
        <w:t xml:space="preserve">a mature </w:t>
      </w:r>
      <w:r w:rsidRPr="007B168A">
        <w:rPr>
          <w:rFonts w:cstheme="minorHAnsi"/>
        </w:rPr>
        <w:t>Australian satellite EO industry.</w:t>
      </w:r>
    </w:p>
    <w:p w14:paraId="5AEF83CF" w14:textId="77777777" w:rsidR="001A362F" w:rsidRDefault="001A362F" w:rsidP="001A362F">
      <w:pPr>
        <w:pStyle w:val="ListBullet"/>
        <w:rPr>
          <w:rFonts w:cstheme="minorHAnsi"/>
        </w:rPr>
      </w:pPr>
      <w:r w:rsidRPr="00AB5F8D">
        <w:rPr>
          <w:rFonts w:cstheme="minorHAnsi"/>
        </w:rPr>
        <w:t>Defence</w:t>
      </w:r>
      <w:r w:rsidRPr="00143F1F">
        <w:rPr>
          <w:rFonts w:cstheme="minorHAnsi"/>
        </w:rPr>
        <w:t xml:space="preserve"> </w:t>
      </w:r>
      <w:r>
        <w:rPr>
          <w:rFonts w:cstheme="minorHAnsi"/>
        </w:rPr>
        <w:t>has provided $12 million to the SmartSat CRC</w:t>
      </w:r>
      <w:r w:rsidRPr="00AB5F8D">
        <w:rPr>
          <w:rFonts w:cstheme="minorHAnsi"/>
        </w:rPr>
        <w:t xml:space="preserve"> </w:t>
      </w:r>
      <w:r>
        <w:rPr>
          <w:rFonts w:cstheme="minorHAnsi"/>
        </w:rPr>
        <w:t xml:space="preserve">and </w:t>
      </w:r>
      <w:r w:rsidRPr="00AB5F8D">
        <w:rPr>
          <w:rFonts w:cstheme="minorHAnsi"/>
        </w:rPr>
        <w:t xml:space="preserve">will invest $50 million in the Australian space industry </w:t>
      </w:r>
      <w:r>
        <w:rPr>
          <w:rFonts w:cstheme="minorHAnsi"/>
        </w:rPr>
        <w:t>o</w:t>
      </w:r>
      <w:r w:rsidRPr="00AB5F8D">
        <w:rPr>
          <w:rFonts w:cstheme="minorHAnsi"/>
        </w:rPr>
        <w:t xml:space="preserve">ver 15 years </w:t>
      </w:r>
      <w:r>
        <w:rPr>
          <w:rFonts w:cstheme="minorHAnsi"/>
        </w:rPr>
        <w:t xml:space="preserve">to support </w:t>
      </w:r>
      <w:r w:rsidRPr="00AB5F8D">
        <w:rPr>
          <w:rFonts w:cstheme="minorHAnsi"/>
        </w:rPr>
        <w:t xml:space="preserve">satellite communication </w:t>
      </w:r>
      <w:r>
        <w:rPr>
          <w:rFonts w:cstheme="minorHAnsi"/>
        </w:rPr>
        <w:t>technology</w:t>
      </w:r>
      <w:r w:rsidRPr="00AB5F8D">
        <w:rPr>
          <w:rFonts w:cstheme="minorHAnsi"/>
        </w:rPr>
        <w:t xml:space="preserve">. </w:t>
      </w:r>
    </w:p>
    <w:p w14:paraId="5AEF83D0" w14:textId="77777777" w:rsidR="001A362F" w:rsidRPr="00AB5F8D" w:rsidRDefault="001A362F" w:rsidP="001A362F">
      <w:pPr>
        <w:pStyle w:val="ListBullet"/>
        <w:rPr>
          <w:rFonts w:cstheme="minorHAnsi"/>
        </w:rPr>
      </w:pPr>
      <w:r>
        <w:rPr>
          <w:rFonts w:cstheme="minorHAnsi"/>
        </w:rPr>
        <w:lastRenderedPageBreak/>
        <w:t xml:space="preserve">The benefits of Government support for the establishment of the upstream sector have been identified by the House of Representatives Inquiry, Modern Manufacturing Strategy, and through Industry and Technical Advisory Group consultations. </w:t>
      </w:r>
    </w:p>
    <w:p w14:paraId="5AEF83D1" w14:textId="77777777" w:rsidR="001A362F" w:rsidRPr="00AB5F8D" w:rsidRDefault="001A362F" w:rsidP="001A362F">
      <w:pPr>
        <w:pStyle w:val="ListBullet"/>
        <w:rPr>
          <w:rFonts w:cstheme="minorHAnsi"/>
        </w:rPr>
      </w:pPr>
      <w:r w:rsidRPr="00AB5F8D">
        <w:rPr>
          <w:rFonts w:cstheme="minorHAnsi"/>
        </w:rPr>
        <w:t xml:space="preserve">The Australian Space Agency will continue to focus on the four space pillars under the Strategy: </w:t>
      </w:r>
      <w:r>
        <w:rPr>
          <w:rFonts w:cstheme="minorHAnsi"/>
        </w:rPr>
        <w:t>I</w:t>
      </w:r>
      <w:r w:rsidRPr="00AB5F8D">
        <w:rPr>
          <w:rFonts w:cstheme="minorHAnsi"/>
        </w:rPr>
        <w:t xml:space="preserve">nternational, </w:t>
      </w:r>
      <w:r>
        <w:rPr>
          <w:rFonts w:cstheme="minorHAnsi"/>
        </w:rPr>
        <w:t>N</w:t>
      </w:r>
      <w:r w:rsidRPr="00AB5F8D">
        <w:rPr>
          <w:rFonts w:cstheme="minorHAnsi"/>
        </w:rPr>
        <w:t xml:space="preserve">ational, </w:t>
      </w:r>
      <w:r>
        <w:rPr>
          <w:rFonts w:cstheme="minorHAnsi"/>
        </w:rPr>
        <w:t>R</w:t>
      </w:r>
      <w:r w:rsidRPr="00AB5F8D">
        <w:rPr>
          <w:rFonts w:cstheme="minorHAnsi"/>
        </w:rPr>
        <w:t xml:space="preserve">esponsible and </w:t>
      </w:r>
      <w:r>
        <w:rPr>
          <w:rFonts w:cstheme="minorHAnsi"/>
        </w:rPr>
        <w:t>I</w:t>
      </w:r>
      <w:r w:rsidRPr="00AB5F8D">
        <w:rPr>
          <w:rFonts w:cstheme="minorHAnsi"/>
        </w:rPr>
        <w:t xml:space="preserve">nspire. </w:t>
      </w:r>
      <w:r>
        <w:rPr>
          <w:rFonts w:cstheme="minorHAnsi"/>
        </w:rPr>
        <w:t xml:space="preserve">The Agency will </w:t>
      </w:r>
      <w:r w:rsidRPr="00AB5F8D">
        <w:rPr>
          <w:rFonts w:cstheme="minorHAnsi"/>
        </w:rPr>
        <w:t>facilita</w:t>
      </w:r>
      <w:r>
        <w:rPr>
          <w:rFonts w:cstheme="minorHAnsi"/>
        </w:rPr>
        <w:t xml:space="preserve">te industry and </w:t>
      </w:r>
      <w:r w:rsidRPr="00AB5F8D">
        <w:rPr>
          <w:rFonts w:cstheme="minorHAnsi"/>
        </w:rPr>
        <w:t>provid</w:t>
      </w:r>
      <w:r>
        <w:rPr>
          <w:rFonts w:cstheme="minorHAnsi"/>
        </w:rPr>
        <w:t>e</w:t>
      </w:r>
      <w:r w:rsidRPr="00AB5F8D">
        <w:rPr>
          <w:rFonts w:cstheme="minorHAnsi"/>
        </w:rPr>
        <w:t xml:space="preserve"> advice to government on opportunities to grow Australia’s space industry</w:t>
      </w:r>
      <w:r>
        <w:rPr>
          <w:rFonts w:cstheme="minorHAnsi"/>
        </w:rPr>
        <w:t xml:space="preserve"> in line with the roadmaps. </w:t>
      </w:r>
    </w:p>
    <w:p w14:paraId="5AEF83D2" w14:textId="77777777" w:rsidR="001A362F" w:rsidRDefault="001A362F" w:rsidP="001A362F">
      <w:pPr>
        <w:pStyle w:val="ListParagraph"/>
        <w:adjustRightInd w:val="0"/>
        <w:snapToGrid w:val="0"/>
        <w:spacing w:after="113" w:line="240" w:lineRule="atLeast"/>
        <w:ind w:left="0"/>
        <w:jc w:val="both"/>
        <w:rPr>
          <w:rFonts w:cstheme="minorHAnsi"/>
          <w:b/>
        </w:rPr>
      </w:pPr>
    </w:p>
    <w:p w14:paraId="5AEF83D3" w14:textId="77777777" w:rsidR="001A362F" w:rsidRPr="001A362F" w:rsidRDefault="001A362F" w:rsidP="001A362F">
      <w:pPr>
        <w:pStyle w:val="ListParagraph"/>
        <w:ind w:left="0"/>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Governance and coordination:</w:t>
      </w:r>
    </w:p>
    <w:p w14:paraId="5AEF83D4" w14:textId="77777777" w:rsidR="001A362F" w:rsidRPr="001A362F" w:rsidRDefault="001A362F" w:rsidP="001A362F">
      <w:pPr>
        <w:pStyle w:val="ListBullet"/>
        <w:rPr>
          <w:rFonts w:cstheme="minorHAnsi"/>
        </w:rPr>
      </w:pPr>
      <w:r w:rsidRPr="001A362F">
        <w:rPr>
          <w:rFonts w:cstheme="minorHAnsi"/>
        </w:rPr>
        <w:t>Coordinate the articulation of the value of EO data to end-users.</w:t>
      </w:r>
    </w:p>
    <w:p w14:paraId="5AEF83D5" w14:textId="77777777" w:rsidR="001A362F" w:rsidRPr="001A362F" w:rsidRDefault="001A362F" w:rsidP="001A362F">
      <w:pPr>
        <w:pStyle w:val="ListBullet"/>
        <w:rPr>
          <w:rFonts w:cstheme="minorHAnsi"/>
        </w:rPr>
      </w:pPr>
      <w:r w:rsidRPr="001A362F">
        <w:rPr>
          <w:rFonts w:cstheme="minorHAnsi"/>
        </w:rPr>
        <w:t>Facilitate ongoing access to international data critical to Australia’s EO needs through coordination of relevant areas of government, industry and the broader community.</w:t>
      </w:r>
    </w:p>
    <w:p w14:paraId="5AEF83D6" w14:textId="77777777" w:rsidR="001A362F" w:rsidRPr="001A362F" w:rsidRDefault="001A362F" w:rsidP="001A362F">
      <w:pPr>
        <w:pStyle w:val="ListBullet"/>
        <w:rPr>
          <w:rFonts w:cstheme="minorHAnsi"/>
        </w:rPr>
      </w:pPr>
      <w:r w:rsidRPr="001A362F">
        <w:rPr>
          <w:rFonts w:cstheme="minorHAnsi"/>
        </w:rPr>
        <w:t>Ensure the security of sovereign EO capabilities, supply chains, data, IP and IT systems through coordination of relevant areas of government, industry and the EO community to develop integrated and robust security risk management frameworks.</w:t>
      </w:r>
    </w:p>
    <w:p w14:paraId="5AEF83D7" w14:textId="77777777" w:rsidR="001A362F" w:rsidRPr="001A362F" w:rsidRDefault="001A362F" w:rsidP="001A362F">
      <w:pPr>
        <w:pStyle w:val="ListBullet"/>
        <w:rPr>
          <w:rFonts w:cstheme="minorHAnsi"/>
        </w:rPr>
      </w:pPr>
      <w:r w:rsidRPr="001A362F">
        <w:rPr>
          <w:rFonts w:cstheme="minorHAnsi"/>
        </w:rPr>
        <w:t>Coordinate processes and programs to collect end-user data requirements that drive the design of EO mission concepts.</w:t>
      </w:r>
    </w:p>
    <w:p w14:paraId="5AEF83D8" w14:textId="77777777" w:rsidR="001A362F" w:rsidRPr="001A362F" w:rsidRDefault="001A362F" w:rsidP="001A362F">
      <w:pPr>
        <w:pStyle w:val="ListBullet"/>
        <w:rPr>
          <w:rFonts w:cstheme="minorHAnsi"/>
        </w:rPr>
      </w:pPr>
      <w:r w:rsidRPr="001A362F">
        <w:rPr>
          <w:rFonts w:cstheme="minorHAnsi"/>
        </w:rPr>
        <w:t>Employ the Australian National Ground Segment Technical Team (ANGSTT) to coordinate ground segment development where appropriate.</w:t>
      </w:r>
    </w:p>
    <w:p w14:paraId="5AEF83D9" w14:textId="77777777" w:rsidR="001A362F" w:rsidRPr="001A362F" w:rsidRDefault="001A362F" w:rsidP="001A362F">
      <w:pPr>
        <w:pStyle w:val="ListBullet"/>
        <w:rPr>
          <w:rFonts w:cstheme="minorHAnsi"/>
        </w:rPr>
      </w:pPr>
      <w:r w:rsidRPr="001A362F">
        <w:rPr>
          <w:rFonts w:cstheme="minorHAnsi"/>
        </w:rPr>
        <w:t xml:space="preserve">Provide strategic advice to government on opportunities for national missions as informed by the roadmaps to support end-user needs. </w:t>
      </w:r>
    </w:p>
    <w:p w14:paraId="5AEF83DA" w14:textId="77777777" w:rsidR="001A362F" w:rsidRDefault="001A362F" w:rsidP="001A362F">
      <w:pPr>
        <w:pStyle w:val="ListBullet"/>
        <w:rPr>
          <w:rFonts w:cstheme="minorHAnsi"/>
        </w:rPr>
      </w:pPr>
      <w:r w:rsidRPr="001A362F">
        <w:rPr>
          <w:rFonts w:cstheme="minorHAnsi"/>
        </w:rPr>
        <w:t>Coordinate the development of visions and pathways across the space sector, State and Territory governments and communicate these domestically and internationally.</w:t>
      </w:r>
    </w:p>
    <w:p w14:paraId="5AEF83DB" w14:textId="77777777" w:rsidR="001A362F" w:rsidRPr="001A362F" w:rsidRDefault="001A362F" w:rsidP="001A362F">
      <w:pPr>
        <w:pStyle w:val="ListBullet"/>
        <w:rPr>
          <w:rFonts w:cstheme="minorHAnsi"/>
        </w:rPr>
      </w:pPr>
      <w:r w:rsidRPr="001A362F">
        <w:rPr>
          <w:rFonts w:cstheme="minorHAnsi"/>
        </w:rPr>
        <w:t xml:space="preserve">Support Australian obligations to international treaties, strengthen domestic science and technology bilateral agreements, Statements of Strategic Intent (SSI), and agreements with researchers, industry and other space agencies. </w:t>
      </w:r>
    </w:p>
    <w:p w14:paraId="5AEF83DC" w14:textId="77777777" w:rsidR="001A362F" w:rsidRPr="001A362F" w:rsidRDefault="001A362F" w:rsidP="001A362F">
      <w:pPr>
        <w:pStyle w:val="ListBullet"/>
        <w:rPr>
          <w:rFonts w:cstheme="minorHAnsi"/>
        </w:rPr>
      </w:pPr>
      <w:r w:rsidRPr="001A362F">
        <w:rPr>
          <w:rFonts w:cstheme="minorHAnsi"/>
        </w:rPr>
        <w:t>Strengthen international relationships with various bodies including but not limited to Committee on Earth Observation Satellites (CEOS), Group on Earth Observations (GEO), Japan Meteorological Agency (JMA), United States Geological Survey (USGS), and the World Meteorological Organisation (WMO).</w:t>
      </w:r>
    </w:p>
    <w:p w14:paraId="5AEF83DD" w14:textId="77777777" w:rsidR="001A362F" w:rsidRDefault="001A362F" w:rsidP="001A362F">
      <w:pPr>
        <w:pStyle w:val="ListParagraph"/>
        <w:adjustRightInd w:val="0"/>
        <w:snapToGrid w:val="0"/>
        <w:spacing w:after="113" w:line="240" w:lineRule="atLeast"/>
        <w:ind w:left="1440"/>
        <w:jc w:val="both"/>
      </w:pPr>
    </w:p>
    <w:p w14:paraId="5AEF83DE" w14:textId="77777777" w:rsidR="001A362F" w:rsidRPr="001A362F" w:rsidRDefault="001A362F" w:rsidP="001A362F">
      <w:pPr>
        <w:pStyle w:val="ListParagraph"/>
        <w:ind w:left="0"/>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Industry resilience, workforce and skills:</w:t>
      </w:r>
    </w:p>
    <w:p w14:paraId="5AEF83DF" w14:textId="77777777" w:rsidR="001A362F" w:rsidRPr="001A362F" w:rsidRDefault="001A362F" w:rsidP="001A362F">
      <w:pPr>
        <w:pStyle w:val="ListBullet"/>
        <w:rPr>
          <w:rFonts w:cstheme="minorHAnsi"/>
        </w:rPr>
      </w:pPr>
      <w:r w:rsidRPr="001A362F">
        <w:rPr>
          <w:rFonts w:cstheme="minorHAnsi"/>
        </w:rPr>
        <w:t xml:space="preserve">A high tech, skilled workforce is required for all elements of space mission engineering, design, manufacture, operation and disposal. Relevant education, training and experience is critical to enable industry, academia, science bodies and to inform government. </w:t>
      </w:r>
    </w:p>
    <w:p w14:paraId="5AEF83E0" w14:textId="77777777" w:rsidR="001A362F" w:rsidRPr="001A362F" w:rsidRDefault="001A362F" w:rsidP="001A362F">
      <w:pPr>
        <w:jc w:val="both"/>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Regulation and standards:</w:t>
      </w:r>
    </w:p>
    <w:p w14:paraId="5AEF83E1" w14:textId="77777777" w:rsidR="001A362F" w:rsidRPr="001A362F" w:rsidRDefault="001A362F" w:rsidP="001A362F">
      <w:pPr>
        <w:pStyle w:val="ListBullet"/>
        <w:rPr>
          <w:rFonts w:cstheme="minorHAnsi"/>
        </w:rPr>
      </w:pPr>
      <w:r w:rsidRPr="001A362F">
        <w:rPr>
          <w:rFonts w:cstheme="minorHAnsi"/>
        </w:rPr>
        <w:t xml:space="preserve">Technical regulation frameworks and standards for space systems where appropriate. </w:t>
      </w:r>
    </w:p>
    <w:p w14:paraId="5AEF83E2" w14:textId="77777777" w:rsidR="001A362F" w:rsidRPr="001A362F" w:rsidRDefault="001A362F" w:rsidP="001A362F">
      <w:pPr>
        <w:pStyle w:val="ListBullet"/>
        <w:rPr>
          <w:rFonts w:cstheme="minorHAnsi"/>
        </w:rPr>
      </w:pPr>
      <w:r w:rsidRPr="001A362F">
        <w:rPr>
          <w:rFonts w:cstheme="minorHAnsi"/>
        </w:rPr>
        <w:t xml:space="preserve">System Engineering standards and frameworks to support traceable design of the right systems to meet stated needs. </w:t>
      </w:r>
    </w:p>
    <w:p w14:paraId="5AEF83E3" w14:textId="77777777" w:rsidR="001A362F" w:rsidRPr="001A362F" w:rsidRDefault="001A362F" w:rsidP="001A362F">
      <w:pPr>
        <w:pStyle w:val="ListBullet"/>
        <w:rPr>
          <w:rFonts w:cstheme="minorHAnsi"/>
        </w:rPr>
      </w:pPr>
      <w:r w:rsidRPr="001A362F">
        <w:rPr>
          <w:rFonts w:cstheme="minorHAnsi"/>
        </w:rPr>
        <w:t>Consideration of international standards to facilitate cooperation and interoperability with international partnerships.</w:t>
      </w:r>
    </w:p>
    <w:p w14:paraId="5AEF83E4" w14:textId="77777777" w:rsidR="001A362F" w:rsidRDefault="001A362F" w:rsidP="001A362F">
      <w:pPr>
        <w:jc w:val="both"/>
        <w:rPr>
          <w:rFonts w:asciiTheme="majorHAnsi" w:eastAsiaTheme="majorEastAsia" w:hAnsiTheme="majorHAnsi" w:cstheme="majorBidi"/>
          <w:b/>
          <w:bCs/>
          <w:color w:val="004976" w:themeColor="background2"/>
          <w:sz w:val="24"/>
          <w:szCs w:val="26"/>
        </w:rPr>
      </w:pPr>
    </w:p>
    <w:p w14:paraId="5AEF83E5" w14:textId="77777777" w:rsidR="001A362F" w:rsidRPr="001A362F" w:rsidRDefault="001A362F" w:rsidP="001A362F">
      <w:pPr>
        <w:jc w:val="both"/>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Social licence and sustainability:</w:t>
      </w:r>
    </w:p>
    <w:p w14:paraId="5AEF83E6" w14:textId="77777777" w:rsidR="001A362F" w:rsidRDefault="001A362F" w:rsidP="001A362F">
      <w:pPr>
        <w:pStyle w:val="ListBullet"/>
        <w:rPr>
          <w:rFonts w:cstheme="minorHAnsi"/>
        </w:rPr>
      </w:pPr>
      <w:r w:rsidRPr="001A362F">
        <w:rPr>
          <w:rFonts w:cstheme="minorHAnsi"/>
        </w:rPr>
        <w:t>Effective, ongoing communication of the criticality of EO data from space for the Australian economy and larger global challenges, is needed to support the growth of workforce and build social license to support increased investment.</w:t>
      </w:r>
    </w:p>
    <w:p w14:paraId="5AEF83E7" w14:textId="77777777" w:rsidR="001A362F" w:rsidRDefault="001A362F" w:rsidP="001A362F">
      <w:pPr>
        <w:rPr>
          <w:rFonts w:asciiTheme="majorHAnsi" w:eastAsiaTheme="majorEastAsia" w:hAnsiTheme="majorHAnsi" w:cstheme="majorBidi"/>
          <w:b/>
          <w:bCs/>
          <w:color w:val="004976" w:themeColor="background2"/>
          <w:sz w:val="32"/>
          <w:szCs w:val="26"/>
        </w:rPr>
      </w:pPr>
      <w:r w:rsidRPr="001A362F">
        <w:rPr>
          <w:rFonts w:asciiTheme="majorHAnsi" w:eastAsiaTheme="majorEastAsia" w:hAnsiTheme="majorHAnsi" w:cstheme="majorBidi"/>
          <w:b/>
          <w:bCs/>
          <w:color w:val="004976" w:themeColor="background2"/>
          <w:sz w:val="32"/>
          <w:szCs w:val="26"/>
        </w:rPr>
        <w:lastRenderedPageBreak/>
        <w:t>Australian EO missions and payloads</w:t>
      </w:r>
      <w:r w:rsidRPr="001A362F">
        <w:rPr>
          <w:rFonts w:asciiTheme="majorHAnsi" w:eastAsiaTheme="majorEastAsia" w:hAnsiTheme="majorHAnsi" w:cstheme="majorBidi"/>
          <w:b/>
          <w:bCs/>
          <w:color w:val="004976" w:themeColor="background2"/>
          <w:sz w:val="32"/>
          <w:szCs w:val="26"/>
        </w:rPr>
        <w:tab/>
      </w:r>
    </w:p>
    <w:p w14:paraId="5AEF83E8" w14:textId="77777777" w:rsidR="009C76CD" w:rsidRDefault="004716A1" w:rsidP="001A362F">
      <w:pPr>
        <w:rPr>
          <w:rFonts w:asciiTheme="majorHAnsi" w:eastAsiaTheme="majorEastAsia" w:hAnsiTheme="majorHAnsi" w:cstheme="majorBidi"/>
          <w:b/>
          <w:bCs/>
          <w:color w:val="004976" w:themeColor="background2"/>
          <w:sz w:val="32"/>
          <w:szCs w:val="26"/>
        </w:rPr>
      </w:pPr>
      <w:r>
        <w:rPr>
          <w:noProof/>
          <w:lang w:eastAsia="en-AU"/>
        </w:rPr>
        <w:drawing>
          <wp:inline distT="0" distB="0" distL="0" distR="0" wp14:anchorId="5AEF84CB" wp14:editId="5AEF84CC">
            <wp:extent cx="2543175" cy="1419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43175" cy="1419225"/>
                    </a:xfrm>
                    <a:prstGeom prst="rect">
                      <a:avLst/>
                    </a:prstGeom>
                  </pic:spPr>
                </pic:pic>
              </a:graphicData>
            </a:graphic>
          </wp:inline>
        </w:drawing>
      </w:r>
    </w:p>
    <w:p w14:paraId="5AEF83E9" w14:textId="77777777" w:rsidR="001A362F" w:rsidRPr="00A9612E" w:rsidRDefault="001A362F" w:rsidP="001A362F">
      <w:pPr>
        <w:rPr>
          <w:i/>
        </w:rPr>
      </w:pPr>
      <w:r w:rsidRPr="00A9612E">
        <w:rPr>
          <w:i/>
        </w:rPr>
        <w:t>The capability to develop Australian EO missions and payloads will enable Australia to assure and widen the provision of</w:t>
      </w:r>
      <w:r w:rsidR="00025A15">
        <w:rPr>
          <w:i/>
        </w:rPr>
        <w:t xml:space="preserve"> trusted data to downstream end-</w:t>
      </w:r>
      <w:r w:rsidRPr="00A9612E">
        <w:rPr>
          <w:i/>
        </w:rPr>
        <w:t xml:space="preserve">users. This will contribute data sources to global observing systems and improve Australian space manufacturing capabilities in this decade. </w:t>
      </w:r>
    </w:p>
    <w:p w14:paraId="5AEF83EA" w14:textId="77777777" w:rsidR="009C76CD" w:rsidRDefault="009C76CD" w:rsidP="001A362F">
      <w:pPr>
        <w:rPr>
          <w:rFonts w:asciiTheme="majorHAnsi" w:eastAsiaTheme="majorEastAsia" w:hAnsiTheme="majorHAnsi" w:cstheme="majorBidi"/>
          <w:b/>
          <w:bCs/>
          <w:color w:val="004976" w:themeColor="background2"/>
          <w:sz w:val="24"/>
          <w:szCs w:val="26"/>
        </w:rPr>
      </w:pPr>
    </w:p>
    <w:p w14:paraId="5AEF83EB" w14:textId="77777777" w:rsidR="001A362F" w:rsidRPr="001A362F" w:rsidRDefault="001A362F" w:rsidP="001A362F">
      <w:pPr>
        <w:rPr>
          <w:rFonts w:asciiTheme="majorHAnsi" w:eastAsiaTheme="majorEastAsia" w:hAnsiTheme="majorHAnsi" w:cstheme="majorBidi"/>
          <w:b/>
          <w:bCs/>
          <w:color w:val="004976" w:themeColor="background2"/>
          <w:sz w:val="24"/>
          <w:szCs w:val="26"/>
        </w:rPr>
      </w:pPr>
      <w:r w:rsidRPr="001A362F">
        <w:rPr>
          <w:rFonts w:asciiTheme="majorHAnsi" w:eastAsiaTheme="majorEastAsia" w:hAnsiTheme="majorHAnsi" w:cstheme="majorBidi"/>
          <w:b/>
          <w:bCs/>
          <w:color w:val="004976" w:themeColor="background2"/>
          <w:sz w:val="24"/>
          <w:szCs w:val="26"/>
        </w:rPr>
        <w:t xml:space="preserve">OPPORTUNITY </w:t>
      </w:r>
    </w:p>
    <w:p w14:paraId="5AEF83EC" w14:textId="77777777" w:rsidR="001A362F" w:rsidRPr="00AB5F8D" w:rsidRDefault="001A362F" w:rsidP="001A362F">
      <w:pPr>
        <w:jc w:val="both"/>
      </w:pPr>
      <w:r>
        <w:t>Australia has the</w:t>
      </w:r>
      <w:r w:rsidRPr="4770B18E">
        <w:t xml:space="preserve"> </w:t>
      </w:r>
      <w:r>
        <w:t>potential</w:t>
      </w:r>
      <w:r w:rsidRPr="4770B18E">
        <w:t xml:space="preserve"> to </w:t>
      </w:r>
      <w:r>
        <w:t xml:space="preserve">complete </w:t>
      </w:r>
      <w:r w:rsidRPr="4770B18E">
        <w:t xml:space="preserve">its EO ecosystem by </w:t>
      </w:r>
      <w:r>
        <w:t xml:space="preserve">manufacturing </w:t>
      </w:r>
      <w:r w:rsidRPr="4770B18E">
        <w:t xml:space="preserve">EO </w:t>
      </w:r>
      <w:r>
        <w:t xml:space="preserve">satellites and payloads, informed by our expertise in EO </w:t>
      </w:r>
      <w:r w:rsidRPr="4770B18E">
        <w:t>data utilisation</w:t>
      </w:r>
      <w:r>
        <w:t>.</w:t>
      </w:r>
      <w:r w:rsidRPr="4770B18E">
        <w:t xml:space="preserve"> </w:t>
      </w:r>
      <w:r>
        <w:t xml:space="preserve">This </w:t>
      </w:r>
      <w:r w:rsidRPr="4770B18E">
        <w:t xml:space="preserve">would strengthen our </w:t>
      </w:r>
      <w:r>
        <w:t xml:space="preserve">capacity </w:t>
      </w:r>
      <w:r w:rsidRPr="4770B18E">
        <w:t xml:space="preserve">to: </w:t>
      </w:r>
    </w:p>
    <w:p w14:paraId="5AEF83ED" w14:textId="77777777" w:rsidR="006B33DE" w:rsidRDefault="001A362F" w:rsidP="009C76CD">
      <w:pPr>
        <w:pStyle w:val="ListBullet"/>
        <w:numPr>
          <w:ilvl w:val="0"/>
          <w:numId w:val="24"/>
        </w:numPr>
        <w:jc w:val="both"/>
        <w:rPr>
          <w:rFonts w:cstheme="minorHAnsi"/>
          <w:color w:val="auto"/>
          <w:szCs w:val="22"/>
        </w:rPr>
      </w:pPr>
      <w:r w:rsidRPr="009C76CD">
        <w:rPr>
          <w:rFonts w:cstheme="minorHAnsi"/>
          <w:color w:val="auto"/>
          <w:szCs w:val="22"/>
        </w:rPr>
        <w:t>build Australian satellite manufacturing capability for EO, providing the experience necessary to meet Defence, GA and BOM EO needs in the next decade</w:t>
      </w:r>
    </w:p>
    <w:p w14:paraId="5AEF83EE" w14:textId="77777777" w:rsidR="001A362F" w:rsidRDefault="001A362F" w:rsidP="001A362F">
      <w:pPr>
        <w:pStyle w:val="ListBullet"/>
        <w:ind w:left="720" w:hanging="360"/>
        <w:jc w:val="both"/>
        <w:rPr>
          <w:rFonts w:cstheme="minorHAnsi"/>
          <w:color w:val="auto"/>
          <w:szCs w:val="22"/>
        </w:rPr>
      </w:pPr>
      <w:r>
        <w:rPr>
          <w:rFonts w:cstheme="minorHAnsi"/>
          <w:color w:val="auto"/>
          <w:szCs w:val="22"/>
        </w:rPr>
        <w:t>provide a needed contribution to the global EO system that ensures continued access to vital international EO data</w:t>
      </w:r>
    </w:p>
    <w:p w14:paraId="5AEF83EF" w14:textId="77777777" w:rsidR="001A362F" w:rsidRDefault="001A362F" w:rsidP="001A362F">
      <w:pPr>
        <w:pStyle w:val="ListBullet"/>
        <w:ind w:left="720" w:hanging="360"/>
        <w:jc w:val="both"/>
        <w:rPr>
          <w:rFonts w:cstheme="minorHAnsi"/>
          <w:color w:val="auto"/>
          <w:szCs w:val="22"/>
        </w:rPr>
      </w:pPr>
      <w:r>
        <w:rPr>
          <w:rFonts w:cstheme="minorHAnsi"/>
          <w:color w:val="auto"/>
          <w:szCs w:val="22"/>
        </w:rPr>
        <w:t>mitigate natural disaster risk through the collection of niche EO data of particular relevance to Australia</w:t>
      </w:r>
    </w:p>
    <w:p w14:paraId="5AEF83F0" w14:textId="77777777" w:rsidR="001A362F" w:rsidRPr="00AB5F8D" w:rsidRDefault="001A362F" w:rsidP="001A362F">
      <w:pPr>
        <w:pStyle w:val="ListBullet"/>
        <w:ind w:left="720" w:hanging="360"/>
        <w:jc w:val="both"/>
        <w:rPr>
          <w:rFonts w:cstheme="minorBidi"/>
          <w:color w:val="auto"/>
        </w:rPr>
      </w:pPr>
      <w:r>
        <w:rPr>
          <w:rFonts w:cstheme="minorBidi"/>
          <w:color w:val="auto"/>
        </w:rPr>
        <w:t>develop a</w:t>
      </w:r>
      <w:r w:rsidRPr="4770B18E">
        <w:rPr>
          <w:rFonts w:cstheme="minorBidi"/>
          <w:color w:val="auto"/>
        </w:rPr>
        <w:t xml:space="preserve"> skilled and </w:t>
      </w:r>
      <w:r>
        <w:rPr>
          <w:rFonts w:cstheme="minorBidi"/>
          <w:color w:val="auto"/>
        </w:rPr>
        <w:t xml:space="preserve">experienced manufacturing </w:t>
      </w:r>
      <w:r w:rsidRPr="4770B18E">
        <w:rPr>
          <w:rFonts w:cstheme="minorBidi"/>
          <w:color w:val="auto"/>
        </w:rPr>
        <w:t xml:space="preserve">workforce </w:t>
      </w:r>
      <w:r>
        <w:rPr>
          <w:rFonts w:cstheme="minorBidi"/>
          <w:color w:val="auto"/>
        </w:rPr>
        <w:t xml:space="preserve">that can support </w:t>
      </w:r>
      <w:r w:rsidRPr="4770B18E">
        <w:rPr>
          <w:rFonts w:cstheme="minorBidi"/>
          <w:color w:val="auto"/>
        </w:rPr>
        <w:t>other parts of the space sec</w:t>
      </w:r>
      <w:r>
        <w:rPr>
          <w:rFonts w:cstheme="minorBidi"/>
          <w:color w:val="auto"/>
        </w:rPr>
        <w:t>tor and broader economy as well.</w:t>
      </w:r>
    </w:p>
    <w:p w14:paraId="5AEF83F1" w14:textId="77777777" w:rsidR="009F63B4" w:rsidRDefault="009F63B4" w:rsidP="001A362F">
      <w:pPr>
        <w:pStyle w:val="ListBullet"/>
        <w:numPr>
          <w:ilvl w:val="0"/>
          <w:numId w:val="0"/>
        </w:numPr>
        <w:ind w:left="198" w:hanging="198"/>
        <w:rPr>
          <w:rFonts w:eastAsiaTheme="minorHAnsi" w:cstheme="minorHAnsi"/>
          <w:color w:val="auto"/>
          <w:szCs w:val="22"/>
          <w:lang w:eastAsia="en-US"/>
        </w:rPr>
      </w:pPr>
    </w:p>
    <w:p w14:paraId="5AEF83F2" w14:textId="77777777" w:rsidR="001A362F" w:rsidRDefault="001A362F" w:rsidP="004716A1">
      <w:pPr>
        <w:pStyle w:val="NoSpacing"/>
        <w:ind w:right="-25"/>
      </w:pPr>
      <w:r w:rsidRPr="009F63B4">
        <w:t xml:space="preserve">Upstream space activities are no longer cost-prohibitive but they </w:t>
      </w:r>
      <w:r w:rsidR="009F63B4" w:rsidRPr="009F63B4">
        <w:t>remain a significant investment</w:t>
      </w:r>
      <w:r w:rsidR="004716A1">
        <w:t xml:space="preserve"> </w:t>
      </w:r>
      <w:r w:rsidRPr="009F63B4">
        <w:t xml:space="preserve">and require strategic consideration. The cost of establishing the ability to manufacture operational </w:t>
      </w:r>
      <w:r w:rsidRPr="00214A15">
        <w:t>EO satellite systems</w:t>
      </w:r>
      <w:r>
        <w:t xml:space="preserve"> </w:t>
      </w:r>
      <w:r w:rsidRPr="00214A15">
        <w:t>and payloads has historically been met by governments</w:t>
      </w:r>
      <w:r>
        <w:t xml:space="preserve"> </w:t>
      </w:r>
      <w:r w:rsidRPr="00214A15">
        <w:t>in space-faring nations. This focus segment highlights</w:t>
      </w:r>
      <w:r>
        <w:t xml:space="preserve"> </w:t>
      </w:r>
      <w:r w:rsidRPr="00214A15">
        <w:t>the opportunity to leverage government purchasing</w:t>
      </w:r>
      <w:r>
        <w:t xml:space="preserve"> </w:t>
      </w:r>
      <w:r w:rsidRPr="00214A15">
        <w:t xml:space="preserve">power </w:t>
      </w:r>
      <w:r>
        <w:t>as well as opportunit</w:t>
      </w:r>
      <w:r w:rsidR="004716A1">
        <w:t xml:space="preserve">ies for industry to support the </w:t>
      </w:r>
      <w:r>
        <w:t>growth of Australia’s space industry that will deliver key capabilities for government.</w:t>
      </w:r>
    </w:p>
    <w:p w14:paraId="5AEF83F3" w14:textId="77777777" w:rsidR="001A362F" w:rsidRDefault="001A362F" w:rsidP="001A362F">
      <w:pPr>
        <w:rPr>
          <w:b/>
        </w:rPr>
      </w:pPr>
    </w:p>
    <w:p w14:paraId="5AEF83F4" w14:textId="77777777" w:rsidR="00025A15" w:rsidRDefault="001A362F" w:rsidP="009C76CD">
      <w:pPr>
        <w:rPr>
          <w:rFonts w:cstheme="minorHAnsi"/>
          <w:color w:val="auto"/>
          <w:szCs w:val="22"/>
        </w:rPr>
      </w:pPr>
      <w:r w:rsidRPr="001A362F">
        <w:rPr>
          <w:rFonts w:cstheme="minorHAnsi"/>
          <w:color w:val="auto"/>
          <w:szCs w:val="22"/>
        </w:rPr>
        <w:t xml:space="preserve">Indicators of success include increased capability in Australia in the following </w:t>
      </w:r>
      <w:r w:rsidR="009C76CD" w:rsidRPr="001A362F">
        <w:rPr>
          <w:rFonts w:cstheme="minorHAnsi"/>
          <w:color w:val="auto"/>
          <w:szCs w:val="22"/>
        </w:rPr>
        <w:t>areas:</w:t>
      </w:r>
      <w:r w:rsidR="009C76CD" w:rsidRPr="009F63B4">
        <w:rPr>
          <w:rFonts w:cstheme="minorHAnsi"/>
          <w:color w:val="auto"/>
          <w:szCs w:val="22"/>
        </w:rPr>
        <w:t xml:space="preserve"> </w:t>
      </w:r>
    </w:p>
    <w:p w14:paraId="5AEF83F5" w14:textId="77777777" w:rsidR="00025A15" w:rsidRDefault="00025A15" w:rsidP="009F63B4">
      <w:pPr>
        <w:pStyle w:val="ListBullet"/>
        <w:ind w:left="720" w:hanging="360"/>
        <w:jc w:val="both"/>
        <w:rPr>
          <w:rFonts w:cstheme="minorHAnsi"/>
          <w:color w:val="auto"/>
          <w:szCs w:val="22"/>
        </w:rPr>
      </w:pPr>
      <w:r>
        <w:rPr>
          <w:rFonts w:cstheme="minorHAnsi"/>
          <w:color w:val="auto"/>
          <w:szCs w:val="22"/>
        </w:rPr>
        <w:t>Space program and project management</w:t>
      </w:r>
    </w:p>
    <w:p w14:paraId="5AEF83F6" w14:textId="77777777" w:rsidR="001A362F" w:rsidRPr="009F63B4" w:rsidRDefault="001A362F" w:rsidP="009F63B4">
      <w:pPr>
        <w:pStyle w:val="ListBullet"/>
        <w:ind w:left="720" w:hanging="360"/>
        <w:jc w:val="both"/>
        <w:rPr>
          <w:rFonts w:cstheme="minorHAnsi"/>
          <w:color w:val="auto"/>
          <w:szCs w:val="22"/>
        </w:rPr>
      </w:pPr>
      <w:r w:rsidRPr="009F63B4">
        <w:rPr>
          <w:rFonts w:cstheme="minorHAnsi"/>
          <w:color w:val="auto"/>
          <w:szCs w:val="22"/>
        </w:rPr>
        <w:t xml:space="preserve">Space missions System Engineering life cycle from mission design to disposal </w:t>
      </w:r>
    </w:p>
    <w:p w14:paraId="5AEF83F7" w14:textId="77777777" w:rsidR="001A362F" w:rsidRPr="009F63B4" w:rsidRDefault="001A362F" w:rsidP="009F63B4">
      <w:pPr>
        <w:pStyle w:val="ListBullet"/>
        <w:ind w:left="720" w:hanging="360"/>
        <w:jc w:val="both"/>
        <w:rPr>
          <w:rFonts w:cstheme="minorHAnsi"/>
          <w:color w:val="auto"/>
          <w:szCs w:val="22"/>
        </w:rPr>
      </w:pPr>
      <w:r w:rsidRPr="009F63B4">
        <w:rPr>
          <w:rFonts w:cstheme="minorHAnsi"/>
          <w:color w:val="auto"/>
          <w:szCs w:val="22"/>
        </w:rPr>
        <w:t xml:space="preserve">Scalable and sustainable manufacturing of mission-critical ground and space subsystems </w:t>
      </w:r>
    </w:p>
    <w:p w14:paraId="5AEF83F8" w14:textId="77777777" w:rsidR="001A362F" w:rsidRPr="009F63B4" w:rsidRDefault="00A94A83" w:rsidP="009F63B4">
      <w:pPr>
        <w:pStyle w:val="ListBullet"/>
        <w:ind w:left="720" w:hanging="360"/>
        <w:jc w:val="both"/>
        <w:rPr>
          <w:rFonts w:cstheme="minorHAnsi"/>
          <w:color w:val="auto"/>
          <w:szCs w:val="22"/>
        </w:rPr>
      </w:pPr>
      <w:r>
        <w:rPr>
          <w:rFonts w:cstheme="minorHAnsi"/>
          <w:color w:val="auto"/>
          <w:szCs w:val="22"/>
        </w:rPr>
        <w:t>O</w:t>
      </w:r>
      <w:r w:rsidR="001A362F" w:rsidRPr="009F63B4">
        <w:rPr>
          <w:rFonts w:cstheme="minorHAnsi"/>
          <w:color w:val="auto"/>
          <w:szCs w:val="22"/>
        </w:rPr>
        <w:t>perational payloads developed for Australian and international primes</w:t>
      </w:r>
    </w:p>
    <w:p w14:paraId="5AEF83F9" w14:textId="77777777" w:rsidR="001A362F" w:rsidRPr="009F63B4" w:rsidRDefault="001A362F" w:rsidP="009F63B4">
      <w:pPr>
        <w:pStyle w:val="ListBullet"/>
        <w:ind w:left="720" w:hanging="360"/>
        <w:jc w:val="both"/>
        <w:rPr>
          <w:rFonts w:cstheme="minorHAnsi"/>
          <w:color w:val="auto"/>
          <w:szCs w:val="22"/>
        </w:rPr>
      </w:pPr>
      <w:r w:rsidRPr="009F63B4">
        <w:rPr>
          <w:rFonts w:cstheme="minorHAnsi"/>
          <w:color w:val="auto"/>
          <w:szCs w:val="22"/>
        </w:rPr>
        <w:t xml:space="preserve">Space Missions procurement processes </w:t>
      </w:r>
    </w:p>
    <w:p w14:paraId="5AEF83FA" w14:textId="77777777" w:rsidR="001A362F" w:rsidRPr="009F63B4" w:rsidRDefault="00A94A83" w:rsidP="009F63B4">
      <w:pPr>
        <w:pStyle w:val="ListBullet"/>
        <w:ind w:left="720" w:hanging="360"/>
        <w:jc w:val="both"/>
        <w:rPr>
          <w:rFonts w:cstheme="minorHAnsi"/>
          <w:color w:val="auto"/>
          <w:szCs w:val="22"/>
        </w:rPr>
      </w:pPr>
      <w:r>
        <w:rPr>
          <w:rFonts w:cstheme="minorHAnsi"/>
          <w:color w:val="auto"/>
          <w:szCs w:val="22"/>
        </w:rPr>
        <w:t>S</w:t>
      </w:r>
      <w:r w:rsidR="001A362F" w:rsidRPr="009F63B4">
        <w:rPr>
          <w:rFonts w:cstheme="minorHAnsi"/>
          <w:color w:val="auto"/>
          <w:szCs w:val="22"/>
        </w:rPr>
        <w:t>pacecraft integration, testing and qualification, operations and disposal</w:t>
      </w:r>
    </w:p>
    <w:p w14:paraId="5AEF83FB" w14:textId="77777777" w:rsidR="001A362F" w:rsidRPr="009F63B4" w:rsidRDefault="00A94A83" w:rsidP="009F63B4">
      <w:pPr>
        <w:pStyle w:val="ListBullet"/>
        <w:ind w:left="720" w:hanging="360"/>
        <w:jc w:val="both"/>
        <w:rPr>
          <w:rFonts w:cstheme="minorHAnsi"/>
          <w:color w:val="auto"/>
          <w:szCs w:val="22"/>
        </w:rPr>
      </w:pPr>
      <w:r>
        <w:rPr>
          <w:rFonts w:cstheme="minorHAnsi"/>
          <w:color w:val="auto"/>
          <w:szCs w:val="22"/>
        </w:rPr>
        <w:t>L</w:t>
      </w:r>
      <w:r w:rsidR="001A362F" w:rsidRPr="009F63B4">
        <w:rPr>
          <w:rFonts w:cstheme="minorHAnsi"/>
          <w:color w:val="auto"/>
          <w:szCs w:val="22"/>
        </w:rPr>
        <w:t xml:space="preserve">aunch integration and access to space </w:t>
      </w:r>
    </w:p>
    <w:p w14:paraId="5AEF83FC" w14:textId="77777777" w:rsidR="001A362F" w:rsidRPr="009F63B4" w:rsidRDefault="00A94A83" w:rsidP="009F63B4">
      <w:pPr>
        <w:pStyle w:val="ListBullet"/>
        <w:ind w:left="720" w:hanging="360"/>
        <w:jc w:val="both"/>
        <w:rPr>
          <w:rFonts w:cstheme="minorHAnsi"/>
          <w:color w:val="auto"/>
          <w:szCs w:val="22"/>
        </w:rPr>
      </w:pPr>
      <w:r>
        <w:rPr>
          <w:rFonts w:cstheme="minorHAnsi"/>
          <w:color w:val="auto"/>
          <w:szCs w:val="22"/>
        </w:rPr>
        <w:t>C</w:t>
      </w:r>
      <w:r w:rsidR="001A362F" w:rsidRPr="009F63B4">
        <w:rPr>
          <w:rFonts w:cstheme="minorHAnsi"/>
          <w:color w:val="auto"/>
          <w:szCs w:val="22"/>
        </w:rPr>
        <w:t>alibration and maintenance</w:t>
      </w:r>
    </w:p>
    <w:p w14:paraId="5AEF83FD" w14:textId="77777777" w:rsidR="001A362F" w:rsidRPr="009F63B4" w:rsidRDefault="00A94A83" w:rsidP="009F63B4">
      <w:pPr>
        <w:pStyle w:val="ListBullet"/>
        <w:ind w:left="720" w:hanging="360"/>
        <w:jc w:val="both"/>
        <w:rPr>
          <w:rFonts w:cstheme="minorHAnsi"/>
          <w:color w:val="auto"/>
          <w:szCs w:val="22"/>
        </w:rPr>
      </w:pPr>
      <w:r>
        <w:rPr>
          <w:rFonts w:cstheme="minorHAnsi"/>
          <w:color w:val="auto"/>
          <w:szCs w:val="22"/>
        </w:rPr>
        <w:t>I</w:t>
      </w:r>
      <w:r w:rsidR="001A362F" w:rsidRPr="009F63B4">
        <w:rPr>
          <w:rFonts w:cstheme="minorHAnsi"/>
          <w:color w:val="auto"/>
          <w:szCs w:val="22"/>
        </w:rPr>
        <w:t>nternational supply chain opportunities</w:t>
      </w:r>
    </w:p>
    <w:p w14:paraId="5AEF83FE" w14:textId="77777777" w:rsidR="001A362F" w:rsidRPr="009F63B4" w:rsidRDefault="001A362F" w:rsidP="009F63B4">
      <w:pPr>
        <w:pStyle w:val="ListBullet"/>
        <w:ind w:left="720" w:hanging="360"/>
        <w:jc w:val="both"/>
        <w:rPr>
          <w:rFonts w:cstheme="minorHAnsi"/>
          <w:color w:val="auto"/>
          <w:szCs w:val="22"/>
        </w:rPr>
      </w:pPr>
      <w:r w:rsidRPr="009F63B4">
        <w:rPr>
          <w:rFonts w:cstheme="minorHAnsi"/>
          <w:color w:val="auto"/>
          <w:szCs w:val="22"/>
        </w:rPr>
        <w:t>Technology Readiness Level (TRL) raising processes for translating research to operational technology</w:t>
      </w:r>
    </w:p>
    <w:p w14:paraId="5AEF83FF" w14:textId="77777777" w:rsidR="009C76CD" w:rsidRDefault="009C76CD" w:rsidP="001A362F">
      <w:pPr>
        <w:rPr>
          <w:b/>
          <w:bCs/>
        </w:rPr>
      </w:pPr>
    </w:p>
    <w:p w14:paraId="5AEF8400" w14:textId="77777777" w:rsidR="001A362F" w:rsidRPr="00B623BF" w:rsidRDefault="009C76CD" w:rsidP="001A362F">
      <w:pPr>
        <w:pStyle w:val="ListBullet"/>
        <w:numPr>
          <w:ilvl w:val="0"/>
          <w:numId w:val="0"/>
        </w:numPr>
        <w:rPr>
          <w:rFonts w:cstheme="minorHAnsi"/>
          <w:i/>
          <w:color w:val="auto"/>
          <w:szCs w:val="22"/>
        </w:rPr>
      </w:pPr>
      <w:r>
        <w:rPr>
          <w:rFonts w:cstheme="minorHAnsi"/>
          <w:i/>
          <w:color w:val="auto"/>
          <w:szCs w:val="22"/>
        </w:rPr>
        <w:lastRenderedPageBreak/>
        <w:t>N</w:t>
      </w:r>
      <w:r w:rsidR="001A362F" w:rsidRPr="00B623BF">
        <w:rPr>
          <w:rFonts w:cstheme="minorHAnsi"/>
          <w:i/>
          <w:color w:val="auto"/>
          <w:szCs w:val="22"/>
        </w:rPr>
        <w:t>ote: Other</w:t>
      </w:r>
      <w:r w:rsidR="001A362F">
        <w:rPr>
          <w:rFonts w:cstheme="minorHAnsi"/>
          <w:i/>
          <w:color w:val="auto"/>
          <w:szCs w:val="22"/>
        </w:rPr>
        <w:t xml:space="preserve"> valuable</w:t>
      </w:r>
      <w:r w:rsidR="001A362F" w:rsidRPr="00B623BF">
        <w:rPr>
          <w:rFonts w:cstheme="minorHAnsi"/>
          <w:i/>
          <w:color w:val="auto"/>
          <w:szCs w:val="22"/>
        </w:rPr>
        <w:t xml:space="preserve"> mission purposes and associated technologies are identified in the pathways chart</w:t>
      </w:r>
      <w:r w:rsidR="001A362F">
        <w:rPr>
          <w:rFonts w:cstheme="minorHAnsi"/>
          <w:i/>
          <w:color w:val="auto"/>
          <w:szCs w:val="22"/>
        </w:rPr>
        <w:t xml:space="preserve"> and could be progressed through a coordinated technology development program</w:t>
      </w:r>
      <w:r w:rsidR="001A362F" w:rsidRPr="00B623BF">
        <w:rPr>
          <w:rFonts w:cstheme="minorHAnsi"/>
          <w:i/>
          <w:color w:val="auto"/>
          <w:szCs w:val="22"/>
        </w:rPr>
        <w:t>.</w:t>
      </w:r>
    </w:p>
    <w:p w14:paraId="5AEF8401" w14:textId="77777777" w:rsidR="001A362F" w:rsidRPr="009C76CD" w:rsidRDefault="001A362F" w:rsidP="001A362F">
      <w:pPr>
        <w:rPr>
          <w:rFonts w:asciiTheme="majorHAnsi" w:eastAsiaTheme="majorEastAsia" w:hAnsiTheme="majorHAnsi" w:cstheme="majorBidi"/>
          <w:b/>
          <w:bCs/>
          <w:color w:val="004976" w:themeColor="background2"/>
          <w:sz w:val="24"/>
          <w:szCs w:val="26"/>
        </w:rPr>
      </w:pPr>
    </w:p>
    <w:p w14:paraId="5AEF8402" w14:textId="77777777" w:rsidR="001A362F" w:rsidRPr="009C76CD" w:rsidRDefault="001A362F" w:rsidP="001A362F">
      <w:pPr>
        <w:rPr>
          <w:rFonts w:asciiTheme="majorHAnsi" w:eastAsiaTheme="majorEastAsia" w:hAnsiTheme="majorHAnsi" w:cstheme="majorBidi"/>
          <w:b/>
          <w:bCs/>
          <w:color w:val="004976" w:themeColor="background2"/>
          <w:sz w:val="24"/>
          <w:szCs w:val="26"/>
        </w:rPr>
      </w:pPr>
      <w:r w:rsidRPr="009C76CD">
        <w:rPr>
          <w:rFonts w:asciiTheme="majorHAnsi" w:eastAsiaTheme="majorEastAsia" w:hAnsiTheme="majorHAnsi" w:cstheme="majorBidi"/>
          <w:b/>
          <w:bCs/>
          <w:color w:val="004976" w:themeColor="background2"/>
          <w:sz w:val="24"/>
          <w:szCs w:val="26"/>
        </w:rPr>
        <w:t xml:space="preserve">OBJECTIVES </w:t>
      </w:r>
    </w:p>
    <w:p w14:paraId="5AEF8403" w14:textId="77777777" w:rsidR="001A362F" w:rsidRPr="009C76CD" w:rsidRDefault="001A362F" w:rsidP="001A362F">
      <w:r w:rsidRPr="009C76CD">
        <w:t xml:space="preserve">By 2030, Australia has all the necessary capabilities across the design, build, qualification, operation and disposal phases of mission lifecycles for appropriately sized EO satellites for applications identified as per national needs in the roadmap. These capabilities will also meet commercial mission needs. </w:t>
      </w:r>
    </w:p>
    <w:p w14:paraId="5AEF8404" w14:textId="77777777" w:rsidR="001A362F" w:rsidRPr="009C76CD" w:rsidRDefault="001A362F" w:rsidP="001A362F">
      <w:pPr>
        <w:rPr>
          <w:rFonts w:asciiTheme="majorHAnsi" w:eastAsiaTheme="majorEastAsia" w:hAnsiTheme="majorHAnsi" w:cstheme="majorBidi"/>
          <w:b/>
          <w:bCs/>
          <w:color w:val="004976" w:themeColor="background2"/>
          <w:sz w:val="24"/>
          <w:szCs w:val="26"/>
        </w:rPr>
      </w:pPr>
      <w:r w:rsidRPr="009C76CD">
        <w:rPr>
          <w:rFonts w:asciiTheme="majorHAnsi" w:eastAsiaTheme="majorEastAsia" w:hAnsiTheme="majorHAnsi" w:cstheme="majorBidi"/>
          <w:b/>
          <w:bCs/>
          <w:color w:val="004976" w:themeColor="background2"/>
          <w:sz w:val="24"/>
          <w:szCs w:val="26"/>
        </w:rPr>
        <w:t xml:space="preserve">OUTCOME </w:t>
      </w:r>
    </w:p>
    <w:p w14:paraId="5AEF8405" w14:textId="77777777" w:rsidR="001A362F" w:rsidRDefault="001A362F" w:rsidP="001A362F">
      <w:r w:rsidRPr="005770DC">
        <w:rPr>
          <w:rFonts w:eastAsiaTheme="minorEastAsia"/>
        </w:rPr>
        <w:t xml:space="preserve">Australian </w:t>
      </w:r>
      <w:r>
        <w:rPr>
          <w:rFonts w:eastAsiaTheme="minorEastAsia"/>
        </w:rPr>
        <w:t xml:space="preserve">industrial </w:t>
      </w:r>
      <w:r w:rsidRPr="005770DC">
        <w:rPr>
          <w:rFonts w:eastAsiaTheme="minorEastAsia"/>
        </w:rPr>
        <w:t xml:space="preserve">satellite manufacturing capabilities have been established that allow the nation to </w:t>
      </w:r>
      <w:r w:rsidRPr="00D71837">
        <w:t xml:space="preserve">fulfil Australian operational and scientific EO needs, complementing and consistent with </w:t>
      </w:r>
      <w:r>
        <w:t>Australia’s established International EO relationships, obligations and agreements</w:t>
      </w:r>
      <w:r w:rsidRPr="00D71837">
        <w:t>. </w:t>
      </w:r>
    </w:p>
    <w:p w14:paraId="5AEF8406" w14:textId="77777777" w:rsidR="001A362F" w:rsidRPr="005770DC" w:rsidRDefault="001A362F" w:rsidP="001A362F">
      <w:pPr>
        <w:rPr>
          <w:rFonts w:eastAsiaTheme="minorEastAsia"/>
        </w:rPr>
      </w:pPr>
      <w:r>
        <w:rPr>
          <w:rFonts w:eastAsiaTheme="minorEastAsia"/>
        </w:rPr>
        <w:t xml:space="preserve">Governmental capacity to lead national missions where appropriate and to support Australian industry to access national and global opportunities including supply chains. </w:t>
      </w:r>
    </w:p>
    <w:p w14:paraId="5AEF8407" w14:textId="77777777" w:rsidR="001A362F" w:rsidRPr="002446D2" w:rsidRDefault="001A362F" w:rsidP="001A362F">
      <w:pPr>
        <w:rPr>
          <w:rFonts w:eastAsiaTheme="minorEastAsia"/>
        </w:rPr>
      </w:pPr>
      <w:r w:rsidRPr="009F2710">
        <w:t xml:space="preserve">Space manufacturing capabilities are </w:t>
      </w:r>
      <w:r w:rsidRPr="001719E4">
        <w:t>scalable and transferable to support other strategic civil space priority areas</w:t>
      </w:r>
      <w:r w:rsidRPr="00525EB8">
        <w:t>, with the creation of hosted payload o</w:t>
      </w:r>
      <w:r w:rsidR="00A80549">
        <w:t>pportunities and inter</w:t>
      </w:r>
      <w:r w:rsidRPr="00525EB8">
        <w:t>operable platforms.</w:t>
      </w:r>
    </w:p>
    <w:p w14:paraId="5AEF8408" w14:textId="77777777" w:rsidR="001A362F" w:rsidRPr="005770DC" w:rsidRDefault="001A362F" w:rsidP="001A362F">
      <w:r w:rsidRPr="6C36ED37">
        <w:t xml:space="preserve">Australian space manufacturing industry meets its decadal objectives as identified in the Space </w:t>
      </w:r>
      <w:r>
        <w:t>N</w:t>
      </w:r>
      <w:r w:rsidRPr="6C36ED37">
        <w:t xml:space="preserve">ational </w:t>
      </w:r>
      <w:r>
        <w:t>M</w:t>
      </w:r>
      <w:r w:rsidRPr="6C36ED37">
        <w:t xml:space="preserve">anufacturing </w:t>
      </w:r>
      <w:r>
        <w:t>P</w:t>
      </w:r>
      <w:r w:rsidRPr="6C36ED37">
        <w:t xml:space="preserve">riority </w:t>
      </w:r>
      <w:r>
        <w:t>R</w:t>
      </w:r>
      <w:r w:rsidRPr="6C36ED37">
        <w:t>oadmap – goals and benchmarks.</w:t>
      </w:r>
    </w:p>
    <w:p w14:paraId="5AEF8409" w14:textId="77777777" w:rsidR="001A362F" w:rsidRPr="009C76CD" w:rsidRDefault="001A362F" w:rsidP="001A362F">
      <w:pPr>
        <w:rPr>
          <w:rFonts w:asciiTheme="majorHAnsi" w:eastAsiaTheme="majorEastAsia" w:hAnsiTheme="majorHAnsi" w:cstheme="majorBidi"/>
          <w:b/>
          <w:bCs/>
          <w:color w:val="004976" w:themeColor="background2"/>
          <w:sz w:val="24"/>
          <w:szCs w:val="26"/>
        </w:rPr>
      </w:pPr>
      <w:r w:rsidRPr="009C76CD">
        <w:rPr>
          <w:rFonts w:asciiTheme="majorHAnsi" w:eastAsiaTheme="majorEastAsia" w:hAnsiTheme="majorHAnsi" w:cstheme="majorBidi"/>
          <w:b/>
          <w:bCs/>
          <w:color w:val="004976" w:themeColor="background2"/>
          <w:sz w:val="24"/>
          <w:szCs w:val="26"/>
        </w:rPr>
        <w:t xml:space="preserve">SEGMENT TARGET CAPABILITY </w:t>
      </w:r>
    </w:p>
    <w:p w14:paraId="5AEF840A" w14:textId="77777777" w:rsidR="001A362F" w:rsidRDefault="001A362F" w:rsidP="001A362F">
      <w:r>
        <w:t xml:space="preserve">Australian industry that can design, build, qualify and operate EO missions and payloads. </w:t>
      </w:r>
    </w:p>
    <w:p w14:paraId="5AEF840B" w14:textId="77777777" w:rsidR="001A362F" w:rsidRPr="009C76CD" w:rsidRDefault="001A362F" w:rsidP="009C76CD">
      <w:pPr>
        <w:rPr>
          <w:b/>
          <w:color w:val="auto"/>
        </w:rPr>
      </w:pPr>
      <w:r w:rsidRPr="009C76CD">
        <w:rPr>
          <w:b/>
          <w:color w:val="auto"/>
        </w:rPr>
        <w:t xml:space="preserve">Australian missions: now and the future </w:t>
      </w:r>
    </w:p>
    <w:p w14:paraId="5AEF840C" w14:textId="77777777" w:rsidR="001A362F" w:rsidRPr="006C1991" w:rsidRDefault="001A362F" w:rsidP="001A362F">
      <w:pPr>
        <w:pStyle w:val="ListBullet"/>
        <w:numPr>
          <w:ilvl w:val="0"/>
          <w:numId w:val="0"/>
        </w:numPr>
        <w:rPr>
          <w:rFonts w:eastAsiaTheme="minorHAnsi" w:cstheme="minorBidi"/>
          <w:color w:val="auto"/>
          <w:szCs w:val="22"/>
          <w:lang w:eastAsia="en-US"/>
        </w:rPr>
      </w:pPr>
      <w:r w:rsidRPr="006C1991">
        <w:rPr>
          <w:rFonts w:eastAsiaTheme="minorHAnsi" w:cstheme="minorBidi"/>
          <w:color w:val="auto"/>
          <w:szCs w:val="22"/>
          <w:lang w:eastAsia="en-US"/>
        </w:rPr>
        <w:t>Several mission concepts have been identified as a part of the roadmap p</w:t>
      </w:r>
      <w:r>
        <w:rPr>
          <w:rFonts w:eastAsiaTheme="minorHAnsi" w:cstheme="minorBidi"/>
          <w:color w:val="auto"/>
          <w:szCs w:val="22"/>
          <w:lang w:eastAsia="en-US"/>
        </w:rPr>
        <w:t xml:space="preserve">rocess. The mission </w:t>
      </w:r>
      <w:r w:rsidRPr="006C1991">
        <w:rPr>
          <w:rFonts w:eastAsiaTheme="minorHAnsi" w:cstheme="minorBidi"/>
          <w:color w:val="auto"/>
          <w:szCs w:val="22"/>
          <w:lang w:eastAsia="en-US"/>
        </w:rPr>
        <w:t>concepts are expected to evolve and new needs are expected to be identified over the course of the decad</w:t>
      </w:r>
      <w:r>
        <w:rPr>
          <w:rFonts w:eastAsiaTheme="minorHAnsi" w:cstheme="minorBidi"/>
          <w:color w:val="auto"/>
          <w:szCs w:val="22"/>
          <w:lang w:eastAsia="en-US"/>
        </w:rPr>
        <w:t>al implementation</w:t>
      </w:r>
      <w:r w:rsidRPr="006C1991">
        <w:rPr>
          <w:rFonts w:eastAsiaTheme="minorHAnsi" w:cstheme="minorBidi"/>
          <w:color w:val="auto"/>
          <w:szCs w:val="22"/>
          <w:lang w:eastAsia="en-US"/>
        </w:rPr>
        <w:t xml:space="preserve"> of this roadmap. </w:t>
      </w:r>
    </w:p>
    <w:p w14:paraId="5AEF840D" w14:textId="77777777" w:rsidR="001A362F" w:rsidRPr="009C76CD" w:rsidRDefault="001A362F" w:rsidP="009C76CD">
      <w:pPr>
        <w:rPr>
          <w:b/>
          <w:color w:val="auto"/>
        </w:rPr>
      </w:pPr>
      <w:r w:rsidRPr="009C76CD">
        <w:rPr>
          <w:b/>
          <w:color w:val="auto"/>
        </w:rPr>
        <w:t>Priority mission purposes</w:t>
      </w:r>
    </w:p>
    <w:p w14:paraId="5AEF840E" w14:textId="77777777" w:rsidR="001A362F" w:rsidRPr="00AB5F8D" w:rsidRDefault="001A362F" w:rsidP="001A362F">
      <w:pPr>
        <w:pStyle w:val="ListBullet"/>
        <w:numPr>
          <w:ilvl w:val="0"/>
          <w:numId w:val="0"/>
        </w:numPr>
        <w:jc w:val="both"/>
        <w:rPr>
          <w:rFonts w:cstheme="minorHAnsi"/>
          <w:color w:val="auto"/>
          <w:szCs w:val="22"/>
        </w:rPr>
      </w:pPr>
      <w:r>
        <w:rPr>
          <w:rFonts w:cstheme="minorHAnsi"/>
          <w:color w:val="auto"/>
          <w:szCs w:val="22"/>
        </w:rPr>
        <w:t>The following mission purposes are considered the highest priorities for Australia:</w:t>
      </w:r>
    </w:p>
    <w:p w14:paraId="5AEF840F" w14:textId="77777777" w:rsidR="001A362F" w:rsidRPr="00AB5F8D" w:rsidRDefault="001A362F" w:rsidP="006B33DE">
      <w:pPr>
        <w:pStyle w:val="ListBullet"/>
        <w:numPr>
          <w:ilvl w:val="0"/>
          <w:numId w:val="22"/>
        </w:numPr>
        <w:jc w:val="both"/>
        <w:rPr>
          <w:rFonts w:cstheme="minorHAnsi"/>
          <w:color w:val="auto"/>
          <w:szCs w:val="22"/>
        </w:rPr>
      </w:pPr>
      <w:r w:rsidRPr="00AB5F8D">
        <w:rPr>
          <w:rFonts w:cstheme="minorHAnsi"/>
          <w:color w:val="auto"/>
          <w:szCs w:val="22"/>
        </w:rPr>
        <w:t>Satellite cross-calibration radiometers to support improved calibration of international operational EO missions and improved interoperability of data from different satellites</w:t>
      </w:r>
    </w:p>
    <w:p w14:paraId="5AEF8410" w14:textId="77777777" w:rsidR="001A362F" w:rsidRPr="00AB5F8D" w:rsidRDefault="001A362F" w:rsidP="006B33DE">
      <w:pPr>
        <w:pStyle w:val="ListBullet"/>
        <w:numPr>
          <w:ilvl w:val="0"/>
          <w:numId w:val="22"/>
        </w:numPr>
        <w:jc w:val="both"/>
        <w:rPr>
          <w:rFonts w:cstheme="minorBidi"/>
          <w:color w:val="auto"/>
        </w:rPr>
      </w:pPr>
      <w:r w:rsidRPr="4770B18E">
        <w:rPr>
          <w:rFonts w:cstheme="minorBidi"/>
          <w:color w:val="auto"/>
        </w:rPr>
        <w:t>National water quality monitoring</w:t>
      </w:r>
      <w:r>
        <w:rPr>
          <w:rFonts w:cstheme="minorBidi"/>
          <w:color w:val="auto"/>
        </w:rPr>
        <w:t xml:space="preserve"> – with international scalability </w:t>
      </w:r>
    </w:p>
    <w:p w14:paraId="5AEF8411" w14:textId="77777777" w:rsidR="001A362F" w:rsidRPr="00AB5F8D" w:rsidRDefault="001A362F" w:rsidP="006B33DE">
      <w:pPr>
        <w:pStyle w:val="ListBullet"/>
        <w:numPr>
          <w:ilvl w:val="0"/>
          <w:numId w:val="22"/>
        </w:numPr>
        <w:jc w:val="both"/>
        <w:rPr>
          <w:rFonts w:cstheme="minorHAnsi"/>
          <w:color w:val="auto"/>
          <w:szCs w:val="22"/>
        </w:rPr>
      </w:pPr>
      <w:r w:rsidRPr="00AB5F8D">
        <w:rPr>
          <w:rFonts w:cstheme="minorHAnsi"/>
          <w:color w:val="auto"/>
          <w:szCs w:val="22"/>
        </w:rPr>
        <w:t>National bushfire fuel load monitoring</w:t>
      </w:r>
      <w:r>
        <w:rPr>
          <w:rFonts w:cstheme="minorHAnsi"/>
          <w:color w:val="auto"/>
          <w:szCs w:val="22"/>
        </w:rPr>
        <w:t xml:space="preserve"> </w:t>
      </w:r>
      <w:r>
        <w:rPr>
          <w:rFonts w:cstheme="minorBidi"/>
          <w:color w:val="auto"/>
        </w:rPr>
        <w:t xml:space="preserve">– with international scalability </w:t>
      </w:r>
    </w:p>
    <w:p w14:paraId="5AEF8412" w14:textId="77777777" w:rsidR="001A362F" w:rsidRPr="00AB5F8D" w:rsidRDefault="001A362F" w:rsidP="006B33DE">
      <w:pPr>
        <w:pStyle w:val="ListBullet"/>
        <w:numPr>
          <w:ilvl w:val="0"/>
          <w:numId w:val="22"/>
        </w:numPr>
        <w:jc w:val="both"/>
        <w:rPr>
          <w:rFonts w:cstheme="minorBidi"/>
          <w:color w:val="auto"/>
        </w:rPr>
      </w:pPr>
      <w:r w:rsidRPr="13671E5E">
        <w:rPr>
          <w:rFonts w:cstheme="minorBidi"/>
          <w:color w:val="auto"/>
        </w:rPr>
        <w:t xml:space="preserve">Operational </w:t>
      </w:r>
      <w:r>
        <w:rPr>
          <w:rFonts w:cstheme="minorBidi"/>
          <w:color w:val="auto"/>
        </w:rPr>
        <w:t>m</w:t>
      </w:r>
      <w:r w:rsidRPr="13671E5E">
        <w:rPr>
          <w:rFonts w:cstheme="minorBidi"/>
          <w:color w:val="auto"/>
        </w:rPr>
        <w:t>eteorological data collection, including in geostationary orbit</w:t>
      </w:r>
    </w:p>
    <w:p w14:paraId="5AEF8413" w14:textId="77777777" w:rsidR="001A362F" w:rsidRPr="00AB5F8D" w:rsidRDefault="001A362F" w:rsidP="006B33DE">
      <w:pPr>
        <w:pStyle w:val="ListBullet"/>
        <w:numPr>
          <w:ilvl w:val="0"/>
          <w:numId w:val="22"/>
        </w:numPr>
        <w:jc w:val="both"/>
        <w:rPr>
          <w:rFonts w:cstheme="minorHAnsi"/>
          <w:color w:val="auto"/>
          <w:szCs w:val="22"/>
        </w:rPr>
      </w:pPr>
      <w:r w:rsidRPr="00AB5F8D">
        <w:rPr>
          <w:rFonts w:cstheme="minorHAnsi"/>
          <w:color w:val="auto"/>
          <w:szCs w:val="22"/>
        </w:rPr>
        <w:t xml:space="preserve">National maritime surveillance </w:t>
      </w:r>
      <w:r>
        <w:rPr>
          <w:rFonts w:cstheme="minorHAnsi"/>
          <w:color w:val="auto"/>
          <w:szCs w:val="22"/>
        </w:rPr>
        <w:t xml:space="preserve">capabilities </w:t>
      </w:r>
    </w:p>
    <w:p w14:paraId="5AEF8414" w14:textId="77777777" w:rsidR="001A362F" w:rsidRDefault="001A362F" w:rsidP="001A362F">
      <w:pPr>
        <w:pStyle w:val="ListBullet"/>
        <w:numPr>
          <w:ilvl w:val="0"/>
          <w:numId w:val="0"/>
        </w:numPr>
        <w:ind w:left="198" w:hanging="198"/>
        <w:jc w:val="both"/>
        <w:rPr>
          <w:rFonts w:cstheme="minorHAnsi"/>
          <w:color w:val="auto"/>
          <w:szCs w:val="22"/>
        </w:rPr>
      </w:pPr>
    </w:p>
    <w:p w14:paraId="5AEF8415" w14:textId="77777777" w:rsidR="001A362F" w:rsidRDefault="001A362F" w:rsidP="001A362F">
      <w:pPr>
        <w:pStyle w:val="CommentText"/>
        <w:rPr>
          <w:b/>
          <w:color w:val="auto"/>
        </w:rPr>
      </w:pPr>
      <w:r>
        <w:rPr>
          <w:b/>
          <w:color w:val="auto"/>
        </w:rPr>
        <w:t>The following descriptors are used for Australian, National and Sovereign Missions:</w:t>
      </w:r>
    </w:p>
    <w:p w14:paraId="5AEF8416" w14:textId="77777777" w:rsidR="001A362F" w:rsidRPr="00525EB8" w:rsidRDefault="001A362F" w:rsidP="001A362F">
      <w:pPr>
        <w:pStyle w:val="CommentText"/>
        <w:rPr>
          <w:color w:val="auto"/>
        </w:rPr>
      </w:pPr>
      <w:r w:rsidRPr="00525EB8">
        <w:rPr>
          <w:b/>
          <w:color w:val="auto"/>
        </w:rPr>
        <w:t xml:space="preserve">Australian </w:t>
      </w:r>
      <w:r>
        <w:rPr>
          <w:b/>
          <w:color w:val="auto"/>
        </w:rPr>
        <w:t>m</w:t>
      </w:r>
      <w:r w:rsidRPr="00525EB8">
        <w:rPr>
          <w:b/>
          <w:color w:val="auto"/>
        </w:rPr>
        <w:t>issions</w:t>
      </w:r>
      <w:r w:rsidRPr="00525EB8">
        <w:rPr>
          <w:color w:val="auto"/>
        </w:rPr>
        <w:t xml:space="preserve">: Made in Australia for any purpose, including government or commercial. </w:t>
      </w:r>
    </w:p>
    <w:p w14:paraId="5AEF8417" w14:textId="77777777" w:rsidR="001A362F" w:rsidRPr="00525EB8" w:rsidRDefault="001A362F" w:rsidP="001A362F">
      <w:pPr>
        <w:pStyle w:val="CommentText"/>
        <w:rPr>
          <w:color w:val="auto"/>
        </w:rPr>
      </w:pPr>
      <w:r w:rsidRPr="00525EB8">
        <w:rPr>
          <w:b/>
          <w:color w:val="auto"/>
        </w:rPr>
        <w:t xml:space="preserve">National </w:t>
      </w:r>
      <w:r>
        <w:rPr>
          <w:b/>
          <w:color w:val="auto"/>
        </w:rPr>
        <w:t>m</w:t>
      </w:r>
      <w:r w:rsidRPr="00525EB8">
        <w:rPr>
          <w:b/>
          <w:color w:val="auto"/>
        </w:rPr>
        <w:t>issions</w:t>
      </w:r>
      <w:r w:rsidRPr="00525EB8">
        <w:rPr>
          <w:color w:val="auto"/>
        </w:rPr>
        <w:t xml:space="preserve">: Providing a service for a </w:t>
      </w:r>
      <w:r w:rsidRPr="00525EB8" w:rsidDel="00422335">
        <w:rPr>
          <w:color w:val="auto"/>
        </w:rPr>
        <w:t xml:space="preserve">national </w:t>
      </w:r>
      <w:r w:rsidRPr="00525EB8">
        <w:rPr>
          <w:color w:val="auto"/>
        </w:rPr>
        <w:t xml:space="preserve">purpose. May be owned or operated by any company or country; Australia may not have full control of tasking or download. </w:t>
      </w:r>
    </w:p>
    <w:p w14:paraId="5AEF8418" w14:textId="77777777" w:rsidR="001A362F" w:rsidRPr="00B01D90" w:rsidRDefault="001A362F" w:rsidP="001A362F">
      <w:pPr>
        <w:rPr>
          <w:rFonts w:cstheme="minorHAnsi"/>
          <w:b/>
        </w:rPr>
      </w:pPr>
      <w:r w:rsidRPr="00422335">
        <w:rPr>
          <w:b/>
        </w:rPr>
        <w:t>Sovereign</w:t>
      </w:r>
      <w:r w:rsidRPr="00B01D90">
        <w:rPr>
          <w:b/>
        </w:rPr>
        <w:t xml:space="preserve"> </w:t>
      </w:r>
      <w:r>
        <w:rPr>
          <w:b/>
        </w:rPr>
        <w:t>m</w:t>
      </w:r>
      <w:r w:rsidRPr="00B01D90">
        <w:rPr>
          <w:b/>
        </w:rPr>
        <w:t>issions</w:t>
      </w:r>
      <w:r w:rsidRPr="00B01D90">
        <w:t xml:space="preserve">: Providing a service for a </w:t>
      </w:r>
      <w:r w:rsidRPr="00B01D90" w:rsidDel="00B01D90">
        <w:t xml:space="preserve">national </w:t>
      </w:r>
      <w:r w:rsidRPr="00B01D90">
        <w:t xml:space="preserve">purpose. Completely </w:t>
      </w:r>
      <w:r>
        <w:t>responsive to A</w:t>
      </w:r>
      <w:r w:rsidRPr="00B01D90">
        <w:t>ustralian entities</w:t>
      </w:r>
      <w:r>
        <w:t xml:space="preserve"> and their priorities</w:t>
      </w:r>
      <w:r w:rsidRPr="00B01D90">
        <w:t>.</w:t>
      </w:r>
    </w:p>
    <w:p w14:paraId="5AEF8419" w14:textId="77777777" w:rsidR="001A362F" w:rsidRDefault="001A362F" w:rsidP="001A362F">
      <w:pPr>
        <w:rPr>
          <w:rFonts w:cstheme="minorHAnsi"/>
          <w:b/>
        </w:rPr>
      </w:pPr>
    </w:p>
    <w:p w14:paraId="5AEF841A" w14:textId="77777777" w:rsidR="001A362F" w:rsidRDefault="001A362F" w:rsidP="001A362F">
      <w:pPr>
        <w:rPr>
          <w:rFonts w:cstheme="minorHAnsi"/>
          <w:b/>
        </w:rPr>
      </w:pPr>
    </w:p>
    <w:p w14:paraId="5AEF841B" w14:textId="77777777" w:rsidR="00EF0FBE" w:rsidRDefault="00EF0FBE" w:rsidP="001A362F">
      <w:pPr>
        <w:rPr>
          <w:rFonts w:cstheme="minorHAnsi"/>
          <w:b/>
        </w:rPr>
      </w:pPr>
    </w:p>
    <w:p w14:paraId="5AEF841C" w14:textId="77777777" w:rsidR="00277933" w:rsidRDefault="00277933" w:rsidP="001A362F">
      <w:pPr>
        <w:rPr>
          <w:rFonts w:cstheme="minorHAnsi"/>
          <w:b/>
        </w:rPr>
      </w:pPr>
    </w:p>
    <w:p w14:paraId="5AEF841D" w14:textId="77777777" w:rsidR="004716A1" w:rsidRDefault="004716A1" w:rsidP="001A362F">
      <w:pPr>
        <w:rPr>
          <w:rFonts w:cstheme="minorHAnsi"/>
          <w:b/>
        </w:rPr>
      </w:pPr>
      <w:r>
        <w:rPr>
          <w:rFonts w:asciiTheme="majorHAnsi" w:eastAsiaTheme="majorEastAsia" w:hAnsiTheme="majorHAnsi" w:cstheme="majorBidi"/>
          <w:b/>
          <w:bCs/>
          <w:color w:val="004976" w:themeColor="background2"/>
          <w:sz w:val="32"/>
          <w:szCs w:val="26"/>
        </w:rPr>
        <w:lastRenderedPageBreak/>
        <w:t xml:space="preserve">Data quality assurance and integrity monitoring </w:t>
      </w:r>
    </w:p>
    <w:p w14:paraId="5AEF841E" w14:textId="77777777" w:rsidR="00DB6AEC" w:rsidRDefault="004716A1" w:rsidP="001A362F">
      <w:pPr>
        <w:rPr>
          <w:rFonts w:cstheme="minorHAnsi"/>
          <w:b/>
        </w:rPr>
      </w:pPr>
      <w:r>
        <w:rPr>
          <w:noProof/>
          <w:lang w:eastAsia="en-AU"/>
        </w:rPr>
        <w:drawing>
          <wp:inline distT="0" distB="0" distL="0" distR="0" wp14:anchorId="5AEF84CD" wp14:editId="5AEF84CE">
            <wp:extent cx="2543175" cy="1371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43175" cy="1371600"/>
                    </a:xfrm>
                    <a:prstGeom prst="rect">
                      <a:avLst/>
                    </a:prstGeom>
                  </pic:spPr>
                </pic:pic>
              </a:graphicData>
            </a:graphic>
          </wp:inline>
        </w:drawing>
      </w:r>
    </w:p>
    <w:p w14:paraId="5AEF841F" w14:textId="77777777" w:rsidR="001A362F" w:rsidRDefault="001A362F" w:rsidP="001A362F">
      <w:pPr>
        <w:rPr>
          <w:b/>
        </w:rPr>
      </w:pPr>
    </w:p>
    <w:p w14:paraId="5AEF8420" w14:textId="77777777" w:rsidR="004716A1" w:rsidRPr="00CD40B2" w:rsidRDefault="004716A1" w:rsidP="004716A1">
      <w:pPr>
        <w:rPr>
          <w:b/>
          <w:i/>
        </w:rPr>
      </w:pPr>
      <w:r w:rsidRPr="4770B18E">
        <w:rPr>
          <w:i/>
        </w:rPr>
        <w:t xml:space="preserve">Australia’s </w:t>
      </w:r>
      <w:r w:rsidRPr="4770B18E">
        <w:rPr>
          <w:i/>
          <w:iCs/>
        </w:rPr>
        <w:t>southern</w:t>
      </w:r>
      <w:r w:rsidRPr="4770B18E">
        <w:rPr>
          <w:i/>
        </w:rPr>
        <w:t xml:space="preserve"> position and unique and diverse range of environments make it ideal for the quality assurance of data from international and domestic satellite </w:t>
      </w:r>
      <w:r>
        <w:rPr>
          <w:i/>
        </w:rPr>
        <w:t>EO</w:t>
      </w:r>
      <w:r w:rsidRPr="4770B18E">
        <w:rPr>
          <w:i/>
        </w:rPr>
        <w:t xml:space="preserve"> missions. These environments include arid and semi-arid biomes, large cropping areas, forests and tropical rainforests, coastal and aquatic areas, alpine regions, vast tracts of ocean, and via Antarctic facilities, access to polar environments, glaciers, and ice sheets</w:t>
      </w:r>
      <w:r>
        <w:rPr>
          <w:i/>
        </w:rPr>
        <w:t>.</w:t>
      </w:r>
      <w:r>
        <w:rPr>
          <w:rStyle w:val="FootnoteReference"/>
          <w:i/>
        </w:rPr>
        <w:footnoteReference w:id="19"/>
      </w:r>
    </w:p>
    <w:p w14:paraId="5AEF8421" w14:textId="77777777" w:rsidR="004716A1" w:rsidRDefault="004716A1" w:rsidP="001A362F">
      <w:pPr>
        <w:rPr>
          <w:rFonts w:cstheme="minorHAnsi"/>
          <w:b/>
          <w:i/>
        </w:rPr>
      </w:pPr>
    </w:p>
    <w:p w14:paraId="5AEF8422"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PPORTUNITY </w:t>
      </w:r>
    </w:p>
    <w:p w14:paraId="5AEF8423" w14:textId="77777777" w:rsidR="004716A1" w:rsidRPr="00AB5F8D" w:rsidRDefault="004716A1" w:rsidP="004716A1">
      <w:r>
        <w:t xml:space="preserve">With </w:t>
      </w:r>
      <w:r w:rsidRPr="4770B18E">
        <w:t xml:space="preserve">Australia’s </w:t>
      </w:r>
      <w:r>
        <w:t xml:space="preserve">geographic </w:t>
      </w:r>
      <w:r w:rsidRPr="4770B18E">
        <w:t>advantages</w:t>
      </w:r>
      <w:r>
        <w:t xml:space="preserve">, </w:t>
      </w:r>
      <w:r w:rsidRPr="4770B18E">
        <w:t>long standing international engagement</w:t>
      </w:r>
      <w:r>
        <w:t xml:space="preserve"> and </w:t>
      </w:r>
      <w:r w:rsidRPr="4770B18E">
        <w:t xml:space="preserve">world-class </w:t>
      </w:r>
      <w:r>
        <w:t xml:space="preserve">calibration and validation </w:t>
      </w:r>
      <w:r w:rsidRPr="4770B18E">
        <w:t>infrastructure</w:t>
      </w:r>
      <w:r w:rsidRPr="00AB5F8D">
        <w:rPr>
          <w:rStyle w:val="FootnoteReference"/>
          <w:rFonts w:cstheme="minorHAnsi"/>
        </w:rPr>
        <w:footnoteReference w:id="20"/>
      </w:r>
      <w:r>
        <w:t>,</w:t>
      </w:r>
      <w:r w:rsidRPr="4770B18E">
        <w:t xml:space="preserve"> the </w:t>
      </w:r>
      <w:r>
        <w:t>primary</w:t>
      </w:r>
      <w:r w:rsidRPr="4770B18E">
        <w:t xml:space="preserve"> opportunity for </w:t>
      </w:r>
      <w:r>
        <w:t xml:space="preserve">calibration and validation in </w:t>
      </w:r>
      <w:r w:rsidRPr="4770B18E">
        <w:t xml:space="preserve">Australia lies </w:t>
      </w:r>
      <w:r>
        <w:t>with</w:t>
      </w:r>
      <w:r w:rsidRPr="4770B18E">
        <w:t xml:space="preserve"> establishing a coordinated network of quality assurance sites for operational and research purposes</w:t>
      </w:r>
      <w:r>
        <w:rPr>
          <w:rStyle w:val="FootnoteReference"/>
        </w:rPr>
        <w:footnoteReference w:id="21"/>
      </w:r>
      <w:r>
        <w:t xml:space="preserve"> to support Australian and international missions</w:t>
      </w:r>
      <w:r w:rsidRPr="4770B18E">
        <w:t xml:space="preserve">. </w:t>
      </w:r>
    </w:p>
    <w:p w14:paraId="5AEF8424" w14:textId="77777777" w:rsidR="004716A1" w:rsidRPr="00AB5F8D" w:rsidRDefault="004716A1" w:rsidP="004716A1">
      <w:r w:rsidRPr="4770B18E" w:rsidDel="00B2662A">
        <w:t xml:space="preserve">Establishing an Australian Centre for </w:t>
      </w:r>
      <w:r w:rsidDel="00B2662A">
        <w:t>EO</w:t>
      </w:r>
      <w:r w:rsidRPr="4770B18E" w:rsidDel="00B2662A">
        <w:t xml:space="preserve"> Quality Assurance (ACE-QA),</w:t>
      </w:r>
      <w:r w:rsidRPr="4770B18E">
        <w:t xml:space="preserve"> tools and support to satellite operators to utilise </w:t>
      </w:r>
      <w:r>
        <w:t>the</w:t>
      </w:r>
      <w:r w:rsidRPr="4770B18E">
        <w:t xml:space="preserve"> infrastructure</w:t>
      </w:r>
      <w:r>
        <w:t xml:space="preserve"> via ACE-QA</w:t>
      </w:r>
      <w:r w:rsidRPr="4770B18E" w:rsidDel="00B2662A">
        <w:t xml:space="preserve"> and </w:t>
      </w:r>
      <w:r w:rsidRPr="4770B18E">
        <w:t xml:space="preserve">Australian </w:t>
      </w:r>
      <w:r w:rsidRPr="4770B18E" w:rsidDel="00B2662A">
        <w:t xml:space="preserve">owned and operated </w:t>
      </w:r>
      <w:r w:rsidRPr="4770B18E">
        <w:t>Satellite Cross Calibration Radiometers</w:t>
      </w:r>
      <w:r>
        <w:t xml:space="preserve"> (SCR),</w:t>
      </w:r>
      <w:r w:rsidRPr="4770B18E">
        <w:t xml:space="preserve"> delivers further operational capabilities</w:t>
      </w:r>
      <w:r>
        <w:t>.</w:t>
      </w:r>
      <w:r>
        <w:rPr>
          <w:rStyle w:val="FootnoteReference"/>
        </w:rPr>
        <w:footnoteReference w:id="22"/>
      </w:r>
      <w:r w:rsidRPr="4770B18E">
        <w:t xml:space="preserve"> </w:t>
      </w:r>
    </w:p>
    <w:p w14:paraId="5AEF8425" w14:textId="77777777" w:rsidR="004716A1" w:rsidRPr="00AB5F8D" w:rsidRDefault="004716A1" w:rsidP="004716A1">
      <w:r>
        <w:t>Opportunities also exist to apply calibration and validation expertise to support various Australian and international remote sensing missions including but not limited to hyperspectral, radar, soil moisture, water heights, and also remote sensing for lunar exploration.</w:t>
      </w:r>
    </w:p>
    <w:p w14:paraId="5AEF8426"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BJECTIVE </w:t>
      </w:r>
    </w:p>
    <w:p w14:paraId="5AEF8427" w14:textId="77777777" w:rsidR="004716A1" w:rsidRDefault="004716A1" w:rsidP="004716A1">
      <w:pPr>
        <w:pStyle w:val="ListParagraph"/>
        <w:numPr>
          <w:ilvl w:val="0"/>
          <w:numId w:val="29"/>
        </w:numPr>
      </w:pPr>
      <w:r>
        <w:t>A</w:t>
      </w:r>
      <w:r w:rsidRPr="4770B18E">
        <w:t xml:space="preserve"> holistic, marketable capability that allow</w:t>
      </w:r>
      <w:r>
        <w:t>s</w:t>
      </w:r>
      <w:r w:rsidRPr="4770B18E">
        <w:t xml:space="preserve"> international partners and Australian missions to certify their EO data as meeting spatial, spectral and radiometric quality standard</w:t>
      </w:r>
      <w:r>
        <w:t>s</w:t>
      </w:r>
      <w:r w:rsidRPr="4770B18E">
        <w:t xml:space="preserve">. </w:t>
      </w:r>
    </w:p>
    <w:p w14:paraId="5AEF8428" w14:textId="77777777" w:rsidR="004716A1" w:rsidRDefault="004716A1" w:rsidP="004716A1">
      <w:pPr>
        <w:pStyle w:val="ListParagraph"/>
        <w:numPr>
          <w:ilvl w:val="0"/>
          <w:numId w:val="29"/>
        </w:numPr>
      </w:pPr>
      <w:r>
        <w:t xml:space="preserve">Exploration of </w:t>
      </w:r>
      <w:r w:rsidRPr="4770B18E">
        <w:t xml:space="preserve">leapfrog concepts </w:t>
      </w:r>
      <w:r>
        <w:t xml:space="preserve">including </w:t>
      </w:r>
      <w:r w:rsidRPr="4770B18E">
        <w:t>AI and edge computing.</w:t>
      </w:r>
      <w:r w:rsidRPr="00E9042E">
        <w:t xml:space="preserve"> </w:t>
      </w:r>
    </w:p>
    <w:p w14:paraId="5AEF8429" w14:textId="77777777" w:rsidR="004716A1" w:rsidRDefault="004716A1" w:rsidP="004716A1">
      <w:pPr>
        <w:pStyle w:val="ListParagraph"/>
        <w:numPr>
          <w:ilvl w:val="0"/>
          <w:numId w:val="29"/>
        </w:numPr>
      </w:pPr>
      <w:r>
        <w:t>The application of calibration and validation to off-Earth exploration and settlement activities is verified.</w:t>
      </w:r>
    </w:p>
    <w:p w14:paraId="5AEF842A"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UTCOME </w:t>
      </w:r>
    </w:p>
    <w:p w14:paraId="5AEF842B" w14:textId="77777777" w:rsidR="004716A1" w:rsidRPr="00AB5F8D" w:rsidRDefault="004716A1" w:rsidP="004716A1">
      <w:r>
        <w:t xml:space="preserve">An </w:t>
      </w:r>
      <w:r w:rsidRPr="00141CE5">
        <w:t>Australia</w:t>
      </w:r>
      <w:r>
        <w:t>n</w:t>
      </w:r>
      <w:r w:rsidRPr="00141CE5">
        <w:t xml:space="preserve"> ‘quality stamp’ on EO data ensure</w:t>
      </w:r>
      <w:r>
        <w:t>s</w:t>
      </w:r>
      <w:r w:rsidRPr="00141CE5">
        <w:t xml:space="preserve"> </w:t>
      </w:r>
      <w:r>
        <w:t>that data, services and analytical</w:t>
      </w:r>
      <w:r w:rsidRPr="00141CE5">
        <w:t xml:space="preserve"> results are trusted.</w:t>
      </w:r>
      <w:r w:rsidRPr="4770B18E">
        <w:t xml:space="preserve"> </w:t>
      </w:r>
    </w:p>
    <w:p w14:paraId="5AEF842C" w14:textId="77777777" w:rsidR="004716A1" w:rsidRPr="00AB5F8D" w:rsidRDefault="004716A1" w:rsidP="004716A1">
      <w:r w:rsidRPr="4770B18E">
        <w:t>Calibration and validation sites, facilities, systems, personnel and expertise resident in Australia are widely used for international and Australian missions</w:t>
      </w:r>
      <w:r>
        <w:t>, including Defence and meteorology, reinforcing Australian roles in global EO bodies</w:t>
      </w:r>
      <w:r w:rsidRPr="4770B18E">
        <w:t>. </w:t>
      </w:r>
    </w:p>
    <w:p w14:paraId="5AEF842D" w14:textId="77777777" w:rsidR="004716A1" w:rsidRDefault="004716A1" w:rsidP="004716A1">
      <w:r>
        <w:t>Australian industry transitions</w:t>
      </w:r>
      <w:r w:rsidRPr="4770B18E">
        <w:t xml:space="preserve"> expertise </w:t>
      </w:r>
      <w:r>
        <w:t>o</w:t>
      </w:r>
      <w:r w:rsidRPr="4770B18E">
        <w:t>n in-situ calibration</w:t>
      </w:r>
      <w:r>
        <w:t xml:space="preserve"> and </w:t>
      </w:r>
      <w:r w:rsidRPr="4770B18E">
        <w:t xml:space="preserve">validation to support </w:t>
      </w:r>
      <w:r>
        <w:t xml:space="preserve">off-Earth </w:t>
      </w:r>
      <w:r w:rsidRPr="4770B18E">
        <w:t xml:space="preserve">exploration </w:t>
      </w:r>
      <w:r>
        <w:t xml:space="preserve">and infrastructure </w:t>
      </w:r>
      <w:r w:rsidRPr="4770B18E">
        <w:t>in the 2030s.</w:t>
      </w:r>
    </w:p>
    <w:p w14:paraId="5AEF842E"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lastRenderedPageBreak/>
        <w:t xml:space="preserve">SEGMENT TARGET CAPABILITY </w:t>
      </w:r>
    </w:p>
    <w:p w14:paraId="5AEF842F" w14:textId="77777777" w:rsidR="004716A1" w:rsidRPr="00AB5F8D" w:rsidRDefault="004716A1" w:rsidP="004716A1">
      <w:pPr>
        <w:pStyle w:val="ListParagraph"/>
        <w:numPr>
          <w:ilvl w:val="0"/>
          <w:numId w:val="26"/>
        </w:numPr>
      </w:pPr>
      <w:r w:rsidRPr="2CC20988">
        <w:t xml:space="preserve">Operational </w:t>
      </w:r>
      <w:r>
        <w:t>national c</w:t>
      </w:r>
      <w:r w:rsidRPr="2CC20988">
        <w:t>al</w:t>
      </w:r>
      <w:r>
        <w:t>ibration and v</w:t>
      </w:r>
      <w:r w:rsidRPr="2CC20988">
        <w:t>al</w:t>
      </w:r>
      <w:r>
        <w:t>idation</w:t>
      </w:r>
      <w:r w:rsidRPr="2CC20988">
        <w:t xml:space="preserve"> capability.</w:t>
      </w:r>
    </w:p>
    <w:p w14:paraId="5AEF8430" w14:textId="77777777" w:rsidR="004716A1" w:rsidRPr="00CD40B2" w:rsidRDefault="004716A1" w:rsidP="004716A1">
      <w:pPr>
        <w:pStyle w:val="ListParagraph"/>
        <w:numPr>
          <w:ilvl w:val="0"/>
          <w:numId w:val="26"/>
        </w:numPr>
        <w:rPr>
          <w:rFonts w:cstheme="minorHAnsi"/>
        </w:rPr>
      </w:pPr>
      <w:r>
        <w:rPr>
          <w:rFonts w:cstheme="minorHAnsi"/>
        </w:rPr>
        <w:t xml:space="preserve">A data integrity monitoring function for public and private missions that leverages </w:t>
      </w:r>
      <w:r>
        <w:t>national c</w:t>
      </w:r>
      <w:r w:rsidRPr="2CC20988">
        <w:t>al</w:t>
      </w:r>
      <w:r>
        <w:t>ibration and v</w:t>
      </w:r>
      <w:r w:rsidRPr="2CC20988">
        <w:t>al</w:t>
      </w:r>
      <w:r>
        <w:t>idation</w:t>
      </w:r>
      <w:r w:rsidRPr="2CC20988">
        <w:t xml:space="preserve"> capability</w:t>
      </w:r>
      <w:r>
        <w:rPr>
          <w:rFonts w:cstheme="minorHAnsi"/>
        </w:rPr>
        <w:t>.</w:t>
      </w:r>
    </w:p>
    <w:p w14:paraId="5AEF8431" w14:textId="77777777" w:rsidR="004716A1" w:rsidRDefault="004716A1" w:rsidP="004716A1">
      <w:pPr>
        <w:rPr>
          <w:rFonts w:asciiTheme="majorHAnsi" w:eastAsiaTheme="majorEastAsia" w:hAnsiTheme="majorHAnsi" w:cstheme="majorBidi"/>
          <w:b/>
          <w:bCs/>
          <w:color w:val="004976" w:themeColor="background2"/>
          <w:sz w:val="32"/>
          <w:szCs w:val="26"/>
        </w:rPr>
      </w:pPr>
      <w:r w:rsidRPr="004716A1">
        <w:rPr>
          <w:rFonts w:asciiTheme="majorHAnsi" w:eastAsiaTheme="majorEastAsia" w:hAnsiTheme="majorHAnsi" w:cstheme="majorBidi"/>
          <w:b/>
          <w:bCs/>
          <w:color w:val="004976" w:themeColor="background2"/>
          <w:sz w:val="32"/>
          <w:szCs w:val="26"/>
        </w:rPr>
        <w:t xml:space="preserve">Enhanced data management </w:t>
      </w:r>
    </w:p>
    <w:p w14:paraId="5AEF8432" w14:textId="77777777" w:rsidR="004716A1" w:rsidRPr="004716A1" w:rsidRDefault="004716A1" w:rsidP="004716A1">
      <w:pPr>
        <w:rPr>
          <w:rFonts w:asciiTheme="majorHAnsi" w:eastAsiaTheme="majorEastAsia" w:hAnsiTheme="majorHAnsi" w:cstheme="majorBidi"/>
          <w:b/>
          <w:bCs/>
          <w:color w:val="004976" w:themeColor="background2"/>
          <w:sz w:val="32"/>
          <w:szCs w:val="26"/>
        </w:rPr>
      </w:pPr>
      <w:r>
        <w:rPr>
          <w:noProof/>
          <w:lang w:eastAsia="en-AU"/>
        </w:rPr>
        <w:drawing>
          <wp:inline distT="0" distB="0" distL="0" distR="0" wp14:anchorId="5AEF84CF" wp14:editId="5AEF84D0">
            <wp:extent cx="2524125" cy="13620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4125" cy="1362075"/>
                    </a:xfrm>
                    <a:prstGeom prst="rect">
                      <a:avLst/>
                    </a:prstGeom>
                  </pic:spPr>
                </pic:pic>
              </a:graphicData>
            </a:graphic>
          </wp:inline>
        </w:drawing>
      </w:r>
    </w:p>
    <w:p w14:paraId="5AEF8433" w14:textId="77777777" w:rsidR="004716A1" w:rsidRPr="004665BA" w:rsidRDefault="004716A1" w:rsidP="004716A1">
      <w:pPr>
        <w:rPr>
          <w:rFonts w:cstheme="minorHAnsi"/>
          <w:i/>
        </w:rPr>
      </w:pPr>
      <w:r w:rsidRPr="004665BA">
        <w:rPr>
          <w:rFonts w:cstheme="minorHAnsi"/>
          <w:i/>
        </w:rPr>
        <w:t>Australia continues to make valued contributions to the global observing systems. Australia supports the Australian EO data user community, including the commercial sector, through enhanced data management approaches and coordinated processes to collect end-user data requirements.</w:t>
      </w:r>
    </w:p>
    <w:p w14:paraId="5AEF8434" w14:textId="77777777" w:rsidR="004716A1" w:rsidRDefault="004716A1" w:rsidP="004716A1">
      <w:pPr>
        <w:rPr>
          <w:rFonts w:cstheme="minorHAnsi"/>
          <w:b/>
        </w:rPr>
      </w:pPr>
    </w:p>
    <w:p w14:paraId="5AEF8435"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OPPORTUNITY</w:t>
      </w:r>
    </w:p>
    <w:p w14:paraId="5AEF8436" w14:textId="77777777" w:rsidR="004716A1" w:rsidRDefault="004716A1" w:rsidP="004716A1">
      <w:r>
        <w:t>Australia has EO utilisation expertise at research organisations, industry and at all levels of government. Experts take EO data and develop products and services that meet the needs of end-users.</w:t>
      </w:r>
    </w:p>
    <w:p w14:paraId="5AEF8437" w14:textId="77777777" w:rsidR="004716A1" w:rsidRDefault="004716A1" w:rsidP="004716A1">
      <w:r>
        <w:t>Developing next generation, secure storage and management capabilities to provide EO data in an analysis ready state is an enabler of those EO experts as they provide the foundation for the development of responsive, trusted products and services.</w:t>
      </w:r>
    </w:p>
    <w:p w14:paraId="5AEF8438" w14:textId="77777777" w:rsidR="004716A1" w:rsidRDefault="004716A1" w:rsidP="004716A1">
      <w:r>
        <w:t>Australia is well equipped to exploit this opportunity as it builds upon our extensive history in managing EO data, using both publicly and privately developed systems like Open Data Cube and Copernicus Australasian Data Hub. Australian expertise in this area is recognised around the world, including by governments, philanthropic organisations and commercial EO operators.</w:t>
      </w:r>
    </w:p>
    <w:p w14:paraId="5AEF8439" w14:textId="77777777" w:rsidR="004716A1" w:rsidRDefault="004716A1" w:rsidP="004716A1">
      <w:r>
        <w:t>Developments in data management technologies including secure cloud storage and compute, advanced analytics using AI, ML and integrated pipelines support this opportunity for Australian industry to lead the next generation of advances in EO data management.</w:t>
      </w:r>
    </w:p>
    <w:p w14:paraId="5AEF843A" w14:textId="77777777" w:rsidR="004716A1" w:rsidRDefault="004716A1" w:rsidP="004716A1"/>
    <w:p w14:paraId="5AEF843B" w14:textId="77777777" w:rsidR="004716A1" w:rsidRPr="00AB5F8D" w:rsidRDefault="004716A1" w:rsidP="004716A1">
      <w:pPr>
        <w:rPr>
          <w:rStyle w:val="normaltextrun"/>
          <w:rFonts w:cstheme="minorHAnsi"/>
          <w:b/>
          <w:color w:val="000000"/>
          <w:shd w:val="clear" w:color="auto" w:fill="FFFFFF"/>
        </w:rPr>
      </w:pPr>
      <w:r w:rsidRPr="004716A1">
        <w:rPr>
          <w:rFonts w:asciiTheme="majorHAnsi" w:eastAsiaTheme="majorEastAsia" w:hAnsiTheme="majorHAnsi" w:cstheme="majorBidi"/>
          <w:b/>
          <w:bCs/>
          <w:color w:val="004976" w:themeColor="background2"/>
          <w:sz w:val="24"/>
          <w:szCs w:val="26"/>
        </w:rPr>
        <w:t>OBJECTIVE</w:t>
      </w:r>
      <w:r w:rsidRPr="004716A1">
        <w:rPr>
          <w:rFonts w:asciiTheme="majorHAnsi" w:eastAsiaTheme="majorEastAsia" w:hAnsiTheme="majorHAnsi" w:cstheme="majorBidi"/>
          <w:bCs/>
          <w:color w:val="004976" w:themeColor="background2"/>
          <w:sz w:val="24"/>
          <w:szCs w:val="26"/>
        </w:rPr>
        <w:t xml:space="preserve"> </w:t>
      </w:r>
    </w:p>
    <w:p w14:paraId="5AEF843C" w14:textId="77777777" w:rsidR="004716A1" w:rsidRDefault="004716A1" w:rsidP="004716A1">
      <w:pPr>
        <w:pStyle w:val="ListParagraph"/>
        <w:numPr>
          <w:ilvl w:val="0"/>
          <w:numId w:val="28"/>
        </w:numPr>
        <w:rPr>
          <w:rFonts w:cstheme="minorHAnsi"/>
          <w:color w:val="000000"/>
          <w:shd w:val="clear" w:color="auto" w:fill="FFFFFF"/>
        </w:rPr>
      </w:pPr>
      <w:r>
        <w:rPr>
          <w:rFonts w:cstheme="minorHAnsi"/>
          <w:color w:val="000000"/>
          <w:shd w:val="clear" w:color="auto" w:fill="FFFFFF"/>
        </w:rPr>
        <w:t xml:space="preserve">Bolster Australia as a global centre of excellence for EO data management. </w:t>
      </w:r>
    </w:p>
    <w:p w14:paraId="5AEF843D" w14:textId="77777777" w:rsidR="004716A1" w:rsidRDefault="004716A1" w:rsidP="004716A1">
      <w:pPr>
        <w:pStyle w:val="ListParagraph"/>
        <w:numPr>
          <w:ilvl w:val="0"/>
          <w:numId w:val="28"/>
        </w:numPr>
        <w:rPr>
          <w:rFonts w:cstheme="minorHAnsi"/>
          <w:color w:val="000000"/>
          <w:shd w:val="clear" w:color="auto" w:fill="FFFFFF"/>
        </w:rPr>
      </w:pPr>
      <w:r>
        <w:rPr>
          <w:rFonts w:cstheme="minorHAnsi"/>
          <w:color w:val="000000"/>
          <w:shd w:val="clear" w:color="auto" w:fill="FFFFFF"/>
        </w:rPr>
        <w:t>D</w:t>
      </w:r>
      <w:r w:rsidRPr="00DF77A2">
        <w:rPr>
          <w:rFonts w:cstheme="minorHAnsi"/>
          <w:color w:val="000000"/>
          <w:shd w:val="clear" w:color="auto" w:fill="FFFFFF"/>
        </w:rPr>
        <w:t xml:space="preserve">evelopment of extant and </w:t>
      </w:r>
      <w:r>
        <w:rPr>
          <w:rFonts w:cstheme="minorHAnsi"/>
          <w:color w:val="000000"/>
          <w:shd w:val="clear" w:color="auto" w:fill="FFFFFF"/>
        </w:rPr>
        <w:t xml:space="preserve">next generation, secure and analysis ready EO </w:t>
      </w:r>
      <w:r w:rsidRPr="00DF77A2">
        <w:rPr>
          <w:rFonts w:cstheme="minorHAnsi"/>
          <w:color w:val="000000"/>
          <w:shd w:val="clear" w:color="auto" w:fill="FFFFFF"/>
        </w:rPr>
        <w:t>data storage and management systems.</w:t>
      </w:r>
    </w:p>
    <w:p w14:paraId="5AEF843E" w14:textId="77777777" w:rsidR="004716A1" w:rsidRPr="00D71837" w:rsidRDefault="004716A1" w:rsidP="004716A1">
      <w:pPr>
        <w:pStyle w:val="ListParagraph"/>
        <w:numPr>
          <w:ilvl w:val="0"/>
          <w:numId w:val="28"/>
        </w:numPr>
        <w:rPr>
          <w:rFonts w:cstheme="minorHAnsi"/>
        </w:rPr>
      </w:pPr>
      <w:r>
        <w:rPr>
          <w:rFonts w:cstheme="minorHAnsi"/>
        </w:rPr>
        <w:t>I</w:t>
      </w:r>
      <w:r w:rsidRPr="00D71837">
        <w:rPr>
          <w:rFonts w:cstheme="minorHAnsi"/>
        </w:rPr>
        <w:t>nform data management processes in other</w:t>
      </w:r>
      <w:r>
        <w:rPr>
          <w:rFonts w:cstheme="minorHAnsi"/>
        </w:rPr>
        <w:t xml:space="preserve"> National</w:t>
      </w:r>
      <w:r w:rsidRPr="00D71837">
        <w:rPr>
          <w:rFonts w:cstheme="minorHAnsi"/>
        </w:rPr>
        <w:t xml:space="preserve"> </w:t>
      </w:r>
      <w:r>
        <w:rPr>
          <w:rFonts w:cstheme="minorHAnsi"/>
        </w:rPr>
        <w:t xml:space="preserve">Civil Space Priority Areas, </w:t>
      </w:r>
      <w:r w:rsidRPr="00D71837">
        <w:rPr>
          <w:rFonts w:cstheme="minorHAnsi"/>
        </w:rPr>
        <w:t xml:space="preserve">including Space </w:t>
      </w:r>
      <w:r>
        <w:rPr>
          <w:rFonts w:cstheme="minorHAnsi"/>
        </w:rPr>
        <w:t>S</w:t>
      </w:r>
      <w:r w:rsidRPr="00D71837">
        <w:rPr>
          <w:rFonts w:cstheme="minorHAnsi"/>
        </w:rPr>
        <w:t xml:space="preserve">ituational </w:t>
      </w:r>
      <w:r>
        <w:rPr>
          <w:rFonts w:cstheme="minorHAnsi"/>
        </w:rPr>
        <w:t>A</w:t>
      </w:r>
      <w:r w:rsidRPr="00D71837">
        <w:rPr>
          <w:rFonts w:cstheme="minorHAnsi"/>
        </w:rPr>
        <w:t xml:space="preserve">wareness </w:t>
      </w:r>
      <w:r>
        <w:rPr>
          <w:rFonts w:cstheme="minorHAnsi"/>
        </w:rPr>
        <w:t xml:space="preserve">and Debris Monitoring </w:t>
      </w:r>
      <w:r w:rsidRPr="00D71837">
        <w:rPr>
          <w:rFonts w:cstheme="minorHAnsi"/>
        </w:rPr>
        <w:t xml:space="preserve">and </w:t>
      </w:r>
      <w:r>
        <w:rPr>
          <w:rFonts w:cstheme="minorHAnsi"/>
        </w:rPr>
        <w:t>Robotics and Automation on Earth and in Space.</w:t>
      </w:r>
    </w:p>
    <w:p w14:paraId="5AEF843F" w14:textId="77777777" w:rsidR="004716A1" w:rsidRDefault="004716A1" w:rsidP="004716A1">
      <w:pPr>
        <w:rPr>
          <w:rFonts w:cstheme="minorHAnsi"/>
          <w:b/>
        </w:rPr>
      </w:pPr>
    </w:p>
    <w:p w14:paraId="5AEF8440" w14:textId="77777777" w:rsidR="004716A1" w:rsidRDefault="004716A1" w:rsidP="004716A1">
      <w:pPr>
        <w:rPr>
          <w:rStyle w:val="normaltextrun"/>
          <w:rFonts w:cstheme="minorHAnsi"/>
          <w:color w:val="000000"/>
          <w:shd w:val="clear" w:color="auto" w:fill="FFFFFF"/>
        </w:rPr>
      </w:pPr>
      <w:r w:rsidRPr="004716A1">
        <w:rPr>
          <w:rFonts w:asciiTheme="majorHAnsi" w:eastAsiaTheme="majorEastAsia" w:hAnsiTheme="majorHAnsi" w:cstheme="majorBidi"/>
          <w:b/>
          <w:bCs/>
          <w:color w:val="004976" w:themeColor="background2"/>
          <w:sz w:val="24"/>
          <w:szCs w:val="26"/>
        </w:rPr>
        <w:t>OUTCOME</w:t>
      </w:r>
      <w:r w:rsidRPr="00AB5F8D">
        <w:rPr>
          <w:rStyle w:val="normaltextrun"/>
          <w:rFonts w:cstheme="minorHAnsi"/>
          <w:color w:val="000000"/>
          <w:shd w:val="clear" w:color="auto" w:fill="FFFFFF"/>
        </w:rPr>
        <w:t xml:space="preserve"> </w:t>
      </w:r>
    </w:p>
    <w:p w14:paraId="5AEF8441" w14:textId="77777777" w:rsidR="004716A1" w:rsidRDefault="004716A1" w:rsidP="004716A1">
      <w:pPr>
        <w:rPr>
          <w:rFonts w:cstheme="minorHAnsi"/>
          <w:color w:val="000000"/>
          <w:shd w:val="clear" w:color="auto" w:fill="FFFFFF"/>
        </w:rPr>
      </w:pPr>
      <w:r w:rsidRPr="00AB5F8D">
        <w:rPr>
          <w:rFonts w:cstheme="minorHAnsi"/>
          <w:color w:val="000000"/>
          <w:shd w:val="clear" w:color="auto" w:fill="FFFFFF"/>
        </w:rPr>
        <w:t>Australian</w:t>
      </w:r>
      <w:r>
        <w:rPr>
          <w:rFonts w:cstheme="minorHAnsi"/>
          <w:color w:val="000000"/>
          <w:shd w:val="clear" w:color="auto" w:fill="FFFFFF"/>
        </w:rPr>
        <w:t xml:space="preserve"> businesses and other EO experts </w:t>
      </w:r>
      <w:r w:rsidRPr="00AB5F8D">
        <w:rPr>
          <w:rFonts w:cstheme="minorHAnsi"/>
          <w:color w:val="000000"/>
          <w:shd w:val="clear" w:color="auto" w:fill="FFFFFF"/>
        </w:rPr>
        <w:t xml:space="preserve">can access </w:t>
      </w:r>
      <w:r>
        <w:rPr>
          <w:rFonts w:cstheme="minorHAnsi"/>
          <w:color w:val="000000"/>
          <w:shd w:val="clear" w:color="auto" w:fill="FFFFFF"/>
        </w:rPr>
        <w:t xml:space="preserve">analysis ready </w:t>
      </w:r>
      <w:r w:rsidRPr="00AB5F8D">
        <w:rPr>
          <w:rFonts w:cstheme="minorHAnsi"/>
          <w:color w:val="000000"/>
          <w:shd w:val="clear" w:color="auto" w:fill="FFFFFF"/>
        </w:rPr>
        <w:t xml:space="preserve">EO data </w:t>
      </w:r>
      <w:r>
        <w:rPr>
          <w:rFonts w:cstheme="minorHAnsi"/>
          <w:color w:val="000000"/>
          <w:shd w:val="clear" w:color="auto" w:fill="FFFFFF"/>
        </w:rPr>
        <w:t xml:space="preserve">and transform it </w:t>
      </w:r>
      <w:r w:rsidRPr="00DF77A2">
        <w:rPr>
          <w:rFonts w:cstheme="minorHAnsi"/>
          <w:color w:val="000000"/>
          <w:shd w:val="clear" w:color="auto" w:fill="FFFFFF"/>
        </w:rPr>
        <w:t>into marketable</w:t>
      </w:r>
      <w:r>
        <w:rPr>
          <w:rFonts w:cstheme="minorHAnsi"/>
          <w:bCs/>
          <w:color w:val="000000"/>
          <w:shd w:val="clear" w:color="auto" w:fill="FFFFFF"/>
        </w:rPr>
        <w:t> systems, services and products</w:t>
      </w:r>
      <w:r w:rsidRPr="00AB5F8D">
        <w:rPr>
          <w:rFonts w:cstheme="minorHAnsi"/>
          <w:color w:val="000000"/>
          <w:shd w:val="clear" w:color="auto" w:fill="FFFFFF"/>
        </w:rPr>
        <w:t>.</w:t>
      </w:r>
      <w:r>
        <w:rPr>
          <w:rFonts w:cstheme="minorHAnsi"/>
          <w:color w:val="000000"/>
          <w:shd w:val="clear" w:color="auto" w:fill="FFFFFF"/>
        </w:rPr>
        <w:t xml:space="preserve"> </w:t>
      </w:r>
    </w:p>
    <w:p w14:paraId="5AEF8442" w14:textId="77777777" w:rsidR="004716A1" w:rsidRDefault="004716A1" w:rsidP="004716A1">
      <w:pPr>
        <w:rPr>
          <w:rFonts w:cstheme="minorHAnsi"/>
          <w:bCs/>
          <w:color w:val="000000"/>
          <w:shd w:val="clear" w:color="auto" w:fill="FFFFFF"/>
        </w:rPr>
      </w:pPr>
      <w:r>
        <w:rPr>
          <w:rFonts w:cstheme="minorHAnsi"/>
          <w:bCs/>
          <w:color w:val="000000"/>
          <w:shd w:val="clear" w:color="auto" w:fill="FFFFFF"/>
        </w:rPr>
        <w:t>Ne</w:t>
      </w:r>
      <w:r w:rsidRPr="00FD2FFC">
        <w:rPr>
          <w:rFonts w:cstheme="minorHAnsi"/>
          <w:bCs/>
          <w:color w:val="000000"/>
          <w:shd w:val="clear" w:color="auto" w:fill="FFFFFF"/>
        </w:rPr>
        <w:t xml:space="preserve">w markets </w:t>
      </w:r>
      <w:r>
        <w:rPr>
          <w:rFonts w:cstheme="minorHAnsi"/>
          <w:bCs/>
          <w:color w:val="000000"/>
          <w:shd w:val="clear" w:color="auto" w:fill="FFFFFF"/>
        </w:rPr>
        <w:t xml:space="preserve">for </w:t>
      </w:r>
      <w:r w:rsidRPr="00FD2FFC">
        <w:rPr>
          <w:rFonts w:cstheme="minorHAnsi"/>
          <w:bCs/>
          <w:color w:val="000000"/>
          <w:shd w:val="clear" w:color="auto" w:fill="FFFFFF"/>
        </w:rPr>
        <w:t>EO data</w:t>
      </w:r>
      <w:r>
        <w:rPr>
          <w:rFonts w:cstheme="minorHAnsi"/>
          <w:bCs/>
          <w:color w:val="000000"/>
          <w:shd w:val="clear" w:color="auto" w:fill="FFFFFF"/>
        </w:rPr>
        <w:t xml:space="preserve">, products and services are established, growing both the EO and end-user industries through improved decision making. </w:t>
      </w:r>
    </w:p>
    <w:p w14:paraId="5AEF8443" w14:textId="77777777" w:rsidR="004716A1" w:rsidRDefault="004716A1" w:rsidP="004716A1">
      <w:pPr>
        <w:rPr>
          <w:rFonts w:cstheme="minorHAnsi"/>
          <w:bCs/>
          <w:color w:val="000000"/>
          <w:shd w:val="clear" w:color="auto" w:fill="FFFFFF"/>
        </w:rPr>
      </w:pPr>
    </w:p>
    <w:p w14:paraId="5AEF8444" w14:textId="77777777" w:rsidR="004716A1" w:rsidRPr="00FD2FFC" w:rsidRDefault="004716A1" w:rsidP="004716A1">
      <w:pPr>
        <w:rPr>
          <w:rFonts w:cstheme="minorHAnsi"/>
          <w:color w:val="000000"/>
          <w:shd w:val="clear" w:color="auto" w:fill="FFFFFF"/>
        </w:rPr>
      </w:pPr>
    </w:p>
    <w:p w14:paraId="5AEF8445"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lastRenderedPageBreak/>
        <w:t xml:space="preserve">SEGMENT TARGET CAPABILITY </w:t>
      </w:r>
    </w:p>
    <w:p w14:paraId="5AEF8446" w14:textId="77777777" w:rsidR="004716A1" w:rsidRDefault="004716A1" w:rsidP="004716A1">
      <w:pPr>
        <w:pStyle w:val="ListParagraph"/>
        <w:numPr>
          <w:ilvl w:val="0"/>
          <w:numId w:val="27"/>
        </w:numPr>
      </w:pPr>
      <w:r>
        <w:rPr>
          <w:rFonts w:cstheme="minorHAnsi"/>
        </w:rPr>
        <w:t xml:space="preserve">EO data management </w:t>
      </w:r>
      <w:r w:rsidRPr="009C58CF">
        <w:rPr>
          <w:rFonts w:cstheme="minorHAnsi"/>
        </w:rPr>
        <w:t>systems</w:t>
      </w:r>
      <w:r>
        <w:rPr>
          <w:rFonts w:cstheme="minorHAnsi"/>
        </w:rPr>
        <w:t xml:space="preserve"> employing </w:t>
      </w:r>
      <w:r w:rsidRPr="4770B18E">
        <w:t>a</w:t>
      </w:r>
      <w:r>
        <w:t>dvanced AI</w:t>
      </w:r>
      <w:r w:rsidRPr="4770B18E">
        <w:t>,</w:t>
      </w:r>
      <w:r>
        <w:t xml:space="preserve"> ML </w:t>
      </w:r>
      <w:r w:rsidRPr="4770B18E">
        <w:t>tools</w:t>
      </w:r>
      <w:r>
        <w:t xml:space="preserve"> and blockchain based provenance with all local and cloud storage and compute models. </w:t>
      </w:r>
    </w:p>
    <w:p w14:paraId="5AEF8447" w14:textId="77777777" w:rsidR="004716A1" w:rsidRPr="004716A1" w:rsidRDefault="004716A1" w:rsidP="004716A1">
      <w:pPr>
        <w:pStyle w:val="ListParagraph"/>
        <w:numPr>
          <w:ilvl w:val="0"/>
          <w:numId w:val="27"/>
        </w:numPr>
        <w:rPr>
          <w:rFonts w:cstheme="minorHAnsi"/>
          <w:b/>
          <w:i/>
        </w:rPr>
      </w:pPr>
      <w:r>
        <w:t>Develop EO</w:t>
      </w:r>
      <w:r w:rsidRPr="4770B18E">
        <w:t xml:space="preserve"> data </w:t>
      </w:r>
      <w:r>
        <w:t>sales</w:t>
      </w:r>
      <w:r w:rsidRPr="4770B18E">
        <w:t xml:space="preserve"> model from whole images to only those pixels of interest to the customer.</w:t>
      </w:r>
    </w:p>
    <w:p w14:paraId="5AEF8448" w14:textId="77777777" w:rsidR="004716A1" w:rsidRDefault="004716A1" w:rsidP="004716A1">
      <w:r w:rsidRPr="4770B18E">
        <w:t xml:space="preserve"> </w:t>
      </w:r>
    </w:p>
    <w:p w14:paraId="5AEF8449" w14:textId="77777777" w:rsidR="004716A1" w:rsidRDefault="004716A1" w:rsidP="004716A1">
      <w:pPr>
        <w:rPr>
          <w:rFonts w:asciiTheme="majorHAnsi" w:eastAsiaTheme="majorEastAsia" w:hAnsiTheme="majorHAnsi" w:cstheme="majorBidi"/>
          <w:b/>
          <w:bCs/>
          <w:color w:val="004976" w:themeColor="background2"/>
          <w:sz w:val="32"/>
          <w:szCs w:val="26"/>
        </w:rPr>
      </w:pPr>
      <w:r>
        <w:rPr>
          <w:rFonts w:asciiTheme="majorHAnsi" w:eastAsiaTheme="majorEastAsia" w:hAnsiTheme="majorHAnsi" w:cstheme="majorBidi"/>
          <w:b/>
          <w:bCs/>
          <w:color w:val="004976" w:themeColor="background2"/>
          <w:sz w:val="32"/>
          <w:szCs w:val="26"/>
        </w:rPr>
        <w:t xml:space="preserve">International EO partnership and leadership </w:t>
      </w:r>
    </w:p>
    <w:p w14:paraId="5AEF844A" w14:textId="77777777" w:rsidR="004716A1" w:rsidRDefault="004716A1" w:rsidP="004716A1">
      <w:pPr>
        <w:rPr>
          <w:rFonts w:cstheme="minorHAnsi"/>
          <w:b/>
          <w:i/>
        </w:rPr>
      </w:pPr>
      <w:r>
        <w:rPr>
          <w:noProof/>
          <w:lang w:eastAsia="en-AU"/>
        </w:rPr>
        <w:drawing>
          <wp:inline distT="0" distB="0" distL="0" distR="0" wp14:anchorId="5AEF84D1" wp14:editId="5AEF84D2">
            <wp:extent cx="2514600" cy="138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14600" cy="1381125"/>
                    </a:xfrm>
                    <a:prstGeom prst="rect">
                      <a:avLst/>
                    </a:prstGeom>
                  </pic:spPr>
                </pic:pic>
              </a:graphicData>
            </a:graphic>
          </wp:inline>
        </w:drawing>
      </w:r>
    </w:p>
    <w:p w14:paraId="5AEF844B" w14:textId="77777777" w:rsidR="004716A1" w:rsidRDefault="004716A1" w:rsidP="004716A1">
      <w:pPr>
        <w:rPr>
          <w:rFonts w:cstheme="minorHAnsi"/>
          <w:b/>
          <w:i/>
        </w:rPr>
      </w:pPr>
    </w:p>
    <w:p w14:paraId="5AEF844C" w14:textId="77777777" w:rsidR="004716A1" w:rsidRPr="00577D86" w:rsidRDefault="004716A1" w:rsidP="004716A1">
      <w:pPr>
        <w:rPr>
          <w:i/>
        </w:rPr>
      </w:pPr>
      <w:r w:rsidRPr="00577D86">
        <w:rPr>
          <w:i/>
        </w:rPr>
        <w:t>Australia builds on its expertise in EO science and research and uplifts its contributions to international partnerships to generate the next generation of collaborations and industry opportunities.</w:t>
      </w:r>
    </w:p>
    <w:p w14:paraId="5AEF844D"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PPORTUNITY </w:t>
      </w:r>
    </w:p>
    <w:p w14:paraId="5AEF844E" w14:textId="77777777" w:rsidR="004716A1" w:rsidRPr="00610B4C" w:rsidRDefault="004716A1" w:rsidP="004716A1">
      <w:pPr>
        <w:rPr>
          <w:bCs/>
          <w:iCs/>
        </w:rPr>
      </w:pPr>
      <w:r w:rsidRPr="00610B4C">
        <w:rPr>
          <w:bCs/>
          <w:iCs/>
        </w:rPr>
        <w:t>Joint science missions</w:t>
      </w:r>
      <w:r>
        <w:rPr>
          <w:bCs/>
          <w:iCs/>
        </w:rPr>
        <w:t>, industrial partnerships</w:t>
      </w:r>
      <w:r w:rsidRPr="00610B4C">
        <w:rPr>
          <w:bCs/>
          <w:iCs/>
        </w:rPr>
        <w:t xml:space="preserve"> and continued leadership roles in </w:t>
      </w:r>
      <w:r>
        <w:rPr>
          <w:bCs/>
          <w:iCs/>
        </w:rPr>
        <w:t xml:space="preserve">global </w:t>
      </w:r>
      <w:r w:rsidRPr="00610B4C">
        <w:rPr>
          <w:bCs/>
          <w:iCs/>
        </w:rPr>
        <w:t xml:space="preserve">EO governing bodies </w:t>
      </w:r>
      <w:r w:rsidRPr="00610B4C">
        <w:t>facilitates knowledge transfer</w:t>
      </w:r>
      <w:r>
        <w:t xml:space="preserve"> that </w:t>
      </w:r>
      <w:r>
        <w:rPr>
          <w:bCs/>
          <w:iCs/>
        </w:rPr>
        <w:t>supports</w:t>
      </w:r>
      <w:r w:rsidRPr="00610B4C">
        <w:rPr>
          <w:bCs/>
          <w:iCs/>
        </w:rPr>
        <w:t xml:space="preserve"> </w:t>
      </w:r>
      <w:r w:rsidRPr="00610B4C">
        <w:t>industry</w:t>
      </w:r>
      <w:r>
        <w:t>,</w:t>
      </w:r>
      <w:r w:rsidRPr="00610B4C">
        <w:t xml:space="preserve"> </w:t>
      </w:r>
      <w:r w:rsidRPr="00610B4C">
        <w:rPr>
          <w:bCs/>
          <w:iCs/>
        </w:rPr>
        <w:t xml:space="preserve">innovation and </w:t>
      </w:r>
      <w:r w:rsidRPr="00610B4C">
        <w:t>growth</w:t>
      </w:r>
      <w:r w:rsidRPr="00610B4C">
        <w:rPr>
          <w:bCs/>
          <w:iCs/>
        </w:rPr>
        <w:t>.</w:t>
      </w:r>
    </w:p>
    <w:p w14:paraId="5AEF844F" w14:textId="77777777" w:rsidR="004716A1" w:rsidRDefault="004716A1" w:rsidP="004716A1">
      <w:r w:rsidRPr="578230BE">
        <w:t xml:space="preserve">The </w:t>
      </w:r>
      <w:r>
        <w:t xml:space="preserve">Australian </w:t>
      </w:r>
      <w:r w:rsidRPr="578230BE">
        <w:t xml:space="preserve">EO science and research community </w:t>
      </w:r>
      <w:r>
        <w:t xml:space="preserve">has </w:t>
      </w:r>
      <w:r w:rsidRPr="578230BE">
        <w:t xml:space="preserve">long </w:t>
      </w:r>
      <w:r>
        <w:t xml:space="preserve">standing </w:t>
      </w:r>
      <w:r w:rsidRPr="578230BE">
        <w:t xml:space="preserve">international partnerships </w:t>
      </w:r>
      <w:r>
        <w:t xml:space="preserve">that enable </w:t>
      </w:r>
      <w:r w:rsidRPr="578230BE">
        <w:t>Australian collaborations in various EO science missions</w:t>
      </w:r>
      <w:r>
        <w:t>, including through mission and payload development, calibration and validation activities and data management expertise</w:t>
      </w:r>
      <w:r w:rsidRPr="578230BE">
        <w:t xml:space="preserve">. </w:t>
      </w:r>
    </w:p>
    <w:p w14:paraId="5AEF8450" w14:textId="77777777" w:rsidR="004716A1" w:rsidRDefault="004716A1" w:rsidP="004716A1">
      <w:pPr>
        <w:rPr>
          <w:rFonts w:cstheme="minorHAnsi"/>
        </w:rPr>
      </w:pPr>
      <w:r w:rsidRPr="00AB5F8D">
        <w:rPr>
          <w:rFonts w:cstheme="minorHAnsi"/>
        </w:rPr>
        <w:t xml:space="preserve">The Australian Government has formed numerous partnerships </w:t>
      </w:r>
      <w:r>
        <w:rPr>
          <w:rFonts w:cstheme="minorHAnsi"/>
        </w:rPr>
        <w:t xml:space="preserve">with </w:t>
      </w:r>
      <w:r w:rsidRPr="00AB5F8D">
        <w:rPr>
          <w:rFonts w:cstheme="minorHAnsi"/>
        </w:rPr>
        <w:t xml:space="preserve">global </w:t>
      </w:r>
      <w:r>
        <w:rPr>
          <w:rFonts w:cstheme="minorHAnsi"/>
        </w:rPr>
        <w:t>EO</w:t>
      </w:r>
      <w:r w:rsidRPr="00AB5F8D">
        <w:rPr>
          <w:rFonts w:cstheme="minorHAnsi"/>
        </w:rPr>
        <w:t xml:space="preserve"> networks. CSIRO manages bilateral agreements with the European Space Agency and Centre National d’Etudes Spatiales</w:t>
      </w:r>
      <w:r>
        <w:rPr>
          <w:rFonts w:cstheme="minorHAnsi"/>
        </w:rPr>
        <w:t>, and operates a 10 per cent capacity share of UK NovaSAR-1 as a national facility</w:t>
      </w:r>
      <w:r w:rsidRPr="00AB5F8D">
        <w:rPr>
          <w:rFonts w:cstheme="minorHAnsi"/>
        </w:rPr>
        <w:t xml:space="preserve">. </w:t>
      </w:r>
      <w:r>
        <w:rPr>
          <w:rFonts w:cstheme="minorHAnsi"/>
        </w:rPr>
        <w:t xml:space="preserve">GA </w:t>
      </w:r>
      <w:r w:rsidRPr="00AB5F8D">
        <w:rPr>
          <w:rFonts w:cstheme="minorHAnsi"/>
        </w:rPr>
        <w:t>has a longstanding partnership with the United Stat</w:t>
      </w:r>
      <w:r>
        <w:rPr>
          <w:rFonts w:cstheme="minorHAnsi"/>
        </w:rPr>
        <w:t>es Geological Survey (the USGS)</w:t>
      </w:r>
      <w:r w:rsidRPr="00AB5F8D">
        <w:rPr>
          <w:rFonts w:cstheme="minorHAnsi"/>
        </w:rPr>
        <w:t>.</w:t>
      </w:r>
      <w:r>
        <w:rPr>
          <w:rFonts w:cstheme="minorHAnsi"/>
        </w:rPr>
        <w:t xml:space="preserve"> BOM has a longstanding close working relationship with the Japan Meteorological Agency and the National Oceanographic and Atmospheric Administration. </w:t>
      </w:r>
    </w:p>
    <w:p w14:paraId="5AEF8451" w14:textId="77777777" w:rsidR="004716A1" w:rsidRDefault="004716A1" w:rsidP="004716A1">
      <w:r>
        <w:rPr>
          <w:rFonts w:cstheme="minorHAnsi"/>
        </w:rPr>
        <w:t>Together, GA</w:t>
      </w:r>
      <w:r w:rsidRPr="00AB5F8D">
        <w:rPr>
          <w:rFonts w:cstheme="minorHAnsi"/>
        </w:rPr>
        <w:t xml:space="preserve">, CSIRO and the </w:t>
      </w:r>
      <w:r>
        <w:rPr>
          <w:rFonts w:cstheme="minorHAnsi"/>
        </w:rPr>
        <w:t xml:space="preserve">BOM </w:t>
      </w:r>
      <w:r w:rsidRPr="00AB5F8D">
        <w:rPr>
          <w:rFonts w:cstheme="minorHAnsi"/>
        </w:rPr>
        <w:t xml:space="preserve">have a strong presence in the Group on Earth </w:t>
      </w:r>
      <w:r>
        <w:rPr>
          <w:rFonts w:cstheme="minorHAnsi"/>
        </w:rPr>
        <w:t>observation</w:t>
      </w:r>
      <w:r w:rsidRPr="00AB5F8D">
        <w:rPr>
          <w:rFonts w:cstheme="minorHAnsi"/>
        </w:rPr>
        <w:t xml:space="preserve">s (GEO), </w:t>
      </w:r>
      <w:r>
        <w:rPr>
          <w:rFonts w:cstheme="minorHAnsi"/>
        </w:rPr>
        <w:t xml:space="preserve">and </w:t>
      </w:r>
      <w:r w:rsidRPr="00AB5F8D">
        <w:rPr>
          <w:rFonts w:cstheme="minorHAnsi"/>
        </w:rPr>
        <w:t xml:space="preserve">Committee on </w:t>
      </w:r>
      <w:r>
        <w:rPr>
          <w:rFonts w:cstheme="minorHAnsi"/>
        </w:rPr>
        <w:t>EO</w:t>
      </w:r>
      <w:r w:rsidRPr="00AB5F8D">
        <w:rPr>
          <w:rFonts w:cstheme="minorHAnsi"/>
        </w:rPr>
        <w:t xml:space="preserve"> Satellites (CEOS).</w:t>
      </w:r>
      <w:r w:rsidRPr="00894DA1">
        <w:t xml:space="preserve"> </w:t>
      </w:r>
    </w:p>
    <w:p w14:paraId="5AEF8452"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BJECTIVE </w:t>
      </w:r>
    </w:p>
    <w:p w14:paraId="5AEF8453" w14:textId="77777777" w:rsidR="004716A1" w:rsidRDefault="004716A1" w:rsidP="004716A1">
      <w:pPr>
        <w:pStyle w:val="ListParagraph"/>
        <w:numPr>
          <w:ilvl w:val="0"/>
          <w:numId w:val="30"/>
        </w:numPr>
      </w:pPr>
      <w:r w:rsidRPr="00540B80">
        <w:t>The</w:t>
      </w:r>
      <w:r>
        <w:t xml:space="preserve"> ability to</w:t>
      </w:r>
      <w:r w:rsidRPr="00540B80">
        <w:t xml:space="preserve"> develop</w:t>
      </w:r>
      <w:r>
        <w:t xml:space="preserve"> sophisticated</w:t>
      </w:r>
      <w:r w:rsidRPr="00540B80">
        <w:t xml:space="preserve"> scien</w:t>
      </w:r>
      <w:r>
        <w:t>tific</w:t>
      </w:r>
      <w:r w:rsidRPr="00540B80">
        <w:t xml:space="preserve"> mission concepts, involvement in manufacturing processes, participation in science teams and the identification of technology transfer and supply chain opportunities</w:t>
      </w:r>
      <w:r>
        <w:t xml:space="preserve"> with international partners.</w:t>
      </w:r>
    </w:p>
    <w:p w14:paraId="5AEF8454" w14:textId="77777777" w:rsidR="004716A1" w:rsidRPr="003E4432" w:rsidRDefault="004716A1" w:rsidP="004716A1">
      <w:pPr>
        <w:pStyle w:val="ListParagraph"/>
        <w:numPr>
          <w:ilvl w:val="0"/>
          <w:numId w:val="30"/>
        </w:numPr>
        <w:rPr>
          <w:rFonts w:eastAsiaTheme="minorEastAsia"/>
        </w:rPr>
      </w:pPr>
      <w:r>
        <w:t xml:space="preserve">The ability to better identify appropriate </w:t>
      </w:r>
      <w:r w:rsidRPr="578230BE">
        <w:t xml:space="preserve">technology </w:t>
      </w:r>
      <w:r>
        <w:t xml:space="preserve">to translate </w:t>
      </w:r>
      <w:r w:rsidRPr="578230BE">
        <w:t>from res</w:t>
      </w:r>
      <w:r>
        <w:t>earch to operational status</w:t>
      </w:r>
      <w:r w:rsidRPr="578230BE">
        <w:t>.</w:t>
      </w:r>
    </w:p>
    <w:p w14:paraId="5AEF8455" w14:textId="77777777" w:rsidR="004716A1" w:rsidRPr="00425BD8" w:rsidRDefault="004716A1" w:rsidP="004716A1">
      <w:pPr>
        <w:pStyle w:val="ListParagraph"/>
        <w:numPr>
          <w:ilvl w:val="0"/>
          <w:numId w:val="30"/>
        </w:numPr>
        <w:rPr>
          <w:rFonts w:eastAsiaTheme="minorEastAsia"/>
        </w:rPr>
      </w:pPr>
      <w:r>
        <w:rPr>
          <w:rFonts w:eastAsiaTheme="minorEastAsia"/>
        </w:rPr>
        <w:t xml:space="preserve">Strengthen the existing bilateral and multilateral agreements and identify further cooperation opportunities with other responsible spacefaring nations. </w:t>
      </w:r>
    </w:p>
    <w:p w14:paraId="5AEF8456" w14:textId="77777777" w:rsidR="004716A1" w:rsidRPr="00AB5F8D" w:rsidRDefault="004716A1" w:rsidP="004716A1">
      <w:pPr>
        <w:rPr>
          <w:rFonts w:cstheme="minorHAnsi"/>
        </w:rPr>
      </w:pPr>
      <w:r w:rsidRPr="004716A1">
        <w:rPr>
          <w:rFonts w:asciiTheme="majorHAnsi" w:eastAsiaTheme="majorEastAsia" w:hAnsiTheme="majorHAnsi" w:cstheme="majorBidi"/>
          <w:b/>
          <w:bCs/>
          <w:color w:val="004976" w:themeColor="background2"/>
          <w:sz w:val="24"/>
          <w:szCs w:val="26"/>
        </w:rPr>
        <w:t>OUTCOME</w:t>
      </w:r>
      <w:r w:rsidRPr="00AB5F8D">
        <w:rPr>
          <w:rFonts w:cstheme="minorHAnsi"/>
        </w:rPr>
        <w:t xml:space="preserve"> </w:t>
      </w:r>
    </w:p>
    <w:p w14:paraId="5AEF8457" w14:textId="77777777" w:rsidR="004716A1" w:rsidRDefault="004716A1" w:rsidP="004716A1">
      <w:pPr>
        <w:rPr>
          <w:rFonts w:cstheme="minorHAnsi"/>
        </w:rPr>
      </w:pPr>
      <w:r>
        <w:rPr>
          <w:rFonts w:cstheme="minorHAnsi"/>
        </w:rPr>
        <w:t xml:space="preserve">An increase in working relationships, peer reviews and </w:t>
      </w:r>
      <w:r w:rsidRPr="00425BD8">
        <w:rPr>
          <w:rFonts w:cstheme="minorHAnsi"/>
        </w:rPr>
        <w:t>technology transfer programs that deliver industry the opportunity for growth.</w:t>
      </w:r>
      <w:r>
        <w:rPr>
          <w:rFonts w:cstheme="minorHAnsi"/>
        </w:rPr>
        <w:t xml:space="preserve"> More </w:t>
      </w:r>
      <w:r w:rsidRPr="00425BD8">
        <w:rPr>
          <w:rFonts w:cstheme="minorHAnsi"/>
        </w:rPr>
        <w:t xml:space="preserve">Australian science teams </w:t>
      </w:r>
      <w:r>
        <w:rPr>
          <w:rFonts w:cstheme="minorHAnsi"/>
        </w:rPr>
        <w:t xml:space="preserve">that </w:t>
      </w:r>
      <w:r w:rsidRPr="00425BD8">
        <w:rPr>
          <w:rFonts w:cstheme="minorHAnsi"/>
        </w:rPr>
        <w:t>partner in international and national EO science missions.</w:t>
      </w:r>
    </w:p>
    <w:p w14:paraId="5AEF8458" w14:textId="77777777" w:rsidR="004716A1" w:rsidRPr="00425BD8" w:rsidRDefault="004716A1" w:rsidP="004716A1">
      <w:pPr>
        <w:rPr>
          <w:rFonts w:cstheme="minorHAnsi"/>
        </w:rPr>
      </w:pPr>
    </w:p>
    <w:p w14:paraId="5AEF8459"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SEGMENT TARGET CAPABILITY </w:t>
      </w:r>
    </w:p>
    <w:p w14:paraId="5AEF845A" w14:textId="77777777" w:rsidR="004716A1" w:rsidRPr="00894DA1" w:rsidRDefault="004716A1" w:rsidP="004716A1">
      <w:pPr>
        <w:pStyle w:val="ListParagraph"/>
        <w:numPr>
          <w:ilvl w:val="0"/>
          <w:numId w:val="31"/>
        </w:numPr>
        <w:rPr>
          <w:rFonts w:cstheme="minorHAnsi"/>
        </w:rPr>
      </w:pPr>
      <w:r>
        <w:t>D</w:t>
      </w:r>
      <w:r w:rsidRPr="578230BE">
        <w:t xml:space="preserve">evelopment of </w:t>
      </w:r>
      <w:r>
        <w:t>international mission concepts, with mature space systems engineering capability and tools.</w:t>
      </w:r>
    </w:p>
    <w:p w14:paraId="5AEF845B" w14:textId="77777777" w:rsidR="004716A1" w:rsidRPr="001129C5" w:rsidRDefault="004716A1" w:rsidP="004716A1">
      <w:pPr>
        <w:pStyle w:val="ListParagraph"/>
        <w:numPr>
          <w:ilvl w:val="0"/>
          <w:numId w:val="31"/>
        </w:numPr>
        <w:rPr>
          <w:rFonts w:cstheme="minorHAnsi"/>
        </w:rPr>
      </w:pPr>
      <w:r>
        <w:lastRenderedPageBreak/>
        <w:t>Sophisticated payload and satellite manufacturing suitable for international scientific and operational mission contributions</w:t>
      </w:r>
    </w:p>
    <w:p w14:paraId="5AEF845C" w14:textId="77777777" w:rsidR="004716A1" w:rsidRPr="004716A1" w:rsidRDefault="004716A1" w:rsidP="004716A1">
      <w:pPr>
        <w:pStyle w:val="ListParagraph"/>
        <w:numPr>
          <w:ilvl w:val="0"/>
          <w:numId w:val="31"/>
        </w:numPr>
        <w:rPr>
          <w:rFonts w:cstheme="minorHAnsi"/>
        </w:rPr>
      </w:pPr>
      <w:r>
        <w:t>Australian participation in international EO science teams</w:t>
      </w:r>
    </w:p>
    <w:p w14:paraId="5AEF845D" w14:textId="77777777" w:rsidR="004716A1" w:rsidRPr="004716A1" w:rsidRDefault="004716A1" w:rsidP="004716A1">
      <w:pPr>
        <w:rPr>
          <w:rFonts w:cstheme="minorHAnsi"/>
        </w:rPr>
      </w:pPr>
    </w:p>
    <w:p w14:paraId="5AEF845E" w14:textId="77777777" w:rsidR="004716A1" w:rsidRDefault="004716A1" w:rsidP="004716A1">
      <w:pPr>
        <w:rPr>
          <w:rFonts w:asciiTheme="majorHAnsi" w:eastAsiaTheme="majorEastAsia" w:hAnsiTheme="majorHAnsi" w:cstheme="majorBidi"/>
          <w:b/>
          <w:bCs/>
          <w:color w:val="004976" w:themeColor="background2"/>
          <w:sz w:val="32"/>
          <w:szCs w:val="26"/>
        </w:rPr>
      </w:pPr>
      <w:r w:rsidRPr="004716A1">
        <w:rPr>
          <w:rFonts w:asciiTheme="majorHAnsi" w:eastAsiaTheme="majorEastAsia" w:hAnsiTheme="majorHAnsi" w:cstheme="majorBidi"/>
          <w:b/>
          <w:bCs/>
          <w:color w:val="004976" w:themeColor="background2"/>
          <w:sz w:val="32"/>
          <w:szCs w:val="26"/>
        </w:rPr>
        <w:t>Access to international data and missions</w:t>
      </w:r>
    </w:p>
    <w:p w14:paraId="5AEF845F" w14:textId="77777777" w:rsidR="00EF0FBE" w:rsidRPr="004716A1" w:rsidRDefault="00EF0FBE" w:rsidP="004716A1">
      <w:pPr>
        <w:rPr>
          <w:rFonts w:asciiTheme="majorHAnsi" w:eastAsiaTheme="majorEastAsia" w:hAnsiTheme="majorHAnsi" w:cstheme="majorBidi"/>
          <w:b/>
          <w:bCs/>
          <w:color w:val="004976" w:themeColor="background2"/>
          <w:sz w:val="32"/>
          <w:szCs w:val="26"/>
        </w:rPr>
      </w:pPr>
      <w:r>
        <w:rPr>
          <w:noProof/>
          <w:lang w:eastAsia="en-AU"/>
        </w:rPr>
        <w:drawing>
          <wp:inline distT="0" distB="0" distL="0" distR="0" wp14:anchorId="5AEF84D3" wp14:editId="5AEF84D4">
            <wp:extent cx="2524125" cy="13716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4125" cy="1371600"/>
                    </a:xfrm>
                    <a:prstGeom prst="rect">
                      <a:avLst/>
                    </a:prstGeom>
                  </pic:spPr>
                </pic:pic>
              </a:graphicData>
            </a:graphic>
          </wp:inline>
        </w:drawing>
      </w:r>
    </w:p>
    <w:p w14:paraId="5AEF8460" w14:textId="77777777" w:rsidR="004716A1" w:rsidRPr="00577D86" w:rsidRDefault="004716A1" w:rsidP="004716A1">
      <w:pPr>
        <w:rPr>
          <w:i/>
        </w:rPr>
      </w:pPr>
      <w:r w:rsidRPr="00577D86">
        <w:rPr>
          <w:i/>
        </w:rPr>
        <w:t>Australia's uplift in EO from space capability ensures continued access to international EO data, including through dedicated tasking arrangements, to support weather, climate modelling, resource management, ecosystem management, regulation and monitoring and disaster management.</w:t>
      </w:r>
    </w:p>
    <w:p w14:paraId="5AEF8461" w14:textId="77777777" w:rsidR="004716A1" w:rsidRPr="00AB5F8D" w:rsidRDefault="004716A1" w:rsidP="004716A1">
      <w:pPr>
        <w:rPr>
          <w:rFonts w:cstheme="minorHAnsi"/>
          <w:b/>
        </w:rPr>
      </w:pPr>
      <w:r w:rsidRPr="004716A1">
        <w:rPr>
          <w:rFonts w:asciiTheme="majorHAnsi" w:eastAsiaTheme="majorEastAsia" w:hAnsiTheme="majorHAnsi" w:cstheme="majorBidi"/>
          <w:b/>
          <w:bCs/>
          <w:color w:val="004976" w:themeColor="background2"/>
          <w:sz w:val="24"/>
          <w:szCs w:val="26"/>
        </w:rPr>
        <w:t>OPPORTUNITY</w:t>
      </w:r>
      <w:r>
        <w:rPr>
          <w:rFonts w:cstheme="minorHAnsi"/>
          <w:b/>
        </w:rPr>
        <w:tab/>
      </w:r>
    </w:p>
    <w:p w14:paraId="5AEF8462" w14:textId="77777777" w:rsidR="004716A1" w:rsidRDefault="004716A1" w:rsidP="004716A1">
      <w:r w:rsidRPr="00AC5F1A">
        <w:t>The Australian EO community accesses international data through a variety of mechanisms and underlying technology capabilities as follows:</w:t>
      </w:r>
    </w:p>
    <w:p w14:paraId="5AEF8463" w14:textId="77777777" w:rsidR="004716A1" w:rsidRDefault="004716A1" w:rsidP="004716A1">
      <w:pPr>
        <w:pStyle w:val="ListParagraph"/>
        <w:numPr>
          <w:ilvl w:val="0"/>
          <w:numId w:val="34"/>
        </w:numPr>
      </w:pPr>
      <w:r w:rsidRPr="00AC5F1A">
        <w:t>commercial data resellers</w:t>
      </w:r>
    </w:p>
    <w:p w14:paraId="5AEF8464" w14:textId="77777777" w:rsidR="004716A1" w:rsidRPr="00AB5F8D" w:rsidRDefault="004716A1" w:rsidP="004716A1">
      <w:pPr>
        <w:pStyle w:val="ListParagraph"/>
        <w:numPr>
          <w:ilvl w:val="0"/>
          <w:numId w:val="34"/>
        </w:numPr>
        <w:rPr>
          <w:rFonts w:eastAsiaTheme="minorEastAsia"/>
        </w:rPr>
      </w:pPr>
      <w:r w:rsidRPr="00AC5F1A">
        <w:t>direct acquisition from commercial EO mission</w:t>
      </w:r>
      <w:r>
        <w:t>s</w:t>
      </w:r>
    </w:p>
    <w:p w14:paraId="5AEF8465" w14:textId="77777777" w:rsidR="004716A1" w:rsidRDefault="004716A1" w:rsidP="004716A1">
      <w:pPr>
        <w:pStyle w:val="ListParagraph"/>
        <w:numPr>
          <w:ilvl w:val="0"/>
          <w:numId w:val="34"/>
        </w:numPr>
      </w:pPr>
      <w:r w:rsidRPr="00AC5F1A">
        <w:t>legal or technical partnerships</w:t>
      </w:r>
    </w:p>
    <w:p w14:paraId="5AEF8466" w14:textId="77777777" w:rsidR="004716A1" w:rsidRDefault="004716A1" w:rsidP="004716A1">
      <w:pPr>
        <w:pStyle w:val="ListParagraph"/>
        <w:numPr>
          <w:ilvl w:val="0"/>
          <w:numId w:val="34"/>
        </w:numPr>
      </w:pPr>
      <w:r w:rsidRPr="00AC5F1A">
        <w:t>international obligations and treatie</w:t>
      </w:r>
      <w:r>
        <w:t>s</w:t>
      </w:r>
    </w:p>
    <w:p w14:paraId="5AEF8467" w14:textId="77777777" w:rsidR="004716A1" w:rsidRDefault="004716A1" w:rsidP="004716A1">
      <w:pPr>
        <w:pStyle w:val="ListParagraph"/>
        <w:numPr>
          <w:ilvl w:val="0"/>
          <w:numId w:val="34"/>
        </w:numPr>
      </w:pPr>
      <w:r w:rsidRPr="00AC5F1A">
        <w:t>ad-hoc arrangements (including commercial purchases, research and development)</w:t>
      </w:r>
    </w:p>
    <w:p w14:paraId="5AEF8468" w14:textId="77777777" w:rsidR="004716A1" w:rsidRDefault="004716A1" w:rsidP="004716A1">
      <w:pPr>
        <w:pStyle w:val="ListParagraph"/>
        <w:numPr>
          <w:ilvl w:val="0"/>
          <w:numId w:val="34"/>
        </w:numPr>
      </w:pPr>
      <w:r w:rsidRPr="00AC5F1A">
        <w:t>direct broadcast under agreements like the World Meteorological Organisation.</w:t>
      </w:r>
    </w:p>
    <w:p w14:paraId="5AEF8469" w14:textId="77777777" w:rsidR="004716A1" w:rsidRDefault="004716A1" w:rsidP="004716A1">
      <w:r w:rsidRPr="00AC5F1A">
        <w:t>With the increasing use of EO data, there are opportunities for industry to provide technology elements that enable ongoing access to a wide range of EO data for current and future needs.</w:t>
      </w:r>
    </w:p>
    <w:p w14:paraId="5AEF846A" w14:textId="77777777" w:rsidR="004716A1" w:rsidRDefault="004716A1" w:rsidP="004716A1">
      <w:r w:rsidRPr="00AC5F1A">
        <w:t>By uplifting Australian EO capability, Australia will be able to increase access to emerging opportunities and continue to work with international partners to access required EO data.</w:t>
      </w:r>
    </w:p>
    <w:p w14:paraId="5AEF846B" w14:textId="77777777" w:rsidR="004716A1" w:rsidRPr="00AC5F1A" w:rsidRDefault="004716A1" w:rsidP="004716A1"/>
    <w:p w14:paraId="5AEF846C"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OBJECTIVE</w:t>
      </w:r>
    </w:p>
    <w:p w14:paraId="5AEF846D" w14:textId="77777777" w:rsidR="004716A1" w:rsidRDefault="004716A1" w:rsidP="004716A1">
      <w:pPr>
        <w:pStyle w:val="ListParagraph"/>
        <w:numPr>
          <w:ilvl w:val="0"/>
          <w:numId w:val="33"/>
        </w:numPr>
      </w:pPr>
      <w:r>
        <w:t>Develop</w:t>
      </w:r>
      <w:r w:rsidRPr="3BBC1609">
        <w:t xml:space="preserve"> and provi</w:t>
      </w:r>
      <w:r>
        <w:t>de</w:t>
      </w:r>
      <w:r w:rsidRPr="3BBC1609">
        <w:t xml:space="preserve"> ground segment technology to </w:t>
      </w:r>
      <w:r>
        <w:t xml:space="preserve">facilitate access to international EO data, via direct download or network access and including tasking and mission support where appropriate </w:t>
      </w:r>
    </w:p>
    <w:p w14:paraId="5AEF846E" w14:textId="77777777" w:rsidR="004716A1" w:rsidRDefault="004716A1" w:rsidP="004716A1">
      <w:pPr>
        <w:pStyle w:val="ListParagraph"/>
        <w:numPr>
          <w:ilvl w:val="0"/>
          <w:numId w:val="33"/>
        </w:numPr>
      </w:pPr>
      <w:r>
        <w:t xml:space="preserve">Make valued technological contributions to international missions using capabilities identified in the other EO roadmap focus segments. </w:t>
      </w:r>
    </w:p>
    <w:p w14:paraId="5AEF846F" w14:textId="77777777" w:rsidR="004716A1" w:rsidRPr="00AB5F8D" w:rsidRDefault="004716A1" w:rsidP="004716A1">
      <w:pPr>
        <w:pStyle w:val="ListParagraph"/>
        <w:numPr>
          <w:ilvl w:val="0"/>
          <w:numId w:val="33"/>
        </w:numPr>
      </w:pPr>
      <w:r>
        <w:t xml:space="preserve">Leverage </w:t>
      </w:r>
      <w:r w:rsidRPr="2DF1FA02">
        <w:t>Australia</w:t>
      </w:r>
      <w:r>
        <w:t>’s</w:t>
      </w:r>
      <w:r w:rsidRPr="2DF1FA02">
        <w:t xml:space="preserve"> </w:t>
      </w:r>
      <w:r>
        <w:t>political, economic, geographic</w:t>
      </w:r>
      <w:r w:rsidRPr="2DF1FA02">
        <w:t>, climate</w:t>
      </w:r>
      <w:r>
        <w:t xml:space="preserve"> advantages and long </w:t>
      </w:r>
      <w:r w:rsidRPr="2DF1FA02">
        <w:t>history of useful contributions to international missions.</w:t>
      </w:r>
    </w:p>
    <w:p w14:paraId="5AEF8470" w14:textId="77777777" w:rsidR="004716A1" w:rsidRDefault="004716A1" w:rsidP="004716A1">
      <w:pPr>
        <w:rPr>
          <w:rFonts w:cstheme="minorHAnsi"/>
          <w:b/>
        </w:rPr>
      </w:pPr>
    </w:p>
    <w:p w14:paraId="5AEF8471" w14:textId="77777777" w:rsidR="004716A1" w:rsidRPr="004716A1" w:rsidRDefault="004716A1" w:rsidP="004716A1">
      <w:pPr>
        <w:rPr>
          <w:rFonts w:asciiTheme="majorHAnsi" w:eastAsiaTheme="majorEastAsia" w:hAnsiTheme="majorHAnsi" w:cstheme="majorBidi"/>
          <w:b/>
          <w:bCs/>
          <w:color w:val="004976" w:themeColor="background2"/>
          <w:sz w:val="24"/>
          <w:szCs w:val="26"/>
        </w:rPr>
      </w:pPr>
      <w:r w:rsidRPr="004716A1">
        <w:rPr>
          <w:rFonts w:asciiTheme="majorHAnsi" w:eastAsiaTheme="majorEastAsia" w:hAnsiTheme="majorHAnsi" w:cstheme="majorBidi"/>
          <w:b/>
          <w:bCs/>
          <w:color w:val="004976" w:themeColor="background2"/>
          <w:sz w:val="24"/>
          <w:szCs w:val="26"/>
        </w:rPr>
        <w:t xml:space="preserve">OUTCOME </w:t>
      </w:r>
    </w:p>
    <w:p w14:paraId="5AEF8472" w14:textId="77777777" w:rsidR="004716A1" w:rsidRDefault="004716A1" w:rsidP="004716A1">
      <w:r>
        <w:t>Australian industry develops innovative technical solutions to make valuable contributions to partnerships in order to reliably and securely access international data.</w:t>
      </w:r>
    </w:p>
    <w:p w14:paraId="5AEF8473" w14:textId="77777777" w:rsidR="004716A1" w:rsidRDefault="004716A1" w:rsidP="004716A1">
      <w:r>
        <w:t xml:space="preserve">Australia builds strategically located ground station infrastructure to improve the data downlink capabilities of current and future Australian and international EO missions. </w:t>
      </w:r>
    </w:p>
    <w:p w14:paraId="5AEF8474" w14:textId="77777777" w:rsidR="004716A1" w:rsidRDefault="004716A1" w:rsidP="004716A1">
      <w:r>
        <w:t>Access to a full range of EO data that allows industry to develop profitable products and services for end-users.</w:t>
      </w:r>
    </w:p>
    <w:p w14:paraId="5AEF8475" w14:textId="77777777" w:rsidR="004716A1" w:rsidRDefault="004716A1" w:rsidP="004716A1"/>
    <w:p w14:paraId="5AEF8476" w14:textId="77777777" w:rsidR="004716A1" w:rsidRPr="00AB5F8D" w:rsidRDefault="004716A1" w:rsidP="004716A1">
      <w:pPr>
        <w:rPr>
          <w:rFonts w:cstheme="minorHAnsi"/>
        </w:rPr>
      </w:pPr>
      <w:r w:rsidRPr="004716A1">
        <w:rPr>
          <w:rFonts w:asciiTheme="majorHAnsi" w:eastAsiaTheme="majorEastAsia" w:hAnsiTheme="majorHAnsi" w:cstheme="majorBidi"/>
          <w:b/>
          <w:bCs/>
          <w:color w:val="004976" w:themeColor="background2"/>
          <w:sz w:val="24"/>
          <w:szCs w:val="26"/>
        </w:rPr>
        <w:t xml:space="preserve">SEGMENT TARGET CAPABILITY </w:t>
      </w:r>
      <w:r>
        <w:tab/>
      </w:r>
    </w:p>
    <w:p w14:paraId="5AEF8477" w14:textId="77777777" w:rsidR="004716A1" w:rsidRDefault="004716A1" w:rsidP="004716A1">
      <w:pPr>
        <w:pStyle w:val="ListParagraph"/>
        <w:numPr>
          <w:ilvl w:val="0"/>
          <w:numId w:val="32"/>
        </w:numPr>
      </w:pPr>
      <w:r w:rsidRPr="12669669">
        <w:t xml:space="preserve">Commercial entities providing direct </w:t>
      </w:r>
      <w:r w:rsidRPr="3BBC1609">
        <w:t>EO tasking services and value-added resale of data.</w:t>
      </w:r>
    </w:p>
    <w:p w14:paraId="5AEF8478" w14:textId="77777777" w:rsidR="004716A1" w:rsidRDefault="004716A1" w:rsidP="004716A1">
      <w:pPr>
        <w:pStyle w:val="ListParagraph"/>
        <w:numPr>
          <w:ilvl w:val="0"/>
          <w:numId w:val="32"/>
        </w:numPr>
      </w:pPr>
      <w:r>
        <w:t>Satellite ground station space parks and supporting infrastructure.</w:t>
      </w:r>
    </w:p>
    <w:p w14:paraId="5AEF8479" w14:textId="77777777" w:rsidR="004716A1" w:rsidRDefault="004716A1" w:rsidP="004716A1">
      <w:pPr>
        <w:pStyle w:val="ListParagraph"/>
        <w:numPr>
          <w:ilvl w:val="0"/>
          <w:numId w:val="32"/>
        </w:numPr>
      </w:pPr>
      <w:r>
        <w:t>G</w:t>
      </w:r>
      <w:r w:rsidRPr="3BBC1609">
        <w:t>round s</w:t>
      </w:r>
      <w:r>
        <w:t xml:space="preserve">egment </w:t>
      </w:r>
      <w:r w:rsidRPr="3BBC1609">
        <w:t>infrastructure and technology</w:t>
      </w:r>
      <w:r>
        <w:t xml:space="preserve"> to support EO mission needs, including high speed communications such as optical ground stations.</w:t>
      </w:r>
      <w:r>
        <w:rPr>
          <w:rStyle w:val="FootnoteReference"/>
        </w:rPr>
        <w:footnoteReference w:id="23"/>
      </w:r>
      <w:r w:rsidRPr="3BBC1609" w:rsidDel="00875C7D">
        <w:t xml:space="preserve"> </w:t>
      </w:r>
    </w:p>
    <w:p w14:paraId="5AEF847A" w14:textId="77777777" w:rsidR="004716A1" w:rsidRDefault="004716A1" w:rsidP="004716A1">
      <w:pPr>
        <w:pStyle w:val="ListParagraph"/>
        <w:numPr>
          <w:ilvl w:val="0"/>
          <w:numId w:val="32"/>
        </w:numPr>
      </w:pPr>
      <w:r>
        <w:t>Ground terminals based in Antarctica to support Australian and International EO missions to rapidly obtain data.</w:t>
      </w:r>
    </w:p>
    <w:p w14:paraId="5AEF847B" w14:textId="77777777" w:rsidR="004716A1" w:rsidRPr="00AB5F8D" w:rsidRDefault="004716A1" w:rsidP="004716A1">
      <w:pPr>
        <w:pStyle w:val="Heading1"/>
        <w:rPr>
          <w:rFonts w:cstheme="minorHAnsi"/>
          <w:sz w:val="22"/>
          <w:szCs w:val="22"/>
        </w:rPr>
      </w:pPr>
      <w:bookmarkStart w:id="1" w:name="_Toc76729801"/>
      <w:bookmarkStart w:id="2" w:name="_Toc76740662"/>
      <w:r w:rsidRPr="004716A1">
        <w:rPr>
          <w:rFonts w:asciiTheme="majorHAnsi" w:eastAsiaTheme="majorEastAsia" w:hAnsiTheme="majorHAnsi" w:cstheme="majorBidi"/>
          <w:bCs/>
          <w:sz w:val="32"/>
          <w:szCs w:val="26"/>
        </w:rPr>
        <w:t>Setting the conditions for the 2030s</w:t>
      </w:r>
      <w:bookmarkEnd w:id="1"/>
      <w:bookmarkEnd w:id="2"/>
    </w:p>
    <w:p w14:paraId="5AEF847C" w14:textId="77777777" w:rsidR="004716A1" w:rsidRPr="00AB5F8D" w:rsidRDefault="004716A1" w:rsidP="004716A1">
      <w:pPr>
        <w:rPr>
          <w:rFonts w:cstheme="minorHAnsi"/>
        </w:rPr>
      </w:pPr>
      <w:r w:rsidRPr="00AB5F8D">
        <w:rPr>
          <w:rFonts w:cstheme="minorHAnsi"/>
        </w:rPr>
        <w:t xml:space="preserve">At the end of this decade, the Australian Government’s goal would see an Australian space sector </w:t>
      </w:r>
      <w:r>
        <w:rPr>
          <w:rFonts w:cstheme="minorHAnsi"/>
        </w:rPr>
        <w:t>around</w:t>
      </w:r>
      <w:r w:rsidRPr="00AB5F8D">
        <w:rPr>
          <w:rFonts w:cstheme="minorHAnsi"/>
        </w:rPr>
        <w:t xml:space="preserve"> $12 billion in size that will sustain </w:t>
      </w:r>
      <w:r>
        <w:rPr>
          <w:rFonts w:cstheme="minorHAnsi"/>
        </w:rPr>
        <w:t>over</w:t>
      </w:r>
      <w:r w:rsidRPr="00AB5F8D">
        <w:rPr>
          <w:rFonts w:cstheme="minorHAnsi"/>
        </w:rPr>
        <w:t xml:space="preserve"> </w:t>
      </w:r>
      <w:r>
        <w:rPr>
          <w:rFonts w:cstheme="minorHAnsi"/>
        </w:rPr>
        <w:t>3</w:t>
      </w:r>
      <w:r w:rsidRPr="00AB5F8D">
        <w:rPr>
          <w:rFonts w:cstheme="minorHAnsi"/>
        </w:rPr>
        <w:t>0,000 jobs. Looking into the 2030s and beyond, the investment into the four space pillars of inspire, national, international and responsible sets the conditions for Australia to realise significant social and economic benefits.</w:t>
      </w:r>
      <w:r>
        <w:rPr>
          <w:rFonts w:cstheme="minorHAnsi"/>
        </w:rPr>
        <w:t xml:space="preserve"> Australia will also be positioned to launch and deliver EO missions to meet national needs. </w:t>
      </w:r>
    </w:p>
    <w:p w14:paraId="5AEF847D" w14:textId="77777777" w:rsidR="004716A1" w:rsidRPr="00AB5F8D" w:rsidRDefault="004716A1" w:rsidP="004716A1">
      <w:pPr>
        <w:rPr>
          <w:rFonts w:cstheme="minorHAnsi"/>
        </w:rPr>
      </w:pPr>
      <w:r w:rsidRPr="00AB5F8D">
        <w:rPr>
          <w:rFonts w:cstheme="minorHAnsi"/>
        </w:rPr>
        <w:t xml:space="preserve">This </w:t>
      </w:r>
      <w:r>
        <w:rPr>
          <w:rFonts w:cstheme="minorHAnsi"/>
        </w:rPr>
        <w:t>roadmap implementation</w:t>
      </w:r>
      <w:r w:rsidRPr="00AB5F8D">
        <w:rPr>
          <w:rFonts w:cstheme="minorHAnsi"/>
        </w:rPr>
        <w:t xml:space="preserve"> is only achievable through a highly skilled STEM workforce. STEM professionals not only enable the space sector, but those skills are also transferable to other sectors. As a more connected Australia, and as part of a more connected world, we can leverage the Civil Space Priority areas to advance our economy and society back here on Earth. Our dependence on space</w:t>
      </w:r>
      <w:r>
        <w:rPr>
          <w:rFonts w:cstheme="minorHAnsi"/>
        </w:rPr>
        <w:t>-</w:t>
      </w:r>
      <w:r w:rsidRPr="00AB5F8D">
        <w:rPr>
          <w:rFonts w:cstheme="minorHAnsi"/>
        </w:rPr>
        <w:t>based EO data and associated downstream services is likely to increase into the next decade</w:t>
      </w:r>
      <w:r>
        <w:rPr>
          <w:rFonts w:cstheme="minorHAnsi"/>
        </w:rPr>
        <w:t xml:space="preserve"> in civil and Defence space</w:t>
      </w:r>
      <w:r w:rsidRPr="00AB5F8D">
        <w:rPr>
          <w:rFonts w:cstheme="minorHAnsi"/>
        </w:rPr>
        <w:t>.</w:t>
      </w:r>
      <w:r>
        <w:rPr>
          <w:rFonts w:cstheme="minorHAnsi"/>
        </w:rPr>
        <w:t xml:space="preserve"> The role of EO data in addressing global challenges like climate change will be more significant. </w:t>
      </w:r>
      <w:r w:rsidRPr="00AB5F8D">
        <w:rPr>
          <w:rFonts w:cstheme="minorHAnsi"/>
        </w:rPr>
        <w:t xml:space="preserve">In addition to the target </w:t>
      </w:r>
      <w:r>
        <w:rPr>
          <w:rFonts w:cstheme="minorHAnsi"/>
        </w:rPr>
        <w:t>capabilities</w:t>
      </w:r>
      <w:r w:rsidRPr="00AB5F8D">
        <w:rPr>
          <w:rFonts w:cstheme="minorHAnsi"/>
        </w:rPr>
        <w:t xml:space="preserve"> identified in the </w:t>
      </w:r>
      <w:r>
        <w:rPr>
          <w:rFonts w:cstheme="minorHAnsi"/>
        </w:rPr>
        <w:t>r</w:t>
      </w:r>
      <w:r w:rsidRPr="00AB5F8D">
        <w:rPr>
          <w:rFonts w:cstheme="minorHAnsi"/>
        </w:rPr>
        <w:t>oadmap</w:t>
      </w:r>
      <w:r>
        <w:rPr>
          <w:rFonts w:cstheme="minorHAnsi"/>
        </w:rPr>
        <w:t xml:space="preserve">, </w:t>
      </w:r>
      <w:r w:rsidRPr="00AB5F8D">
        <w:rPr>
          <w:rFonts w:cstheme="minorHAnsi"/>
        </w:rPr>
        <w:t xml:space="preserve">Australia’s role as an emerging </w:t>
      </w:r>
      <w:r>
        <w:rPr>
          <w:rFonts w:cstheme="minorHAnsi"/>
        </w:rPr>
        <w:t>spacefaring</w:t>
      </w:r>
      <w:r w:rsidRPr="00AB5F8D">
        <w:rPr>
          <w:rFonts w:cstheme="minorHAnsi"/>
        </w:rPr>
        <w:t xml:space="preserve"> nation can be further enhanced by: </w:t>
      </w:r>
    </w:p>
    <w:p w14:paraId="5AEF847E" w14:textId="77777777" w:rsidR="004716A1" w:rsidRPr="00AB5F8D" w:rsidRDefault="004716A1" w:rsidP="004716A1">
      <w:pPr>
        <w:pStyle w:val="ListParagraph"/>
        <w:numPr>
          <w:ilvl w:val="0"/>
          <w:numId w:val="35"/>
        </w:numPr>
        <w:rPr>
          <w:rFonts w:cstheme="minorHAnsi"/>
        </w:rPr>
      </w:pPr>
      <w:r>
        <w:rPr>
          <w:rFonts w:cstheme="minorHAnsi"/>
        </w:rPr>
        <w:t>i</w:t>
      </w:r>
      <w:r w:rsidRPr="00AB5F8D">
        <w:rPr>
          <w:rFonts w:cstheme="minorHAnsi"/>
        </w:rPr>
        <w:t>dentifying and supporting new and emerging forms of remote sensing</w:t>
      </w:r>
      <w:r>
        <w:rPr>
          <w:rFonts w:cstheme="minorHAnsi"/>
        </w:rPr>
        <w:t xml:space="preserve">, especially those that rest on Australian competitive advantages, like </w:t>
      </w:r>
      <w:r w:rsidRPr="00AB5F8D">
        <w:rPr>
          <w:rFonts w:cstheme="minorHAnsi"/>
        </w:rPr>
        <w:t>quantum sensing</w:t>
      </w:r>
      <w:r>
        <w:rPr>
          <w:rFonts w:cstheme="minorHAnsi"/>
        </w:rPr>
        <w:t>, which can leverage Australian competitive advantages in quantum technologies. This can be realised</w:t>
      </w:r>
      <w:r w:rsidRPr="00AB5F8D">
        <w:rPr>
          <w:rFonts w:cstheme="minorHAnsi"/>
        </w:rPr>
        <w:t xml:space="preserve"> by providing opportunities for more efficient transfer of technology to operational missions from science and research via flight qualification programs</w:t>
      </w:r>
    </w:p>
    <w:p w14:paraId="5AEF847F" w14:textId="77777777" w:rsidR="004716A1" w:rsidRPr="00AB5F8D" w:rsidRDefault="004716A1" w:rsidP="004716A1">
      <w:pPr>
        <w:pStyle w:val="ListParagraph"/>
        <w:numPr>
          <w:ilvl w:val="0"/>
          <w:numId w:val="35"/>
        </w:numPr>
        <w:rPr>
          <w:rFonts w:cstheme="minorHAnsi"/>
        </w:rPr>
      </w:pPr>
      <w:r>
        <w:rPr>
          <w:rFonts w:cstheme="minorHAnsi"/>
        </w:rPr>
        <w:t>p</w:t>
      </w:r>
      <w:r w:rsidRPr="00AC5F1A">
        <w:rPr>
          <w:rFonts w:cstheme="minorHAnsi"/>
        </w:rPr>
        <w:t>romoting and coordinating nation-wide efforts in EO data utilisation to achieve common goals, including understanding and adapting to climate change and making valued contributions towards the UN</w:t>
      </w:r>
      <w:r w:rsidR="00534C63">
        <w:rPr>
          <w:rFonts w:cstheme="minorHAnsi"/>
        </w:rPr>
        <w:t xml:space="preserve"> Sustainable Development Goals</w:t>
      </w:r>
    </w:p>
    <w:p w14:paraId="5AEF8480" w14:textId="77777777" w:rsidR="004716A1" w:rsidRPr="00AB5F8D" w:rsidRDefault="004716A1" w:rsidP="004716A1">
      <w:pPr>
        <w:pStyle w:val="ListParagraph"/>
        <w:numPr>
          <w:ilvl w:val="0"/>
          <w:numId w:val="35"/>
        </w:numPr>
        <w:rPr>
          <w:rFonts w:cstheme="minorHAnsi"/>
        </w:rPr>
      </w:pPr>
      <w:r>
        <w:rPr>
          <w:rFonts w:cstheme="minorHAnsi"/>
        </w:rPr>
        <w:t>p</w:t>
      </w:r>
      <w:r w:rsidRPr="00AB5F8D">
        <w:rPr>
          <w:rFonts w:cstheme="minorHAnsi"/>
        </w:rPr>
        <w:t>romoting and developing Australian contributions in calibration</w:t>
      </w:r>
      <w:r>
        <w:rPr>
          <w:rFonts w:cstheme="minorHAnsi"/>
        </w:rPr>
        <w:t xml:space="preserve"> and </w:t>
      </w:r>
      <w:r w:rsidRPr="00AB5F8D">
        <w:rPr>
          <w:rFonts w:cstheme="minorHAnsi"/>
        </w:rPr>
        <w:t xml:space="preserve">validation, </w:t>
      </w:r>
      <w:r>
        <w:rPr>
          <w:rFonts w:cstheme="minorHAnsi"/>
        </w:rPr>
        <w:t xml:space="preserve">EO </w:t>
      </w:r>
      <w:r w:rsidRPr="00AB5F8D">
        <w:rPr>
          <w:rFonts w:cstheme="minorHAnsi"/>
        </w:rPr>
        <w:t xml:space="preserve">data utilisation and in the future with </w:t>
      </w:r>
      <w:r>
        <w:rPr>
          <w:rFonts w:cstheme="minorHAnsi"/>
        </w:rPr>
        <w:t>remote sensing</w:t>
      </w:r>
      <w:r w:rsidRPr="00AB5F8D">
        <w:rPr>
          <w:rFonts w:cstheme="minorHAnsi"/>
        </w:rPr>
        <w:t xml:space="preserve"> to support exploration endeavours on </w:t>
      </w:r>
      <w:r>
        <w:rPr>
          <w:rFonts w:cstheme="minorHAnsi"/>
        </w:rPr>
        <w:t>other planetary bodies</w:t>
      </w:r>
    </w:p>
    <w:p w14:paraId="5AEF8481" w14:textId="77777777" w:rsidR="004716A1" w:rsidRPr="00AB5F8D" w:rsidRDefault="004716A1" w:rsidP="004716A1">
      <w:pPr>
        <w:pStyle w:val="ListParagraph"/>
        <w:numPr>
          <w:ilvl w:val="0"/>
          <w:numId w:val="35"/>
        </w:numPr>
        <w:rPr>
          <w:rFonts w:cstheme="minorHAnsi"/>
        </w:rPr>
      </w:pPr>
      <w:r>
        <w:rPr>
          <w:rFonts w:cstheme="minorHAnsi"/>
        </w:rPr>
        <w:t>e</w:t>
      </w:r>
      <w:r w:rsidRPr="00AB5F8D">
        <w:rPr>
          <w:rFonts w:cstheme="minorHAnsi"/>
        </w:rPr>
        <w:t xml:space="preserve">nsuring Australia’s continued access to international data sources by making valued contributions to the </w:t>
      </w:r>
      <w:r>
        <w:rPr>
          <w:rFonts w:cstheme="minorHAnsi"/>
        </w:rPr>
        <w:t>g</w:t>
      </w:r>
      <w:r w:rsidRPr="00AB5F8D">
        <w:rPr>
          <w:rFonts w:cstheme="minorHAnsi"/>
        </w:rPr>
        <w:t xml:space="preserve">lobal </w:t>
      </w:r>
      <w:r>
        <w:rPr>
          <w:rFonts w:cstheme="minorHAnsi"/>
        </w:rPr>
        <w:t>o</w:t>
      </w:r>
      <w:r w:rsidRPr="00AB5F8D">
        <w:rPr>
          <w:rFonts w:cstheme="minorHAnsi"/>
        </w:rPr>
        <w:t xml:space="preserve">bserving </w:t>
      </w:r>
      <w:r>
        <w:rPr>
          <w:rFonts w:cstheme="minorHAnsi"/>
        </w:rPr>
        <w:t>s</w:t>
      </w:r>
      <w:r w:rsidRPr="00AB5F8D">
        <w:rPr>
          <w:rFonts w:cstheme="minorHAnsi"/>
        </w:rPr>
        <w:t>ystem</w:t>
      </w:r>
    </w:p>
    <w:p w14:paraId="5AEF8482" w14:textId="77777777" w:rsidR="004716A1" w:rsidRPr="00AB5F8D" w:rsidRDefault="004716A1" w:rsidP="004716A1">
      <w:pPr>
        <w:pStyle w:val="ListParagraph"/>
        <w:numPr>
          <w:ilvl w:val="0"/>
          <w:numId w:val="35"/>
        </w:numPr>
        <w:rPr>
          <w:rFonts w:cstheme="minorHAnsi"/>
        </w:rPr>
      </w:pPr>
      <w:r>
        <w:rPr>
          <w:rFonts w:cstheme="minorHAnsi"/>
        </w:rPr>
        <w:t>ensuring Australia’s continued leadership role in promoting efficient use and dissemination of critical operational EO data in the Indo-Pacific region</w:t>
      </w:r>
    </w:p>
    <w:p w14:paraId="5AEF8483" w14:textId="77777777" w:rsidR="004716A1" w:rsidRPr="00AB5F8D" w:rsidRDefault="004716A1" w:rsidP="004716A1">
      <w:pPr>
        <w:pStyle w:val="ListParagraph"/>
        <w:numPr>
          <w:ilvl w:val="0"/>
          <w:numId w:val="35"/>
        </w:numPr>
      </w:pPr>
      <w:r>
        <w:t>g</w:t>
      </w:r>
      <w:r w:rsidRPr="2CC20988">
        <w:t>enerating space</w:t>
      </w:r>
      <w:r>
        <w:t>-</w:t>
      </w:r>
      <w:r w:rsidRPr="2CC20988">
        <w:t xml:space="preserve">based EO data, </w:t>
      </w:r>
      <w:r>
        <w:t>secure the information via traditional, quantum</w:t>
      </w:r>
      <w:r w:rsidRPr="2CC20988">
        <w:t xml:space="preserve"> </w:t>
      </w:r>
      <w:r>
        <w:t xml:space="preserve">or </w:t>
      </w:r>
      <w:r w:rsidRPr="2CC20988">
        <w:t>block</w:t>
      </w:r>
      <w:r>
        <w:t>-</w:t>
      </w:r>
      <w:r w:rsidRPr="2CC20988">
        <w:t>chain and exchang</w:t>
      </w:r>
      <w:r>
        <w:t>e</w:t>
      </w:r>
      <w:r w:rsidRPr="2CC20988">
        <w:t xml:space="preserve"> that information using appropriate optical or </w:t>
      </w:r>
      <w:r>
        <w:t>RF</w:t>
      </w:r>
      <w:r w:rsidRPr="2CC20988">
        <w:t xml:space="preserve"> links</w:t>
      </w:r>
    </w:p>
    <w:p w14:paraId="5AEF8484" w14:textId="77777777" w:rsidR="004716A1" w:rsidRDefault="004716A1" w:rsidP="004716A1">
      <w:pPr>
        <w:pStyle w:val="ListParagraph"/>
        <w:numPr>
          <w:ilvl w:val="0"/>
          <w:numId w:val="35"/>
        </w:numPr>
        <w:rPr>
          <w:rFonts w:cstheme="minorHAnsi"/>
        </w:rPr>
      </w:pPr>
      <w:r>
        <w:rPr>
          <w:rFonts w:cstheme="minorHAnsi"/>
        </w:rPr>
        <w:t>interpreting information from EO data u</w:t>
      </w:r>
      <w:r w:rsidRPr="00AB5F8D">
        <w:rPr>
          <w:rFonts w:cstheme="minorHAnsi"/>
        </w:rPr>
        <w:t xml:space="preserve">sing </w:t>
      </w:r>
      <w:r>
        <w:rPr>
          <w:rFonts w:cstheme="minorHAnsi"/>
        </w:rPr>
        <w:t>AI</w:t>
      </w:r>
      <w:r w:rsidRPr="00AB5F8D">
        <w:rPr>
          <w:rFonts w:cstheme="minorHAnsi"/>
        </w:rPr>
        <w:t xml:space="preserve">, quantum computing, edge and cloud based solutions </w:t>
      </w:r>
      <w:r>
        <w:rPr>
          <w:rFonts w:cstheme="minorHAnsi"/>
        </w:rPr>
        <w:t>to derive better insights</w:t>
      </w:r>
    </w:p>
    <w:p w14:paraId="5AEF8485" w14:textId="77777777" w:rsidR="004716A1" w:rsidRPr="00AB5F8D" w:rsidRDefault="004716A1" w:rsidP="004716A1">
      <w:pPr>
        <w:pStyle w:val="ListParagraph"/>
        <w:numPr>
          <w:ilvl w:val="0"/>
          <w:numId w:val="35"/>
        </w:numPr>
        <w:rPr>
          <w:rFonts w:cstheme="minorHAnsi"/>
        </w:rPr>
      </w:pPr>
      <w:r>
        <w:rPr>
          <w:rFonts w:cstheme="minorHAnsi"/>
        </w:rPr>
        <w:t>producing and sustaining a capable STEM workforce</w:t>
      </w:r>
    </w:p>
    <w:p w14:paraId="5AEF8486" w14:textId="77777777" w:rsidR="004716A1" w:rsidRDefault="004716A1" w:rsidP="004716A1">
      <w:pPr>
        <w:pStyle w:val="ListParagraph"/>
        <w:numPr>
          <w:ilvl w:val="0"/>
          <w:numId w:val="35"/>
        </w:numPr>
        <w:rPr>
          <w:rFonts w:cstheme="minorHAnsi"/>
        </w:rPr>
      </w:pPr>
      <w:r>
        <w:rPr>
          <w:rFonts w:cstheme="minorHAnsi"/>
        </w:rPr>
        <w:t>i</w:t>
      </w:r>
      <w:r w:rsidRPr="00AB5F8D">
        <w:rPr>
          <w:rFonts w:cstheme="minorHAnsi"/>
        </w:rPr>
        <w:t xml:space="preserve">dentifying and supporting technology spin-in and spin-out to adjacent sectors, identifying opportunities to collaborate with other </w:t>
      </w:r>
      <w:r>
        <w:rPr>
          <w:rFonts w:cstheme="minorHAnsi"/>
        </w:rPr>
        <w:t xml:space="preserve">National </w:t>
      </w:r>
      <w:r w:rsidRPr="00AB5F8D">
        <w:rPr>
          <w:rFonts w:cstheme="minorHAnsi"/>
        </w:rPr>
        <w:t xml:space="preserve">Civil Space Priority </w:t>
      </w:r>
      <w:r>
        <w:rPr>
          <w:rFonts w:cstheme="minorHAnsi"/>
        </w:rPr>
        <w:t>Areas</w:t>
      </w:r>
      <w:r w:rsidRPr="00AB5F8D">
        <w:rPr>
          <w:rFonts w:cstheme="minorHAnsi"/>
        </w:rPr>
        <w:t xml:space="preserve"> via hosted payloads on operational EO missions</w:t>
      </w:r>
    </w:p>
    <w:p w14:paraId="5AEF8487" w14:textId="77777777" w:rsidR="004716A1" w:rsidRPr="00AB5F8D" w:rsidRDefault="004716A1" w:rsidP="004716A1">
      <w:pPr>
        <w:pStyle w:val="ListParagraph"/>
        <w:numPr>
          <w:ilvl w:val="0"/>
          <w:numId w:val="35"/>
        </w:numPr>
        <w:rPr>
          <w:rFonts w:cstheme="minorHAnsi"/>
        </w:rPr>
      </w:pPr>
      <w:r>
        <w:rPr>
          <w:rFonts w:cstheme="minorHAnsi"/>
        </w:rPr>
        <w:lastRenderedPageBreak/>
        <w:t>identifying and supporting opportunities for Australian industry to enter international space and EO data supply chains.</w:t>
      </w:r>
    </w:p>
    <w:p w14:paraId="5AEF8488" w14:textId="77777777" w:rsidR="004716A1" w:rsidRPr="00AB5F8D" w:rsidRDefault="004716A1" w:rsidP="004716A1">
      <w:pPr>
        <w:rPr>
          <w:rFonts w:cstheme="minorHAnsi"/>
        </w:rPr>
      </w:pPr>
      <w:r w:rsidRPr="00AB5F8D">
        <w:rPr>
          <w:rFonts w:cstheme="minorHAnsi"/>
        </w:rPr>
        <w:t>E</w:t>
      </w:r>
      <w:r>
        <w:rPr>
          <w:rFonts w:cstheme="minorHAnsi"/>
        </w:rPr>
        <w:t>O</w:t>
      </w:r>
      <w:r w:rsidRPr="00AB5F8D">
        <w:rPr>
          <w:rFonts w:cstheme="minorHAnsi"/>
        </w:rPr>
        <w:t xml:space="preserve"> from </w:t>
      </w:r>
      <w:r>
        <w:rPr>
          <w:rFonts w:cstheme="minorHAnsi"/>
        </w:rPr>
        <w:t>s</w:t>
      </w:r>
      <w:r w:rsidRPr="00AB5F8D">
        <w:rPr>
          <w:rFonts w:cstheme="minorHAnsi"/>
        </w:rPr>
        <w:t xml:space="preserve">pace and </w:t>
      </w:r>
      <w:r>
        <w:rPr>
          <w:rFonts w:cstheme="minorHAnsi"/>
        </w:rPr>
        <w:t xml:space="preserve">associated </w:t>
      </w:r>
      <w:r w:rsidRPr="00AB5F8D">
        <w:rPr>
          <w:rFonts w:cstheme="minorHAnsi"/>
        </w:rPr>
        <w:t xml:space="preserve">downstream services support the creation of high tech jobs in Australia and assist in other areas of the economy and national security. This is testament to space technologies being an enabler of industry growth across the </w:t>
      </w:r>
      <w:r>
        <w:rPr>
          <w:rFonts w:cstheme="minorHAnsi"/>
        </w:rPr>
        <w:t xml:space="preserve">space </w:t>
      </w:r>
      <w:r w:rsidRPr="00AB5F8D">
        <w:rPr>
          <w:rFonts w:cstheme="minorHAnsi"/>
        </w:rPr>
        <w:t xml:space="preserve">value chain. </w:t>
      </w:r>
      <w:r>
        <w:rPr>
          <w:rFonts w:cstheme="minorHAnsi"/>
        </w:rPr>
        <w:t>EO</w:t>
      </w:r>
      <w:r w:rsidRPr="00AB5F8D">
        <w:rPr>
          <w:rFonts w:cstheme="minorHAnsi"/>
        </w:rPr>
        <w:t xml:space="preserve"> from </w:t>
      </w:r>
      <w:r>
        <w:rPr>
          <w:rFonts w:cstheme="minorHAnsi"/>
        </w:rPr>
        <w:t>s</w:t>
      </w:r>
      <w:r w:rsidRPr="00AB5F8D">
        <w:rPr>
          <w:rFonts w:cstheme="minorHAnsi"/>
        </w:rPr>
        <w:t>pace is also playing a</w:t>
      </w:r>
      <w:r>
        <w:rPr>
          <w:rFonts w:cstheme="minorHAnsi"/>
        </w:rPr>
        <w:t>n i</w:t>
      </w:r>
      <w:r w:rsidRPr="00AB5F8D">
        <w:rPr>
          <w:rFonts w:cstheme="minorHAnsi"/>
        </w:rPr>
        <w:t>ncreasing</w:t>
      </w:r>
      <w:r>
        <w:rPr>
          <w:rFonts w:cstheme="minorHAnsi"/>
        </w:rPr>
        <w:t>ly</w:t>
      </w:r>
      <w:r w:rsidRPr="00AB5F8D">
        <w:rPr>
          <w:rFonts w:cstheme="minorHAnsi"/>
        </w:rPr>
        <w:t xml:space="preserve"> significan</w:t>
      </w:r>
      <w:r>
        <w:rPr>
          <w:rFonts w:cstheme="minorHAnsi"/>
        </w:rPr>
        <w:t>t role</w:t>
      </w:r>
      <w:r w:rsidRPr="00AB5F8D">
        <w:rPr>
          <w:rFonts w:cstheme="minorHAnsi"/>
        </w:rPr>
        <w:t xml:space="preserve"> in monitoring </w:t>
      </w:r>
      <w:r>
        <w:rPr>
          <w:rFonts w:cstheme="minorHAnsi"/>
        </w:rPr>
        <w:t xml:space="preserve">societal </w:t>
      </w:r>
      <w:r w:rsidRPr="00AB5F8D">
        <w:rPr>
          <w:rFonts w:cstheme="minorHAnsi"/>
        </w:rPr>
        <w:t xml:space="preserve">environmental impacts and climate change. </w:t>
      </w:r>
    </w:p>
    <w:p w14:paraId="5AEF8489" w14:textId="77777777" w:rsidR="004716A1" w:rsidRPr="00AB5F8D" w:rsidRDefault="004716A1" w:rsidP="004716A1">
      <w:pPr>
        <w:rPr>
          <w:rFonts w:cstheme="minorHAnsi"/>
        </w:rPr>
      </w:pPr>
      <w:r w:rsidRPr="00AB5F8D">
        <w:rPr>
          <w:rFonts w:cstheme="minorHAnsi"/>
        </w:rPr>
        <w:t xml:space="preserve">This roadmap presents </w:t>
      </w:r>
      <w:r>
        <w:rPr>
          <w:rFonts w:cstheme="minorHAnsi"/>
        </w:rPr>
        <w:t>the Australian EO from space community’s</w:t>
      </w:r>
      <w:r w:rsidRPr="00AB5F8D">
        <w:rPr>
          <w:rFonts w:cstheme="minorHAnsi"/>
        </w:rPr>
        <w:t xml:space="preserve"> common vision</w:t>
      </w:r>
      <w:r>
        <w:rPr>
          <w:rFonts w:cstheme="minorHAnsi"/>
        </w:rPr>
        <w:t xml:space="preserve"> and ambition</w:t>
      </w:r>
      <w:r w:rsidRPr="00AB5F8D">
        <w:rPr>
          <w:rFonts w:cstheme="minorHAnsi"/>
        </w:rPr>
        <w:t xml:space="preserve"> </w:t>
      </w:r>
      <w:r>
        <w:rPr>
          <w:rFonts w:cstheme="minorHAnsi"/>
        </w:rPr>
        <w:t xml:space="preserve">for 2030, </w:t>
      </w:r>
      <w:r w:rsidRPr="00AB5F8D">
        <w:rPr>
          <w:rFonts w:cstheme="minorHAnsi"/>
        </w:rPr>
        <w:t>and dynamic pathways towards</w:t>
      </w:r>
      <w:r>
        <w:rPr>
          <w:rFonts w:cstheme="minorHAnsi"/>
        </w:rPr>
        <w:t xml:space="preserve"> them that</w:t>
      </w:r>
      <w:r w:rsidRPr="00AB5F8D">
        <w:rPr>
          <w:rFonts w:cstheme="minorHAnsi"/>
        </w:rPr>
        <w:t xml:space="preserve"> seiz</w:t>
      </w:r>
      <w:r>
        <w:rPr>
          <w:rFonts w:cstheme="minorHAnsi"/>
        </w:rPr>
        <w:t>e</w:t>
      </w:r>
      <w:r w:rsidRPr="00AB5F8D">
        <w:rPr>
          <w:rFonts w:cstheme="minorHAnsi"/>
        </w:rPr>
        <w:t xml:space="preserve"> opportunities </w:t>
      </w:r>
      <w:r>
        <w:rPr>
          <w:rFonts w:cstheme="minorHAnsi"/>
        </w:rPr>
        <w:t>to realise</w:t>
      </w:r>
      <w:r w:rsidRPr="00AB5F8D">
        <w:rPr>
          <w:rFonts w:cstheme="minorHAnsi"/>
        </w:rPr>
        <w:t xml:space="preserve"> the sector’s potential. As the roadmap progresses towards the targeted capabilities, new competitive advantages may emerge that call for the development of further capabilities and facilitators to grow the </w:t>
      </w:r>
      <w:r>
        <w:rPr>
          <w:rFonts w:cstheme="minorHAnsi"/>
        </w:rPr>
        <w:t>sector.</w:t>
      </w:r>
      <w:r w:rsidRPr="00AB5F8D">
        <w:rPr>
          <w:rFonts w:cstheme="minorHAnsi"/>
        </w:rPr>
        <w:t xml:space="preserve"> </w:t>
      </w:r>
    </w:p>
    <w:p w14:paraId="5AEF848A" w14:textId="77777777" w:rsidR="004716A1" w:rsidRPr="00AB5F8D" w:rsidRDefault="004716A1" w:rsidP="004716A1">
      <w:pPr>
        <w:rPr>
          <w:rFonts w:cstheme="minorHAnsi"/>
          <w:i/>
        </w:rPr>
      </w:pPr>
      <w:r w:rsidRPr="00AB5F8D">
        <w:rPr>
          <w:rFonts w:cstheme="minorHAnsi"/>
          <w:i/>
        </w:rPr>
        <w:t xml:space="preserve"> The Australian Space Agency working together with the EO community will periodically review the roadmap in collaboration with stakeholder Government Agencies and the industry.</w:t>
      </w:r>
    </w:p>
    <w:p w14:paraId="5AEF848B" w14:textId="77777777" w:rsidR="004716A1" w:rsidRDefault="004716A1" w:rsidP="004716A1">
      <w:pPr>
        <w:rPr>
          <w:rFonts w:asciiTheme="majorHAnsi" w:eastAsiaTheme="majorEastAsia" w:hAnsiTheme="majorHAnsi" w:cstheme="majorBidi"/>
          <w:b/>
          <w:bCs/>
          <w:color w:val="004976" w:themeColor="background2"/>
          <w:sz w:val="32"/>
          <w:szCs w:val="26"/>
        </w:rPr>
      </w:pPr>
      <w:r w:rsidRPr="004716A1">
        <w:rPr>
          <w:rFonts w:asciiTheme="majorHAnsi" w:eastAsiaTheme="majorEastAsia" w:hAnsiTheme="majorHAnsi" w:cstheme="majorBidi"/>
          <w:b/>
          <w:bCs/>
          <w:color w:val="004976" w:themeColor="background2"/>
          <w:sz w:val="32"/>
          <w:szCs w:val="26"/>
        </w:rPr>
        <w:t xml:space="preserve">EO Focus Segment Nexus infographic </w:t>
      </w:r>
    </w:p>
    <w:p w14:paraId="5AEF848C" w14:textId="77777777" w:rsidR="004716A1" w:rsidRDefault="004716A1" w:rsidP="004716A1">
      <w:pPr>
        <w:rPr>
          <w:rFonts w:asciiTheme="majorHAnsi" w:eastAsiaTheme="majorEastAsia" w:hAnsiTheme="majorHAnsi" w:cstheme="majorBidi"/>
          <w:b/>
          <w:bCs/>
          <w:color w:val="004976" w:themeColor="background2"/>
          <w:sz w:val="32"/>
          <w:szCs w:val="26"/>
        </w:rPr>
      </w:pPr>
    </w:p>
    <w:p w14:paraId="5AEF848D" w14:textId="77777777" w:rsidR="004716A1" w:rsidRDefault="004716A1" w:rsidP="004716A1">
      <w:pPr>
        <w:rPr>
          <w:rFonts w:asciiTheme="majorHAnsi" w:eastAsiaTheme="majorEastAsia" w:hAnsiTheme="majorHAnsi" w:cstheme="majorBidi"/>
          <w:b/>
          <w:bCs/>
          <w:color w:val="004976" w:themeColor="background2"/>
          <w:sz w:val="32"/>
          <w:szCs w:val="26"/>
        </w:rPr>
      </w:pPr>
      <w:r>
        <w:rPr>
          <w:noProof/>
          <w:lang w:eastAsia="en-AU"/>
        </w:rPr>
        <w:drawing>
          <wp:inline distT="0" distB="0" distL="0" distR="0" wp14:anchorId="5AEF84D5" wp14:editId="5AEF84D6">
            <wp:extent cx="6285230" cy="1764665"/>
            <wp:effectExtent l="0" t="0" r="127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85230" cy="1764665"/>
                    </a:xfrm>
                    <a:prstGeom prst="rect">
                      <a:avLst/>
                    </a:prstGeom>
                  </pic:spPr>
                </pic:pic>
              </a:graphicData>
            </a:graphic>
          </wp:inline>
        </w:drawing>
      </w:r>
    </w:p>
    <w:p w14:paraId="5AEF848E" w14:textId="77777777" w:rsidR="004716A1" w:rsidRPr="004716A1" w:rsidRDefault="004716A1" w:rsidP="004716A1">
      <w:pPr>
        <w:rPr>
          <w:rFonts w:asciiTheme="majorHAnsi" w:eastAsiaTheme="majorEastAsia" w:hAnsiTheme="majorHAnsi" w:cstheme="majorBidi"/>
          <w:b/>
          <w:bCs/>
          <w:color w:val="004976" w:themeColor="background2"/>
          <w:sz w:val="32"/>
          <w:szCs w:val="26"/>
        </w:rPr>
      </w:pPr>
    </w:p>
    <w:p w14:paraId="5AEF848F" w14:textId="77777777" w:rsidR="004716A1" w:rsidRPr="004716A1" w:rsidRDefault="004716A1" w:rsidP="004716A1">
      <w:pPr>
        <w:rPr>
          <w:rFonts w:cstheme="minorHAnsi"/>
          <w:b/>
        </w:rPr>
      </w:pPr>
      <w:r w:rsidRPr="004716A1">
        <w:rPr>
          <w:rFonts w:cstheme="minorHAnsi"/>
          <w:b/>
        </w:rPr>
        <w:t xml:space="preserve">This roadmap is recommended to be read alongside the following publications. </w:t>
      </w:r>
    </w:p>
    <w:p w14:paraId="5AEF8490" w14:textId="77777777" w:rsidR="004716A1" w:rsidRPr="00577D86" w:rsidRDefault="004716A1" w:rsidP="004716A1">
      <w:pPr>
        <w:rPr>
          <w:rFonts w:cstheme="minorHAnsi"/>
        </w:rPr>
      </w:pPr>
      <w:r w:rsidRPr="00577D86">
        <w:rPr>
          <w:rFonts w:cstheme="minorHAnsi"/>
        </w:rPr>
        <w:t>Australian Civil Space Strategy 2019-2028</w:t>
      </w:r>
    </w:p>
    <w:p w14:paraId="5AEF8491" w14:textId="77777777" w:rsidR="004716A1" w:rsidRPr="00577D86" w:rsidRDefault="004716A1" w:rsidP="004716A1">
      <w:pPr>
        <w:rPr>
          <w:rFonts w:cstheme="minorHAnsi"/>
        </w:rPr>
      </w:pPr>
      <w:r w:rsidRPr="00577D86">
        <w:rPr>
          <w:rFonts w:cstheme="minorHAnsi"/>
        </w:rPr>
        <w:t xml:space="preserve">2020 Defence Force Structure Plan </w:t>
      </w:r>
    </w:p>
    <w:p w14:paraId="5AEF8492" w14:textId="77777777" w:rsidR="004716A1" w:rsidRPr="00577D86" w:rsidRDefault="004716A1" w:rsidP="004716A1">
      <w:pPr>
        <w:rPr>
          <w:rFonts w:cstheme="minorHAnsi"/>
        </w:rPr>
      </w:pPr>
      <w:r w:rsidRPr="00577D86">
        <w:rPr>
          <w:rFonts w:cstheme="minorHAnsi"/>
        </w:rPr>
        <w:t>2020 Defence Strategic Update</w:t>
      </w:r>
    </w:p>
    <w:p w14:paraId="5AEF8493" w14:textId="77777777" w:rsidR="004716A1" w:rsidRPr="00577D86" w:rsidRDefault="004716A1" w:rsidP="004716A1">
      <w:pPr>
        <w:rPr>
          <w:rFonts w:cstheme="minorHAnsi"/>
        </w:rPr>
      </w:pPr>
      <w:r w:rsidRPr="00577D86">
        <w:rPr>
          <w:rFonts w:cstheme="minorHAnsi"/>
        </w:rPr>
        <w:t>Australian Academy of Science – Australia in Space: a strategic plan for space science – Draft, due 2021</w:t>
      </w:r>
    </w:p>
    <w:p w14:paraId="5AEF8494" w14:textId="77777777" w:rsidR="004716A1" w:rsidRPr="00577D86" w:rsidRDefault="004716A1" w:rsidP="004716A1">
      <w:pPr>
        <w:rPr>
          <w:rFonts w:cstheme="minorHAnsi"/>
        </w:rPr>
      </w:pPr>
      <w:r w:rsidRPr="00577D86">
        <w:rPr>
          <w:rFonts w:cstheme="minorHAnsi"/>
        </w:rPr>
        <w:t>Australian States and Territories – Space Strategies</w:t>
      </w:r>
    </w:p>
    <w:p w14:paraId="5AEF8495" w14:textId="77777777" w:rsidR="004716A1" w:rsidRPr="00577D86" w:rsidRDefault="004716A1" w:rsidP="004716A1">
      <w:pPr>
        <w:rPr>
          <w:rFonts w:cstheme="minorHAnsi"/>
        </w:rPr>
      </w:pPr>
      <w:r w:rsidRPr="00577D86">
        <w:rPr>
          <w:rFonts w:cstheme="minorHAnsi"/>
        </w:rPr>
        <w:t>SmartSat</w:t>
      </w:r>
      <w:r w:rsidR="00D2069E">
        <w:rPr>
          <w:rFonts w:cstheme="minorHAnsi"/>
        </w:rPr>
        <w:t xml:space="preserve"> </w:t>
      </w:r>
      <w:r w:rsidRPr="00577D86">
        <w:rPr>
          <w:rFonts w:cstheme="minorHAnsi"/>
        </w:rPr>
        <w:t xml:space="preserve">CRC 2030 Space and Spatial Industry Growth Roadmap – Draft, due 2021 </w:t>
      </w:r>
    </w:p>
    <w:p w14:paraId="5AEF8496" w14:textId="77777777" w:rsidR="004716A1" w:rsidRPr="00577D86" w:rsidRDefault="004716A1" w:rsidP="004716A1">
      <w:pPr>
        <w:rPr>
          <w:rFonts w:cstheme="minorHAnsi"/>
        </w:rPr>
      </w:pPr>
      <w:r w:rsidRPr="00577D86">
        <w:rPr>
          <w:rFonts w:cstheme="minorHAnsi"/>
        </w:rPr>
        <w:t>‘Australian Earth Observation Community Plan 2026: Delivering essential information and services for Australia’s future’- Australian Earth Observation Community Coordinating Group 2016</w:t>
      </w:r>
    </w:p>
    <w:p w14:paraId="5AEF8497" w14:textId="77777777" w:rsidR="004716A1" w:rsidRPr="00577D86" w:rsidRDefault="004716A1" w:rsidP="004716A1">
      <w:pPr>
        <w:rPr>
          <w:rFonts w:cstheme="minorHAnsi"/>
        </w:rPr>
      </w:pPr>
      <w:r w:rsidRPr="00577D86">
        <w:rPr>
          <w:rFonts w:cstheme="minorHAnsi"/>
        </w:rPr>
        <w:t>National Earth Observations from Space Infrastructure Plan 2016</w:t>
      </w:r>
    </w:p>
    <w:p w14:paraId="5AEF8498" w14:textId="77777777" w:rsidR="004716A1" w:rsidRPr="00577D86" w:rsidRDefault="004716A1" w:rsidP="004716A1">
      <w:pPr>
        <w:rPr>
          <w:rFonts w:cstheme="minorHAnsi"/>
        </w:rPr>
      </w:pPr>
      <w:r w:rsidRPr="00577D86">
        <w:rPr>
          <w:rFonts w:cstheme="minorHAnsi"/>
        </w:rPr>
        <w:t>CSIRO Space – A Roadmap for unlocking future growth opportunities for Australia 2018</w:t>
      </w:r>
    </w:p>
    <w:p w14:paraId="5AEF8499" w14:textId="77777777" w:rsidR="004716A1" w:rsidRPr="00577D86" w:rsidRDefault="004716A1" w:rsidP="004716A1">
      <w:pPr>
        <w:rPr>
          <w:rFonts w:cstheme="minorHAnsi"/>
        </w:rPr>
      </w:pPr>
      <w:r w:rsidRPr="00577D86">
        <w:rPr>
          <w:rFonts w:cstheme="minorHAnsi"/>
        </w:rPr>
        <w:t>Australian Space Agency, GA, BOM, CSIRO Bushfire Earth Observation Taskforce Report 2020 </w:t>
      </w:r>
    </w:p>
    <w:p w14:paraId="5AEF849A" w14:textId="77777777" w:rsidR="004716A1" w:rsidRPr="00577D86" w:rsidRDefault="004716A1" w:rsidP="004716A1">
      <w:pPr>
        <w:rPr>
          <w:rFonts w:cstheme="minorHAnsi"/>
        </w:rPr>
      </w:pPr>
      <w:r w:rsidRPr="00577D86">
        <w:rPr>
          <w:rFonts w:cstheme="minorHAnsi"/>
        </w:rPr>
        <w:t>UNSW Canberra Technical Feasibility Study into an Australian Satellite Cross-Calibration Radiometer 2021 </w:t>
      </w:r>
    </w:p>
    <w:p w14:paraId="5AEF849B" w14:textId="77777777" w:rsidR="004716A1" w:rsidRPr="00577D86" w:rsidRDefault="004716A1" w:rsidP="004716A1">
      <w:pPr>
        <w:rPr>
          <w:rFonts w:cstheme="minorHAnsi"/>
        </w:rPr>
      </w:pPr>
      <w:r w:rsidRPr="00577D86">
        <w:rPr>
          <w:rFonts w:cstheme="minorHAnsi"/>
        </w:rPr>
        <w:t>Deloitte’s “Economic study into an Australian continuous launch small satellite program for Earth Observation” 2021</w:t>
      </w:r>
    </w:p>
    <w:p w14:paraId="5AEF849C" w14:textId="77777777" w:rsidR="004716A1" w:rsidRPr="00577D86" w:rsidRDefault="004716A1" w:rsidP="004716A1">
      <w:pPr>
        <w:rPr>
          <w:rFonts w:cstheme="minorHAnsi"/>
        </w:rPr>
      </w:pPr>
      <w:r w:rsidRPr="00577D86">
        <w:rPr>
          <w:rFonts w:cstheme="minorHAnsi"/>
        </w:rPr>
        <w:t>FrontierSI/EOA/SmartSat CRC’s “AusCalVal: Establishing Australia as a Global Leader in Delivering Quality Assured Satellite Earth Observation Data” 2021</w:t>
      </w:r>
    </w:p>
    <w:p w14:paraId="5AEF849D" w14:textId="77777777" w:rsidR="004716A1" w:rsidRPr="00577D86" w:rsidRDefault="004716A1" w:rsidP="004716A1">
      <w:pPr>
        <w:rPr>
          <w:rFonts w:cstheme="minorHAnsi"/>
        </w:rPr>
      </w:pPr>
      <w:r w:rsidRPr="00577D86">
        <w:rPr>
          <w:rFonts w:cstheme="minorHAnsi"/>
        </w:rPr>
        <w:t>CSIRO, SmartSat CRC Preliminary Concept Study for the Satellite Segment of AquaWatch Australia 2021.</w:t>
      </w:r>
    </w:p>
    <w:p w14:paraId="5AEF849E" w14:textId="77777777" w:rsidR="004716A1" w:rsidRPr="00577D86" w:rsidRDefault="004716A1" w:rsidP="004716A1">
      <w:pPr>
        <w:rPr>
          <w:rFonts w:cstheme="minorHAnsi"/>
        </w:rPr>
      </w:pPr>
      <w:r w:rsidRPr="00577D86">
        <w:rPr>
          <w:rFonts w:cstheme="minorHAnsi"/>
        </w:rPr>
        <w:lastRenderedPageBreak/>
        <w:t>Australian Bureau of Meteorology Mission Pre-Phase A Mission Study Report 2021</w:t>
      </w:r>
    </w:p>
    <w:p w14:paraId="5AEF849F" w14:textId="77777777" w:rsidR="004716A1" w:rsidRPr="00577D86" w:rsidRDefault="004716A1" w:rsidP="004716A1">
      <w:pPr>
        <w:rPr>
          <w:rFonts w:cstheme="minorHAnsi"/>
        </w:rPr>
      </w:pPr>
      <w:r w:rsidRPr="00577D86">
        <w:rPr>
          <w:rFonts w:cstheme="minorHAnsi"/>
        </w:rPr>
        <w:t>UNSW Canberra Pre-Phase A Study for the Australian Development of a Satellite Cross-Calibration Radiometer (SCR) series including potential to support partner land imaging programs 2021</w:t>
      </w:r>
    </w:p>
    <w:p w14:paraId="5AEF84A0" w14:textId="77777777" w:rsidR="004716A1" w:rsidRPr="00577D86" w:rsidRDefault="004716A1" w:rsidP="004716A1">
      <w:pPr>
        <w:rPr>
          <w:rFonts w:cstheme="minorHAnsi"/>
        </w:rPr>
      </w:pPr>
      <w:r w:rsidRPr="00577D86">
        <w:rPr>
          <w:rFonts w:cstheme="minorHAnsi"/>
        </w:rPr>
        <w:t>ANU OzFuel Pre-Phase A Study, 2021</w:t>
      </w:r>
    </w:p>
    <w:p w14:paraId="5AEF84A1" w14:textId="77777777" w:rsidR="004716A1" w:rsidRDefault="004716A1" w:rsidP="004716A1">
      <w:pPr>
        <w:rPr>
          <w:rFonts w:cstheme="minorHAnsi"/>
          <w:b/>
        </w:rPr>
      </w:pPr>
    </w:p>
    <w:p w14:paraId="5AEF84A2" w14:textId="77777777" w:rsidR="004716A1" w:rsidRPr="004716A1" w:rsidRDefault="004716A1" w:rsidP="004716A1">
      <w:pPr>
        <w:rPr>
          <w:rFonts w:asciiTheme="majorHAnsi" w:eastAsiaTheme="majorEastAsia" w:hAnsiTheme="majorHAnsi" w:cstheme="majorBidi"/>
          <w:b/>
          <w:bCs/>
          <w:color w:val="004976" w:themeColor="background2"/>
          <w:sz w:val="32"/>
          <w:szCs w:val="26"/>
        </w:rPr>
      </w:pPr>
      <w:r w:rsidRPr="004716A1">
        <w:rPr>
          <w:rFonts w:asciiTheme="majorHAnsi" w:eastAsiaTheme="majorEastAsia" w:hAnsiTheme="majorHAnsi" w:cstheme="majorBidi"/>
          <w:b/>
          <w:bCs/>
          <w:color w:val="004976" w:themeColor="background2"/>
          <w:sz w:val="32"/>
          <w:szCs w:val="26"/>
        </w:rPr>
        <w:t>Acknowledgements</w:t>
      </w:r>
    </w:p>
    <w:p w14:paraId="5AEF84A3" w14:textId="77777777" w:rsidR="004716A1" w:rsidRPr="00AB5F8D" w:rsidRDefault="004716A1" w:rsidP="004716A1">
      <w:pPr>
        <w:rPr>
          <w:rFonts w:cstheme="minorHAnsi"/>
        </w:rPr>
      </w:pPr>
      <w:r w:rsidRPr="00AB5F8D">
        <w:rPr>
          <w:rFonts w:cstheme="minorHAnsi"/>
        </w:rPr>
        <w:t>The Australian Space Agency is grateful to all those who participated in the roadmap’s development to refine the analysis of Australia’s capabilities and identify the best opportunities for our industry’s future.</w:t>
      </w:r>
    </w:p>
    <w:p w14:paraId="5AEF84A4" w14:textId="77777777" w:rsidR="004716A1" w:rsidRPr="00AB5F8D" w:rsidRDefault="004716A1" w:rsidP="004716A1">
      <w:pPr>
        <w:pStyle w:val="ListParagraph"/>
        <w:numPr>
          <w:ilvl w:val="0"/>
          <w:numId w:val="36"/>
        </w:numPr>
        <w:rPr>
          <w:rFonts w:cstheme="minorHAnsi"/>
        </w:rPr>
      </w:pPr>
      <w:r w:rsidRPr="00AB5F8D">
        <w:rPr>
          <w:rFonts w:cstheme="minorHAnsi"/>
        </w:rPr>
        <w:t>Geoscience Australia</w:t>
      </w:r>
    </w:p>
    <w:p w14:paraId="5AEF84A5" w14:textId="77777777" w:rsidR="004716A1" w:rsidRPr="00AB5F8D" w:rsidRDefault="004716A1" w:rsidP="004716A1">
      <w:pPr>
        <w:pStyle w:val="ListParagraph"/>
        <w:numPr>
          <w:ilvl w:val="0"/>
          <w:numId w:val="36"/>
        </w:numPr>
        <w:rPr>
          <w:rFonts w:cstheme="minorHAnsi"/>
        </w:rPr>
      </w:pPr>
      <w:r w:rsidRPr="00AB5F8D">
        <w:rPr>
          <w:rFonts w:cstheme="minorHAnsi"/>
        </w:rPr>
        <w:t>CSIRO (Commonwealth Scientific and Industrial Research Organisation)</w:t>
      </w:r>
    </w:p>
    <w:p w14:paraId="5AEF84A6" w14:textId="77777777" w:rsidR="004716A1" w:rsidRPr="00AB5F8D" w:rsidRDefault="004716A1" w:rsidP="004716A1">
      <w:pPr>
        <w:pStyle w:val="ListParagraph"/>
        <w:numPr>
          <w:ilvl w:val="0"/>
          <w:numId w:val="36"/>
        </w:numPr>
        <w:rPr>
          <w:rFonts w:cstheme="minorHAnsi"/>
        </w:rPr>
      </w:pPr>
      <w:r w:rsidRPr="00AB5F8D">
        <w:rPr>
          <w:rFonts w:cstheme="minorHAnsi"/>
        </w:rPr>
        <w:t>Bureau (Bureau of Meteorology)</w:t>
      </w:r>
    </w:p>
    <w:p w14:paraId="5AEF84A7" w14:textId="77777777" w:rsidR="004716A1" w:rsidRPr="00AB5F8D" w:rsidRDefault="004716A1" w:rsidP="004716A1">
      <w:pPr>
        <w:pStyle w:val="ListParagraph"/>
        <w:numPr>
          <w:ilvl w:val="0"/>
          <w:numId w:val="36"/>
        </w:numPr>
        <w:rPr>
          <w:rFonts w:cstheme="minorHAnsi"/>
        </w:rPr>
      </w:pPr>
      <w:r w:rsidRPr="00AB5F8D">
        <w:rPr>
          <w:rFonts w:cstheme="minorHAnsi"/>
        </w:rPr>
        <w:t>DST Group</w:t>
      </w:r>
    </w:p>
    <w:p w14:paraId="5AEF84A8" w14:textId="77777777" w:rsidR="004716A1" w:rsidRPr="00AB5F8D" w:rsidRDefault="004716A1" w:rsidP="004716A1">
      <w:pPr>
        <w:pStyle w:val="ListParagraph"/>
        <w:numPr>
          <w:ilvl w:val="0"/>
          <w:numId w:val="36"/>
        </w:numPr>
        <w:rPr>
          <w:rFonts w:cstheme="minorHAnsi"/>
        </w:rPr>
      </w:pPr>
      <w:r w:rsidRPr="00AB5F8D">
        <w:rPr>
          <w:rFonts w:cstheme="minorHAnsi"/>
        </w:rPr>
        <w:t>Department of Defence</w:t>
      </w:r>
    </w:p>
    <w:p w14:paraId="5AEF84A9" w14:textId="77777777" w:rsidR="004716A1" w:rsidRPr="00AB5F8D" w:rsidRDefault="004716A1" w:rsidP="004716A1">
      <w:pPr>
        <w:pStyle w:val="ListParagraph"/>
        <w:numPr>
          <w:ilvl w:val="0"/>
          <w:numId w:val="36"/>
        </w:numPr>
        <w:rPr>
          <w:rFonts w:cstheme="minorHAnsi"/>
        </w:rPr>
      </w:pPr>
      <w:r w:rsidRPr="00AB5F8D">
        <w:rPr>
          <w:rFonts w:cstheme="minorHAnsi"/>
        </w:rPr>
        <w:t xml:space="preserve">Office of National Intelligence </w:t>
      </w:r>
    </w:p>
    <w:p w14:paraId="5AEF84AA" w14:textId="77777777" w:rsidR="004716A1" w:rsidRPr="00AB5F8D" w:rsidRDefault="004716A1" w:rsidP="004716A1">
      <w:pPr>
        <w:pStyle w:val="ListParagraph"/>
        <w:numPr>
          <w:ilvl w:val="0"/>
          <w:numId w:val="36"/>
        </w:numPr>
        <w:rPr>
          <w:rFonts w:cstheme="minorHAnsi"/>
        </w:rPr>
      </w:pPr>
      <w:r w:rsidRPr="00AB5F8D">
        <w:rPr>
          <w:rFonts w:cstheme="minorHAnsi"/>
        </w:rPr>
        <w:t>Australian Geospatial-Intelligence Organisation</w:t>
      </w:r>
    </w:p>
    <w:p w14:paraId="5AEF84AB" w14:textId="77777777" w:rsidR="004716A1" w:rsidRPr="00AB5F8D" w:rsidRDefault="004716A1" w:rsidP="004716A1">
      <w:pPr>
        <w:pStyle w:val="ListParagraph"/>
        <w:numPr>
          <w:ilvl w:val="0"/>
          <w:numId w:val="36"/>
        </w:numPr>
        <w:rPr>
          <w:rFonts w:cstheme="minorHAnsi"/>
        </w:rPr>
      </w:pPr>
      <w:r w:rsidRPr="00AB5F8D">
        <w:rPr>
          <w:rFonts w:cstheme="minorHAnsi"/>
        </w:rPr>
        <w:t>New Zealand Space Agency</w:t>
      </w:r>
    </w:p>
    <w:p w14:paraId="5AEF84AC" w14:textId="77777777" w:rsidR="004716A1" w:rsidRPr="00AB5F8D" w:rsidRDefault="004716A1" w:rsidP="004716A1">
      <w:pPr>
        <w:pStyle w:val="ListParagraph"/>
        <w:numPr>
          <w:ilvl w:val="0"/>
          <w:numId w:val="36"/>
        </w:numPr>
        <w:rPr>
          <w:rFonts w:cstheme="minorHAnsi"/>
        </w:rPr>
      </w:pPr>
      <w:r w:rsidRPr="00AB5F8D">
        <w:rPr>
          <w:rFonts w:cstheme="minorHAnsi"/>
        </w:rPr>
        <w:t>Earth Observation Australia Inc.</w:t>
      </w:r>
    </w:p>
    <w:p w14:paraId="5AEF84AD" w14:textId="77777777" w:rsidR="004716A1" w:rsidRPr="00AB5F8D" w:rsidRDefault="004716A1" w:rsidP="004716A1">
      <w:pPr>
        <w:pStyle w:val="ListParagraph"/>
        <w:numPr>
          <w:ilvl w:val="0"/>
          <w:numId w:val="36"/>
        </w:numPr>
        <w:rPr>
          <w:rFonts w:cstheme="minorHAnsi"/>
        </w:rPr>
      </w:pPr>
      <w:r w:rsidRPr="00AB5F8D">
        <w:rPr>
          <w:rFonts w:cstheme="minorHAnsi"/>
        </w:rPr>
        <w:t>Curtin University</w:t>
      </w:r>
    </w:p>
    <w:p w14:paraId="5AEF84AE" w14:textId="77777777" w:rsidR="004716A1" w:rsidRPr="00AB5F8D" w:rsidRDefault="004716A1" w:rsidP="004716A1">
      <w:pPr>
        <w:pStyle w:val="ListParagraph"/>
        <w:numPr>
          <w:ilvl w:val="0"/>
          <w:numId w:val="36"/>
        </w:numPr>
        <w:rPr>
          <w:rFonts w:cstheme="minorHAnsi"/>
        </w:rPr>
      </w:pPr>
      <w:r w:rsidRPr="00AB5F8D">
        <w:rPr>
          <w:rFonts w:cstheme="minorHAnsi"/>
        </w:rPr>
        <w:t>Australian National University</w:t>
      </w:r>
    </w:p>
    <w:p w14:paraId="5AEF84AF" w14:textId="77777777" w:rsidR="004716A1" w:rsidRDefault="004716A1" w:rsidP="004716A1">
      <w:pPr>
        <w:pStyle w:val="ListParagraph"/>
        <w:numPr>
          <w:ilvl w:val="0"/>
          <w:numId w:val="36"/>
        </w:numPr>
        <w:rPr>
          <w:rFonts w:cstheme="minorHAnsi"/>
        </w:rPr>
      </w:pPr>
      <w:r w:rsidRPr="00AB5F8D">
        <w:rPr>
          <w:rFonts w:cstheme="minorHAnsi"/>
        </w:rPr>
        <w:t>University of NSW Canberra</w:t>
      </w:r>
    </w:p>
    <w:p w14:paraId="5AEF84B0" w14:textId="77777777" w:rsidR="004716A1" w:rsidRPr="00AB5F8D" w:rsidRDefault="004716A1" w:rsidP="004716A1">
      <w:pPr>
        <w:pStyle w:val="ListParagraph"/>
        <w:numPr>
          <w:ilvl w:val="0"/>
          <w:numId w:val="36"/>
        </w:numPr>
        <w:rPr>
          <w:rFonts w:cstheme="minorHAnsi"/>
        </w:rPr>
      </w:pPr>
      <w:r>
        <w:rPr>
          <w:rFonts w:cstheme="minorHAnsi"/>
        </w:rPr>
        <w:t>University of Western Australia</w:t>
      </w:r>
    </w:p>
    <w:p w14:paraId="5AEF84B1" w14:textId="77777777" w:rsidR="004716A1" w:rsidRPr="00AB5F8D" w:rsidRDefault="004716A1" w:rsidP="004716A1">
      <w:pPr>
        <w:pStyle w:val="ListParagraph"/>
        <w:numPr>
          <w:ilvl w:val="0"/>
          <w:numId w:val="36"/>
        </w:numPr>
        <w:rPr>
          <w:rFonts w:cstheme="minorHAnsi"/>
        </w:rPr>
      </w:pPr>
      <w:r w:rsidRPr="00AB5F8D">
        <w:rPr>
          <w:rFonts w:cstheme="minorHAnsi"/>
        </w:rPr>
        <w:t>The University of Queensland</w:t>
      </w:r>
    </w:p>
    <w:p w14:paraId="5AEF84B2" w14:textId="77777777" w:rsidR="004716A1" w:rsidRPr="00AB5F8D" w:rsidRDefault="004716A1" w:rsidP="004716A1">
      <w:pPr>
        <w:pStyle w:val="ListParagraph"/>
        <w:numPr>
          <w:ilvl w:val="0"/>
          <w:numId w:val="36"/>
        </w:numPr>
        <w:rPr>
          <w:rFonts w:cstheme="minorHAnsi"/>
        </w:rPr>
      </w:pPr>
      <w:r w:rsidRPr="00AB5F8D">
        <w:rPr>
          <w:rFonts w:cstheme="minorHAnsi"/>
        </w:rPr>
        <w:t>SmartSat Cooperative Research Centre</w:t>
      </w:r>
    </w:p>
    <w:p w14:paraId="5AEF84B3" w14:textId="77777777" w:rsidR="004716A1" w:rsidRPr="00AB5F8D" w:rsidRDefault="004716A1" w:rsidP="004716A1">
      <w:pPr>
        <w:pStyle w:val="ListParagraph"/>
        <w:numPr>
          <w:ilvl w:val="0"/>
          <w:numId w:val="36"/>
        </w:numPr>
        <w:rPr>
          <w:rFonts w:cstheme="minorHAnsi"/>
        </w:rPr>
      </w:pPr>
      <w:r w:rsidRPr="00AB5F8D">
        <w:rPr>
          <w:rFonts w:cstheme="minorHAnsi"/>
        </w:rPr>
        <w:t>Space Industry Association</w:t>
      </w:r>
      <w:r>
        <w:rPr>
          <w:rFonts w:cstheme="minorHAnsi"/>
        </w:rPr>
        <w:t xml:space="preserve"> of Australia</w:t>
      </w:r>
    </w:p>
    <w:p w14:paraId="5AEF84B4" w14:textId="77777777" w:rsidR="00895219" w:rsidRDefault="004716A1" w:rsidP="00127884">
      <w:pPr>
        <w:pStyle w:val="ListParagraph"/>
        <w:numPr>
          <w:ilvl w:val="0"/>
          <w:numId w:val="36"/>
        </w:numPr>
      </w:pPr>
      <w:r>
        <w:rPr>
          <w:rFonts w:cstheme="minorHAnsi"/>
        </w:rPr>
        <w:t xml:space="preserve">Australian Academy of Science </w:t>
      </w:r>
    </w:p>
    <w:sectPr w:rsidR="00895219" w:rsidSect="00B177ED">
      <w:headerReference w:type="default" r:id="rId26"/>
      <w:footerReference w:type="default" r:id="rId27"/>
      <w:headerReference w:type="first" r:id="rId28"/>
      <w:footerReference w:type="first" r:id="rId29"/>
      <w:pgSz w:w="11906" w:h="16838" w:code="9"/>
      <w:pgMar w:top="907" w:right="987" w:bottom="1134" w:left="1021" w:header="397" w:footer="454" w:gutter="0"/>
      <w:cols w:space="56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EF84DB" w14:textId="77777777" w:rsidR="00907C07" w:rsidRDefault="00907C07" w:rsidP="006D5547">
      <w:pPr>
        <w:spacing w:after="0"/>
      </w:pPr>
      <w:r>
        <w:separator/>
      </w:r>
    </w:p>
    <w:p w14:paraId="5AEF84DC" w14:textId="77777777" w:rsidR="00907C07" w:rsidRDefault="00907C07"/>
  </w:endnote>
  <w:endnote w:type="continuationSeparator" w:id="0">
    <w:p w14:paraId="5AEF84DD" w14:textId="77777777" w:rsidR="00907C07" w:rsidRDefault="00907C07" w:rsidP="006D5547">
      <w:pPr>
        <w:spacing w:after="0"/>
      </w:pPr>
      <w:r>
        <w:continuationSeparator/>
      </w:r>
    </w:p>
    <w:p w14:paraId="5AEF84DE" w14:textId="77777777" w:rsidR="00907C07" w:rsidRDefault="00907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Dotum">
    <w:altName w:val="돋움"/>
    <w:panose1 w:val="020B0600000101010101"/>
    <w:charset w:val="81"/>
    <w:family w:val="moder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HK Grotesk Light Italic">
    <w:altName w:val="Calibri"/>
    <w:panose1 w:val="00000000000000000000"/>
    <w:charset w:val="00"/>
    <w:family w:val="swiss"/>
    <w:notTrueType/>
    <w:pitch w:val="default"/>
    <w:sig w:usb0="00000003" w:usb1="00000000" w:usb2="00000000" w:usb3="00000000" w:csb0="00000001" w:csb1="00000000"/>
  </w:font>
  <w:font w:name="HelveticaNeueLT Std Lt Cn">
    <w:altName w:val="HelveticaNeueLT Std Lt C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CECouncil"/>
      <w:tblW w:w="5000" w:type="pct"/>
      <w:tblBorders>
        <w:top w:val="single" w:sz="36" w:space="0" w:color="004976" w:themeColor="accent1"/>
      </w:tblBorders>
      <w:tblLayout w:type="fixed"/>
      <w:tblCellMar>
        <w:left w:w="0" w:type="dxa"/>
        <w:right w:w="0" w:type="dxa"/>
      </w:tblCellMar>
      <w:tblLook w:val="04A0" w:firstRow="1" w:lastRow="0" w:firstColumn="1" w:lastColumn="0" w:noHBand="0" w:noVBand="1"/>
      <w:tblCaption w:val="Footer Grid"/>
      <w:tblDescription w:val="Footer Grid"/>
    </w:tblPr>
    <w:tblGrid>
      <w:gridCol w:w="5027"/>
      <w:gridCol w:w="4871"/>
    </w:tblGrid>
    <w:tr w:rsidR="006C68F4" w:rsidRPr="00B73A9F" w14:paraId="5AEF84E2" w14:textId="77777777" w:rsidTr="00396FC4">
      <w:trPr>
        <w:cnfStyle w:val="100000000000" w:firstRow="1" w:lastRow="0" w:firstColumn="0" w:lastColumn="0" w:oddVBand="0" w:evenVBand="0" w:oddHBand="0" w:evenHBand="0" w:firstRowFirstColumn="0" w:firstRowLastColumn="0" w:lastRowFirstColumn="0" w:lastRowLastColumn="0"/>
        <w:trHeight w:val="330"/>
        <w:tblHeader/>
      </w:trPr>
      <w:tc>
        <w:tcPr>
          <w:cnfStyle w:val="001000000000" w:firstRow="0" w:lastRow="0" w:firstColumn="1" w:lastColumn="0" w:oddVBand="0" w:evenVBand="0" w:oddHBand="0" w:evenHBand="0" w:firstRowFirstColumn="0" w:firstRowLastColumn="0" w:lastRowFirstColumn="0" w:lastRowLastColumn="0"/>
          <w:tcW w:w="493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EF84E0" w14:textId="77777777" w:rsidR="006C68F4" w:rsidRPr="004C2DB6" w:rsidRDefault="006C68F4" w:rsidP="00127884">
          <w:pPr>
            <w:pStyle w:val="Footer"/>
          </w:pPr>
          <w:r w:rsidRPr="004C2DB6">
            <w:rPr>
              <w:b/>
            </w:rPr>
            <w:t>Australian Space Agency</w:t>
          </w:r>
          <w:r w:rsidRPr="004C2DB6">
            <w:t xml:space="preserve"> </w:t>
          </w:r>
          <w:r>
            <w:t>Earth Observation from Space Roadmap</w:t>
          </w:r>
        </w:p>
      </w:tc>
      <w:tc>
        <w:tcPr>
          <w:tcW w:w="477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EF84E1" w14:textId="77777777" w:rsidR="006C68F4" w:rsidRPr="00B73A9F" w:rsidRDefault="006C68F4" w:rsidP="004C2DB6">
          <w:pPr>
            <w:pStyle w:val="Footer"/>
            <w:jc w:val="right"/>
            <w:cnfStyle w:val="100000000000" w:firstRow="1" w:lastRow="0" w:firstColumn="0" w:lastColumn="0" w:oddVBand="0" w:evenVBand="0" w:oddHBand="0" w:evenHBand="0" w:firstRowFirstColumn="0" w:firstRowLastColumn="0" w:lastRowFirstColumn="0" w:lastRowLastColumn="0"/>
            <w:rPr>
              <w:lang w:val="en-US"/>
            </w:rPr>
          </w:pPr>
          <w:r>
            <w:t>November 2021</w:t>
          </w:r>
          <w:r w:rsidRPr="004C2DB6">
            <w:t xml:space="preserve"> </w:t>
          </w:r>
          <w:r w:rsidRPr="004C2DB6">
            <w:rPr>
              <w:b/>
            </w:rPr>
            <w:t>space.gov.au</w:t>
          </w:r>
          <w:r>
            <w:rPr>
              <w:b/>
            </w:rPr>
            <w:t xml:space="preserve">  </w:t>
          </w:r>
          <w:r>
            <w:rPr>
              <w:b/>
            </w:rPr>
            <w:fldChar w:fldCharType="begin"/>
          </w:r>
          <w:r>
            <w:rPr>
              <w:b/>
            </w:rPr>
            <w:instrText xml:space="preserve"> PAGE  \* Arabic </w:instrText>
          </w:r>
          <w:r>
            <w:rPr>
              <w:b/>
            </w:rPr>
            <w:fldChar w:fldCharType="separate"/>
          </w:r>
          <w:r w:rsidR="00685847">
            <w:rPr>
              <w:b/>
              <w:noProof/>
            </w:rPr>
            <w:t>21</w:t>
          </w:r>
          <w:r>
            <w:rPr>
              <w:b/>
            </w:rPr>
            <w:fldChar w:fldCharType="end"/>
          </w:r>
        </w:p>
      </w:tc>
    </w:tr>
  </w:tbl>
  <w:p w14:paraId="5AEF84E3" w14:textId="77777777" w:rsidR="006C68F4" w:rsidRPr="00B73A9F" w:rsidRDefault="006C68F4" w:rsidP="00B73A9F">
    <w:pPr>
      <w:pStyle w:val="Footer"/>
      <w:tabs>
        <w:tab w:val="right" w:pos="9898"/>
      </w:tabs>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CECouncil"/>
      <w:tblW w:w="5000" w:type="pct"/>
      <w:tblBorders>
        <w:top w:val="single" w:sz="36" w:space="0" w:color="004976" w:themeColor="accent1"/>
      </w:tblBorders>
      <w:tblLayout w:type="fixed"/>
      <w:tblCellMar>
        <w:left w:w="0" w:type="dxa"/>
        <w:right w:w="0" w:type="dxa"/>
      </w:tblCellMar>
      <w:tblLook w:val="04A0" w:firstRow="1" w:lastRow="0" w:firstColumn="1" w:lastColumn="0" w:noHBand="0" w:noVBand="1"/>
      <w:tblCaption w:val="Footer Grid"/>
      <w:tblDescription w:val="Footer Grid"/>
    </w:tblPr>
    <w:tblGrid>
      <w:gridCol w:w="5027"/>
      <w:gridCol w:w="4871"/>
    </w:tblGrid>
    <w:tr w:rsidR="006C68F4" w:rsidRPr="00B73A9F" w14:paraId="5AEF84E9" w14:textId="77777777" w:rsidTr="00605D98">
      <w:trPr>
        <w:cnfStyle w:val="100000000000" w:firstRow="1" w:lastRow="0" w:firstColumn="0" w:lastColumn="0" w:oddVBand="0" w:evenVBand="0" w:oddHBand="0" w:evenHBand="0" w:firstRowFirstColumn="0" w:firstRowLastColumn="0" w:lastRowFirstColumn="0" w:lastRowLastColumn="0"/>
        <w:trHeight w:val="330"/>
        <w:tblHeader/>
      </w:trPr>
      <w:tc>
        <w:tcPr>
          <w:cnfStyle w:val="001000000000" w:firstRow="0" w:lastRow="0" w:firstColumn="1" w:lastColumn="0" w:oddVBand="0" w:evenVBand="0" w:oddHBand="0" w:evenHBand="0" w:firstRowFirstColumn="0" w:firstRowLastColumn="0" w:lastRowFirstColumn="0" w:lastRowLastColumn="0"/>
          <w:tcW w:w="493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EF84E7" w14:textId="77777777" w:rsidR="006C68F4" w:rsidRPr="004C2DB6" w:rsidRDefault="006C68F4" w:rsidP="003F767A">
          <w:pPr>
            <w:pStyle w:val="Footer"/>
          </w:pPr>
          <w:r w:rsidRPr="004C2DB6">
            <w:rPr>
              <w:b/>
            </w:rPr>
            <w:t>Australian Space Agency</w:t>
          </w:r>
          <w:r>
            <w:t xml:space="preserve"> Earth Observation from Space Roadmap </w:t>
          </w:r>
        </w:p>
      </w:tc>
      <w:tc>
        <w:tcPr>
          <w:tcW w:w="477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AEF84E8" w14:textId="77777777" w:rsidR="006C68F4" w:rsidRPr="00B73A9F" w:rsidRDefault="00685847" w:rsidP="003F767A">
          <w:pPr>
            <w:pStyle w:val="Footer"/>
            <w:jc w:val="right"/>
            <w:cnfStyle w:val="100000000000" w:firstRow="1" w:lastRow="0" w:firstColumn="0" w:lastColumn="0" w:oddVBand="0" w:evenVBand="0" w:oddHBand="0" w:evenHBand="0" w:firstRowFirstColumn="0" w:firstRowLastColumn="0" w:lastRowFirstColumn="0" w:lastRowLastColumn="0"/>
            <w:rPr>
              <w:lang w:val="en-US"/>
            </w:rPr>
          </w:pPr>
          <w:r>
            <w:fldChar w:fldCharType="begin"/>
          </w:r>
          <w:r>
            <w:instrText xml:space="preserve"> DOCPROPERTY  DocDate </w:instrText>
          </w:r>
          <w:r>
            <w:fldChar w:fldCharType="separate"/>
          </w:r>
          <w:r w:rsidR="00B177ED">
            <w:t>xx Month 2019</w:t>
          </w:r>
          <w:r>
            <w:fldChar w:fldCharType="end"/>
          </w:r>
          <w:r w:rsidR="006C68F4">
            <w:t>21</w:t>
          </w:r>
          <w:r w:rsidR="006C68F4" w:rsidRPr="004C2DB6">
            <w:t xml:space="preserve"> </w:t>
          </w:r>
          <w:r w:rsidR="006C68F4" w:rsidRPr="004C2DB6">
            <w:rPr>
              <w:b/>
            </w:rPr>
            <w:t>space.gov.au</w:t>
          </w:r>
          <w:r w:rsidR="006C68F4">
            <w:rPr>
              <w:b/>
            </w:rPr>
            <w:t xml:space="preserve">  </w:t>
          </w:r>
          <w:r w:rsidR="006C68F4">
            <w:rPr>
              <w:b/>
            </w:rPr>
            <w:fldChar w:fldCharType="begin"/>
          </w:r>
          <w:r w:rsidR="006C68F4">
            <w:rPr>
              <w:b/>
            </w:rPr>
            <w:instrText xml:space="preserve"> PAGE  \* Arabic </w:instrText>
          </w:r>
          <w:r w:rsidR="006C68F4">
            <w:rPr>
              <w:b/>
            </w:rPr>
            <w:fldChar w:fldCharType="separate"/>
          </w:r>
          <w:r>
            <w:rPr>
              <w:b/>
              <w:noProof/>
            </w:rPr>
            <w:t>1</w:t>
          </w:r>
          <w:r w:rsidR="006C68F4">
            <w:rPr>
              <w:b/>
            </w:rPr>
            <w:fldChar w:fldCharType="end"/>
          </w:r>
        </w:p>
      </w:tc>
    </w:tr>
  </w:tbl>
  <w:p w14:paraId="5AEF84EA" w14:textId="77777777" w:rsidR="006C68F4" w:rsidRDefault="006C68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F84D7" w14:textId="77777777" w:rsidR="00907C07" w:rsidRPr="00837869" w:rsidRDefault="00907C07" w:rsidP="00837869">
      <w:pPr>
        <w:pStyle w:val="FootnoteSpacer"/>
      </w:pPr>
    </w:p>
    <w:p w14:paraId="5AEF84D8" w14:textId="77777777" w:rsidR="00907C07" w:rsidRDefault="00907C07"/>
  </w:footnote>
  <w:footnote w:type="continuationSeparator" w:id="0">
    <w:p w14:paraId="5AEF84D9" w14:textId="77777777" w:rsidR="00907C07" w:rsidRDefault="00907C07" w:rsidP="006D5547">
      <w:pPr>
        <w:spacing w:after="0"/>
      </w:pPr>
      <w:r>
        <w:continuationSeparator/>
      </w:r>
    </w:p>
    <w:p w14:paraId="5AEF84DA" w14:textId="77777777" w:rsidR="00907C07" w:rsidRDefault="00907C07"/>
  </w:footnote>
  <w:footnote w:id="1">
    <w:p w14:paraId="5AEF84ED" w14:textId="77777777" w:rsidR="006C68F4" w:rsidRPr="00DC2D82" w:rsidRDefault="006C68F4" w:rsidP="003C78B9">
      <w:pPr>
        <w:pStyle w:val="FootnoteText"/>
        <w:rPr>
          <w:sz w:val="16"/>
          <w:szCs w:val="16"/>
        </w:rPr>
      </w:pPr>
      <w:r w:rsidRPr="00DC2D82">
        <w:rPr>
          <w:rStyle w:val="FootnoteReference"/>
          <w:sz w:val="16"/>
          <w:szCs w:val="16"/>
        </w:rPr>
        <w:footnoteRef/>
      </w:r>
      <w:r w:rsidRPr="00DC2D82">
        <w:rPr>
          <w:sz w:val="16"/>
          <w:szCs w:val="16"/>
        </w:rPr>
        <w:t xml:space="preserve"> </w:t>
      </w:r>
      <w:r w:rsidRPr="00A94172">
        <w:rPr>
          <w:sz w:val="16"/>
          <w:szCs w:val="16"/>
        </w:rPr>
        <w:t>Deloitte (2021), Economic</w:t>
      </w:r>
      <w:r w:rsidRPr="00DC2D82">
        <w:rPr>
          <w:sz w:val="16"/>
          <w:szCs w:val="16"/>
        </w:rPr>
        <w:t xml:space="preserve"> study into an Australian continuous launch small satellite</w:t>
      </w:r>
      <w:r>
        <w:rPr>
          <w:sz w:val="16"/>
          <w:szCs w:val="16"/>
        </w:rPr>
        <w:t xml:space="preserve"> program for Earth observation.</w:t>
      </w:r>
    </w:p>
  </w:footnote>
  <w:footnote w:id="2">
    <w:p w14:paraId="5AEF84EE" w14:textId="77777777" w:rsidR="006C68F4" w:rsidRDefault="006C68F4" w:rsidP="003C78B9">
      <w:pPr>
        <w:pStyle w:val="FootnoteText"/>
      </w:pPr>
      <w:r>
        <w:rPr>
          <w:rStyle w:val="FootnoteReference"/>
        </w:rPr>
        <w:footnoteRef/>
      </w:r>
      <w:r>
        <w:t xml:space="preserve"> </w:t>
      </w:r>
      <w:r w:rsidRPr="00373E59">
        <w:rPr>
          <w:sz w:val="16"/>
          <w:szCs w:val="16"/>
        </w:rPr>
        <w:t>Australian Space Agency (2019)</w:t>
      </w:r>
      <w:r>
        <w:rPr>
          <w:sz w:val="16"/>
          <w:szCs w:val="16"/>
        </w:rPr>
        <w:t xml:space="preserve">, Canberra: Commonwealth of Australia, 2019, accessed 21 Sep 21. </w:t>
      </w:r>
      <w:r w:rsidRPr="005A0BF8">
        <w:rPr>
          <w:sz w:val="16"/>
          <w:szCs w:val="16"/>
        </w:rPr>
        <w:t>https://publications.industry.gov.au/publications/advancing-space-australian-civil-space-strategy-2019-2028.pdf</w:t>
      </w:r>
    </w:p>
  </w:footnote>
  <w:footnote w:id="3">
    <w:p w14:paraId="5AEF84EF" w14:textId="77777777" w:rsidR="006C68F4" w:rsidRDefault="006C68F4" w:rsidP="00061B52">
      <w:pPr>
        <w:pStyle w:val="FootnoteText"/>
      </w:pPr>
      <w:r>
        <w:rPr>
          <w:rStyle w:val="FootnoteReference"/>
        </w:rPr>
        <w:footnoteRef/>
      </w:r>
      <w:r>
        <w:t xml:space="preserve"> This includes all activities associated with the practice and science of EO.</w:t>
      </w:r>
    </w:p>
  </w:footnote>
  <w:footnote w:id="4">
    <w:p w14:paraId="5AEF84F0" w14:textId="77777777" w:rsidR="006C68F4" w:rsidRDefault="006C68F4" w:rsidP="00061B52">
      <w:pPr>
        <w:pStyle w:val="FootnoteText"/>
      </w:pPr>
      <w:r>
        <w:rPr>
          <w:rStyle w:val="FootnoteReference"/>
        </w:rPr>
        <w:footnoteRef/>
      </w:r>
      <w:r>
        <w:t xml:space="preserve"> </w:t>
      </w:r>
      <w:sdt>
        <w:sdtPr>
          <w:id w:val="-371931812"/>
          <w:citation/>
        </w:sdtPr>
        <w:sdtEndPr/>
        <w:sdtContent>
          <w:r>
            <w:fldChar w:fldCharType="begin"/>
          </w:r>
          <w:r>
            <w:instrText xml:space="preserve">CITATION Mor19 \p 11 \l 3081 </w:instrText>
          </w:r>
          <w:r>
            <w:fldChar w:fldCharType="separate"/>
          </w:r>
          <w:r>
            <w:rPr>
              <w:noProof/>
            </w:rPr>
            <w:t>(Mordor Intelligence, 2019, p. 11)</w:t>
          </w:r>
          <w:r>
            <w:fldChar w:fldCharType="end"/>
          </w:r>
        </w:sdtContent>
      </w:sdt>
    </w:p>
  </w:footnote>
  <w:footnote w:id="5">
    <w:p w14:paraId="5AEF84F1" w14:textId="77777777" w:rsidR="006C68F4" w:rsidRDefault="006C68F4" w:rsidP="00061B52">
      <w:pPr>
        <w:pStyle w:val="FootnoteText"/>
      </w:pPr>
      <w:r>
        <w:rPr>
          <w:rStyle w:val="FootnoteReference"/>
        </w:rPr>
        <w:footnoteRef/>
      </w:r>
      <w:r>
        <w:t xml:space="preserve"> </w:t>
      </w:r>
      <w:sdt>
        <w:sdtPr>
          <w:id w:val="-764608324"/>
          <w:citation/>
        </w:sdtPr>
        <w:sdtEndPr/>
        <w:sdtContent>
          <w:r>
            <w:fldChar w:fldCharType="begin"/>
          </w:r>
          <w:r>
            <w:instrText xml:space="preserve">CITATION Asi19 \p 2 \l 3081 </w:instrText>
          </w:r>
          <w:r>
            <w:fldChar w:fldCharType="separate"/>
          </w:r>
          <w:r>
            <w:rPr>
              <w:noProof/>
            </w:rPr>
            <w:t>(Asia-Pacific Economic Cooperation, 2019, p. 2)</w:t>
          </w:r>
          <w:r>
            <w:fldChar w:fldCharType="end"/>
          </w:r>
        </w:sdtContent>
      </w:sdt>
      <w:r>
        <w:t xml:space="preserve"> Figures are for both Remotely Sensed and In-situ EO. </w:t>
      </w:r>
    </w:p>
  </w:footnote>
  <w:footnote w:id="6">
    <w:p w14:paraId="5AEF84F2" w14:textId="77777777" w:rsidR="006C68F4" w:rsidRPr="001C1939" w:rsidRDefault="006C68F4" w:rsidP="00061B52">
      <w:pPr>
        <w:pStyle w:val="FootnoteText"/>
        <w:rPr>
          <w:rFonts w:cstheme="minorHAnsi"/>
        </w:rPr>
      </w:pPr>
      <w:r>
        <w:rPr>
          <w:rStyle w:val="FootnoteReference"/>
        </w:rPr>
        <w:footnoteRef/>
      </w:r>
      <w:r>
        <w:t xml:space="preserve"> </w:t>
      </w:r>
      <w:r w:rsidRPr="003E4432">
        <w:rPr>
          <w:rFonts w:cstheme="minorHAnsi"/>
          <w:color w:val="2F2F2F"/>
          <w:shd w:val="clear" w:color="auto" w:fill="FFFFFF"/>
        </w:rPr>
        <w:t>The Exclusive Economic Zone (EEZ) is an area beyond and adjacent to the territorial sea</w:t>
      </w:r>
      <w:r>
        <w:rPr>
          <w:rFonts w:cstheme="minorHAnsi"/>
          <w:color w:val="2F2F2F"/>
          <w:shd w:val="clear" w:color="auto" w:fill="FFFFFF"/>
        </w:rPr>
        <w:t xml:space="preserve"> where </w:t>
      </w:r>
      <w:r w:rsidRPr="003E4432">
        <w:rPr>
          <w:rFonts w:cstheme="minorHAnsi"/>
          <w:color w:val="2F2F2F"/>
          <w:shd w:val="clear" w:color="auto" w:fill="FFFFFF"/>
        </w:rPr>
        <w:t>Australia has sovereign rights for the purpose of exploring and exploiting, conserving and managing all natural resources of the waters superjacent to the seabed and of the seabed and its subsoil</w:t>
      </w:r>
      <w:r>
        <w:rPr>
          <w:rFonts w:cstheme="minorHAnsi"/>
          <w:color w:val="2F2F2F"/>
          <w:shd w:val="clear" w:color="auto" w:fill="FFFFFF"/>
        </w:rPr>
        <w:t>.</w:t>
      </w:r>
    </w:p>
  </w:footnote>
  <w:footnote w:id="7">
    <w:p w14:paraId="5AEF84F3" w14:textId="77777777" w:rsidR="006C68F4" w:rsidRDefault="006C68F4" w:rsidP="00061B52">
      <w:pPr>
        <w:pStyle w:val="FootnoteText"/>
      </w:pPr>
      <w:r>
        <w:rPr>
          <w:rStyle w:val="FootnoteReference"/>
        </w:rPr>
        <w:footnoteRef/>
      </w:r>
      <w:r>
        <w:t xml:space="preserve"> Deloitte Access Economics, </w:t>
      </w:r>
      <w:r w:rsidRPr="00A67F7C">
        <w:t>Economic study into an Australian continuous launch small satellite program for Earth observation, 2021, p</w:t>
      </w:r>
      <w:r>
        <w:t>.</w:t>
      </w:r>
      <w:r w:rsidRPr="00A67F7C">
        <w:t xml:space="preserve"> 7</w:t>
      </w:r>
      <w:r w:rsidRPr="00AB5F8D">
        <w:t>.</w:t>
      </w:r>
    </w:p>
  </w:footnote>
  <w:footnote w:id="8">
    <w:p w14:paraId="5AEF84F4" w14:textId="77777777" w:rsidR="006C68F4" w:rsidRDefault="006C68F4" w:rsidP="00061B52">
      <w:pPr>
        <w:pStyle w:val="FootnoteText"/>
      </w:pPr>
      <w:r>
        <w:rPr>
          <w:rStyle w:val="FootnoteReference"/>
        </w:rPr>
        <w:footnoteRef/>
      </w:r>
      <w:r>
        <w:t xml:space="preserve"> </w:t>
      </w:r>
      <w:hyperlink r:id="rId1" w:history="1">
        <w:r w:rsidRPr="00E41997">
          <w:rPr>
            <w:rStyle w:val="Hyperlink"/>
          </w:rPr>
          <w:t>https://www.homeaffairs.gov.au/how-to-engage-us-subsite/Pages/maritime-surveillance-capability-project.aspx</w:t>
        </w:r>
      </w:hyperlink>
      <w:r>
        <w:t xml:space="preserve"> </w:t>
      </w:r>
    </w:p>
  </w:footnote>
  <w:footnote w:id="9">
    <w:p w14:paraId="5AEF84F5" w14:textId="77777777" w:rsidR="006C68F4" w:rsidRDefault="006C68F4" w:rsidP="00061B52">
      <w:pPr>
        <w:pStyle w:val="FootnoteText"/>
      </w:pPr>
      <w:r>
        <w:rPr>
          <w:rStyle w:val="FootnoteReference"/>
        </w:rPr>
        <w:footnoteRef/>
      </w:r>
      <w:r>
        <w:t xml:space="preserve"> </w:t>
      </w:r>
      <w:hyperlink r:id="rId2" w:history="1">
        <w:r w:rsidRPr="007F56F5">
          <w:rPr>
            <w:rStyle w:val="Hyperlink"/>
          </w:rPr>
          <w:t>https://www1.defence.gov.au/sites/default/files/2020-11/2020_Force_Structure_Plan.pdf</w:t>
        </w:r>
      </w:hyperlink>
      <w:r>
        <w:t xml:space="preserve"> </w:t>
      </w:r>
    </w:p>
  </w:footnote>
  <w:footnote w:id="10">
    <w:p w14:paraId="5AEF84F6" w14:textId="77777777" w:rsidR="006C68F4" w:rsidRDefault="006C68F4" w:rsidP="00061B52">
      <w:pPr>
        <w:pStyle w:val="FootnoteText"/>
      </w:pPr>
      <w:r>
        <w:rPr>
          <w:rStyle w:val="FootnoteReference"/>
        </w:rPr>
        <w:footnoteRef/>
      </w:r>
      <w:r>
        <w:t xml:space="preserve"> </w:t>
      </w:r>
      <w:hyperlink r:id="rId3" w:history="1">
        <w:r w:rsidRPr="00272F9B">
          <w:rPr>
            <w:rStyle w:val="Hyperlink"/>
          </w:rPr>
          <w:t>https://www.environment.gov.au/about-us/international/2030-agenda</w:t>
        </w:r>
      </w:hyperlink>
      <w:r>
        <w:t xml:space="preserve"> </w:t>
      </w:r>
    </w:p>
  </w:footnote>
  <w:footnote w:id="11">
    <w:p w14:paraId="5AEF84F7" w14:textId="77777777" w:rsidR="006C68F4" w:rsidRDefault="006C68F4" w:rsidP="00061B52">
      <w:pPr>
        <w:pStyle w:val="FootnoteText"/>
      </w:pPr>
      <w:r>
        <w:rPr>
          <w:rStyle w:val="FootnoteReference"/>
        </w:rPr>
        <w:footnoteRef/>
      </w:r>
      <w:r>
        <w:t xml:space="preserve"> </w:t>
      </w:r>
      <w:hyperlink r:id="rId4" w:history="1">
        <w:r w:rsidRPr="00272F9B">
          <w:rPr>
            <w:rStyle w:val="Hyperlink"/>
          </w:rPr>
          <w:t>https://www.industry.gov.au/policies-and-initiatives/australias-climate-change-strategies/international-climate-change-commitments</w:t>
        </w:r>
      </w:hyperlink>
      <w:r>
        <w:t xml:space="preserve"> </w:t>
      </w:r>
    </w:p>
  </w:footnote>
  <w:footnote w:id="12">
    <w:p w14:paraId="5AEF84F8" w14:textId="77777777" w:rsidR="006C68F4" w:rsidRDefault="006C68F4" w:rsidP="00061B52">
      <w:pPr>
        <w:pStyle w:val="FootnoteText"/>
      </w:pPr>
      <w:r>
        <w:rPr>
          <w:rStyle w:val="FootnoteReference"/>
        </w:rPr>
        <w:footnoteRef/>
      </w:r>
      <w:r>
        <w:t xml:space="preserve"> </w:t>
      </w:r>
      <w:hyperlink r:id="rId5" w:history="1">
        <w:r w:rsidRPr="00272F9B">
          <w:rPr>
            <w:rStyle w:val="Hyperlink"/>
          </w:rPr>
          <w:t>https://www.dfat.gov.au/development/topics/investment-priorities/building-resilience/drr/disaster-risk-reduction-and-resilience</w:t>
        </w:r>
      </w:hyperlink>
      <w:r>
        <w:t xml:space="preserve"> </w:t>
      </w:r>
    </w:p>
  </w:footnote>
  <w:footnote w:id="13">
    <w:p w14:paraId="5AEF84F9" w14:textId="77777777" w:rsidR="006C68F4" w:rsidRPr="00315A7E" w:rsidRDefault="006C68F4" w:rsidP="001A362F">
      <w:pPr>
        <w:rPr>
          <w:sz w:val="16"/>
          <w:szCs w:val="16"/>
        </w:rPr>
      </w:pPr>
      <w:r>
        <w:rPr>
          <w:rStyle w:val="FootnoteReference"/>
        </w:rPr>
        <w:footnoteRef/>
      </w:r>
      <w:r>
        <w:t xml:space="preserve"> </w:t>
      </w:r>
      <w:r w:rsidRPr="00315A7E">
        <w:rPr>
          <w:sz w:val="16"/>
          <w:szCs w:val="16"/>
        </w:rPr>
        <w:t>These systems include satellites with appropriate sensors, ground stations,</w:t>
      </w:r>
      <w:r>
        <w:rPr>
          <w:sz w:val="16"/>
          <w:szCs w:val="16"/>
        </w:rPr>
        <w:t xml:space="preserve"> and</w:t>
      </w:r>
      <w:r w:rsidRPr="00315A7E">
        <w:rPr>
          <w:sz w:val="16"/>
          <w:szCs w:val="16"/>
        </w:rPr>
        <w:t xml:space="preserve"> processing and storage capabilities; all reliant on a skilled workforce.</w:t>
      </w:r>
    </w:p>
  </w:footnote>
  <w:footnote w:id="14">
    <w:p w14:paraId="5AEF84FA" w14:textId="4D9E2F19" w:rsidR="006C68F4" w:rsidRDefault="006C68F4" w:rsidP="001A362F">
      <w:pPr>
        <w:pStyle w:val="FootnoteText"/>
      </w:pPr>
      <w:r>
        <w:rPr>
          <w:rStyle w:val="FootnoteReference"/>
        </w:rPr>
        <w:footnoteRef/>
      </w:r>
      <w:r>
        <w:t xml:space="preserve"> </w:t>
      </w:r>
      <w:sdt>
        <w:sdtPr>
          <w:rPr>
            <w:rFonts w:cs="HelveticaNeueLT Std Lt Cn"/>
            <w:color w:val="000000"/>
          </w:rPr>
          <w:id w:val="265273424"/>
          <w:citation/>
        </w:sdtPr>
        <w:sdtEndPr>
          <w:rPr>
            <w:sz w:val="16"/>
            <w:szCs w:val="16"/>
          </w:rPr>
        </w:sdtEndPr>
        <w:sdtContent>
          <w:r w:rsidRPr="00315A7E">
            <w:rPr>
              <w:rFonts w:cs="HelveticaNeueLT Std Lt Cn"/>
              <w:color w:val="000000"/>
              <w:sz w:val="16"/>
              <w:szCs w:val="16"/>
            </w:rPr>
            <w:fldChar w:fldCharType="begin"/>
          </w:r>
          <w:r w:rsidRPr="00315A7E">
            <w:rPr>
              <w:rFonts w:cs="HelveticaNeueLT Std Lt Cn"/>
              <w:color w:val="000000"/>
              <w:sz w:val="16"/>
              <w:szCs w:val="16"/>
            </w:rPr>
            <w:instrText xml:space="preserve">CITATION Aus20 \p 40 \l 3081 </w:instrText>
          </w:r>
          <w:r w:rsidRPr="00315A7E">
            <w:rPr>
              <w:rFonts w:cs="HelveticaNeueLT Std Lt Cn"/>
              <w:color w:val="000000"/>
              <w:sz w:val="16"/>
              <w:szCs w:val="16"/>
            </w:rPr>
            <w:fldChar w:fldCharType="separate"/>
          </w:r>
          <w:r w:rsidRPr="00315A7E">
            <w:rPr>
              <w:rFonts w:cs="HelveticaNeueLT Std Lt Cn"/>
              <w:color w:val="000000"/>
              <w:sz w:val="16"/>
              <w:szCs w:val="16"/>
            </w:rPr>
            <w:t xml:space="preserve"> (Australian Government, Department of Defence, 2020, p. 40)</w:t>
          </w:r>
          <w:r w:rsidRPr="00315A7E">
            <w:rPr>
              <w:rFonts w:cs="HelveticaNeueLT Std Lt Cn"/>
              <w:color w:val="000000"/>
              <w:sz w:val="16"/>
              <w:szCs w:val="16"/>
            </w:rPr>
            <w:fldChar w:fldCharType="end"/>
          </w:r>
        </w:sdtContent>
      </w:sdt>
      <w:r w:rsidR="00883C45">
        <w:rPr>
          <w:rFonts w:cs="HelveticaNeueLT Std Lt Cn"/>
          <w:color w:val="000000"/>
          <w:sz w:val="16"/>
          <w:szCs w:val="16"/>
        </w:rPr>
        <w:t xml:space="preserve"> and</w:t>
      </w:r>
      <w:r w:rsidRPr="00315A7E">
        <w:rPr>
          <w:rFonts w:cs="HelveticaNeueLT Std Lt Cn"/>
          <w:color w:val="000000"/>
          <w:sz w:val="16"/>
          <w:szCs w:val="16"/>
        </w:rPr>
        <w:t xml:space="preserve"> (Australian Government, Department of Defence, 2020, “Defence Enterprise Factsheet”)</w:t>
      </w:r>
    </w:p>
  </w:footnote>
  <w:footnote w:id="15">
    <w:p w14:paraId="5AEF84FB" w14:textId="77777777" w:rsidR="006C68F4" w:rsidRPr="00B60677" w:rsidRDefault="006C68F4" w:rsidP="001A362F">
      <w:pPr>
        <w:pStyle w:val="FootnoteText"/>
        <w:rPr>
          <w:bCs/>
          <w:sz w:val="16"/>
        </w:rPr>
      </w:pPr>
      <w:r w:rsidRPr="00525EB8">
        <w:rPr>
          <w:rStyle w:val="FootnoteReference"/>
          <w:sz w:val="18"/>
        </w:rPr>
        <w:footnoteRef/>
      </w:r>
      <w:r w:rsidRPr="00525EB8">
        <w:rPr>
          <w:sz w:val="18"/>
        </w:rPr>
        <w:t xml:space="preserve"> </w:t>
      </w:r>
      <w:r w:rsidRPr="00B60677">
        <w:rPr>
          <w:sz w:val="16"/>
        </w:rPr>
        <w:t xml:space="preserve">Australian Government, </w:t>
      </w:r>
      <w:r w:rsidRPr="00B60677">
        <w:rPr>
          <w:bCs/>
          <w:sz w:val="16"/>
        </w:rPr>
        <w:t>Make it Happen: The Australian Government’s Modern Manufacturing Strategy,</w:t>
      </w:r>
    </w:p>
    <w:p w14:paraId="5AEF84FC" w14:textId="77777777" w:rsidR="006C68F4" w:rsidRDefault="006C68F4" w:rsidP="001A362F">
      <w:pPr>
        <w:pStyle w:val="FootnoteText"/>
      </w:pPr>
      <w:r w:rsidRPr="00B60677">
        <w:rPr>
          <w:bCs/>
          <w:sz w:val="16"/>
        </w:rPr>
        <w:t>https://www.industry.gov.au/data-and-publications/make-it-happen-the-australian-governments-modern-manufacturing-strategy/our-modern-manufacturing-strategy</w:t>
      </w:r>
    </w:p>
  </w:footnote>
  <w:footnote w:id="16">
    <w:p w14:paraId="5AEF84FD" w14:textId="77777777" w:rsidR="006C68F4" w:rsidRDefault="006C68F4" w:rsidP="001A362F">
      <w:pPr>
        <w:pStyle w:val="FootnoteText"/>
      </w:pPr>
      <w:r>
        <w:rPr>
          <w:rStyle w:val="FootnoteReference"/>
        </w:rPr>
        <w:footnoteRef/>
      </w:r>
      <w:r>
        <w:t xml:space="preserve"> </w:t>
      </w:r>
      <w:r w:rsidRPr="00B60677">
        <w:rPr>
          <w:sz w:val="16"/>
        </w:rPr>
        <w:t>Geoscience Australia, http://www.ga.gov.au/news-events/features/40-years-of-landsat-in-australia</w:t>
      </w:r>
    </w:p>
  </w:footnote>
  <w:footnote w:id="17">
    <w:p w14:paraId="5AEF84FE" w14:textId="77777777" w:rsidR="006C68F4" w:rsidRDefault="006C68F4" w:rsidP="001A362F">
      <w:pPr>
        <w:pStyle w:val="FootnoteText"/>
      </w:pPr>
      <w:r>
        <w:rPr>
          <w:rStyle w:val="FootnoteReference"/>
        </w:rPr>
        <w:footnoteRef/>
      </w:r>
      <w:r w:rsidRPr="00D35AA5">
        <w:rPr>
          <w:sz w:val="16"/>
          <w:szCs w:val="16"/>
        </w:rPr>
        <w:t xml:space="preserve"> For example, ground</w:t>
      </w:r>
      <w:r>
        <w:rPr>
          <w:sz w:val="16"/>
          <w:szCs w:val="16"/>
        </w:rPr>
        <w:t>-</w:t>
      </w:r>
      <w:r w:rsidRPr="00D35AA5">
        <w:rPr>
          <w:sz w:val="16"/>
          <w:szCs w:val="16"/>
        </w:rPr>
        <w:t xml:space="preserve">based sensors can </w:t>
      </w:r>
      <w:r>
        <w:rPr>
          <w:sz w:val="16"/>
          <w:szCs w:val="16"/>
        </w:rPr>
        <w:t xml:space="preserve">link water trough levels and cattle locations with satellite observations of vegetation health, cloud patterns and weather forecasts to facilitate livestock and pasture management. </w:t>
      </w:r>
    </w:p>
  </w:footnote>
  <w:footnote w:id="18">
    <w:p w14:paraId="5AEF84FF" w14:textId="77777777" w:rsidR="006C68F4" w:rsidRDefault="006C68F4" w:rsidP="001A362F">
      <w:pPr>
        <w:pStyle w:val="FootnoteText"/>
      </w:pPr>
      <w:r>
        <w:rPr>
          <w:rStyle w:val="FootnoteReference"/>
        </w:rPr>
        <w:footnoteRef/>
      </w:r>
      <w:r>
        <w:t xml:space="preserve"> Defence Enterprise Fact Sheet </w:t>
      </w:r>
      <w:hyperlink r:id="rId6" w:history="1">
        <w:r w:rsidRPr="003773AD">
          <w:rPr>
            <w:rStyle w:val="Hyperlink"/>
          </w:rPr>
          <w:t>https://www1.defence.gov.au/sites/default/files/2020-11/Factsheet_Enterprise.pdf</w:t>
        </w:r>
      </w:hyperlink>
      <w:r>
        <w:t xml:space="preserve"> </w:t>
      </w:r>
    </w:p>
  </w:footnote>
  <w:footnote w:id="19">
    <w:p w14:paraId="5AEF8500" w14:textId="77777777" w:rsidR="006C68F4" w:rsidRDefault="006C68F4" w:rsidP="004716A1">
      <w:pPr>
        <w:pStyle w:val="FootnoteText"/>
      </w:pPr>
      <w:r>
        <w:rPr>
          <w:rStyle w:val="FootnoteReference"/>
        </w:rPr>
        <w:footnoteRef/>
      </w:r>
      <w:r w:rsidRPr="00B60677">
        <w:rPr>
          <w:sz w:val="18"/>
        </w:rPr>
        <w:t xml:space="preserve"> </w:t>
      </w:r>
      <w:r w:rsidRPr="00245628">
        <w:rPr>
          <w:rStyle w:val="Hyperlink"/>
          <w:i/>
          <w:sz w:val="18"/>
        </w:rPr>
        <w:t>https://frontiersi.com.au/wp-content/uploads/2021/05/FrontierSI_AusCalVal_27052021_Final.pdf</w:t>
      </w:r>
    </w:p>
  </w:footnote>
  <w:footnote w:id="20">
    <w:p w14:paraId="5AEF8501" w14:textId="77777777" w:rsidR="006C68F4" w:rsidRDefault="006C68F4" w:rsidP="004716A1">
      <w:pPr>
        <w:pStyle w:val="FootnoteText"/>
      </w:pPr>
      <w:r>
        <w:rPr>
          <w:rStyle w:val="FootnoteReference"/>
        </w:rPr>
        <w:footnoteRef/>
      </w:r>
      <w:r>
        <w:t xml:space="preserve"> </w:t>
      </w:r>
      <w:r w:rsidRPr="004665BA">
        <w:rPr>
          <w:rFonts w:cstheme="minorHAnsi"/>
          <w:sz w:val="18"/>
        </w:rPr>
        <w:t xml:space="preserve">Australia already hosts seven of the top 10 ranked quality assurance supersites worldwide, as recognised by the Committee on Earth Observation Satellites’ (CEOS) Working Group on Calibration and Validation (WGCV) </w:t>
      </w:r>
      <w:hyperlink r:id="rId7" w:history="1">
        <w:r w:rsidRPr="004665BA" w:rsidDel="00386684">
          <w:rPr>
            <w:rStyle w:val="Hyperlink"/>
            <w:rFonts w:cstheme="minorHAnsi"/>
            <w:sz w:val="18"/>
          </w:rPr>
          <w:t>https://ceos.org/ourwork/workinggroups/wgcv</w:t>
        </w:r>
      </w:hyperlink>
      <w:r w:rsidRPr="004665BA" w:rsidDel="00386684">
        <w:rPr>
          <w:rFonts w:cstheme="minorHAnsi"/>
          <w:sz w:val="18"/>
        </w:rPr>
        <w:t>.</w:t>
      </w:r>
      <w:r w:rsidRPr="004665BA">
        <w:rPr>
          <w:rFonts w:cstheme="minorHAnsi"/>
          <w:sz w:val="18"/>
        </w:rPr>
        <w:t xml:space="preserve">     </w:t>
      </w:r>
    </w:p>
  </w:footnote>
  <w:footnote w:id="21">
    <w:p w14:paraId="5AEF8502" w14:textId="77777777" w:rsidR="006C68F4" w:rsidRDefault="006C68F4" w:rsidP="004716A1">
      <w:pPr>
        <w:pStyle w:val="FootnoteText"/>
      </w:pPr>
      <w:r>
        <w:rPr>
          <w:rStyle w:val="FootnoteReference"/>
        </w:rPr>
        <w:footnoteRef/>
      </w:r>
      <w:r>
        <w:t xml:space="preserve"> </w:t>
      </w:r>
      <w:r w:rsidRPr="004665BA">
        <w:rPr>
          <w:sz w:val="18"/>
        </w:rPr>
        <w:t>This would realise a national priority identified in the Australian Earth Observation Community’s 10 year plan 2016-2026.</w:t>
      </w:r>
    </w:p>
  </w:footnote>
  <w:footnote w:id="22">
    <w:p w14:paraId="5AEF8503" w14:textId="77777777" w:rsidR="006C68F4" w:rsidRDefault="006C68F4" w:rsidP="004716A1">
      <w:pPr>
        <w:pStyle w:val="FootnoteText"/>
      </w:pPr>
      <w:r>
        <w:rPr>
          <w:rStyle w:val="FootnoteReference"/>
        </w:rPr>
        <w:footnoteRef/>
      </w:r>
      <w:r>
        <w:t xml:space="preserve"> </w:t>
      </w:r>
      <w:hyperlink r:id="rId8" w:history="1">
        <w:r w:rsidRPr="004665BA">
          <w:rPr>
            <w:rStyle w:val="Hyperlink"/>
            <w:sz w:val="18"/>
          </w:rPr>
          <w:t>https://frontiersi.com.au/auscalval/</w:t>
        </w:r>
      </w:hyperlink>
      <w:r w:rsidRPr="004665BA">
        <w:rPr>
          <w:sz w:val="18"/>
        </w:rPr>
        <w:t xml:space="preserve"> </w:t>
      </w:r>
    </w:p>
  </w:footnote>
  <w:footnote w:id="23">
    <w:p w14:paraId="5AEF8504" w14:textId="77777777" w:rsidR="006C68F4" w:rsidRDefault="006C68F4" w:rsidP="004716A1">
      <w:pPr>
        <w:pStyle w:val="FootnoteText"/>
      </w:pPr>
      <w:r>
        <w:rPr>
          <w:rStyle w:val="FootnoteReference"/>
        </w:rPr>
        <w:footnoteRef/>
      </w:r>
      <w:r>
        <w:t xml:space="preserve"> </w:t>
      </w:r>
      <w:r w:rsidRPr="00875C7D">
        <w:t xml:space="preserve">Australian Space Agency, </w:t>
      </w:r>
      <w:r>
        <w:t>Communications Technologies and Services Roadmap 2021-2030,</w:t>
      </w:r>
      <w:r w:rsidRPr="00875C7D">
        <w:t xml:space="preserve"> </w:t>
      </w:r>
      <w:r>
        <w:t>Dec 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F84DF" w14:textId="77777777" w:rsidR="006C68F4" w:rsidRDefault="006C68F4" w:rsidP="00B17F5D">
    <w:pPr>
      <w:pStyle w:val="Header"/>
      <w:ind w:left="14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LayoutGrid"/>
      <w:tblW w:w="0" w:type="auto"/>
      <w:tblInd w:w="-810" w:type="dxa"/>
      <w:tblLayout w:type="fixed"/>
      <w:tblLook w:val="04A0" w:firstRow="1" w:lastRow="0" w:firstColumn="1" w:lastColumn="0" w:noHBand="0" w:noVBand="1"/>
      <w:tblCaption w:val="Header Grid"/>
      <w:tblDescription w:val="Header Grid"/>
    </w:tblPr>
    <w:tblGrid>
      <w:gridCol w:w="9888"/>
    </w:tblGrid>
    <w:tr w:rsidR="006C68F4" w14:paraId="5AEF84E5" w14:textId="77777777" w:rsidTr="00364E1F">
      <w:trPr>
        <w:trHeight w:hRule="exact" w:val="3289"/>
        <w:tblHeader/>
      </w:trPr>
      <w:tc>
        <w:tcPr>
          <w:tcW w:w="9888" w:type="dxa"/>
        </w:tcPr>
        <w:p w14:paraId="5AEF84E4" w14:textId="77777777" w:rsidR="006C68F4" w:rsidRDefault="006C68F4">
          <w:pPr>
            <w:pStyle w:val="Header"/>
          </w:pPr>
          <w:r>
            <w:rPr>
              <w:noProof/>
              <w:lang w:eastAsia="en-AU"/>
            </w:rPr>
            <w:drawing>
              <wp:anchor distT="0" distB="0" distL="114300" distR="114300" simplePos="0" relativeHeight="251659264" behindDoc="1" locked="1" layoutInCell="1" allowOverlap="1" wp14:anchorId="5AEF84EB" wp14:editId="5AEF84EC">
                <wp:simplePos x="0" y="0"/>
                <wp:positionH relativeFrom="page">
                  <wp:posOffset>-127635</wp:posOffset>
                </wp:positionH>
                <wp:positionV relativeFrom="page">
                  <wp:posOffset>-252730</wp:posOffset>
                </wp:positionV>
                <wp:extent cx="7559675" cy="2134235"/>
                <wp:effectExtent l="0" t="0" r="3175" b="0"/>
                <wp:wrapNone/>
                <wp:docPr id="9" name="Picture 9" descr="Top banner with 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top.jpg"/>
                        <pic:cNvPicPr/>
                      </pic:nvPicPr>
                      <pic:blipFill rotWithShape="1">
                        <a:blip r:embed="rId1"/>
                        <a:srcRect b="80044"/>
                        <a:stretch/>
                      </pic:blipFill>
                      <pic:spPr bwMode="auto">
                        <a:xfrm>
                          <a:off x="0" y="0"/>
                          <a:ext cx="7559675" cy="2134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AEF84E6" w14:textId="77777777" w:rsidR="006C68F4" w:rsidRDefault="006C68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3A2686"/>
    <w:multiLevelType w:val="hybridMultilevel"/>
    <w:tmpl w:val="268C2646"/>
    <w:lvl w:ilvl="0" w:tplc="18E45D3A">
      <w:start w:val="1"/>
      <w:numFmt w:val="bullet"/>
      <w:lvlText w:val="•"/>
      <w:lvlJc w:val="left"/>
      <w:pPr>
        <w:tabs>
          <w:tab w:val="num" w:pos="360"/>
        </w:tabs>
        <w:ind w:left="360" w:hanging="36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642281"/>
    <w:multiLevelType w:val="multilevel"/>
    <w:tmpl w:val="3BCA050A"/>
    <w:styleLink w:val="Lists"/>
    <w:lvl w:ilvl="0">
      <w:start w:val="1"/>
      <w:numFmt w:val="decimal"/>
      <w:lvlText w:val="%1   |"/>
      <w:lvlJc w:val="left"/>
      <w:pPr>
        <w:ind w:left="624" w:hanging="624"/>
      </w:pPr>
      <w:rPr>
        <w:rFonts w:hint="default"/>
        <w:color w:val="004976"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050677B7"/>
    <w:multiLevelType w:val="hybridMultilevel"/>
    <w:tmpl w:val="EA92A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FA0A40"/>
    <w:multiLevelType w:val="hybridMultilevel"/>
    <w:tmpl w:val="DC2E6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317159"/>
    <w:multiLevelType w:val="multilevel"/>
    <w:tmpl w:val="11B6C59C"/>
    <w:styleLink w:val="TableBulletList"/>
    <w:lvl w:ilvl="0">
      <w:start w:val="1"/>
      <w:numFmt w:val="bullet"/>
      <w:lvlText w:val=""/>
      <w:lvlJc w:val="left"/>
      <w:pPr>
        <w:ind w:left="170" w:hanging="170"/>
      </w:pPr>
      <w:rPr>
        <w:rFonts w:ascii="Symbol" w:hAnsi="Symbol" w:cs="Times New Roman" w:hint="default"/>
        <w:color w:val="000000" w:themeColor="text2"/>
        <w:szCs w:val="20"/>
      </w:rPr>
    </w:lvl>
    <w:lvl w:ilvl="1">
      <w:start w:val="1"/>
      <w:numFmt w:val="bullet"/>
      <w:lvlText w:val=""/>
      <w:lvlJc w:val="left"/>
      <w:pPr>
        <w:ind w:left="340" w:hanging="170"/>
      </w:pPr>
      <w:rPr>
        <w:rFonts w:ascii="Symbol" w:hAnsi="Symbol" w:cs="Times New Roman" w:hint="default"/>
        <w:color w:val="000000" w:themeColor="text2"/>
        <w:szCs w:val="20"/>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9" w15:restartNumberingAfterBreak="0">
    <w:nsid w:val="1D033818"/>
    <w:multiLevelType w:val="multilevel"/>
    <w:tmpl w:val="33E67DA0"/>
    <w:styleLink w:val="ListNumbers"/>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left"/>
      <w:pPr>
        <w:ind w:left="3060" w:hanging="340"/>
      </w:pPr>
      <w:rPr>
        <w:rFonts w:hint="default"/>
      </w:rPr>
    </w:lvl>
  </w:abstractNum>
  <w:abstractNum w:abstractNumId="10" w15:restartNumberingAfterBreak="0">
    <w:nsid w:val="20690CD4"/>
    <w:multiLevelType w:val="multilevel"/>
    <w:tmpl w:val="8C9E0CB0"/>
    <w:styleLink w:val="Bullets"/>
    <w:lvl w:ilvl="0">
      <w:start w:val="1"/>
      <w:numFmt w:val="bullet"/>
      <w:lvlText w:val="•"/>
      <w:lvlJc w:val="left"/>
      <w:pPr>
        <w:ind w:left="360" w:hanging="360"/>
      </w:pPr>
      <w:rPr>
        <w:rFonts w:ascii="Arial" w:hAnsi="Arial" w:hint="default"/>
        <w:color w:val="004976" w:themeColor="accent1"/>
        <w:sz w:val="18"/>
        <w:szCs w:val="20"/>
      </w:rPr>
    </w:lvl>
    <w:lvl w:ilvl="1">
      <w:start w:val="1"/>
      <w:numFmt w:val="bullet"/>
      <w:lvlText w:val=""/>
      <w:lvlJc w:val="left"/>
      <w:pPr>
        <w:ind w:left="680" w:hanging="340"/>
      </w:pPr>
      <w:rPr>
        <w:rFonts w:ascii="Symbol" w:hAnsi="Symbol" w:cs="Times New Roman" w:hint="default"/>
        <w:color w:val="000000" w:themeColor="text2"/>
        <w:szCs w:val="20"/>
      </w:rPr>
    </w:lvl>
    <w:lvl w:ilvl="2">
      <w:start w:val="1"/>
      <w:numFmt w:val="bullet"/>
      <w:lvlText w:val=""/>
      <w:lvlJc w:val="left"/>
      <w:pPr>
        <w:ind w:left="1020" w:hanging="340"/>
      </w:pPr>
      <w:rPr>
        <w:rFonts w:ascii="Symbol" w:hAnsi="Symbol" w:cs="Times New Roman" w:hint="default"/>
        <w:color w:val="000000" w:themeColor="text2"/>
        <w:szCs w:val="20"/>
      </w:rPr>
    </w:lvl>
    <w:lvl w:ilvl="3">
      <w:start w:val="1"/>
      <w:numFmt w:val="none"/>
      <w:lvlText w:val=""/>
      <w:lvlJc w:val="left"/>
      <w:pPr>
        <w:tabs>
          <w:tab w:val="num" w:pos="2324"/>
        </w:tabs>
        <w:ind w:left="1360" w:hanging="340"/>
      </w:pPr>
      <w:rPr>
        <w:rFonts w:hint="default"/>
      </w:rPr>
    </w:lvl>
    <w:lvl w:ilvl="4">
      <w:start w:val="1"/>
      <w:numFmt w:val="none"/>
      <w:lvlText w:val=""/>
      <w:lvlJc w:val="left"/>
      <w:pPr>
        <w:tabs>
          <w:tab w:val="num" w:pos="3004"/>
        </w:tabs>
        <w:ind w:left="1700" w:hanging="340"/>
      </w:pPr>
      <w:rPr>
        <w:rFonts w:hint="default"/>
      </w:rPr>
    </w:lvl>
    <w:lvl w:ilvl="5">
      <w:start w:val="1"/>
      <w:numFmt w:val="none"/>
      <w:lvlText w:val=""/>
      <w:lvlJc w:val="left"/>
      <w:pPr>
        <w:tabs>
          <w:tab w:val="num" w:pos="3684"/>
        </w:tabs>
        <w:ind w:left="2040" w:hanging="340"/>
      </w:pPr>
      <w:rPr>
        <w:rFonts w:hint="default"/>
      </w:rPr>
    </w:lvl>
    <w:lvl w:ilvl="6">
      <w:start w:val="1"/>
      <w:numFmt w:val="none"/>
      <w:lvlText w:val=""/>
      <w:lvlJc w:val="left"/>
      <w:pPr>
        <w:tabs>
          <w:tab w:val="num" w:pos="4364"/>
        </w:tabs>
        <w:ind w:left="2380" w:hanging="340"/>
      </w:pPr>
      <w:rPr>
        <w:rFonts w:hint="default"/>
      </w:rPr>
    </w:lvl>
    <w:lvl w:ilvl="7">
      <w:start w:val="1"/>
      <w:numFmt w:val="none"/>
      <w:lvlText w:val=""/>
      <w:lvlJc w:val="left"/>
      <w:pPr>
        <w:tabs>
          <w:tab w:val="num" w:pos="5044"/>
        </w:tabs>
        <w:ind w:left="2720" w:hanging="340"/>
      </w:pPr>
      <w:rPr>
        <w:rFonts w:hint="default"/>
      </w:rPr>
    </w:lvl>
    <w:lvl w:ilvl="8">
      <w:start w:val="1"/>
      <w:numFmt w:val="none"/>
      <w:lvlText w:val=""/>
      <w:lvlJc w:val="left"/>
      <w:pPr>
        <w:tabs>
          <w:tab w:val="num" w:pos="5724"/>
        </w:tabs>
        <w:ind w:left="3060" w:hanging="340"/>
      </w:pPr>
      <w:rPr>
        <w:rFonts w:hint="default"/>
      </w:rPr>
    </w:lvl>
  </w:abstractNum>
  <w:abstractNum w:abstractNumId="11" w15:restartNumberingAfterBreak="0">
    <w:nsid w:val="20EF306C"/>
    <w:multiLevelType w:val="hybridMultilevel"/>
    <w:tmpl w:val="AB3EE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987232"/>
    <w:multiLevelType w:val="multilevel"/>
    <w:tmpl w:val="5064616C"/>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215379E"/>
    <w:multiLevelType w:val="multilevel"/>
    <w:tmpl w:val="016AB1A4"/>
    <w:styleLink w:val="ListNumbers0"/>
    <w:lvl w:ilvl="0">
      <w:start w:val="1"/>
      <w:numFmt w:val="decimal"/>
      <w:lvlText w:val="%1."/>
      <w:lvlJc w:val="left"/>
      <w:pPr>
        <w:ind w:left="340" w:hanging="340"/>
      </w:pPr>
      <w:rPr>
        <w:rFonts w:asciiTheme="minorHAnsi" w:hAnsiTheme="minorHAnsi" w:hint="default"/>
        <w:b/>
        <w:i w:val="0"/>
        <w:color w:val="004976" w:themeColor="background2"/>
      </w:rPr>
    </w:lvl>
    <w:lvl w:ilvl="1">
      <w:start w:val="1"/>
      <w:numFmt w:val="lowerLetter"/>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4"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874E2F"/>
    <w:multiLevelType w:val="hybridMultilevel"/>
    <w:tmpl w:val="661E1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4079C4"/>
    <w:multiLevelType w:val="hybridMultilevel"/>
    <w:tmpl w:val="4E44D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F80BFA"/>
    <w:multiLevelType w:val="multilevel"/>
    <w:tmpl w:val="5306A578"/>
    <w:lvl w:ilvl="0">
      <w:start w:val="1"/>
      <w:numFmt w:val="bullet"/>
      <w:lvlText w:val=""/>
      <w:lvlJc w:val="left"/>
      <w:pPr>
        <w:ind w:left="918" w:hanging="198"/>
      </w:pPr>
      <w:rPr>
        <w:rFonts w:ascii="Symbol" w:hAnsi="Symbol" w:hint="default"/>
        <w:color w:val="004976" w:themeColor="background2"/>
      </w:rPr>
    </w:lvl>
    <w:lvl w:ilvl="1">
      <w:start w:val="1"/>
      <w:numFmt w:val="bullet"/>
      <w:lvlText w:val="–"/>
      <w:lvlJc w:val="left"/>
      <w:pPr>
        <w:ind w:left="1116" w:hanging="198"/>
      </w:pPr>
      <w:rPr>
        <w:rFonts w:ascii="Century Gothic" w:hAnsi="Century Gothic" w:cs="Times New Roman" w:hint="default"/>
        <w:color w:val="000000" w:themeColor="text2"/>
      </w:rPr>
    </w:lvl>
    <w:lvl w:ilvl="2">
      <w:start w:val="1"/>
      <w:numFmt w:val="bullet"/>
      <w:lvlText w:val="‒"/>
      <w:lvlJc w:val="left"/>
      <w:pPr>
        <w:ind w:left="1314" w:hanging="198"/>
      </w:pPr>
      <w:rPr>
        <w:rFonts w:ascii="Arial" w:hAnsi="Arial" w:cs="Arial" w:hint="default"/>
        <w:color w:val="000000" w:themeColor="text2"/>
      </w:rPr>
    </w:lvl>
    <w:lvl w:ilvl="3">
      <w:start w:val="1"/>
      <w:numFmt w:val="none"/>
      <w:lvlText w:val=""/>
      <w:lvlJc w:val="left"/>
      <w:pPr>
        <w:tabs>
          <w:tab w:val="num" w:pos="1856"/>
        </w:tabs>
        <w:ind w:left="1512" w:hanging="198"/>
      </w:pPr>
      <w:rPr>
        <w:rFonts w:hint="default"/>
      </w:rPr>
    </w:lvl>
    <w:lvl w:ilvl="4">
      <w:start w:val="1"/>
      <w:numFmt w:val="none"/>
      <w:lvlText w:val=""/>
      <w:lvlJc w:val="left"/>
      <w:pPr>
        <w:tabs>
          <w:tab w:val="num" w:pos="2140"/>
        </w:tabs>
        <w:ind w:left="1710" w:hanging="198"/>
      </w:pPr>
      <w:rPr>
        <w:rFonts w:hint="default"/>
      </w:rPr>
    </w:lvl>
    <w:lvl w:ilvl="5">
      <w:start w:val="1"/>
      <w:numFmt w:val="none"/>
      <w:lvlText w:val=""/>
      <w:lvlJc w:val="left"/>
      <w:pPr>
        <w:tabs>
          <w:tab w:val="num" w:pos="2424"/>
        </w:tabs>
        <w:ind w:left="1908" w:hanging="198"/>
      </w:pPr>
      <w:rPr>
        <w:rFonts w:hint="default"/>
      </w:rPr>
    </w:lvl>
    <w:lvl w:ilvl="6">
      <w:start w:val="1"/>
      <w:numFmt w:val="none"/>
      <w:lvlText w:val=""/>
      <w:lvlJc w:val="left"/>
      <w:pPr>
        <w:tabs>
          <w:tab w:val="num" w:pos="2708"/>
        </w:tabs>
        <w:ind w:left="2106" w:hanging="198"/>
      </w:pPr>
      <w:rPr>
        <w:rFonts w:hint="default"/>
      </w:rPr>
    </w:lvl>
    <w:lvl w:ilvl="7">
      <w:start w:val="1"/>
      <w:numFmt w:val="none"/>
      <w:lvlText w:val=""/>
      <w:lvlJc w:val="left"/>
      <w:pPr>
        <w:tabs>
          <w:tab w:val="num" w:pos="2992"/>
        </w:tabs>
        <w:ind w:left="2304" w:hanging="198"/>
      </w:pPr>
      <w:rPr>
        <w:rFonts w:hint="default"/>
      </w:rPr>
    </w:lvl>
    <w:lvl w:ilvl="8">
      <w:start w:val="1"/>
      <w:numFmt w:val="none"/>
      <w:lvlText w:val=""/>
      <w:lvlJc w:val="left"/>
      <w:pPr>
        <w:tabs>
          <w:tab w:val="num" w:pos="3276"/>
        </w:tabs>
        <w:ind w:left="2502" w:hanging="198"/>
      </w:pPr>
      <w:rPr>
        <w:rFonts w:hint="default"/>
      </w:rPr>
    </w:lvl>
  </w:abstractNum>
  <w:abstractNum w:abstractNumId="18" w15:restartNumberingAfterBreak="0">
    <w:nsid w:val="33034594"/>
    <w:multiLevelType w:val="hybridMultilevel"/>
    <w:tmpl w:val="EB526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570DAF"/>
    <w:multiLevelType w:val="hybridMultilevel"/>
    <w:tmpl w:val="769A4F86"/>
    <w:lvl w:ilvl="0" w:tplc="1006F890">
      <w:start w:val="1"/>
      <w:numFmt w:val="lowerLetter"/>
      <w:pStyle w:val="ListNumber2"/>
      <w:lvlText w:val="%1."/>
      <w:lvlJc w:val="left"/>
      <w:pPr>
        <w:ind w:left="615" w:hanging="360"/>
      </w:pPr>
      <w:rPr>
        <w:rFonts w:ascii="Arial Bold" w:hAnsi="Arial Bold" w:hint="default"/>
        <w:b/>
        <w:i w:val="0"/>
        <w:color w:val="004976" w:themeColor="accent1"/>
        <w:sz w:val="16"/>
      </w:rPr>
    </w:lvl>
    <w:lvl w:ilvl="1" w:tplc="0C090019" w:tentative="1">
      <w:start w:val="1"/>
      <w:numFmt w:val="lowerLetter"/>
      <w:lvlText w:val="%2."/>
      <w:lvlJc w:val="left"/>
      <w:pPr>
        <w:ind w:left="1780" w:hanging="360"/>
      </w:pPr>
    </w:lvl>
    <w:lvl w:ilvl="2" w:tplc="0C09001B" w:tentative="1">
      <w:start w:val="1"/>
      <w:numFmt w:val="lowerRoman"/>
      <w:lvlText w:val="%3."/>
      <w:lvlJc w:val="right"/>
      <w:pPr>
        <w:ind w:left="2500" w:hanging="180"/>
      </w:pPr>
    </w:lvl>
    <w:lvl w:ilvl="3" w:tplc="0C09000F" w:tentative="1">
      <w:start w:val="1"/>
      <w:numFmt w:val="decimal"/>
      <w:lvlText w:val="%4."/>
      <w:lvlJc w:val="left"/>
      <w:pPr>
        <w:ind w:left="3220" w:hanging="360"/>
      </w:pPr>
    </w:lvl>
    <w:lvl w:ilvl="4" w:tplc="0C090019" w:tentative="1">
      <w:start w:val="1"/>
      <w:numFmt w:val="lowerLetter"/>
      <w:lvlText w:val="%5."/>
      <w:lvlJc w:val="left"/>
      <w:pPr>
        <w:ind w:left="3940" w:hanging="360"/>
      </w:pPr>
    </w:lvl>
    <w:lvl w:ilvl="5" w:tplc="0C09001B" w:tentative="1">
      <w:start w:val="1"/>
      <w:numFmt w:val="lowerRoman"/>
      <w:lvlText w:val="%6."/>
      <w:lvlJc w:val="right"/>
      <w:pPr>
        <w:ind w:left="4660" w:hanging="180"/>
      </w:pPr>
    </w:lvl>
    <w:lvl w:ilvl="6" w:tplc="0C09000F" w:tentative="1">
      <w:start w:val="1"/>
      <w:numFmt w:val="decimal"/>
      <w:lvlText w:val="%7."/>
      <w:lvlJc w:val="left"/>
      <w:pPr>
        <w:ind w:left="5380" w:hanging="360"/>
      </w:pPr>
    </w:lvl>
    <w:lvl w:ilvl="7" w:tplc="0C090019" w:tentative="1">
      <w:start w:val="1"/>
      <w:numFmt w:val="lowerLetter"/>
      <w:lvlText w:val="%8."/>
      <w:lvlJc w:val="left"/>
      <w:pPr>
        <w:ind w:left="6100" w:hanging="360"/>
      </w:pPr>
    </w:lvl>
    <w:lvl w:ilvl="8" w:tplc="0C09001B" w:tentative="1">
      <w:start w:val="1"/>
      <w:numFmt w:val="lowerRoman"/>
      <w:lvlText w:val="%9."/>
      <w:lvlJc w:val="right"/>
      <w:pPr>
        <w:ind w:left="6820" w:hanging="180"/>
      </w:pPr>
    </w:lvl>
  </w:abstractNum>
  <w:abstractNum w:abstractNumId="20" w15:restartNumberingAfterBreak="0">
    <w:nsid w:val="36CD20A5"/>
    <w:multiLevelType w:val="hybridMultilevel"/>
    <w:tmpl w:val="E20EB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22" w15:restartNumberingAfterBreak="0">
    <w:nsid w:val="445B0EAD"/>
    <w:multiLevelType w:val="hybridMultilevel"/>
    <w:tmpl w:val="77F682AE"/>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23" w15:restartNumberingAfterBreak="0">
    <w:nsid w:val="51AE44AB"/>
    <w:multiLevelType w:val="hybridMultilevel"/>
    <w:tmpl w:val="096A6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C615DB"/>
    <w:multiLevelType w:val="hybridMultilevel"/>
    <w:tmpl w:val="4D88BA02"/>
    <w:lvl w:ilvl="0" w:tplc="E0C43FE0">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5226A8"/>
    <w:multiLevelType w:val="hybridMultilevel"/>
    <w:tmpl w:val="82AEF2A2"/>
    <w:lvl w:ilvl="0" w:tplc="18E45D3A">
      <w:start w:val="1"/>
      <w:numFmt w:val="bullet"/>
      <w:lvlText w:val="•"/>
      <w:lvlJc w:val="left"/>
      <w:pPr>
        <w:tabs>
          <w:tab w:val="num" w:pos="360"/>
        </w:tabs>
        <w:ind w:left="360" w:hanging="36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8A45A2D"/>
    <w:multiLevelType w:val="hybridMultilevel"/>
    <w:tmpl w:val="DC62438A"/>
    <w:lvl w:ilvl="0" w:tplc="8AA8F740">
      <w:start w:val="1"/>
      <w:numFmt w:val="decimal"/>
      <w:pStyle w:val="ListNumber"/>
      <w:lvlText w:val="%1."/>
      <w:lvlJc w:val="left"/>
      <w:pPr>
        <w:ind w:left="720" w:hanging="360"/>
      </w:pPr>
      <w:rPr>
        <w:rFonts w:ascii="Arial Bold" w:hAnsi="Arial Bold" w:hint="default"/>
        <w:b/>
        <w:i w:val="0"/>
        <w:color w:val="004976" w:themeColor="accent1"/>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9251FCC"/>
    <w:multiLevelType w:val="hybridMultilevel"/>
    <w:tmpl w:val="3020C1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E61B9A"/>
    <w:multiLevelType w:val="hybridMultilevel"/>
    <w:tmpl w:val="30AC85F0"/>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C4B44F7"/>
    <w:multiLevelType w:val="hybridMultilevel"/>
    <w:tmpl w:val="ED0EC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31" w15:restartNumberingAfterBreak="0">
    <w:nsid w:val="783E3B1B"/>
    <w:multiLevelType w:val="hybridMultilevel"/>
    <w:tmpl w:val="5FCA4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C32A66"/>
    <w:multiLevelType w:val="hybridMultilevel"/>
    <w:tmpl w:val="DF0081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10"/>
  </w:num>
  <w:num w:numId="6">
    <w:abstractNumId w:val="30"/>
  </w:num>
  <w:num w:numId="7">
    <w:abstractNumId w:val="9"/>
  </w:num>
  <w:num w:numId="8">
    <w:abstractNumId w:val="8"/>
  </w:num>
  <w:num w:numId="9">
    <w:abstractNumId w:val="12"/>
  </w:num>
  <w:num w:numId="10">
    <w:abstractNumId w:val="5"/>
  </w:num>
  <w:num w:numId="11">
    <w:abstractNumId w:val="14"/>
  </w:num>
  <w:num w:numId="12">
    <w:abstractNumId w:val="13"/>
  </w:num>
  <w:num w:numId="13">
    <w:abstractNumId w:val="13"/>
  </w:num>
  <w:num w:numId="14">
    <w:abstractNumId w:val="24"/>
  </w:num>
  <w:num w:numId="15">
    <w:abstractNumId w:val="26"/>
  </w:num>
  <w:num w:numId="16">
    <w:abstractNumId w:val="19"/>
  </w:num>
  <w:num w:numId="17">
    <w:abstractNumId w:val="21"/>
  </w:num>
  <w:num w:numId="18">
    <w:abstractNumId w:val="21"/>
  </w:num>
  <w:num w:numId="19">
    <w:abstractNumId w:val="32"/>
  </w:num>
  <w:num w:numId="20">
    <w:abstractNumId w:val="17"/>
  </w:num>
  <w:num w:numId="21">
    <w:abstractNumId w:val="15"/>
  </w:num>
  <w:num w:numId="22">
    <w:abstractNumId w:val="18"/>
  </w:num>
  <w:num w:numId="23">
    <w:abstractNumId w:val="21"/>
  </w:num>
  <w:num w:numId="24">
    <w:abstractNumId w:val="31"/>
  </w:num>
  <w:num w:numId="25">
    <w:abstractNumId w:val="28"/>
  </w:num>
  <w:num w:numId="26">
    <w:abstractNumId w:val="23"/>
  </w:num>
  <w:num w:numId="27">
    <w:abstractNumId w:val="20"/>
  </w:num>
  <w:num w:numId="28">
    <w:abstractNumId w:val="7"/>
  </w:num>
  <w:num w:numId="29">
    <w:abstractNumId w:val="4"/>
  </w:num>
  <w:num w:numId="30">
    <w:abstractNumId w:val="6"/>
  </w:num>
  <w:num w:numId="31">
    <w:abstractNumId w:val="11"/>
  </w:num>
  <w:num w:numId="32">
    <w:abstractNumId w:val="29"/>
  </w:num>
  <w:num w:numId="33">
    <w:abstractNumId w:val="25"/>
  </w:num>
  <w:num w:numId="34">
    <w:abstractNumId w:val="22"/>
  </w:num>
  <w:num w:numId="35">
    <w:abstractNumId w:val="27"/>
  </w:num>
  <w:num w:numId="36">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xsDAyMjAxMDE0NjZV0lEKTi0uzszPAymwMK4FAASIOcYtAAAA"/>
  </w:docVars>
  <w:rsids>
    <w:rsidRoot w:val="000A5779"/>
    <w:rsid w:val="000004F9"/>
    <w:rsid w:val="00001B33"/>
    <w:rsid w:val="000035CC"/>
    <w:rsid w:val="0000368F"/>
    <w:rsid w:val="000042E3"/>
    <w:rsid w:val="00004663"/>
    <w:rsid w:val="0000628D"/>
    <w:rsid w:val="00011955"/>
    <w:rsid w:val="00016490"/>
    <w:rsid w:val="000170FC"/>
    <w:rsid w:val="0001722F"/>
    <w:rsid w:val="000179AB"/>
    <w:rsid w:val="00020F9A"/>
    <w:rsid w:val="00024CD9"/>
    <w:rsid w:val="00025A15"/>
    <w:rsid w:val="00025A68"/>
    <w:rsid w:val="00032677"/>
    <w:rsid w:val="000350BF"/>
    <w:rsid w:val="000370E9"/>
    <w:rsid w:val="00037F89"/>
    <w:rsid w:val="0004300D"/>
    <w:rsid w:val="00043D56"/>
    <w:rsid w:val="000446AA"/>
    <w:rsid w:val="00046386"/>
    <w:rsid w:val="00047A83"/>
    <w:rsid w:val="000523DA"/>
    <w:rsid w:val="00061964"/>
    <w:rsid w:val="00061B52"/>
    <w:rsid w:val="00062A49"/>
    <w:rsid w:val="00062ACC"/>
    <w:rsid w:val="00064439"/>
    <w:rsid w:val="00066C01"/>
    <w:rsid w:val="00067772"/>
    <w:rsid w:val="00070EF8"/>
    <w:rsid w:val="00071D0C"/>
    <w:rsid w:val="000724A8"/>
    <w:rsid w:val="00073841"/>
    <w:rsid w:val="00074975"/>
    <w:rsid w:val="00075678"/>
    <w:rsid w:val="00075E0E"/>
    <w:rsid w:val="000762DC"/>
    <w:rsid w:val="000803CD"/>
    <w:rsid w:val="000816AC"/>
    <w:rsid w:val="0008190F"/>
    <w:rsid w:val="00081BBC"/>
    <w:rsid w:val="00084A77"/>
    <w:rsid w:val="0008686D"/>
    <w:rsid w:val="00087089"/>
    <w:rsid w:val="0009122F"/>
    <w:rsid w:val="0009342F"/>
    <w:rsid w:val="0009703E"/>
    <w:rsid w:val="00097348"/>
    <w:rsid w:val="000A0783"/>
    <w:rsid w:val="000A1B6A"/>
    <w:rsid w:val="000A2AD9"/>
    <w:rsid w:val="000A2FDA"/>
    <w:rsid w:val="000A53CE"/>
    <w:rsid w:val="000A5779"/>
    <w:rsid w:val="000A5AFC"/>
    <w:rsid w:val="000A638B"/>
    <w:rsid w:val="000A7DD1"/>
    <w:rsid w:val="000A7E9D"/>
    <w:rsid w:val="000A7FE8"/>
    <w:rsid w:val="000B21AE"/>
    <w:rsid w:val="000B26F8"/>
    <w:rsid w:val="000B69D8"/>
    <w:rsid w:val="000B7D58"/>
    <w:rsid w:val="000C1A16"/>
    <w:rsid w:val="000C306A"/>
    <w:rsid w:val="000C365F"/>
    <w:rsid w:val="000C3D28"/>
    <w:rsid w:val="000C5468"/>
    <w:rsid w:val="000C7D6D"/>
    <w:rsid w:val="000D1F03"/>
    <w:rsid w:val="000D26B9"/>
    <w:rsid w:val="000D35B2"/>
    <w:rsid w:val="000D4159"/>
    <w:rsid w:val="000D58A8"/>
    <w:rsid w:val="000D58CF"/>
    <w:rsid w:val="000E0559"/>
    <w:rsid w:val="000E05E7"/>
    <w:rsid w:val="000E1236"/>
    <w:rsid w:val="000E480E"/>
    <w:rsid w:val="000E4C99"/>
    <w:rsid w:val="000E5BE8"/>
    <w:rsid w:val="000E7187"/>
    <w:rsid w:val="000E7305"/>
    <w:rsid w:val="000E79FF"/>
    <w:rsid w:val="000F0D5B"/>
    <w:rsid w:val="000F4C4C"/>
    <w:rsid w:val="000F56AF"/>
    <w:rsid w:val="001005C2"/>
    <w:rsid w:val="0010183C"/>
    <w:rsid w:val="00102368"/>
    <w:rsid w:val="00103014"/>
    <w:rsid w:val="001045F9"/>
    <w:rsid w:val="00107C0D"/>
    <w:rsid w:val="00111749"/>
    <w:rsid w:val="00112590"/>
    <w:rsid w:val="0011289D"/>
    <w:rsid w:val="00114B5C"/>
    <w:rsid w:val="00114BE9"/>
    <w:rsid w:val="00114C34"/>
    <w:rsid w:val="001219CC"/>
    <w:rsid w:val="00122912"/>
    <w:rsid w:val="0012451B"/>
    <w:rsid w:val="00126DC9"/>
    <w:rsid w:val="00127884"/>
    <w:rsid w:val="00130AB4"/>
    <w:rsid w:val="00130B89"/>
    <w:rsid w:val="00132701"/>
    <w:rsid w:val="0013337A"/>
    <w:rsid w:val="00136A6F"/>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744F"/>
    <w:rsid w:val="00167A3D"/>
    <w:rsid w:val="001705CF"/>
    <w:rsid w:val="00171898"/>
    <w:rsid w:val="00171BB3"/>
    <w:rsid w:val="001723B4"/>
    <w:rsid w:val="0017378D"/>
    <w:rsid w:val="00174F4C"/>
    <w:rsid w:val="00175E1E"/>
    <w:rsid w:val="001761C8"/>
    <w:rsid w:val="0018225B"/>
    <w:rsid w:val="00191121"/>
    <w:rsid w:val="001933D0"/>
    <w:rsid w:val="0019671B"/>
    <w:rsid w:val="00196E95"/>
    <w:rsid w:val="001A260F"/>
    <w:rsid w:val="001A362F"/>
    <w:rsid w:val="001A4527"/>
    <w:rsid w:val="001A52E2"/>
    <w:rsid w:val="001A6628"/>
    <w:rsid w:val="001A7805"/>
    <w:rsid w:val="001B01F3"/>
    <w:rsid w:val="001B3398"/>
    <w:rsid w:val="001B43F4"/>
    <w:rsid w:val="001B77FA"/>
    <w:rsid w:val="001C12ED"/>
    <w:rsid w:val="001C15C2"/>
    <w:rsid w:val="001C1E01"/>
    <w:rsid w:val="001C21F7"/>
    <w:rsid w:val="001C2E87"/>
    <w:rsid w:val="001C3D17"/>
    <w:rsid w:val="001C44B6"/>
    <w:rsid w:val="001C67E9"/>
    <w:rsid w:val="001E17E9"/>
    <w:rsid w:val="001E4E8F"/>
    <w:rsid w:val="001E5C54"/>
    <w:rsid w:val="001E68C8"/>
    <w:rsid w:val="001E6AAD"/>
    <w:rsid w:val="001F07FE"/>
    <w:rsid w:val="001F20BD"/>
    <w:rsid w:val="001F2338"/>
    <w:rsid w:val="001F3676"/>
    <w:rsid w:val="001F4950"/>
    <w:rsid w:val="001F5ACE"/>
    <w:rsid w:val="001F5E34"/>
    <w:rsid w:val="00203800"/>
    <w:rsid w:val="00203F61"/>
    <w:rsid w:val="00204068"/>
    <w:rsid w:val="00204AC2"/>
    <w:rsid w:val="0020592A"/>
    <w:rsid w:val="002062C0"/>
    <w:rsid w:val="002063CA"/>
    <w:rsid w:val="00207AAD"/>
    <w:rsid w:val="00210AF6"/>
    <w:rsid w:val="00212E43"/>
    <w:rsid w:val="00214926"/>
    <w:rsid w:val="00216F2C"/>
    <w:rsid w:val="00220FD7"/>
    <w:rsid w:val="00221487"/>
    <w:rsid w:val="00226542"/>
    <w:rsid w:val="00227ADC"/>
    <w:rsid w:val="00230269"/>
    <w:rsid w:val="00231030"/>
    <w:rsid w:val="002354CB"/>
    <w:rsid w:val="002359A1"/>
    <w:rsid w:val="00235B47"/>
    <w:rsid w:val="002373C9"/>
    <w:rsid w:val="00237F37"/>
    <w:rsid w:val="00240079"/>
    <w:rsid w:val="00240A96"/>
    <w:rsid w:val="00243BCE"/>
    <w:rsid w:val="0025058C"/>
    <w:rsid w:val="00250D17"/>
    <w:rsid w:val="00251F7B"/>
    <w:rsid w:val="00251FEB"/>
    <w:rsid w:val="00252568"/>
    <w:rsid w:val="0025276B"/>
    <w:rsid w:val="002547FA"/>
    <w:rsid w:val="00262B09"/>
    <w:rsid w:val="00263D15"/>
    <w:rsid w:val="00265EE2"/>
    <w:rsid w:val="002660F1"/>
    <w:rsid w:val="002662F1"/>
    <w:rsid w:val="002671B2"/>
    <w:rsid w:val="00267612"/>
    <w:rsid w:val="00271428"/>
    <w:rsid w:val="00271B6C"/>
    <w:rsid w:val="00273AC1"/>
    <w:rsid w:val="0027400A"/>
    <w:rsid w:val="00275002"/>
    <w:rsid w:val="00276532"/>
    <w:rsid w:val="002766FF"/>
    <w:rsid w:val="0027681C"/>
    <w:rsid w:val="00277933"/>
    <w:rsid w:val="00280A9E"/>
    <w:rsid w:val="00281D71"/>
    <w:rsid w:val="00285938"/>
    <w:rsid w:val="002874B3"/>
    <w:rsid w:val="00287AC4"/>
    <w:rsid w:val="00291D00"/>
    <w:rsid w:val="00295707"/>
    <w:rsid w:val="002957A6"/>
    <w:rsid w:val="00295C1C"/>
    <w:rsid w:val="00295E68"/>
    <w:rsid w:val="00295EC9"/>
    <w:rsid w:val="00296874"/>
    <w:rsid w:val="002A0B2B"/>
    <w:rsid w:val="002A11AE"/>
    <w:rsid w:val="002A1766"/>
    <w:rsid w:val="002A278B"/>
    <w:rsid w:val="002A44C8"/>
    <w:rsid w:val="002A4D1A"/>
    <w:rsid w:val="002A5C96"/>
    <w:rsid w:val="002A5D4A"/>
    <w:rsid w:val="002A7A10"/>
    <w:rsid w:val="002A7B49"/>
    <w:rsid w:val="002B01D3"/>
    <w:rsid w:val="002B0F16"/>
    <w:rsid w:val="002B13A1"/>
    <w:rsid w:val="002B518A"/>
    <w:rsid w:val="002B5DFB"/>
    <w:rsid w:val="002B6DE1"/>
    <w:rsid w:val="002C0079"/>
    <w:rsid w:val="002C0AB4"/>
    <w:rsid w:val="002C3252"/>
    <w:rsid w:val="002C4A52"/>
    <w:rsid w:val="002C5513"/>
    <w:rsid w:val="002C6684"/>
    <w:rsid w:val="002C6F58"/>
    <w:rsid w:val="002C7AF2"/>
    <w:rsid w:val="002D0837"/>
    <w:rsid w:val="002D2E65"/>
    <w:rsid w:val="002D7FB1"/>
    <w:rsid w:val="002E2A72"/>
    <w:rsid w:val="002E4C0D"/>
    <w:rsid w:val="002E5385"/>
    <w:rsid w:val="002E5F17"/>
    <w:rsid w:val="002E7E9B"/>
    <w:rsid w:val="002F288E"/>
    <w:rsid w:val="002F3B9A"/>
    <w:rsid w:val="00300C34"/>
    <w:rsid w:val="0030192E"/>
    <w:rsid w:val="00301960"/>
    <w:rsid w:val="003029DE"/>
    <w:rsid w:val="00302C86"/>
    <w:rsid w:val="003032F8"/>
    <w:rsid w:val="00303DF1"/>
    <w:rsid w:val="00304F91"/>
    <w:rsid w:val="00306340"/>
    <w:rsid w:val="00306EEA"/>
    <w:rsid w:val="003111A2"/>
    <w:rsid w:val="00313A05"/>
    <w:rsid w:val="00316417"/>
    <w:rsid w:val="00317C1B"/>
    <w:rsid w:val="00322C12"/>
    <w:rsid w:val="0032647D"/>
    <w:rsid w:val="00326FB8"/>
    <w:rsid w:val="0033093C"/>
    <w:rsid w:val="00330D76"/>
    <w:rsid w:val="00331D83"/>
    <w:rsid w:val="00333325"/>
    <w:rsid w:val="00336F45"/>
    <w:rsid w:val="00342D0E"/>
    <w:rsid w:val="00343F5C"/>
    <w:rsid w:val="0034538A"/>
    <w:rsid w:val="00345F0C"/>
    <w:rsid w:val="00352DD1"/>
    <w:rsid w:val="00353DD3"/>
    <w:rsid w:val="0035668D"/>
    <w:rsid w:val="00356B6F"/>
    <w:rsid w:val="00356CF3"/>
    <w:rsid w:val="00356F14"/>
    <w:rsid w:val="00360BA8"/>
    <w:rsid w:val="00362808"/>
    <w:rsid w:val="00362E17"/>
    <w:rsid w:val="00363785"/>
    <w:rsid w:val="0036448C"/>
    <w:rsid w:val="00364E1F"/>
    <w:rsid w:val="003653C8"/>
    <w:rsid w:val="00365E4F"/>
    <w:rsid w:val="003671A6"/>
    <w:rsid w:val="00370FC1"/>
    <w:rsid w:val="00371479"/>
    <w:rsid w:val="00371633"/>
    <w:rsid w:val="00376D00"/>
    <w:rsid w:val="00377793"/>
    <w:rsid w:val="00380387"/>
    <w:rsid w:val="00380986"/>
    <w:rsid w:val="00382838"/>
    <w:rsid w:val="00383DCE"/>
    <w:rsid w:val="003849CC"/>
    <w:rsid w:val="00384DFD"/>
    <w:rsid w:val="00385E7C"/>
    <w:rsid w:val="00386CA8"/>
    <w:rsid w:val="00391F36"/>
    <w:rsid w:val="0039266E"/>
    <w:rsid w:val="00392CD9"/>
    <w:rsid w:val="00394E93"/>
    <w:rsid w:val="003968D9"/>
    <w:rsid w:val="00396FC4"/>
    <w:rsid w:val="003A2510"/>
    <w:rsid w:val="003A2E29"/>
    <w:rsid w:val="003A5063"/>
    <w:rsid w:val="003A761A"/>
    <w:rsid w:val="003A7C37"/>
    <w:rsid w:val="003B0188"/>
    <w:rsid w:val="003B07B7"/>
    <w:rsid w:val="003B39C1"/>
    <w:rsid w:val="003B3E5B"/>
    <w:rsid w:val="003B3FC9"/>
    <w:rsid w:val="003B5FD1"/>
    <w:rsid w:val="003B6477"/>
    <w:rsid w:val="003C0B30"/>
    <w:rsid w:val="003C6CCA"/>
    <w:rsid w:val="003C78B9"/>
    <w:rsid w:val="003D6A6C"/>
    <w:rsid w:val="003E2EA2"/>
    <w:rsid w:val="003E4EE5"/>
    <w:rsid w:val="003E5515"/>
    <w:rsid w:val="003E6177"/>
    <w:rsid w:val="003E7B77"/>
    <w:rsid w:val="003F07F2"/>
    <w:rsid w:val="003F09FB"/>
    <w:rsid w:val="003F3912"/>
    <w:rsid w:val="003F4A76"/>
    <w:rsid w:val="003F640E"/>
    <w:rsid w:val="003F767A"/>
    <w:rsid w:val="0040013F"/>
    <w:rsid w:val="00401BD2"/>
    <w:rsid w:val="004029F6"/>
    <w:rsid w:val="00403203"/>
    <w:rsid w:val="0041071E"/>
    <w:rsid w:val="00411173"/>
    <w:rsid w:val="004204BB"/>
    <w:rsid w:val="00423B19"/>
    <w:rsid w:val="00425449"/>
    <w:rsid w:val="004254E6"/>
    <w:rsid w:val="004260C2"/>
    <w:rsid w:val="00427A7A"/>
    <w:rsid w:val="00430426"/>
    <w:rsid w:val="004325D0"/>
    <w:rsid w:val="00434DAC"/>
    <w:rsid w:val="0043792C"/>
    <w:rsid w:val="00442637"/>
    <w:rsid w:val="00444EF0"/>
    <w:rsid w:val="0044521E"/>
    <w:rsid w:val="00445DB8"/>
    <w:rsid w:val="00447736"/>
    <w:rsid w:val="0045012C"/>
    <w:rsid w:val="004525C8"/>
    <w:rsid w:val="00452D7A"/>
    <w:rsid w:val="00453919"/>
    <w:rsid w:val="00453C2B"/>
    <w:rsid w:val="00454312"/>
    <w:rsid w:val="00454AC1"/>
    <w:rsid w:val="00454D31"/>
    <w:rsid w:val="0045635C"/>
    <w:rsid w:val="0045738C"/>
    <w:rsid w:val="0045749D"/>
    <w:rsid w:val="00457769"/>
    <w:rsid w:val="004620EE"/>
    <w:rsid w:val="004624B0"/>
    <w:rsid w:val="004673DB"/>
    <w:rsid w:val="00467B5D"/>
    <w:rsid w:val="004716A1"/>
    <w:rsid w:val="00473982"/>
    <w:rsid w:val="00474364"/>
    <w:rsid w:val="004754BD"/>
    <w:rsid w:val="00475927"/>
    <w:rsid w:val="00477F36"/>
    <w:rsid w:val="00481548"/>
    <w:rsid w:val="00485FBA"/>
    <w:rsid w:val="00487409"/>
    <w:rsid w:val="0048763C"/>
    <w:rsid w:val="004918E1"/>
    <w:rsid w:val="00493A58"/>
    <w:rsid w:val="00493D80"/>
    <w:rsid w:val="00494322"/>
    <w:rsid w:val="00494FD9"/>
    <w:rsid w:val="004950C7"/>
    <w:rsid w:val="004A041D"/>
    <w:rsid w:val="004A171C"/>
    <w:rsid w:val="004A20D2"/>
    <w:rsid w:val="004A2D0D"/>
    <w:rsid w:val="004A6FC5"/>
    <w:rsid w:val="004A7B70"/>
    <w:rsid w:val="004A7C9F"/>
    <w:rsid w:val="004B0021"/>
    <w:rsid w:val="004B1CCE"/>
    <w:rsid w:val="004B2FDD"/>
    <w:rsid w:val="004B4ED4"/>
    <w:rsid w:val="004B576D"/>
    <w:rsid w:val="004B5864"/>
    <w:rsid w:val="004B6CCB"/>
    <w:rsid w:val="004B75ED"/>
    <w:rsid w:val="004C1F03"/>
    <w:rsid w:val="004C2DB6"/>
    <w:rsid w:val="004C412E"/>
    <w:rsid w:val="004C44BD"/>
    <w:rsid w:val="004C5297"/>
    <w:rsid w:val="004C5FA6"/>
    <w:rsid w:val="004D007A"/>
    <w:rsid w:val="004D07BA"/>
    <w:rsid w:val="004D2B6D"/>
    <w:rsid w:val="004D3D6C"/>
    <w:rsid w:val="004D48CF"/>
    <w:rsid w:val="004D48D6"/>
    <w:rsid w:val="004D579D"/>
    <w:rsid w:val="004E072E"/>
    <w:rsid w:val="004E0CEB"/>
    <w:rsid w:val="004E4D23"/>
    <w:rsid w:val="004E75D0"/>
    <w:rsid w:val="004F1218"/>
    <w:rsid w:val="004F133C"/>
    <w:rsid w:val="004F2C0D"/>
    <w:rsid w:val="004F40A6"/>
    <w:rsid w:val="004F5E46"/>
    <w:rsid w:val="004F700D"/>
    <w:rsid w:val="004F7399"/>
    <w:rsid w:val="0050214A"/>
    <w:rsid w:val="00502AF9"/>
    <w:rsid w:val="00502E33"/>
    <w:rsid w:val="005061B2"/>
    <w:rsid w:val="00507817"/>
    <w:rsid w:val="00507E6C"/>
    <w:rsid w:val="00514EE9"/>
    <w:rsid w:val="00517754"/>
    <w:rsid w:val="00521FDD"/>
    <w:rsid w:val="0052316F"/>
    <w:rsid w:val="00524022"/>
    <w:rsid w:val="0052520E"/>
    <w:rsid w:val="00525972"/>
    <w:rsid w:val="005264E8"/>
    <w:rsid w:val="005279E6"/>
    <w:rsid w:val="00527E52"/>
    <w:rsid w:val="00530644"/>
    <w:rsid w:val="005306AC"/>
    <w:rsid w:val="005312DC"/>
    <w:rsid w:val="00531EB8"/>
    <w:rsid w:val="005337C9"/>
    <w:rsid w:val="00533F53"/>
    <w:rsid w:val="00534897"/>
    <w:rsid w:val="00534C63"/>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4342"/>
    <w:rsid w:val="00575B8C"/>
    <w:rsid w:val="005779D1"/>
    <w:rsid w:val="0058430E"/>
    <w:rsid w:val="005844EA"/>
    <w:rsid w:val="00586860"/>
    <w:rsid w:val="00586D62"/>
    <w:rsid w:val="00587025"/>
    <w:rsid w:val="00592401"/>
    <w:rsid w:val="00595B96"/>
    <w:rsid w:val="0059720B"/>
    <w:rsid w:val="00597BAB"/>
    <w:rsid w:val="005A0265"/>
    <w:rsid w:val="005A319C"/>
    <w:rsid w:val="005A3320"/>
    <w:rsid w:val="005A681D"/>
    <w:rsid w:val="005A6B9E"/>
    <w:rsid w:val="005B0985"/>
    <w:rsid w:val="005B111C"/>
    <w:rsid w:val="005B222E"/>
    <w:rsid w:val="005B312F"/>
    <w:rsid w:val="005B3289"/>
    <w:rsid w:val="005B5FC1"/>
    <w:rsid w:val="005C2778"/>
    <w:rsid w:val="005C2A61"/>
    <w:rsid w:val="005C2F3B"/>
    <w:rsid w:val="005C3293"/>
    <w:rsid w:val="005C4B25"/>
    <w:rsid w:val="005C5CF3"/>
    <w:rsid w:val="005C5FCD"/>
    <w:rsid w:val="005C73CC"/>
    <w:rsid w:val="005D2780"/>
    <w:rsid w:val="005D43A5"/>
    <w:rsid w:val="005D6DC8"/>
    <w:rsid w:val="005D7546"/>
    <w:rsid w:val="005E05CD"/>
    <w:rsid w:val="005E0761"/>
    <w:rsid w:val="005E2C76"/>
    <w:rsid w:val="005E3E26"/>
    <w:rsid w:val="005E479F"/>
    <w:rsid w:val="005F103D"/>
    <w:rsid w:val="005F28E1"/>
    <w:rsid w:val="005F353C"/>
    <w:rsid w:val="005F3D1B"/>
    <w:rsid w:val="005F40D5"/>
    <w:rsid w:val="005F4D4F"/>
    <w:rsid w:val="005F4F57"/>
    <w:rsid w:val="006004AD"/>
    <w:rsid w:val="00600B43"/>
    <w:rsid w:val="00601159"/>
    <w:rsid w:val="00601564"/>
    <w:rsid w:val="0060470F"/>
    <w:rsid w:val="0060542D"/>
    <w:rsid w:val="00605D98"/>
    <w:rsid w:val="00611A79"/>
    <w:rsid w:val="006126CE"/>
    <w:rsid w:val="00613423"/>
    <w:rsid w:val="00613CBF"/>
    <w:rsid w:val="00616DC2"/>
    <w:rsid w:val="006201C6"/>
    <w:rsid w:val="00620868"/>
    <w:rsid w:val="00620D4C"/>
    <w:rsid w:val="00621CE1"/>
    <w:rsid w:val="00625051"/>
    <w:rsid w:val="006253A9"/>
    <w:rsid w:val="00626E55"/>
    <w:rsid w:val="00627572"/>
    <w:rsid w:val="00627BFF"/>
    <w:rsid w:val="0063350D"/>
    <w:rsid w:val="006338CF"/>
    <w:rsid w:val="00634B31"/>
    <w:rsid w:val="00636BBB"/>
    <w:rsid w:val="006410DE"/>
    <w:rsid w:val="006430DD"/>
    <w:rsid w:val="0064639C"/>
    <w:rsid w:val="00646AD5"/>
    <w:rsid w:val="006471E3"/>
    <w:rsid w:val="00647203"/>
    <w:rsid w:val="006509A4"/>
    <w:rsid w:val="00651B00"/>
    <w:rsid w:val="00653327"/>
    <w:rsid w:val="006557C5"/>
    <w:rsid w:val="00655BB5"/>
    <w:rsid w:val="00660283"/>
    <w:rsid w:val="00660DF6"/>
    <w:rsid w:val="00661161"/>
    <w:rsid w:val="0066286F"/>
    <w:rsid w:val="00665B4E"/>
    <w:rsid w:val="00665EFA"/>
    <w:rsid w:val="00666C9D"/>
    <w:rsid w:val="00667194"/>
    <w:rsid w:val="00667471"/>
    <w:rsid w:val="00670F0B"/>
    <w:rsid w:val="006717D9"/>
    <w:rsid w:val="00674432"/>
    <w:rsid w:val="006770FB"/>
    <w:rsid w:val="0067745E"/>
    <w:rsid w:val="0068035F"/>
    <w:rsid w:val="00681F48"/>
    <w:rsid w:val="00684FC4"/>
    <w:rsid w:val="00685847"/>
    <w:rsid w:val="00686134"/>
    <w:rsid w:val="00686395"/>
    <w:rsid w:val="0069065C"/>
    <w:rsid w:val="00690CAC"/>
    <w:rsid w:val="00690DF0"/>
    <w:rsid w:val="006914F1"/>
    <w:rsid w:val="0069188A"/>
    <w:rsid w:val="00692ACC"/>
    <w:rsid w:val="006938FB"/>
    <w:rsid w:val="00693DC4"/>
    <w:rsid w:val="0069500F"/>
    <w:rsid w:val="006960EF"/>
    <w:rsid w:val="00697FB2"/>
    <w:rsid w:val="00697FDB"/>
    <w:rsid w:val="006A5432"/>
    <w:rsid w:val="006A6757"/>
    <w:rsid w:val="006A67C4"/>
    <w:rsid w:val="006B0D7B"/>
    <w:rsid w:val="006B33DE"/>
    <w:rsid w:val="006B41CF"/>
    <w:rsid w:val="006B51F5"/>
    <w:rsid w:val="006B5F31"/>
    <w:rsid w:val="006B60BF"/>
    <w:rsid w:val="006C2676"/>
    <w:rsid w:val="006C44ED"/>
    <w:rsid w:val="006C45B0"/>
    <w:rsid w:val="006C5493"/>
    <w:rsid w:val="006C68F4"/>
    <w:rsid w:val="006C6C9C"/>
    <w:rsid w:val="006C6E57"/>
    <w:rsid w:val="006D4C3C"/>
    <w:rsid w:val="006D4D01"/>
    <w:rsid w:val="006D5547"/>
    <w:rsid w:val="006D63EA"/>
    <w:rsid w:val="006E1230"/>
    <w:rsid w:val="006E581B"/>
    <w:rsid w:val="006E5CBD"/>
    <w:rsid w:val="006E5DE9"/>
    <w:rsid w:val="006E76F7"/>
    <w:rsid w:val="006E7F43"/>
    <w:rsid w:val="006F0287"/>
    <w:rsid w:val="006F2A59"/>
    <w:rsid w:val="006F43E5"/>
    <w:rsid w:val="006F47EE"/>
    <w:rsid w:val="006F4C47"/>
    <w:rsid w:val="006F5D4E"/>
    <w:rsid w:val="006F747A"/>
    <w:rsid w:val="006F7B47"/>
    <w:rsid w:val="006F7F28"/>
    <w:rsid w:val="006F7F2D"/>
    <w:rsid w:val="00703085"/>
    <w:rsid w:val="00703F8E"/>
    <w:rsid w:val="00706404"/>
    <w:rsid w:val="00706AB1"/>
    <w:rsid w:val="00710901"/>
    <w:rsid w:val="00710E04"/>
    <w:rsid w:val="007112EF"/>
    <w:rsid w:val="00711726"/>
    <w:rsid w:val="00711D8E"/>
    <w:rsid w:val="00713915"/>
    <w:rsid w:val="00714136"/>
    <w:rsid w:val="00714974"/>
    <w:rsid w:val="00714F96"/>
    <w:rsid w:val="00716683"/>
    <w:rsid w:val="00716CA0"/>
    <w:rsid w:val="0071736D"/>
    <w:rsid w:val="00723193"/>
    <w:rsid w:val="007236B8"/>
    <w:rsid w:val="00723CED"/>
    <w:rsid w:val="00725EA8"/>
    <w:rsid w:val="00731E1B"/>
    <w:rsid w:val="00732CDE"/>
    <w:rsid w:val="00733EFC"/>
    <w:rsid w:val="00734296"/>
    <w:rsid w:val="00740B07"/>
    <w:rsid w:val="0074131E"/>
    <w:rsid w:val="0074132A"/>
    <w:rsid w:val="0074290F"/>
    <w:rsid w:val="007445C1"/>
    <w:rsid w:val="00746F34"/>
    <w:rsid w:val="00756A39"/>
    <w:rsid w:val="007571CA"/>
    <w:rsid w:val="00757511"/>
    <w:rsid w:val="00757882"/>
    <w:rsid w:val="0076032E"/>
    <w:rsid w:val="0076295D"/>
    <w:rsid w:val="0076441C"/>
    <w:rsid w:val="00765402"/>
    <w:rsid w:val="00767923"/>
    <w:rsid w:val="00771BF6"/>
    <w:rsid w:val="00772302"/>
    <w:rsid w:val="007735DF"/>
    <w:rsid w:val="00775A0F"/>
    <w:rsid w:val="00777A87"/>
    <w:rsid w:val="007808E6"/>
    <w:rsid w:val="00782A71"/>
    <w:rsid w:val="007831E3"/>
    <w:rsid w:val="007839CE"/>
    <w:rsid w:val="00783E50"/>
    <w:rsid w:val="00784E31"/>
    <w:rsid w:val="00786089"/>
    <w:rsid w:val="007929AD"/>
    <w:rsid w:val="00793056"/>
    <w:rsid w:val="00796430"/>
    <w:rsid w:val="007A2EAD"/>
    <w:rsid w:val="007A4700"/>
    <w:rsid w:val="007A5FAB"/>
    <w:rsid w:val="007B29B9"/>
    <w:rsid w:val="007B4BC4"/>
    <w:rsid w:val="007B6D13"/>
    <w:rsid w:val="007C0204"/>
    <w:rsid w:val="007C03B8"/>
    <w:rsid w:val="007C0594"/>
    <w:rsid w:val="007C1CB2"/>
    <w:rsid w:val="007C2C19"/>
    <w:rsid w:val="007C3096"/>
    <w:rsid w:val="007C36B9"/>
    <w:rsid w:val="007C5AC0"/>
    <w:rsid w:val="007C6600"/>
    <w:rsid w:val="007C796D"/>
    <w:rsid w:val="007D23D0"/>
    <w:rsid w:val="007D2E76"/>
    <w:rsid w:val="007D3482"/>
    <w:rsid w:val="007D37C4"/>
    <w:rsid w:val="007D3D09"/>
    <w:rsid w:val="007D57D4"/>
    <w:rsid w:val="007D6F8B"/>
    <w:rsid w:val="007D7FA0"/>
    <w:rsid w:val="007E6705"/>
    <w:rsid w:val="007E6E8A"/>
    <w:rsid w:val="007F310B"/>
    <w:rsid w:val="007F347F"/>
    <w:rsid w:val="007F5C2A"/>
    <w:rsid w:val="007F6D3C"/>
    <w:rsid w:val="007F6DE2"/>
    <w:rsid w:val="007F70EF"/>
    <w:rsid w:val="00800444"/>
    <w:rsid w:val="008008F8"/>
    <w:rsid w:val="008013D5"/>
    <w:rsid w:val="00802B4A"/>
    <w:rsid w:val="00802BF2"/>
    <w:rsid w:val="0080374F"/>
    <w:rsid w:val="00804751"/>
    <w:rsid w:val="00807B89"/>
    <w:rsid w:val="008106CC"/>
    <w:rsid w:val="00810D8E"/>
    <w:rsid w:val="0081105D"/>
    <w:rsid w:val="0081120C"/>
    <w:rsid w:val="00812F5A"/>
    <w:rsid w:val="008139E2"/>
    <w:rsid w:val="008147A4"/>
    <w:rsid w:val="00815332"/>
    <w:rsid w:val="00816737"/>
    <w:rsid w:val="00823125"/>
    <w:rsid w:val="0082498A"/>
    <w:rsid w:val="00825FE3"/>
    <w:rsid w:val="0082643A"/>
    <w:rsid w:val="00830181"/>
    <w:rsid w:val="008302BE"/>
    <w:rsid w:val="008321A5"/>
    <w:rsid w:val="00832A1D"/>
    <w:rsid w:val="00832B32"/>
    <w:rsid w:val="00834296"/>
    <w:rsid w:val="0083569E"/>
    <w:rsid w:val="00835943"/>
    <w:rsid w:val="008363B0"/>
    <w:rsid w:val="008370A0"/>
    <w:rsid w:val="008373B9"/>
    <w:rsid w:val="00837463"/>
    <w:rsid w:val="00837869"/>
    <w:rsid w:val="0084172B"/>
    <w:rsid w:val="00841C48"/>
    <w:rsid w:val="00843069"/>
    <w:rsid w:val="008465B8"/>
    <w:rsid w:val="0084771A"/>
    <w:rsid w:val="008528E0"/>
    <w:rsid w:val="008530B7"/>
    <w:rsid w:val="008551D3"/>
    <w:rsid w:val="00855482"/>
    <w:rsid w:val="008564BB"/>
    <w:rsid w:val="00860B00"/>
    <w:rsid w:val="00860F03"/>
    <w:rsid w:val="0086157E"/>
    <w:rsid w:val="00862DEC"/>
    <w:rsid w:val="00863706"/>
    <w:rsid w:val="0086585D"/>
    <w:rsid w:val="00873302"/>
    <w:rsid w:val="00873C5C"/>
    <w:rsid w:val="00875739"/>
    <w:rsid w:val="0087711F"/>
    <w:rsid w:val="00880547"/>
    <w:rsid w:val="0088207F"/>
    <w:rsid w:val="00882DC1"/>
    <w:rsid w:val="00883C45"/>
    <w:rsid w:val="008879B2"/>
    <w:rsid w:val="008919EA"/>
    <w:rsid w:val="00891BBE"/>
    <w:rsid w:val="00892831"/>
    <w:rsid w:val="0089375B"/>
    <w:rsid w:val="00895219"/>
    <w:rsid w:val="0089614A"/>
    <w:rsid w:val="0089670E"/>
    <w:rsid w:val="008A02E3"/>
    <w:rsid w:val="008A0FDF"/>
    <w:rsid w:val="008A1D8B"/>
    <w:rsid w:val="008A60A2"/>
    <w:rsid w:val="008B06B9"/>
    <w:rsid w:val="008B0B33"/>
    <w:rsid w:val="008B3131"/>
    <w:rsid w:val="008B3567"/>
    <w:rsid w:val="008C285C"/>
    <w:rsid w:val="008C2D7C"/>
    <w:rsid w:val="008C37A5"/>
    <w:rsid w:val="008C383A"/>
    <w:rsid w:val="008C3A0B"/>
    <w:rsid w:val="008C5135"/>
    <w:rsid w:val="008C52B2"/>
    <w:rsid w:val="008C7210"/>
    <w:rsid w:val="008C7E8B"/>
    <w:rsid w:val="008D56B5"/>
    <w:rsid w:val="008D5A42"/>
    <w:rsid w:val="008E0E19"/>
    <w:rsid w:val="008E229C"/>
    <w:rsid w:val="008E3DB1"/>
    <w:rsid w:val="008E3E2E"/>
    <w:rsid w:val="008E4704"/>
    <w:rsid w:val="008F0CB1"/>
    <w:rsid w:val="008F122E"/>
    <w:rsid w:val="008F1596"/>
    <w:rsid w:val="008F1B69"/>
    <w:rsid w:val="008F25A4"/>
    <w:rsid w:val="008F5CA8"/>
    <w:rsid w:val="008F674A"/>
    <w:rsid w:val="008F7BC7"/>
    <w:rsid w:val="0090239A"/>
    <w:rsid w:val="009042F6"/>
    <w:rsid w:val="00904B4B"/>
    <w:rsid w:val="00906300"/>
    <w:rsid w:val="00906AB2"/>
    <w:rsid w:val="00907B08"/>
    <w:rsid w:val="00907C07"/>
    <w:rsid w:val="00907D54"/>
    <w:rsid w:val="00910561"/>
    <w:rsid w:val="00914AF8"/>
    <w:rsid w:val="009214A6"/>
    <w:rsid w:val="00922542"/>
    <w:rsid w:val="00923A19"/>
    <w:rsid w:val="009246AA"/>
    <w:rsid w:val="00930E51"/>
    <w:rsid w:val="00932148"/>
    <w:rsid w:val="00933ECA"/>
    <w:rsid w:val="00940BDC"/>
    <w:rsid w:val="00941879"/>
    <w:rsid w:val="00944F86"/>
    <w:rsid w:val="009469B6"/>
    <w:rsid w:val="00947245"/>
    <w:rsid w:val="00950042"/>
    <w:rsid w:val="00952705"/>
    <w:rsid w:val="00952953"/>
    <w:rsid w:val="00953493"/>
    <w:rsid w:val="00955D42"/>
    <w:rsid w:val="00957310"/>
    <w:rsid w:val="0095751A"/>
    <w:rsid w:val="00957A05"/>
    <w:rsid w:val="00960D7E"/>
    <w:rsid w:val="00964726"/>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A69B2"/>
    <w:rsid w:val="009B3899"/>
    <w:rsid w:val="009B3B9F"/>
    <w:rsid w:val="009B5CB5"/>
    <w:rsid w:val="009B5E85"/>
    <w:rsid w:val="009C2611"/>
    <w:rsid w:val="009C45F7"/>
    <w:rsid w:val="009C527B"/>
    <w:rsid w:val="009C64A4"/>
    <w:rsid w:val="009C76CD"/>
    <w:rsid w:val="009D0517"/>
    <w:rsid w:val="009D145A"/>
    <w:rsid w:val="009D1C14"/>
    <w:rsid w:val="009D5527"/>
    <w:rsid w:val="009D5A95"/>
    <w:rsid w:val="009D7A36"/>
    <w:rsid w:val="009E07BA"/>
    <w:rsid w:val="009E52BE"/>
    <w:rsid w:val="009E5685"/>
    <w:rsid w:val="009E675D"/>
    <w:rsid w:val="009E7541"/>
    <w:rsid w:val="009F397D"/>
    <w:rsid w:val="009F4C10"/>
    <w:rsid w:val="009F63B4"/>
    <w:rsid w:val="009F7266"/>
    <w:rsid w:val="00A0231E"/>
    <w:rsid w:val="00A060E0"/>
    <w:rsid w:val="00A061E8"/>
    <w:rsid w:val="00A12ED8"/>
    <w:rsid w:val="00A15C47"/>
    <w:rsid w:val="00A20134"/>
    <w:rsid w:val="00A22E85"/>
    <w:rsid w:val="00A2300A"/>
    <w:rsid w:val="00A23BD7"/>
    <w:rsid w:val="00A245A1"/>
    <w:rsid w:val="00A24C65"/>
    <w:rsid w:val="00A24E35"/>
    <w:rsid w:val="00A265FD"/>
    <w:rsid w:val="00A26862"/>
    <w:rsid w:val="00A27278"/>
    <w:rsid w:val="00A32121"/>
    <w:rsid w:val="00A32725"/>
    <w:rsid w:val="00A40793"/>
    <w:rsid w:val="00A4545C"/>
    <w:rsid w:val="00A51D69"/>
    <w:rsid w:val="00A51D98"/>
    <w:rsid w:val="00A5376D"/>
    <w:rsid w:val="00A54DFA"/>
    <w:rsid w:val="00A55F38"/>
    <w:rsid w:val="00A56A8C"/>
    <w:rsid w:val="00A60746"/>
    <w:rsid w:val="00A637B4"/>
    <w:rsid w:val="00A640F9"/>
    <w:rsid w:val="00A66633"/>
    <w:rsid w:val="00A67D3A"/>
    <w:rsid w:val="00A70CC4"/>
    <w:rsid w:val="00A720A9"/>
    <w:rsid w:val="00A73F29"/>
    <w:rsid w:val="00A73FAE"/>
    <w:rsid w:val="00A76F1D"/>
    <w:rsid w:val="00A80549"/>
    <w:rsid w:val="00A80805"/>
    <w:rsid w:val="00A82A54"/>
    <w:rsid w:val="00A84C16"/>
    <w:rsid w:val="00A857EF"/>
    <w:rsid w:val="00A85C4A"/>
    <w:rsid w:val="00A86BCE"/>
    <w:rsid w:val="00A874C8"/>
    <w:rsid w:val="00A87DF5"/>
    <w:rsid w:val="00A91732"/>
    <w:rsid w:val="00A92501"/>
    <w:rsid w:val="00A92DC0"/>
    <w:rsid w:val="00A92EFD"/>
    <w:rsid w:val="00A94172"/>
    <w:rsid w:val="00A94A83"/>
    <w:rsid w:val="00AA06CA"/>
    <w:rsid w:val="00AA5D1A"/>
    <w:rsid w:val="00AA6896"/>
    <w:rsid w:val="00AA7021"/>
    <w:rsid w:val="00AA716B"/>
    <w:rsid w:val="00AB2325"/>
    <w:rsid w:val="00AB2BB7"/>
    <w:rsid w:val="00AB467D"/>
    <w:rsid w:val="00AB4C3F"/>
    <w:rsid w:val="00AB673A"/>
    <w:rsid w:val="00AC06AD"/>
    <w:rsid w:val="00AC0D9A"/>
    <w:rsid w:val="00AC14BA"/>
    <w:rsid w:val="00AC2C4B"/>
    <w:rsid w:val="00AC2DFC"/>
    <w:rsid w:val="00AC35F6"/>
    <w:rsid w:val="00AC3854"/>
    <w:rsid w:val="00AD05C9"/>
    <w:rsid w:val="00AD089C"/>
    <w:rsid w:val="00AD08CB"/>
    <w:rsid w:val="00AD202E"/>
    <w:rsid w:val="00AD2263"/>
    <w:rsid w:val="00AD3801"/>
    <w:rsid w:val="00AD40B9"/>
    <w:rsid w:val="00AD44B6"/>
    <w:rsid w:val="00AD67D1"/>
    <w:rsid w:val="00AD6F28"/>
    <w:rsid w:val="00AD793B"/>
    <w:rsid w:val="00AD7F6B"/>
    <w:rsid w:val="00AE096F"/>
    <w:rsid w:val="00AE10E8"/>
    <w:rsid w:val="00AE330D"/>
    <w:rsid w:val="00AE4AC9"/>
    <w:rsid w:val="00AE7EA2"/>
    <w:rsid w:val="00AF07A9"/>
    <w:rsid w:val="00AF284C"/>
    <w:rsid w:val="00B02B22"/>
    <w:rsid w:val="00B04FBC"/>
    <w:rsid w:val="00B05452"/>
    <w:rsid w:val="00B10008"/>
    <w:rsid w:val="00B1047B"/>
    <w:rsid w:val="00B11B4F"/>
    <w:rsid w:val="00B11D27"/>
    <w:rsid w:val="00B12616"/>
    <w:rsid w:val="00B138BA"/>
    <w:rsid w:val="00B163FA"/>
    <w:rsid w:val="00B177ED"/>
    <w:rsid w:val="00B17F5D"/>
    <w:rsid w:val="00B2082E"/>
    <w:rsid w:val="00B20883"/>
    <w:rsid w:val="00B21486"/>
    <w:rsid w:val="00B22B51"/>
    <w:rsid w:val="00B22C5B"/>
    <w:rsid w:val="00B239D1"/>
    <w:rsid w:val="00B30617"/>
    <w:rsid w:val="00B31E6B"/>
    <w:rsid w:val="00B33912"/>
    <w:rsid w:val="00B354E4"/>
    <w:rsid w:val="00B35C26"/>
    <w:rsid w:val="00B35CB7"/>
    <w:rsid w:val="00B37DFB"/>
    <w:rsid w:val="00B4112A"/>
    <w:rsid w:val="00B418FB"/>
    <w:rsid w:val="00B42860"/>
    <w:rsid w:val="00B43A2A"/>
    <w:rsid w:val="00B43B3B"/>
    <w:rsid w:val="00B44289"/>
    <w:rsid w:val="00B44B39"/>
    <w:rsid w:val="00B504C8"/>
    <w:rsid w:val="00B504F8"/>
    <w:rsid w:val="00B5253A"/>
    <w:rsid w:val="00B52BDC"/>
    <w:rsid w:val="00B53660"/>
    <w:rsid w:val="00B53A47"/>
    <w:rsid w:val="00B60611"/>
    <w:rsid w:val="00B62322"/>
    <w:rsid w:val="00B6314F"/>
    <w:rsid w:val="00B64482"/>
    <w:rsid w:val="00B65188"/>
    <w:rsid w:val="00B656CC"/>
    <w:rsid w:val="00B66957"/>
    <w:rsid w:val="00B701F4"/>
    <w:rsid w:val="00B718B8"/>
    <w:rsid w:val="00B7232A"/>
    <w:rsid w:val="00B728D0"/>
    <w:rsid w:val="00B72968"/>
    <w:rsid w:val="00B73A9F"/>
    <w:rsid w:val="00B73CF1"/>
    <w:rsid w:val="00B7462E"/>
    <w:rsid w:val="00B76D99"/>
    <w:rsid w:val="00B77AA4"/>
    <w:rsid w:val="00B82A7F"/>
    <w:rsid w:val="00B82CBC"/>
    <w:rsid w:val="00B851F6"/>
    <w:rsid w:val="00B85ED0"/>
    <w:rsid w:val="00B86744"/>
    <w:rsid w:val="00B91C2F"/>
    <w:rsid w:val="00B92B4A"/>
    <w:rsid w:val="00B94980"/>
    <w:rsid w:val="00B95CAF"/>
    <w:rsid w:val="00B95EBA"/>
    <w:rsid w:val="00B96B46"/>
    <w:rsid w:val="00B974D5"/>
    <w:rsid w:val="00B97627"/>
    <w:rsid w:val="00B97FCE"/>
    <w:rsid w:val="00BA14FA"/>
    <w:rsid w:val="00BA1878"/>
    <w:rsid w:val="00BA2DB9"/>
    <w:rsid w:val="00BA46B2"/>
    <w:rsid w:val="00BA661A"/>
    <w:rsid w:val="00BB1865"/>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BD"/>
    <w:rsid w:val="00BE6C48"/>
    <w:rsid w:val="00BE7F60"/>
    <w:rsid w:val="00BF329B"/>
    <w:rsid w:val="00BF37A3"/>
    <w:rsid w:val="00BF4643"/>
    <w:rsid w:val="00BF4A4C"/>
    <w:rsid w:val="00BF4D5C"/>
    <w:rsid w:val="00BF529D"/>
    <w:rsid w:val="00BF588F"/>
    <w:rsid w:val="00BF79DF"/>
    <w:rsid w:val="00C00B7F"/>
    <w:rsid w:val="00C02A3E"/>
    <w:rsid w:val="00C03C0F"/>
    <w:rsid w:val="00C04055"/>
    <w:rsid w:val="00C04C53"/>
    <w:rsid w:val="00C1098D"/>
    <w:rsid w:val="00C1241D"/>
    <w:rsid w:val="00C13341"/>
    <w:rsid w:val="00C13A4D"/>
    <w:rsid w:val="00C168CA"/>
    <w:rsid w:val="00C1719D"/>
    <w:rsid w:val="00C20AA9"/>
    <w:rsid w:val="00C21F48"/>
    <w:rsid w:val="00C23193"/>
    <w:rsid w:val="00C25661"/>
    <w:rsid w:val="00C31F1C"/>
    <w:rsid w:val="00C32EE7"/>
    <w:rsid w:val="00C34610"/>
    <w:rsid w:val="00C348AD"/>
    <w:rsid w:val="00C34EF2"/>
    <w:rsid w:val="00C35AE5"/>
    <w:rsid w:val="00C42113"/>
    <w:rsid w:val="00C42167"/>
    <w:rsid w:val="00C4257A"/>
    <w:rsid w:val="00C4351E"/>
    <w:rsid w:val="00C44016"/>
    <w:rsid w:val="00C46C5B"/>
    <w:rsid w:val="00C500DC"/>
    <w:rsid w:val="00C5258F"/>
    <w:rsid w:val="00C54B92"/>
    <w:rsid w:val="00C57391"/>
    <w:rsid w:val="00C61645"/>
    <w:rsid w:val="00C62BCD"/>
    <w:rsid w:val="00C644E4"/>
    <w:rsid w:val="00C64789"/>
    <w:rsid w:val="00C659D6"/>
    <w:rsid w:val="00C65D97"/>
    <w:rsid w:val="00C71B3D"/>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A7005"/>
    <w:rsid w:val="00CB0F0E"/>
    <w:rsid w:val="00CB28C3"/>
    <w:rsid w:val="00CB49C6"/>
    <w:rsid w:val="00CB517E"/>
    <w:rsid w:val="00CC0B77"/>
    <w:rsid w:val="00CC2C28"/>
    <w:rsid w:val="00CC7744"/>
    <w:rsid w:val="00CC77AF"/>
    <w:rsid w:val="00CC7ABD"/>
    <w:rsid w:val="00CD2993"/>
    <w:rsid w:val="00CD677F"/>
    <w:rsid w:val="00CD70C0"/>
    <w:rsid w:val="00CE259C"/>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3DB5"/>
    <w:rsid w:val="00D0494F"/>
    <w:rsid w:val="00D04B92"/>
    <w:rsid w:val="00D04ED1"/>
    <w:rsid w:val="00D050D9"/>
    <w:rsid w:val="00D060B4"/>
    <w:rsid w:val="00D061C6"/>
    <w:rsid w:val="00D06D70"/>
    <w:rsid w:val="00D1096A"/>
    <w:rsid w:val="00D12A9C"/>
    <w:rsid w:val="00D13B3E"/>
    <w:rsid w:val="00D145E1"/>
    <w:rsid w:val="00D176CE"/>
    <w:rsid w:val="00D1778E"/>
    <w:rsid w:val="00D2069E"/>
    <w:rsid w:val="00D22D58"/>
    <w:rsid w:val="00D27EBC"/>
    <w:rsid w:val="00D27F5C"/>
    <w:rsid w:val="00D27F7F"/>
    <w:rsid w:val="00D322C3"/>
    <w:rsid w:val="00D327A4"/>
    <w:rsid w:val="00D328A2"/>
    <w:rsid w:val="00D347A0"/>
    <w:rsid w:val="00D369BB"/>
    <w:rsid w:val="00D36F94"/>
    <w:rsid w:val="00D3768F"/>
    <w:rsid w:val="00D37CC3"/>
    <w:rsid w:val="00D40461"/>
    <w:rsid w:val="00D41C43"/>
    <w:rsid w:val="00D4236E"/>
    <w:rsid w:val="00D425AF"/>
    <w:rsid w:val="00D4273B"/>
    <w:rsid w:val="00D43669"/>
    <w:rsid w:val="00D4454C"/>
    <w:rsid w:val="00D455FD"/>
    <w:rsid w:val="00D4687E"/>
    <w:rsid w:val="00D47A89"/>
    <w:rsid w:val="00D53241"/>
    <w:rsid w:val="00D577D7"/>
    <w:rsid w:val="00D66479"/>
    <w:rsid w:val="00D7238C"/>
    <w:rsid w:val="00D7533D"/>
    <w:rsid w:val="00D76065"/>
    <w:rsid w:val="00D76600"/>
    <w:rsid w:val="00D76F3E"/>
    <w:rsid w:val="00D81471"/>
    <w:rsid w:val="00D8352F"/>
    <w:rsid w:val="00D8359E"/>
    <w:rsid w:val="00D90AA5"/>
    <w:rsid w:val="00D912AB"/>
    <w:rsid w:val="00D917AB"/>
    <w:rsid w:val="00D94115"/>
    <w:rsid w:val="00D948C3"/>
    <w:rsid w:val="00D94C42"/>
    <w:rsid w:val="00DA0A0B"/>
    <w:rsid w:val="00DA1993"/>
    <w:rsid w:val="00DA27D0"/>
    <w:rsid w:val="00DB00A1"/>
    <w:rsid w:val="00DB3433"/>
    <w:rsid w:val="00DB45FB"/>
    <w:rsid w:val="00DB48D5"/>
    <w:rsid w:val="00DB5E64"/>
    <w:rsid w:val="00DB6AEC"/>
    <w:rsid w:val="00DB6CD4"/>
    <w:rsid w:val="00DB7E9F"/>
    <w:rsid w:val="00DC162F"/>
    <w:rsid w:val="00DC2554"/>
    <w:rsid w:val="00DC28D8"/>
    <w:rsid w:val="00DC3DB5"/>
    <w:rsid w:val="00DC66A7"/>
    <w:rsid w:val="00DC69B1"/>
    <w:rsid w:val="00DC70B4"/>
    <w:rsid w:val="00DD0442"/>
    <w:rsid w:val="00DD1386"/>
    <w:rsid w:val="00DD1FD7"/>
    <w:rsid w:val="00DD266D"/>
    <w:rsid w:val="00DD2FF5"/>
    <w:rsid w:val="00DD3802"/>
    <w:rsid w:val="00DD3D85"/>
    <w:rsid w:val="00DD459E"/>
    <w:rsid w:val="00DE3036"/>
    <w:rsid w:val="00DE3E69"/>
    <w:rsid w:val="00DE4A58"/>
    <w:rsid w:val="00DE54C6"/>
    <w:rsid w:val="00DE5713"/>
    <w:rsid w:val="00DE7E7A"/>
    <w:rsid w:val="00DF5C27"/>
    <w:rsid w:val="00DF6AC0"/>
    <w:rsid w:val="00DF7D95"/>
    <w:rsid w:val="00DF7E0D"/>
    <w:rsid w:val="00E000A8"/>
    <w:rsid w:val="00E0248A"/>
    <w:rsid w:val="00E02ABD"/>
    <w:rsid w:val="00E0539B"/>
    <w:rsid w:val="00E05728"/>
    <w:rsid w:val="00E059BD"/>
    <w:rsid w:val="00E05CF3"/>
    <w:rsid w:val="00E06CA0"/>
    <w:rsid w:val="00E06E82"/>
    <w:rsid w:val="00E07ACD"/>
    <w:rsid w:val="00E07CB9"/>
    <w:rsid w:val="00E07F0A"/>
    <w:rsid w:val="00E1005D"/>
    <w:rsid w:val="00E10B6D"/>
    <w:rsid w:val="00E110C9"/>
    <w:rsid w:val="00E12902"/>
    <w:rsid w:val="00E13C5E"/>
    <w:rsid w:val="00E14BE7"/>
    <w:rsid w:val="00E16F1C"/>
    <w:rsid w:val="00E17282"/>
    <w:rsid w:val="00E26135"/>
    <w:rsid w:val="00E27102"/>
    <w:rsid w:val="00E279EB"/>
    <w:rsid w:val="00E32DBA"/>
    <w:rsid w:val="00E34AC9"/>
    <w:rsid w:val="00E34C58"/>
    <w:rsid w:val="00E373A6"/>
    <w:rsid w:val="00E41FB1"/>
    <w:rsid w:val="00E429FB"/>
    <w:rsid w:val="00E44A84"/>
    <w:rsid w:val="00E50D07"/>
    <w:rsid w:val="00E55E1B"/>
    <w:rsid w:val="00E5602D"/>
    <w:rsid w:val="00E56C1C"/>
    <w:rsid w:val="00E5731B"/>
    <w:rsid w:val="00E579C4"/>
    <w:rsid w:val="00E57DB1"/>
    <w:rsid w:val="00E636B4"/>
    <w:rsid w:val="00E65994"/>
    <w:rsid w:val="00E70102"/>
    <w:rsid w:val="00E709A5"/>
    <w:rsid w:val="00E7304D"/>
    <w:rsid w:val="00E73248"/>
    <w:rsid w:val="00E73CF3"/>
    <w:rsid w:val="00E77BC8"/>
    <w:rsid w:val="00E812DC"/>
    <w:rsid w:val="00E85B51"/>
    <w:rsid w:val="00E85CF3"/>
    <w:rsid w:val="00E867DB"/>
    <w:rsid w:val="00E90CA2"/>
    <w:rsid w:val="00E93375"/>
    <w:rsid w:val="00E93601"/>
    <w:rsid w:val="00E93846"/>
    <w:rsid w:val="00E9462E"/>
    <w:rsid w:val="00E96CA7"/>
    <w:rsid w:val="00EA15FA"/>
    <w:rsid w:val="00EA32AF"/>
    <w:rsid w:val="00EA44C6"/>
    <w:rsid w:val="00EA4A87"/>
    <w:rsid w:val="00EA6975"/>
    <w:rsid w:val="00EA754E"/>
    <w:rsid w:val="00EA7678"/>
    <w:rsid w:val="00EB0129"/>
    <w:rsid w:val="00EB2787"/>
    <w:rsid w:val="00EB29A5"/>
    <w:rsid w:val="00EC0D5D"/>
    <w:rsid w:val="00EC1DA5"/>
    <w:rsid w:val="00EC250D"/>
    <w:rsid w:val="00EC25F7"/>
    <w:rsid w:val="00ED000C"/>
    <w:rsid w:val="00ED44F2"/>
    <w:rsid w:val="00ED7B56"/>
    <w:rsid w:val="00EE0498"/>
    <w:rsid w:val="00EE0564"/>
    <w:rsid w:val="00EE0A16"/>
    <w:rsid w:val="00EE559A"/>
    <w:rsid w:val="00EF0FBE"/>
    <w:rsid w:val="00EF2AC5"/>
    <w:rsid w:val="00EF2BD7"/>
    <w:rsid w:val="00EF31A3"/>
    <w:rsid w:val="00EF6445"/>
    <w:rsid w:val="00EF74A1"/>
    <w:rsid w:val="00EF7BAF"/>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495A"/>
    <w:rsid w:val="00F352BE"/>
    <w:rsid w:val="00F369A1"/>
    <w:rsid w:val="00F3727C"/>
    <w:rsid w:val="00F374C1"/>
    <w:rsid w:val="00F3784F"/>
    <w:rsid w:val="00F37F8E"/>
    <w:rsid w:val="00F4165A"/>
    <w:rsid w:val="00F464AA"/>
    <w:rsid w:val="00F46EB1"/>
    <w:rsid w:val="00F4747D"/>
    <w:rsid w:val="00F519A9"/>
    <w:rsid w:val="00F522FD"/>
    <w:rsid w:val="00F530E9"/>
    <w:rsid w:val="00F53B05"/>
    <w:rsid w:val="00F5537C"/>
    <w:rsid w:val="00F55570"/>
    <w:rsid w:val="00F6087D"/>
    <w:rsid w:val="00F6350C"/>
    <w:rsid w:val="00F64786"/>
    <w:rsid w:val="00F64C0A"/>
    <w:rsid w:val="00F65EBA"/>
    <w:rsid w:val="00F66746"/>
    <w:rsid w:val="00F6785B"/>
    <w:rsid w:val="00F700CD"/>
    <w:rsid w:val="00F72DB8"/>
    <w:rsid w:val="00F730CE"/>
    <w:rsid w:val="00F7549A"/>
    <w:rsid w:val="00F767E2"/>
    <w:rsid w:val="00F76918"/>
    <w:rsid w:val="00F76E5C"/>
    <w:rsid w:val="00F816D7"/>
    <w:rsid w:val="00F81C2D"/>
    <w:rsid w:val="00F82116"/>
    <w:rsid w:val="00F82E3D"/>
    <w:rsid w:val="00F82E65"/>
    <w:rsid w:val="00F90CFB"/>
    <w:rsid w:val="00F91F11"/>
    <w:rsid w:val="00F92298"/>
    <w:rsid w:val="00F93117"/>
    <w:rsid w:val="00F933D9"/>
    <w:rsid w:val="00F95E78"/>
    <w:rsid w:val="00F97651"/>
    <w:rsid w:val="00F97A1D"/>
    <w:rsid w:val="00FA05C9"/>
    <w:rsid w:val="00FA060E"/>
    <w:rsid w:val="00FA3F93"/>
    <w:rsid w:val="00FA50CD"/>
    <w:rsid w:val="00FA60B8"/>
    <w:rsid w:val="00FA67CF"/>
    <w:rsid w:val="00FA7118"/>
    <w:rsid w:val="00FA76F6"/>
    <w:rsid w:val="00FA7BCB"/>
    <w:rsid w:val="00FB0B44"/>
    <w:rsid w:val="00FB27AF"/>
    <w:rsid w:val="00FB2C29"/>
    <w:rsid w:val="00FB34C6"/>
    <w:rsid w:val="00FC43DC"/>
    <w:rsid w:val="00FC61E1"/>
    <w:rsid w:val="00FC74EB"/>
    <w:rsid w:val="00FD3BB7"/>
    <w:rsid w:val="00FD5168"/>
    <w:rsid w:val="00FD6171"/>
    <w:rsid w:val="00FD65B7"/>
    <w:rsid w:val="00FE483F"/>
    <w:rsid w:val="00FE70F4"/>
    <w:rsid w:val="00FF138F"/>
    <w:rsid w:val="00FF484C"/>
    <w:rsid w:val="00FF4F8E"/>
    <w:rsid w:val="00FF6704"/>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AEF8247"/>
  <w15:docId w15:val="{398F4282-3816-4A4F-9BDC-A2B87A95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qFormat="1"/>
    <w:lsdException w:name="List Bullet 4" w:semiHidden="1" w:unhideWhenUsed="1"/>
    <w:lsdException w:name="List Bullet 5" w:semiHidden="1" w:unhideWhenUsed="1"/>
    <w:lsdException w:name="List Number 2" w:uiPriority="2" w:qFormat="1"/>
    <w:lsdException w:name="List Number 3" w:semiHidden="1" w:uiPriority="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7"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838"/>
    <w:pPr>
      <w:adjustRightInd w:val="0"/>
      <w:snapToGrid w:val="0"/>
      <w:spacing w:after="113" w:line="240" w:lineRule="atLeast"/>
    </w:pPr>
    <w:rPr>
      <w:rFonts w:asciiTheme="minorHAnsi" w:hAnsiTheme="minorHAnsi"/>
      <w:color w:val="000000" w:themeColor="text2"/>
      <w:sz w:val="22"/>
    </w:rPr>
  </w:style>
  <w:style w:type="paragraph" w:styleId="Heading1">
    <w:name w:val="heading 1"/>
    <w:basedOn w:val="Normal"/>
    <w:next w:val="Normal"/>
    <w:link w:val="Heading1Char"/>
    <w:qFormat/>
    <w:rsid w:val="00B96B46"/>
    <w:pPr>
      <w:spacing w:after="160" w:line="672" w:lineRule="atLeast"/>
      <w:outlineLvl w:val="0"/>
    </w:pPr>
    <w:rPr>
      <w:b/>
      <w:color w:val="004976" w:themeColor="background2"/>
      <w:sz w:val="56"/>
    </w:rPr>
  </w:style>
  <w:style w:type="paragraph" w:styleId="Heading2">
    <w:name w:val="heading 2"/>
    <w:basedOn w:val="Normal"/>
    <w:next w:val="Normal"/>
    <w:link w:val="Heading2Char"/>
    <w:qFormat/>
    <w:rsid w:val="00B96B46"/>
    <w:pPr>
      <w:keepNext/>
      <w:keepLines/>
      <w:spacing w:after="80"/>
      <w:outlineLvl w:val="1"/>
    </w:pPr>
    <w:rPr>
      <w:rFonts w:asciiTheme="majorHAnsi" w:eastAsiaTheme="majorEastAsia" w:hAnsiTheme="majorHAnsi" w:cstheme="majorBidi"/>
      <w:b/>
      <w:bCs/>
      <w:color w:val="004976" w:themeColor="background2"/>
      <w:sz w:val="32"/>
      <w:szCs w:val="26"/>
    </w:rPr>
  </w:style>
  <w:style w:type="paragraph" w:styleId="Heading3">
    <w:name w:val="heading 3"/>
    <w:basedOn w:val="Normal"/>
    <w:next w:val="Normal"/>
    <w:link w:val="Heading3Char"/>
    <w:qFormat/>
    <w:rsid w:val="00B96B46"/>
    <w:pPr>
      <w:keepNext/>
      <w:keepLines/>
      <w:outlineLvl w:val="2"/>
    </w:pPr>
    <w:rPr>
      <w:rFonts w:asciiTheme="majorHAnsi" w:eastAsiaTheme="majorEastAsia" w:hAnsiTheme="majorHAnsi" w:cstheme="majorBidi"/>
      <w:b/>
      <w:bCs/>
      <w:color w:val="004976" w:themeColor="background2"/>
      <w:sz w:val="28"/>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43A"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43A"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74B3"/>
    <w:rPr>
      <w:rFonts w:asciiTheme="minorHAnsi" w:hAnsiTheme="minorHAnsi"/>
      <w:b/>
      <w:color w:val="004976" w:themeColor="background2"/>
      <w:sz w:val="56"/>
    </w:rPr>
  </w:style>
  <w:style w:type="character" w:customStyle="1" w:styleId="Heading2Char">
    <w:name w:val="Heading 2 Char"/>
    <w:basedOn w:val="DefaultParagraphFont"/>
    <w:link w:val="Heading2"/>
    <w:rsid w:val="002874B3"/>
    <w:rPr>
      <w:rFonts w:asciiTheme="majorHAnsi" w:eastAsiaTheme="majorEastAsia" w:hAnsiTheme="majorHAnsi" w:cstheme="majorBidi"/>
      <w:b/>
      <w:bCs/>
      <w:color w:val="004976" w:themeColor="background2"/>
      <w:sz w:val="32"/>
      <w:szCs w:val="26"/>
    </w:rPr>
  </w:style>
  <w:style w:type="character" w:customStyle="1" w:styleId="Heading3Char">
    <w:name w:val="Heading 3 Char"/>
    <w:basedOn w:val="DefaultParagraphFont"/>
    <w:link w:val="Heading3"/>
    <w:rsid w:val="002874B3"/>
    <w:rPr>
      <w:rFonts w:asciiTheme="majorHAnsi" w:eastAsiaTheme="majorEastAsia" w:hAnsiTheme="majorHAnsi" w:cstheme="majorBidi"/>
      <w:b/>
      <w:bCs/>
      <w:color w:val="004976" w:themeColor="background2"/>
      <w:sz w:val="28"/>
    </w:rPr>
  </w:style>
  <w:style w:type="paragraph" w:styleId="FootnoteText">
    <w:name w:val="footnote text"/>
    <w:basedOn w:val="Normal"/>
    <w:link w:val="FootnoteTextChar"/>
    <w:uiPriority w:val="99"/>
    <w:rsid w:val="00AE10E8"/>
    <w:pPr>
      <w:pBdr>
        <w:top w:val="single" w:sz="4" w:space="8" w:color="auto"/>
      </w:pBdr>
      <w:tabs>
        <w:tab w:val="left" w:pos="113"/>
      </w:tabs>
      <w:spacing w:after="40" w:line="160" w:lineRule="atLeast"/>
      <w:ind w:left="170" w:hanging="170"/>
    </w:pPr>
  </w:style>
  <w:style w:type="character" w:customStyle="1" w:styleId="FootnoteTextChar">
    <w:name w:val="Footnote Text Char"/>
    <w:basedOn w:val="DefaultParagraphFont"/>
    <w:link w:val="FootnoteText"/>
    <w:uiPriority w:val="99"/>
    <w:rsid w:val="00AE10E8"/>
    <w:rPr>
      <w:rFonts w:asciiTheme="minorHAnsi" w:hAnsiTheme="minorHAnsi"/>
      <w:color w:val="000000" w:themeColor="text2"/>
      <w:sz w:val="22"/>
    </w:rPr>
  </w:style>
  <w:style w:type="character" w:styleId="FootnoteReference">
    <w:name w:val="footnote reference"/>
    <w:basedOn w:val="DefaultParagraphFont"/>
    <w:uiPriority w:val="99"/>
    <w:rsid w:val="00382838"/>
    <w:rPr>
      <w:rFonts w:asciiTheme="minorHAnsi" w:hAnsiTheme="minorHAnsi"/>
      <w:sz w:val="20"/>
      <w:vertAlign w:val="superscript"/>
    </w:rPr>
  </w:style>
  <w:style w:type="table" w:customStyle="1" w:styleId="CECouncil">
    <w:name w:val="CE Council"/>
    <w:basedOn w:val="TableNormal"/>
    <w:uiPriority w:val="99"/>
    <w:rsid w:val="001F4950"/>
    <w:rPr>
      <w:rFonts w:asciiTheme="minorHAnsi" w:hAnsiTheme="minorHAnsi"/>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numbering" w:customStyle="1" w:styleId="Bullets">
    <w:name w:val="Bullets"/>
    <w:uiPriority w:val="99"/>
    <w:rsid w:val="008530B7"/>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1"/>
    <w:qFormat/>
    <w:rsid w:val="00427A7A"/>
    <w:pPr>
      <w:numPr>
        <w:numId w:val="18"/>
      </w:numPr>
    </w:pPr>
    <w:rPr>
      <w:rFonts w:eastAsia="MS Mincho"/>
      <w:lang w:eastAsia="ja-JP"/>
    </w:rPr>
  </w:style>
  <w:style w:type="paragraph" w:styleId="ListBullet2">
    <w:name w:val="List Bullet 2"/>
    <w:basedOn w:val="Normal"/>
    <w:uiPriority w:val="1"/>
    <w:qFormat/>
    <w:rsid w:val="00427A7A"/>
    <w:pPr>
      <w:numPr>
        <w:ilvl w:val="1"/>
        <w:numId w:val="18"/>
      </w:numPr>
      <w:contextualSpacing/>
    </w:pPr>
    <w:rPr>
      <w:rFonts w:eastAsia="MS Mincho"/>
      <w:lang w:eastAsia="ja-JP"/>
    </w:r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ListNumbers">
    <w:name w:val="List Numbers"/>
    <w:uiPriority w:val="99"/>
    <w:rsid w:val="006C6E57"/>
    <w:pPr>
      <w:numPr>
        <w:numId w:val="7"/>
      </w:numPr>
    </w:pPr>
  </w:style>
  <w:style w:type="paragraph" w:styleId="ListNumber">
    <w:name w:val="List Number"/>
    <w:basedOn w:val="Normal"/>
    <w:uiPriority w:val="2"/>
    <w:qFormat/>
    <w:rsid w:val="00665B4E"/>
    <w:pPr>
      <w:numPr>
        <w:numId w:val="15"/>
      </w:numPr>
      <w:ind w:left="255" w:hanging="255"/>
    </w:pPr>
    <w:rPr>
      <w:color w:val="000000" w:themeColor="text1"/>
    </w:rPr>
  </w:style>
  <w:style w:type="paragraph" w:styleId="ListNumber2">
    <w:name w:val="List Number 2"/>
    <w:basedOn w:val="Normal"/>
    <w:uiPriority w:val="2"/>
    <w:qFormat/>
    <w:rsid w:val="00665B4E"/>
    <w:pPr>
      <w:numPr>
        <w:numId w:val="16"/>
      </w:numPr>
      <w:ind w:left="510" w:hanging="255"/>
    </w:pPr>
    <w:rPr>
      <w:color w:val="000000" w:themeColor="text1"/>
    </w:rPr>
  </w:style>
  <w:style w:type="paragraph" w:styleId="Header">
    <w:name w:val="header"/>
    <w:basedOn w:val="Normal"/>
    <w:link w:val="HeaderChar"/>
    <w:uiPriority w:val="99"/>
    <w:rsid w:val="00F64C0A"/>
    <w:pPr>
      <w:spacing w:after="0" w:line="240" w:lineRule="auto"/>
    </w:pPr>
    <w:rPr>
      <w:sz w:val="13"/>
    </w:rPr>
  </w:style>
  <w:style w:type="character" w:customStyle="1" w:styleId="HeaderChar">
    <w:name w:val="Header Char"/>
    <w:basedOn w:val="DefaultParagraphFont"/>
    <w:link w:val="Header"/>
    <w:uiPriority w:val="99"/>
    <w:rsid w:val="00F64C0A"/>
    <w:rPr>
      <w:rFonts w:asciiTheme="minorHAnsi" w:hAnsiTheme="minorHAnsi"/>
      <w:color w:val="000000" w:themeColor="text2"/>
      <w:sz w:val="13"/>
    </w:rPr>
  </w:style>
  <w:style w:type="paragraph" w:styleId="Footer">
    <w:name w:val="footer"/>
    <w:basedOn w:val="Normal"/>
    <w:link w:val="FooterChar"/>
    <w:uiPriority w:val="99"/>
    <w:rsid w:val="00964726"/>
    <w:pPr>
      <w:spacing w:after="0" w:line="240" w:lineRule="auto"/>
    </w:pPr>
    <w:rPr>
      <w:color w:val="004976" w:themeColor="background2"/>
      <w:sz w:val="18"/>
    </w:rPr>
  </w:style>
  <w:style w:type="character" w:customStyle="1" w:styleId="FooterChar">
    <w:name w:val="Footer Char"/>
    <w:basedOn w:val="DefaultParagraphFont"/>
    <w:link w:val="Footer"/>
    <w:uiPriority w:val="99"/>
    <w:rsid w:val="00964726"/>
    <w:rPr>
      <w:rFonts w:asciiTheme="minorHAnsi" w:hAnsiTheme="minorHAnsi"/>
      <w:color w:val="004976" w:themeColor="background2"/>
      <w:sz w:val="18"/>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4976"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numbering" w:customStyle="1" w:styleId="ListBullets">
    <w:name w:val="ListBullets"/>
    <w:uiPriority w:val="99"/>
    <w:rsid w:val="004D48CF"/>
    <w:pPr>
      <w:numPr>
        <w:numId w:val="17"/>
      </w:numPr>
    </w:pPr>
  </w:style>
  <w:style w:type="numbering" w:customStyle="1" w:styleId="ListNumbers0">
    <w:name w:val="ListNumbers"/>
    <w:uiPriority w:val="99"/>
    <w:rsid w:val="00862DEC"/>
    <w:pPr>
      <w:numPr>
        <w:numId w:val="12"/>
      </w:numPr>
    </w:pPr>
  </w:style>
  <w:style w:type="paragraph" w:customStyle="1" w:styleId="TableHeading">
    <w:name w:val="Table Heading"/>
    <w:basedOn w:val="TableText"/>
    <w:uiPriority w:val="3"/>
    <w:qFormat/>
    <w:rsid w:val="00B96B46"/>
    <w:rPr>
      <w:rFonts w:asciiTheme="majorHAnsi" w:hAnsiTheme="majorHAnsi"/>
      <w:b/>
    </w:rPr>
  </w:style>
  <w:style w:type="paragraph" w:customStyle="1" w:styleId="TableText">
    <w:name w:val="Table Text"/>
    <w:basedOn w:val="Normal"/>
    <w:uiPriority w:val="3"/>
    <w:qFormat/>
    <w:rsid w:val="00B96B46"/>
    <w:pPr>
      <w:adjustRightInd/>
      <w:snapToGrid/>
      <w:spacing w:before="80" w:after="80" w:line="240" w:lineRule="auto"/>
    </w:pPr>
    <w:rPr>
      <w:rFonts w:eastAsia="Times New Roman"/>
      <w:color w:val="004976" w:themeColor="background2"/>
      <w:spacing w:val="-3"/>
      <w:szCs w:val="19"/>
      <w:lang w:eastAsia="en-AU"/>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4976" w:themeColor="accent1"/>
        <w:left w:val="single" w:sz="8" w:space="0" w:color="004976" w:themeColor="accent1"/>
        <w:bottom w:val="single" w:sz="8" w:space="0" w:color="004976" w:themeColor="accent1"/>
        <w:right w:val="single" w:sz="8" w:space="0" w:color="004976"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85D8" w:themeColor="background2" w:themeTint="BF"/>
        <w:left w:val="single" w:sz="8" w:space="0" w:color="0085D8" w:themeColor="background2" w:themeTint="BF"/>
        <w:bottom w:val="single" w:sz="8" w:space="0" w:color="0085D8" w:themeColor="background2" w:themeTint="BF"/>
        <w:right w:val="single" w:sz="8" w:space="0" w:color="0085D8" w:themeColor="background2" w:themeTint="BF"/>
        <w:insideH w:val="single" w:sz="8" w:space="0" w:color="0085D8"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85D8" w:themeFill="background2" w:themeFillTint="BF"/>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0085D8" w:themeColor="background2" w:themeTint="BF"/>
          <w:left w:val="single" w:sz="8" w:space="0" w:color="0085D8" w:themeColor="background2" w:themeTint="BF"/>
          <w:bottom w:val="single" w:sz="8" w:space="0" w:color="0085D8" w:themeColor="background2" w:themeTint="BF"/>
          <w:right w:val="single" w:sz="8" w:space="0" w:color="0085D8"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36573B" w:themeColor="accent3"/>
        <w:left w:val="single" w:sz="8" w:space="0" w:color="36573B" w:themeColor="accent3"/>
        <w:bottom w:val="single" w:sz="8" w:space="0" w:color="36573B" w:themeColor="accent3"/>
        <w:right w:val="single" w:sz="8" w:space="0" w:color="36573B"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DC673B" w:themeColor="accent4"/>
        <w:left w:val="single" w:sz="8" w:space="0" w:color="DC673B" w:themeColor="accent4"/>
        <w:bottom w:val="single" w:sz="8" w:space="0" w:color="DC673B" w:themeColor="accent4"/>
        <w:right w:val="single" w:sz="8" w:space="0" w:color="DC673B"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B33D26" w:themeColor="accent5"/>
        <w:left w:val="single" w:sz="8" w:space="0" w:color="B33D26" w:themeColor="accent5"/>
        <w:bottom w:val="single" w:sz="8" w:space="0" w:color="B33D26" w:themeColor="accent5"/>
        <w:right w:val="single" w:sz="8" w:space="0" w:color="B33D26"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9DB0AC" w:themeColor="accent6"/>
        <w:left w:val="single" w:sz="8" w:space="0" w:color="9DB0AC" w:themeColor="accent6"/>
        <w:bottom w:val="single" w:sz="8" w:space="0" w:color="9DB0AC" w:themeColor="accent6"/>
        <w:right w:val="single" w:sz="8" w:space="0" w:color="9DB0AC" w:themeColor="accent6"/>
      </w:tblBorders>
      <w:tblCellMar>
        <w:top w:w="85" w:type="dxa"/>
        <w:left w:w="85" w:type="dxa"/>
        <w:bottom w:w="85" w:type="dxa"/>
        <w:right w:w="85" w:type="dxa"/>
      </w:tblCellMar>
    </w:tblPr>
    <w:tblStylePr w:type="firstRow">
      <w:pPr>
        <w:spacing w:before="0" w:after="0" w:line="240" w:lineRule="auto"/>
      </w:pPr>
      <w:rPr>
        <w:b/>
        <w:bCs/>
        <w:color w:val="004976" w:themeColor="background2"/>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Pr>
    <w:tblStylePr w:type="firstRow">
      <w:rPr>
        <w:b/>
        <w:bCs/>
        <w:color w:val="000000" w:themeColor="text1"/>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AuthorName"/>
    <w:link w:val="QuoteChar"/>
    <w:uiPriority w:val="2"/>
    <w:qFormat/>
    <w:rsid w:val="005A6B9E"/>
    <w:pPr>
      <w:spacing w:after="0" w:line="364" w:lineRule="atLeast"/>
    </w:pPr>
    <w:rPr>
      <w:iCs/>
      <w:color w:val="004976" w:themeColor="background2"/>
      <w:sz w:val="34"/>
    </w:rPr>
  </w:style>
  <w:style w:type="character" w:customStyle="1" w:styleId="QuoteChar">
    <w:name w:val="Quote Char"/>
    <w:basedOn w:val="DefaultParagraphFont"/>
    <w:link w:val="Quote"/>
    <w:uiPriority w:val="2"/>
    <w:rsid w:val="002874B3"/>
    <w:rPr>
      <w:rFonts w:asciiTheme="minorHAnsi" w:hAnsiTheme="minorHAnsi"/>
      <w:iCs/>
      <w:color w:val="004976" w:themeColor="background2"/>
      <w:sz w:val="34"/>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paragraph" w:customStyle="1" w:styleId="TableBullet">
    <w:name w:val="Table Bullet"/>
    <w:basedOn w:val="TableText"/>
    <w:uiPriority w:val="3"/>
    <w:qFormat/>
    <w:rsid w:val="00955D42"/>
    <w:pPr>
      <w:numPr>
        <w:numId w:val="14"/>
      </w:numPr>
      <w:adjustRightInd w:val="0"/>
      <w:snapToGrid w:val="0"/>
      <w:ind w:left="227" w:hanging="227"/>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43A"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43A"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4976"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table" w:customStyle="1" w:styleId="TableGridLight1">
    <w:name w:val="Table Grid Light1"/>
    <w:basedOn w:val="TableNormal"/>
    <w:uiPriority w:val="40"/>
    <w:rsid w:val="00670F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004976"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4976"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4976"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4976"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4976"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4976"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4976"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4976"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4976"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4976"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4976"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4976"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4976"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4976"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4976" w:themeColor="background2"/>
      <w:sz w:val="16"/>
      <w:szCs w:val="16"/>
    </w:rPr>
  </w:style>
  <w:style w:type="paragraph" w:styleId="BlockText">
    <w:name w:val="Block Text"/>
    <w:basedOn w:val="Normal"/>
    <w:uiPriority w:val="99"/>
    <w:semiHidden/>
    <w:unhideWhenUsed/>
    <w:rsid w:val="00AD2263"/>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cstheme="minorBidi"/>
      <w:i/>
      <w:iCs/>
      <w:color w:val="004976"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4976"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4976"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4976"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4976"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4976"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4976"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uiPriority w:val="4"/>
    <w:qFormat/>
    <w:rsid w:val="00382838"/>
    <w:pPr>
      <w:spacing w:line="160" w:lineRule="exact"/>
    </w:pPr>
    <w:rPr>
      <w:color w:val="000000" w:themeColor="text1"/>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semiHidden/>
    <w:rsid w:val="00757511"/>
    <w:rPr>
      <w:rFonts w:asciiTheme="minorHAnsi" w:hAnsiTheme="minorHAnsi"/>
      <w:b/>
      <w:color w:val="000000" w:themeColor="text2"/>
      <w:sz w:val="18"/>
    </w:rPr>
  </w:style>
  <w:style w:type="paragraph" w:customStyle="1" w:styleId="IntroCopy">
    <w:name w:val="Intro Copy"/>
    <w:basedOn w:val="Normal"/>
    <w:next w:val="Normal"/>
    <w:uiPriority w:val="2"/>
    <w:qFormat/>
    <w:rsid w:val="00B96B46"/>
    <w:pPr>
      <w:spacing w:after="0" w:line="400" w:lineRule="exact"/>
    </w:pPr>
    <w:rPr>
      <w:rFonts w:asciiTheme="majorHAnsi" w:hAnsiTheme="majorHAnsi"/>
      <w:color w:val="004976" w:themeColor="background2"/>
      <w:sz w:val="32"/>
    </w:rPr>
  </w:style>
  <w:style w:type="paragraph" w:styleId="ListBullet3">
    <w:name w:val="List Bullet 3"/>
    <w:basedOn w:val="Normal"/>
    <w:uiPriority w:val="1"/>
    <w:rsid w:val="00427A7A"/>
    <w:pPr>
      <w:numPr>
        <w:ilvl w:val="2"/>
        <w:numId w:val="18"/>
      </w:numPr>
      <w:contextualSpacing/>
    </w:pPr>
    <w:rPr>
      <w:rFonts w:eastAsia="MS Mincho"/>
      <w:lang w:eastAsia="ja-JP"/>
    </w:rPr>
  </w:style>
  <w:style w:type="paragraph" w:styleId="ListNumber3">
    <w:name w:val="List Number 3"/>
    <w:basedOn w:val="Normal"/>
    <w:uiPriority w:val="2"/>
    <w:qFormat/>
    <w:rsid w:val="00862DEC"/>
    <w:pPr>
      <w:numPr>
        <w:ilvl w:val="2"/>
        <w:numId w:val="13"/>
      </w:numPr>
      <w:spacing w:after="227"/>
      <w:contextualSpacing/>
    </w:pPr>
    <w:rPr>
      <w:rFonts w:eastAsia="MS Mincho"/>
      <w:lang w:eastAsia="ja-JP"/>
    </w:r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NoSpacing">
    <w:name w:val="No Spacing"/>
    <w:uiPriority w:val="4"/>
    <w:qFormat/>
    <w:rsid w:val="00382838"/>
    <w:pPr>
      <w:adjustRightInd w:val="0"/>
      <w:snapToGrid w:val="0"/>
    </w:pPr>
    <w:rPr>
      <w:rFonts w:asciiTheme="minorHAnsi" w:hAnsiTheme="minorHAnsi"/>
      <w:color w:val="000000" w:themeColor="text1"/>
      <w:sz w:val="22"/>
    </w:rPr>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Subheading">
    <w:name w:val="Cover Subheading"/>
    <w:basedOn w:val="Normal"/>
    <w:semiHidden/>
    <w:qFormat/>
    <w:rsid w:val="00873302"/>
    <w:pPr>
      <w:spacing w:after="200" w:line="240" w:lineRule="auto"/>
      <w:contextualSpacing/>
    </w:pPr>
    <w:rPr>
      <w:sz w:val="30"/>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0"/>
      </w:numPr>
    </w:pPr>
  </w:style>
  <w:style w:type="paragraph" w:customStyle="1" w:styleId="IntroCopy2">
    <w:name w:val="Intro Copy 2"/>
    <w:basedOn w:val="IntroCopy"/>
    <w:uiPriority w:val="2"/>
    <w:qFormat/>
    <w:rsid w:val="00382838"/>
    <w:pPr>
      <w:spacing w:after="113" w:line="240" w:lineRule="atLeast"/>
    </w:pPr>
    <w:rPr>
      <w:b/>
      <w:color w:val="000000" w:themeColor="text1"/>
      <w:sz w:val="22"/>
    </w:rPr>
  </w:style>
  <w:style w:type="paragraph" w:customStyle="1" w:styleId="PullOutQuote">
    <w:name w:val="PullOut Quote"/>
    <w:basedOn w:val="Normal"/>
    <w:next w:val="Normal"/>
    <w:uiPriority w:val="2"/>
    <w:qFormat/>
    <w:rsid w:val="00A27278"/>
    <w:pPr>
      <w:pBdr>
        <w:top w:val="single" w:sz="8" w:space="10" w:color="004976" w:themeColor="accent1"/>
        <w:bottom w:val="single" w:sz="8" w:space="12" w:color="004976" w:themeColor="accent1"/>
      </w:pBdr>
      <w:spacing w:before="240" w:after="240"/>
    </w:pPr>
    <w:rPr>
      <w:color w:val="004976" w:themeColor="accent1"/>
    </w:rPr>
  </w:style>
  <w:style w:type="paragraph" w:customStyle="1" w:styleId="AuthorName">
    <w:name w:val="Author Name"/>
    <w:basedOn w:val="Normal"/>
    <w:next w:val="Normal"/>
    <w:uiPriority w:val="11"/>
    <w:qFormat/>
    <w:rsid w:val="001723B4"/>
    <w:pPr>
      <w:jc w:val="right"/>
    </w:pPr>
    <w:rPr>
      <w:b/>
      <w:color w:val="004976" w:themeColor="accent1"/>
      <w:sz w:val="24"/>
    </w:rPr>
  </w:style>
  <w:style w:type="paragraph" w:customStyle="1" w:styleId="SuportingStatement">
    <w:name w:val="Suporting Statement"/>
    <w:basedOn w:val="Normal"/>
    <w:uiPriority w:val="3"/>
    <w:qFormat/>
    <w:rsid w:val="00B96B46"/>
    <w:pPr>
      <w:spacing w:before="440" w:after="400" w:line="400" w:lineRule="exact"/>
      <w:ind w:left="397" w:right="397"/>
    </w:pPr>
    <w:rPr>
      <w:color w:val="004976" w:themeColor="background2"/>
      <w:sz w:val="37"/>
    </w:rPr>
  </w:style>
  <w:style w:type="paragraph" w:customStyle="1" w:styleId="ImageCaptionWhite">
    <w:name w:val="Image Caption White"/>
    <w:basedOn w:val="Normal"/>
    <w:uiPriority w:val="5"/>
    <w:qFormat/>
    <w:rsid w:val="00B96B46"/>
    <w:pPr>
      <w:spacing w:before="240" w:after="240"/>
      <w:ind w:left="340" w:right="340"/>
    </w:pPr>
    <w:rPr>
      <w:b/>
      <w:color w:val="FFFFFF"/>
    </w:rPr>
  </w:style>
  <w:style w:type="paragraph" w:customStyle="1" w:styleId="Citation">
    <w:name w:val="Citation"/>
    <w:basedOn w:val="Normal"/>
    <w:uiPriority w:val="3"/>
    <w:qFormat/>
    <w:rsid w:val="00382838"/>
    <w:pPr>
      <w:spacing w:after="0" w:line="180" w:lineRule="atLeast"/>
    </w:pPr>
    <w:rPr>
      <w:sz w:val="20"/>
    </w:rPr>
  </w:style>
  <w:style w:type="table" w:customStyle="1" w:styleId="ASATable">
    <w:name w:val="ASA Table"/>
    <w:basedOn w:val="TableNormal"/>
    <w:uiPriority w:val="99"/>
    <w:rsid w:val="00AC14BA"/>
    <w:pPr>
      <w:jc w:val="center"/>
    </w:pPr>
    <w:rPr>
      <w:rFonts w:asciiTheme="minorHAnsi" w:eastAsia="SimSun" w:hAnsiTheme="minorHAnsi"/>
      <w:lang w:val="en-GB" w:eastAsia="en-GB"/>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numbering" w:styleId="111111">
    <w:name w:val="Outline List 2"/>
    <w:basedOn w:val="NoList"/>
    <w:uiPriority w:val="97"/>
    <w:semiHidden/>
    <w:rsid w:val="008008F8"/>
    <w:pPr>
      <w:numPr>
        <w:numId w:val="11"/>
      </w:numPr>
    </w:pPr>
  </w:style>
  <w:style w:type="table" w:customStyle="1" w:styleId="ASAPullOutBox">
    <w:name w:val="ASA PullOut Box"/>
    <w:basedOn w:val="TableNormal"/>
    <w:uiPriority w:val="99"/>
    <w:rsid w:val="002E7E9B"/>
    <w:rPr>
      <w:rFonts w:ascii="Calibri" w:eastAsia="SimSun" w:hAnsi="Calibri"/>
      <w:lang w:val="en-GB" w:eastAsia="en-GB"/>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Notes">
    <w:name w:val="Notes"/>
    <w:basedOn w:val="Normal"/>
    <w:uiPriority w:val="3"/>
    <w:qFormat/>
    <w:rsid w:val="00382838"/>
    <w:pPr>
      <w:spacing w:before="160" w:after="227" w:line="180" w:lineRule="atLeast"/>
    </w:pPr>
    <w:rPr>
      <w:rFonts w:eastAsia="MS Mincho"/>
      <w:sz w:val="20"/>
      <w:lang w:val="es-ES" w:eastAsia="ja-JP"/>
    </w:rPr>
  </w:style>
  <w:style w:type="paragraph" w:customStyle="1" w:styleId="LargeImageCaption">
    <w:name w:val="Large Image Caption"/>
    <w:basedOn w:val="IntroCopy"/>
    <w:uiPriority w:val="5"/>
    <w:qFormat/>
    <w:rsid w:val="00382838"/>
    <w:pPr>
      <w:spacing w:line="240" w:lineRule="atLeast"/>
    </w:pPr>
    <w:rPr>
      <w:color w:val="000000" w:themeColor="text1"/>
      <w:sz w:val="22"/>
    </w:rPr>
  </w:style>
  <w:style w:type="paragraph" w:customStyle="1" w:styleId="ChartSubhead">
    <w:name w:val="Chart Subhead"/>
    <w:basedOn w:val="Normal"/>
    <w:uiPriority w:val="5"/>
    <w:qFormat/>
    <w:rsid w:val="009F4C10"/>
    <w:pPr>
      <w:spacing w:before="500" w:after="160"/>
    </w:pPr>
    <w:rPr>
      <w:rFonts w:ascii="Calibri" w:eastAsia="MS Mincho" w:hAnsi="Calibri"/>
      <w:b/>
      <w:color w:val="004976"/>
      <w:sz w:val="32"/>
      <w:lang w:eastAsia="ja-JP"/>
    </w:rPr>
  </w:style>
  <w:style w:type="paragraph" w:customStyle="1" w:styleId="ChartIntroCopy">
    <w:name w:val="Chart IntroCopy"/>
    <w:basedOn w:val="Normal"/>
    <w:uiPriority w:val="5"/>
    <w:qFormat/>
    <w:rsid w:val="009F4C10"/>
    <w:pPr>
      <w:spacing w:after="227"/>
      <w:contextualSpacing/>
    </w:pPr>
    <w:rPr>
      <w:rFonts w:eastAsia="MS Mincho"/>
      <w:b/>
      <w:color w:val="004976" w:themeColor="accent1"/>
      <w:lang w:eastAsia="ja-JP"/>
    </w:rPr>
  </w:style>
  <w:style w:type="table" w:customStyle="1" w:styleId="ASAChartBox">
    <w:name w:val="ASA ChartBox"/>
    <w:basedOn w:val="TableNormal"/>
    <w:uiPriority w:val="99"/>
    <w:rsid w:val="009F4C10"/>
    <w:rPr>
      <w:rFonts w:ascii="Calibri" w:eastAsia="SimSun" w:hAnsi="Calibri"/>
      <w:lang w:val="en-GB" w:eastAsia="en-GB"/>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character" w:styleId="Hyperlink">
    <w:name w:val="Hyperlink"/>
    <w:basedOn w:val="DefaultParagraphFont"/>
    <w:uiPriority w:val="99"/>
    <w:unhideWhenUsed/>
    <w:rsid w:val="003F767A"/>
    <w:rPr>
      <w:color w:val="004976" w:themeColor="hyperlink"/>
      <w:u w:val="single"/>
    </w:rPr>
  </w:style>
  <w:style w:type="paragraph" w:styleId="ListParagraph">
    <w:name w:val="List Paragraph"/>
    <w:basedOn w:val="Normal"/>
    <w:uiPriority w:val="34"/>
    <w:qFormat/>
    <w:rsid w:val="003C78B9"/>
    <w:pPr>
      <w:adjustRightInd/>
      <w:snapToGrid/>
      <w:spacing w:after="160" w:line="259" w:lineRule="auto"/>
      <w:ind w:left="720"/>
      <w:contextualSpacing/>
    </w:pPr>
    <w:rPr>
      <w:rFonts w:cstheme="minorBidi"/>
      <w:color w:val="auto"/>
      <w:szCs w:val="22"/>
    </w:rPr>
  </w:style>
  <w:style w:type="paragraph" w:customStyle="1" w:styleId="Default">
    <w:name w:val="Default"/>
    <w:rsid w:val="003C78B9"/>
    <w:pPr>
      <w:autoSpaceDE w:val="0"/>
      <w:autoSpaceDN w:val="0"/>
      <w:adjustRightInd w:val="0"/>
    </w:pPr>
    <w:rPr>
      <w:rFonts w:ascii="HK Grotesk Light Italic" w:hAnsi="HK Grotesk Light Italic" w:cs="HK Grotesk Light Italic"/>
      <w:color w:val="000000"/>
      <w:sz w:val="24"/>
      <w:szCs w:val="24"/>
    </w:rPr>
  </w:style>
  <w:style w:type="character" w:customStyle="1" w:styleId="normaltextrun">
    <w:name w:val="normaltextrun"/>
    <w:basedOn w:val="DefaultParagraphFont"/>
    <w:rsid w:val="001A362F"/>
  </w:style>
  <w:style w:type="character" w:customStyle="1" w:styleId="eop">
    <w:name w:val="eop"/>
    <w:basedOn w:val="DefaultParagraphFont"/>
    <w:rsid w:val="001A3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enquiries@space.gov.au"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frontiersi.com.au/auscalval/" TargetMode="External"/><Relationship Id="rId3" Type="http://schemas.openxmlformats.org/officeDocument/2006/relationships/hyperlink" Target="https://www.environment.gov.au/about-us/international/2030-agenda" TargetMode="External"/><Relationship Id="rId7" Type="http://schemas.openxmlformats.org/officeDocument/2006/relationships/hyperlink" Target="https://ceos.org/ourwork/workinggroups/wgcv" TargetMode="External"/><Relationship Id="rId2" Type="http://schemas.openxmlformats.org/officeDocument/2006/relationships/hyperlink" Target="https://www1.defence.gov.au/sites/default/files/2020-11/2020_Force_Structure_Plan.pdf" TargetMode="External"/><Relationship Id="rId1" Type="http://schemas.openxmlformats.org/officeDocument/2006/relationships/hyperlink" Target="https://www.homeaffairs.gov.au/how-to-engage-us-subsite/Pages/maritime-surveillance-capability-project.aspx" TargetMode="External"/><Relationship Id="rId6" Type="http://schemas.openxmlformats.org/officeDocument/2006/relationships/hyperlink" Target="https://www1.defence.gov.au/sites/default/files/2020-11/Factsheet_Enterprise.pdf" TargetMode="External"/><Relationship Id="rId5" Type="http://schemas.openxmlformats.org/officeDocument/2006/relationships/hyperlink" Target="https://www.dfat.gov.au/development/topics/investment-priorities/building-resilience/drr/disaster-risk-reduction-and-resilience" TargetMode="External"/><Relationship Id="rId4" Type="http://schemas.openxmlformats.org/officeDocument/2006/relationships/hyperlink" Target="https://www.industry.gov.au/policies-and-initiatives/australias-climate-change-strategies/international-climate-change-commitm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7180\AppData\Local\Microsoft\Windows\INetCache\Content.Outlook\2Q0C7R5T\FactSheet_ASA%20(002).dotm" TargetMode="External"/></Relationships>
</file>

<file path=word/theme/theme1.xml><?xml version="1.0" encoding="utf-8"?>
<a:theme xmlns:a="http://schemas.openxmlformats.org/drawingml/2006/main" name="Office Theme">
  <a:themeElements>
    <a:clrScheme name="ASA Correct Colours">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ustralia Space Agency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aa25a1a23adf4c92a153145de6afe324 xmlns="f7542fce-ffe0-493b-b9b7-89db4158a116">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n99e4c9942c6404eb103464a00e6097b xmlns="f7542fce-ffe0-493b-b9b7-89db4158a116">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712d5b50-1b62-44de-9d3e-74234783b265</TermId>
        </TermInfo>
      </Terms>
    </n99e4c9942c6404eb103464a00e6097b>
    <adb9bed2e36e4a93af574aeb444da63e xmlns="f7542fce-ffe0-493b-b9b7-89db4158a116">
      <Terms xmlns="http://schemas.microsoft.com/office/infopath/2007/PartnerControls"/>
    </adb9bed2e36e4a93af574aeb444da63e>
    <TaxCatchAll xmlns="f7542fce-ffe0-493b-b9b7-89db4158a116">
      <Value>1218</Value>
      <Value>36</Value>
      <Value>7</Value>
    </TaxCatchAll>
    <pe2555c81638466f9eb614edb9ecde52 xmlns="f7542fce-ffe0-493b-b9b7-89db4158a116">
      <Terms xmlns="http://schemas.microsoft.com/office/infopath/2007/PartnerControls">
        <TermInfo xmlns="http://schemas.microsoft.com/office/infopath/2007/PartnerControls">
          <TermName xmlns="http://schemas.microsoft.com/office/infopath/2007/PartnerControls">Report</TermName>
          <TermId xmlns="http://schemas.microsoft.com/office/infopath/2007/PartnerControls">116a9244-cef6-47ce-a9a5-088c9cf21292</TermId>
        </TermInfo>
      </Terms>
    </pe2555c81638466f9eb614edb9ecde52>
    <g7bcb40ba23249a78edca7d43a67c1c9 xmlns="f7542fce-ffe0-493b-b9b7-89db4158a116">
      <Terms xmlns="http://schemas.microsoft.com/office/infopath/2007/PartnerControls"/>
    </g7bcb40ba23249a78edca7d43a67c1c9>
    <me2a51dae559426e84e76b9dde11af9a xmlns="ac34f7bf-66cf-47fb-b466-1c3368e01067">
      <Terms xmlns="http://schemas.microsoft.com/office/infopath/2007/PartnerControls"/>
    </me2a51dae559426e84e76b9dde11af9a>
    <Comment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836B53C6333D945B3F21B6564643F42" ma:contentTypeVersion="16" ma:contentTypeDescription="Create a new document." ma:contentTypeScope="" ma:versionID="3d1557f0f15e7cc86199769c70768169">
  <xsd:schema xmlns:xsd="http://www.w3.org/2001/XMLSchema" xmlns:xs="http://www.w3.org/2001/XMLSchema" xmlns:p="http://schemas.microsoft.com/office/2006/metadata/properties" xmlns:ns1="http://schemas.microsoft.com/sharepoint/v3" xmlns:ns2="f7542fce-ffe0-493b-b9b7-89db4158a116" xmlns:ns3="ac34f7bf-66cf-47fb-b466-1c3368e01067" xmlns:ns4="http://schemas.microsoft.com/sharepoint/v4" targetNamespace="http://schemas.microsoft.com/office/2006/metadata/properties" ma:root="true" ma:fieldsID="72ab6d73615031f3433bedbef0ee5cfc" ns1:_="" ns2:_="" ns3:_="" ns4:_="">
    <xsd:import namespace="http://schemas.microsoft.com/sharepoint/v3"/>
    <xsd:import namespace="f7542fce-ffe0-493b-b9b7-89db4158a116"/>
    <xsd:import namespace="ac34f7bf-66cf-47fb-b466-1c3368e0106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me2a51dae559426e84e76b9dde11af9a"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542fce-ffe0-493b-b9b7-89db4158a1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64521992-eb13-4855-b094-1cadbc35145f}" ma:internalName="TaxCatchAll" ma:showField="CatchAllData" ma:web="ac34f7bf-66cf-47fb-b466-1c3368e01067">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ad1ef555-4d35-4e3e-804e-f6d44d5c563b"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34f7bf-66cf-47fb-b466-1c3368e01067" elementFormDefault="qualified">
    <xsd:import namespace="http://schemas.microsoft.com/office/2006/documentManagement/types"/>
    <xsd:import namespace="http://schemas.microsoft.com/office/infopath/2007/PartnerControls"/>
    <xsd:element name="me2a51dae559426e84e76b9dde11af9a" ma:index="24" nillable="true" ma:taxonomy="true" ma:internalName="me2a51dae559426e84e76b9dde11af9a" ma:taxonomyFieldName="DocHub_SpaceSubProgram" ma:displayName="Sub Program" ma:indexed="true" ma:default="" ma:fieldId="{6e2a51da-e559-426e-84e7-6b9dde11af9a}" ma:sspId="fb0313f7-9433-48c0-866e-9e0bbee59a50" ma:termSetId="20f7ed45-1798-4fc2-99c0-bbfc0b588643"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0C9A9D-C4E4-47B1-B39D-76BAB0B1B6D7}">
  <ds:schemaRefs>
    <ds:schemaRef ds:uri="http://schemas.microsoft.com/sharepoint/events"/>
  </ds:schemaRefs>
</ds:datastoreItem>
</file>

<file path=customXml/itemProps3.xml><?xml version="1.0" encoding="utf-8"?>
<ds:datastoreItem xmlns:ds="http://schemas.openxmlformats.org/officeDocument/2006/customXml" ds:itemID="{B5D5784D-0C3B-45E9-9A92-42C1239E6ACE}">
  <ds:schemaRefs>
    <ds:schemaRef ds:uri="http://schemas.microsoft.com/sharepoint/v3/contenttype/forms"/>
  </ds:schemaRefs>
</ds:datastoreItem>
</file>

<file path=customXml/itemProps4.xml><?xml version="1.0" encoding="utf-8"?>
<ds:datastoreItem xmlns:ds="http://schemas.openxmlformats.org/officeDocument/2006/customXml" ds:itemID="{5A6870B5-9D97-4696-80E6-1CD0B69E66B8}">
  <ds:schemaRefs>
    <ds:schemaRef ds:uri="http://purl.org/dc/terms/"/>
    <ds:schemaRef ds:uri="http://schemas.microsoft.com/office/2006/metadata/properties"/>
    <ds:schemaRef ds:uri="http://schemas.microsoft.com/office/2006/documentManagement/types"/>
    <ds:schemaRef ds:uri="http://schemas.microsoft.com/sharepoint/v3"/>
    <ds:schemaRef ds:uri="http://schemas.microsoft.com/sharepoint/v4"/>
    <ds:schemaRef ds:uri="http://purl.org/dc/elements/1.1/"/>
    <ds:schemaRef ds:uri="http://schemas.openxmlformats.org/package/2006/metadata/core-properties"/>
    <ds:schemaRef ds:uri="http://www.w3.org/XML/1998/namespace"/>
    <ds:schemaRef ds:uri="http://schemas.microsoft.com/office/infopath/2007/PartnerControls"/>
    <ds:schemaRef ds:uri="ac34f7bf-66cf-47fb-b466-1c3368e01067"/>
    <ds:schemaRef ds:uri="f7542fce-ffe0-493b-b9b7-89db4158a116"/>
    <ds:schemaRef ds:uri="http://purl.org/dc/dcmitype/"/>
  </ds:schemaRefs>
</ds:datastoreItem>
</file>

<file path=customXml/itemProps5.xml><?xml version="1.0" encoding="utf-8"?>
<ds:datastoreItem xmlns:ds="http://schemas.openxmlformats.org/officeDocument/2006/customXml" ds:itemID="{6CB923A1-5E1B-4BD5-9C40-B0541A3F0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7542fce-ffe0-493b-b9b7-89db4158a116"/>
    <ds:schemaRef ds:uri="ac34f7bf-66cf-47fb-b466-1c3368e0106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F2881E8-5EFC-4F2C-986E-6CA7766A6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Sheet_ASA (002).dotm</Template>
  <TotalTime>1</TotalTime>
  <Pages>29</Pages>
  <Words>8719</Words>
  <Characters>4970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Earth Observation from Space Roadmap 2021-2030</vt:lpstr>
    </vt:vector>
  </TitlesOfParts>
  <Company>Australian Space Agency</Company>
  <LinksUpToDate>false</LinksUpToDate>
  <CharactersWithSpaces>58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Observation from Space Roadmap 2021-2030</dc:title>
  <dc:subject/>
  <dc:creator>Hayden, Kate</dc:creator>
  <cp:keywords/>
  <dc:description/>
  <cp:lastModifiedBy>Francis, Sophie</cp:lastModifiedBy>
  <cp:revision>2</cp:revision>
  <cp:lastPrinted>2021-11-24T22:22:00Z</cp:lastPrinted>
  <dcterms:created xsi:type="dcterms:W3CDTF">2021-11-26T06:38:00Z</dcterms:created>
  <dcterms:modified xsi:type="dcterms:W3CDTF">2021-11-26T06:38: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Cover Title</vt:lpwstr>
  </property>
  <property fmtid="{D5CDD505-2E9C-101B-9397-08002B2CF9AE}" pid="3" name="CoverDate">
    <vt:lpwstr>Cover Date</vt:lpwstr>
  </property>
  <property fmtid="{D5CDD505-2E9C-101B-9397-08002B2CF9AE}" pid="4" name="CoverAuthorName">
    <vt:lpwstr>Author Name</vt:lpwstr>
  </property>
  <property fmtid="{D5CDD505-2E9C-101B-9397-08002B2CF9AE}" pid="5" name="DocName">
    <vt:lpwstr>Document Name</vt:lpwstr>
  </property>
  <property fmtid="{D5CDD505-2E9C-101B-9397-08002B2CF9AE}" pid="6" name="DocDate">
    <vt:lpwstr>xx Month 2019</vt:lpwstr>
  </property>
  <property fmtid="{D5CDD505-2E9C-101B-9397-08002B2CF9AE}" pid="7" name="ContentTypeId">
    <vt:lpwstr>0x0101008836B53C6333D945B3F21B6564643F42</vt:lpwstr>
  </property>
  <property fmtid="{D5CDD505-2E9C-101B-9397-08002B2CF9AE}" pid="8" name="DocHub_Year">
    <vt:lpwstr>1218;#2021|712d5b50-1b62-44de-9d3e-74234783b265</vt:lpwstr>
  </property>
  <property fmtid="{D5CDD505-2E9C-101B-9397-08002B2CF9AE}" pid="9" name="DocHub_DocumentType">
    <vt:lpwstr>36;#Report|116a9244-cef6-47ce-a9a5-088c9cf21292</vt:lpwstr>
  </property>
  <property fmtid="{D5CDD505-2E9C-101B-9397-08002B2CF9AE}" pid="10" name="DocHub_SecurityClassification">
    <vt:lpwstr>7;#OFFICIAL|6106d03b-a1a0-4e30-9d91-d5e9fb4314f9</vt:lpwstr>
  </property>
  <property fmtid="{D5CDD505-2E9C-101B-9397-08002B2CF9AE}" pid="11" name="DocHub_Keywords">
    <vt:lpwstr/>
  </property>
  <property fmtid="{D5CDD505-2E9C-101B-9397-08002B2CF9AE}" pid="12" name="DocHub_SpaceSubProgram">
    <vt:lpwstr/>
  </property>
  <property fmtid="{D5CDD505-2E9C-101B-9397-08002B2CF9AE}" pid="13" name="DocHub_WorkActivity">
    <vt:lpwstr/>
  </property>
</Properties>
</file>